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4983DC" w14:textId="77777777" w:rsidR="00693F4A" w:rsidRDefault="00693F4A" w:rsidP="00693F4A">
      <w:pPr>
        <w:spacing w:before="2" w:line="180" w:lineRule="exact"/>
        <w:rPr>
          <w:sz w:val="19"/>
          <w:szCs w:val="19"/>
        </w:rPr>
      </w:pPr>
    </w:p>
    <w:p w14:paraId="455488FB" w14:textId="77777777" w:rsidR="00693F4A" w:rsidRDefault="00693F4A" w:rsidP="00693F4A">
      <w:pPr>
        <w:spacing w:line="200" w:lineRule="exact"/>
      </w:pPr>
    </w:p>
    <w:p w14:paraId="5717DAE7" w14:textId="77777777" w:rsidR="00693F4A" w:rsidRDefault="00693F4A" w:rsidP="00693F4A">
      <w:pPr>
        <w:spacing w:line="200" w:lineRule="exact"/>
      </w:pPr>
    </w:p>
    <w:p w14:paraId="4935A1F7" w14:textId="77777777" w:rsidR="00693F4A" w:rsidRDefault="00693F4A" w:rsidP="00693F4A">
      <w:pPr>
        <w:spacing w:before="33"/>
        <w:ind w:left="117" w:right="7035"/>
        <w:jc w:val="both"/>
        <w:rPr>
          <w:sz w:val="29"/>
          <w:szCs w:val="29"/>
        </w:rPr>
      </w:pPr>
      <w:r>
        <w:rPr>
          <w:b/>
          <w:w w:val="102"/>
          <w:sz w:val="29"/>
          <w:szCs w:val="29"/>
        </w:rPr>
        <w:t>1.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Student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Class</w:t>
      </w:r>
    </w:p>
    <w:p w14:paraId="2993569A" w14:textId="77777777" w:rsidR="00693F4A" w:rsidRDefault="00693F4A" w:rsidP="00693F4A">
      <w:pPr>
        <w:spacing w:before="1" w:line="100" w:lineRule="exact"/>
        <w:rPr>
          <w:sz w:val="11"/>
          <w:szCs w:val="11"/>
        </w:rPr>
      </w:pPr>
    </w:p>
    <w:p w14:paraId="146E0B91" w14:textId="77777777" w:rsidR="00693F4A" w:rsidRDefault="00693F4A" w:rsidP="00693F4A">
      <w:pPr>
        <w:spacing w:line="200" w:lineRule="exact"/>
      </w:pPr>
    </w:p>
    <w:p w14:paraId="5CBE874D" w14:textId="77777777" w:rsidR="00693F4A" w:rsidRDefault="00693F4A" w:rsidP="00693F4A">
      <w:pPr>
        <w:spacing w:line="280" w:lineRule="exact"/>
        <w:ind w:left="117" w:right="7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universit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ha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sk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desig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"</w:t>
      </w:r>
      <w:r>
        <w:rPr>
          <w:b/>
          <w:w w:val="99"/>
          <w:sz w:val="24"/>
          <w:szCs w:val="24"/>
        </w:rPr>
        <w:t>Student</w:t>
      </w:r>
      <w:r>
        <w:rPr>
          <w:rFonts w:ascii="Calibri" w:eastAsia="Calibri" w:hAnsi="Calibri" w:cs="Calibri"/>
          <w:w w:val="99"/>
          <w:sz w:val="24"/>
          <w:szCs w:val="24"/>
        </w:rPr>
        <w:t>"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las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a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il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b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tor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a </w:t>
      </w:r>
      <w:proofErr w:type="spellStart"/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students</w:t>
      </w:r>
      <w:proofErr w:type="spellEnd"/>
      <w:proofErr w:type="gramEnd"/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ame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el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1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i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e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arks.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r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quir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tore:</w:t>
      </w:r>
    </w:p>
    <w:p w14:paraId="145975B5" w14:textId="77777777" w:rsidR="00693F4A" w:rsidRDefault="00693F4A" w:rsidP="00693F4A">
      <w:pPr>
        <w:spacing w:before="3" w:line="140" w:lineRule="exact"/>
        <w:rPr>
          <w:sz w:val="14"/>
          <w:szCs w:val="14"/>
        </w:rPr>
      </w:pPr>
    </w:p>
    <w:p w14:paraId="47056756" w14:textId="77777777" w:rsidR="00693F4A" w:rsidRDefault="00693F4A" w:rsidP="00693F4A">
      <w:pPr>
        <w:ind w:left="441"/>
        <w:rPr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•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proofErr w:type="gramStart"/>
      <w:r>
        <w:rPr>
          <w:b/>
          <w:w w:val="99"/>
          <w:sz w:val="24"/>
          <w:szCs w:val="24"/>
        </w:rPr>
        <w:t>String</w:t>
      </w:r>
      <w:r>
        <w:rPr>
          <w:b/>
          <w:sz w:val="24"/>
          <w:szCs w:val="24"/>
        </w:rPr>
        <w:t xml:space="preserve">  </w:t>
      </w:r>
      <w:r>
        <w:rPr>
          <w:b/>
          <w:w w:val="99"/>
          <w:sz w:val="24"/>
          <w:szCs w:val="24"/>
        </w:rPr>
        <w:t>name</w:t>
      </w:r>
      <w:proofErr w:type="gramEnd"/>
      <w:r>
        <w:rPr>
          <w:b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–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nsider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vali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o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lank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color w:val="0000FF"/>
          <w:w w:val="99"/>
          <w:sz w:val="24"/>
          <w:szCs w:val="24"/>
        </w:rPr>
        <w:t>null</w:t>
      </w:r>
    </w:p>
    <w:p w14:paraId="355A2C21" w14:textId="77777777" w:rsidR="00693F4A" w:rsidRDefault="00693F4A" w:rsidP="00693F4A">
      <w:pPr>
        <w:spacing w:line="280" w:lineRule="exact"/>
        <w:ind w:left="441"/>
        <w:rPr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•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proofErr w:type="gramStart"/>
      <w:r>
        <w:rPr>
          <w:b/>
          <w:w w:val="99"/>
          <w:sz w:val="24"/>
          <w:szCs w:val="24"/>
        </w:rPr>
        <w:t>Integer</w:t>
      </w:r>
      <w:r>
        <w:rPr>
          <w:b/>
          <w:sz w:val="24"/>
          <w:szCs w:val="24"/>
        </w:rPr>
        <w:t xml:space="preserve">  </w:t>
      </w:r>
      <w:proofErr w:type="spellStart"/>
      <w:r>
        <w:rPr>
          <w:b/>
          <w:w w:val="99"/>
          <w:sz w:val="24"/>
          <w:szCs w:val="24"/>
        </w:rPr>
        <w:t>studentID</w:t>
      </w:r>
      <w:proofErr w:type="spellEnd"/>
      <w:proofErr w:type="gramEnd"/>
      <w:r>
        <w:rPr>
          <w:b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–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nsider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vali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twee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color w:val="540000"/>
          <w:w w:val="99"/>
          <w:sz w:val="24"/>
          <w:szCs w:val="24"/>
        </w:rPr>
        <w:t>10000000</w:t>
      </w:r>
      <w:r>
        <w:rPr>
          <w:color w:val="54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color w:val="540000"/>
          <w:w w:val="99"/>
          <w:sz w:val="24"/>
          <w:szCs w:val="24"/>
        </w:rPr>
        <w:t>99999999</w:t>
      </w:r>
    </w:p>
    <w:p w14:paraId="5F5BB851" w14:textId="77777777" w:rsidR="00693F4A" w:rsidRDefault="00693F4A" w:rsidP="00693F4A">
      <w:pPr>
        <w:spacing w:line="280" w:lineRule="exact"/>
        <w:ind w:left="44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•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proofErr w:type="gramStart"/>
      <w:r>
        <w:rPr>
          <w:b/>
          <w:w w:val="99"/>
          <w:sz w:val="24"/>
          <w:szCs w:val="24"/>
        </w:rPr>
        <w:t>Real</w:t>
      </w:r>
      <w:r>
        <w:rPr>
          <w:b/>
          <w:sz w:val="24"/>
          <w:szCs w:val="24"/>
        </w:rPr>
        <w:t xml:space="preserve">  </w:t>
      </w:r>
      <w:r>
        <w:rPr>
          <w:b/>
          <w:w w:val="99"/>
          <w:sz w:val="24"/>
          <w:szCs w:val="24"/>
        </w:rPr>
        <w:t>mark</w:t>
      </w:r>
      <w:proofErr w:type="gramEnd"/>
      <w:r>
        <w:rPr>
          <w:b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–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nsider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vali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twee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color w:val="540000"/>
          <w:w w:val="99"/>
          <w:sz w:val="24"/>
          <w:szCs w:val="24"/>
        </w:rPr>
        <w:t>0.0</w:t>
      </w:r>
      <w:r>
        <w:rPr>
          <w:color w:val="54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color w:val="540000"/>
          <w:w w:val="99"/>
          <w:sz w:val="24"/>
          <w:szCs w:val="24"/>
        </w:rPr>
        <w:t>100.0</w:t>
      </w:r>
      <w:r>
        <w:rPr>
          <w:color w:val="54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(inclusive)</w:t>
      </w:r>
    </w:p>
    <w:p w14:paraId="5CBADC75" w14:textId="77777777" w:rsidR="00693F4A" w:rsidRDefault="00693F4A" w:rsidP="00693F4A">
      <w:pPr>
        <w:spacing w:before="3" w:line="140" w:lineRule="exact"/>
        <w:rPr>
          <w:sz w:val="14"/>
          <w:szCs w:val="14"/>
        </w:rPr>
      </w:pPr>
    </w:p>
    <w:p w14:paraId="07A856F7" w14:textId="77777777" w:rsidR="00693F4A" w:rsidRDefault="00693F4A" w:rsidP="00693F4A">
      <w:pPr>
        <w:spacing w:line="280" w:lineRule="exact"/>
        <w:ind w:left="117" w:right="7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Whi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rit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lass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el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hav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l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quir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ethod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rom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lecture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slide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(</w:t>
      </w:r>
      <w:proofErr w:type="gramEnd"/>
      <w:r>
        <w:rPr>
          <w:rFonts w:ascii="Calibri" w:eastAsia="Calibri" w:hAnsi="Calibri" w:cs="Calibri"/>
          <w:w w:val="99"/>
          <w:sz w:val="24"/>
          <w:szCs w:val="24"/>
        </w:rPr>
        <w:t>3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Constructors,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ccessor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each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proofErr w:type="spellStart"/>
      <w:r>
        <w:rPr>
          <w:rFonts w:ascii="Calibri" w:eastAsia="Calibri" w:hAnsi="Calibri" w:cs="Calibri"/>
          <w:w w:val="99"/>
          <w:sz w:val="24"/>
          <w:szCs w:val="24"/>
        </w:rPr>
        <w:t>Classfield</w:t>
      </w:r>
      <w:proofErr w:type="spellEnd"/>
      <w:r>
        <w:rPr>
          <w:rFonts w:ascii="Calibri" w:eastAsia="Calibri" w:hAnsi="Calibri" w:cs="Calibri"/>
          <w:w w:val="99"/>
          <w:sz w:val="24"/>
          <w:szCs w:val="24"/>
        </w:rPr>
        <w:t>,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Mutator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each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proofErr w:type="spellStart"/>
      <w:r>
        <w:rPr>
          <w:rFonts w:ascii="Calibri" w:eastAsia="Calibri" w:hAnsi="Calibri" w:cs="Calibri"/>
          <w:w w:val="99"/>
          <w:sz w:val="24"/>
          <w:szCs w:val="24"/>
        </w:rPr>
        <w:t>Classfield</w:t>
      </w:r>
      <w:proofErr w:type="spellEnd"/>
      <w:r>
        <w:rPr>
          <w:rFonts w:ascii="Calibri" w:eastAsia="Calibri" w:hAnsi="Calibri" w:cs="Calibri"/>
          <w:w w:val="99"/>
          <w:sz w:val="24"/>
          <w:szCs w:val="24"/>
        </w:rPr>
        <w:t xml:space="preserve">, </w:t>
      </w:r>
      <w:proofErr w:type="spellStart"/>
      <w:r>
        <w:rPr>
          <w:b/>
          <w:w w:val="99"/>
          <w:sz w:val="24"/>
          <w:szCs w:val="24"/>
        </w:rPr>
        <w:t>toString</w:t>
      </w:r>
      <w:proofErr w:type="spellEnd"/>
      <w:r>
        <w:rPr>
          <w:rFonts w:ascii="Calibri" w:eastAsia="Calibri" w:hAnsi="Calibri" w:cs="Calibri"/>
          <w:w w:val="99"/>
          <w:sz w:val="24"/>
          <w:szCs w:val="24"/>
        </w:rPr>
        <w:t>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equals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clone</w:t>
      </w:r>
      <w:r>
        <w:rPr>
          <w:rFonts w:ascii="Calibri" w:eastAsia="Calibri" w:hAnsi="Calibri" w:cs="Calibri"/>
          <w:w w:val="99"/>
          <w:sz w:val="24"/>
          <w:szCs w:val="24"/>
        </w:rPr>
        <w:t>)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r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quir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hav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llowing:</w:t>
      </w:r>
    </w:p>
    <w:p w14:paraId="601CE8C4" w14:textId="77777777" w:rsidR="00693F4A" w:rsidRDefault="00693F4A" w:rsidP="00693F4A">
      <w:pPr>
        <w:spacing w:before="3" w:line="140" w:lineRule="exact"/>
        <w:rPr>
          <w:sz w:val="14"/>
          <w:szCs w:val="14"/>
        </w:rPr>
      </w:pPr>
    </w:p>
    <w:p w14:paraId="501A9965" w14:textId="77777777" w:rsidR="00693F4A" w:rsidRDefault="00693F4A" w:rsidP="00693F4A">
      <w:pPr>
        <w:ind w:left="441"/>
        <w:rPr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•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proofErr w:type="gramStart"/>
      <w:r>
        <w:rPr>
          <w:b/>
          <w:w w:val="99"/>
          <w:sz w:val="24"/>
          <w:szCs w:val="24"/>
        </w:rPr>
        <w:t>String</w:t>
      </w:r>
      <w:r>
        <w:rPr>
          <w:b/>
          <w:sz w:val="24"/>
          <w:szCs w:val="24"/>
        </w:rPr>
        <w:t xml:space="preserve">  </w:t>
      </w:r>
      <w:proofErr w:type="spellStart"/>
      <w:r>
        <w:rPr>
          <w:b/>
          <w:w w:val="99"/>
          <w:sz w:val="24"/>
          <w:szCs w:val="24"/>
        </w:rPr>
        <w:t>getGrade</w:t>
      </w:r>
      <w:proofErr w:type="spellEnd"/>
      <w:proofErr w:type="gramEnd"/>
      <w:r>
        <w:rPr>
          <w:color w:val="FF0000"/>
          <w:w w:val="99"/>
          <w:sz w:val="24"/>
          <w:szCs w:val="24"/>
        </w:rPr>
        <w:t>()</w:t>
      </w:r>
      <w:r>
        <w:rPr>
          <w:color w:val="FF0000"/>
          <w:sz w:val="24"/>
          <w:szCs w:val="24"/>
        </w:rPr>
        <w:t xml:space="preserve"> </w:t>
      </w:r>
      <w:r>
        <w:rPr>
          <w:b/>
          <w:color w:val="000000"/>
          <w:w w:val="99"/>
          <w:sz w:val="24"/>
          <w:szCs w:val="24"/>
        </w:rPr>
        <w:t>–</w:t>
      </w:r>
      <w:r>
        <w:rPr>
          <w:b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Return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"grade"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equivalent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of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b/>
          <w:color w:val="000000"/>
          <w:w w:val="99"/>
          <w:sz w:val="24"/>
          <w:szCs w:val="24"/>
        </w:rPr>
        <w:t>mark</w:t>
      </w:r>
    </w:p>
    <w:p w14:paraId="277B8AA4" w14:textId="77777777" w:rsidR="00693F4A" w:rsidRDefault="00693F4A" w:rsidP="00693F4A">
      <w:pPr>
        <w:spacing w:line="280" w:lineRule="exact"/>
        <w:ind w:left="44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•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proofErr w:type="gramStart"/>
      <w:r>
        <w:rPr>
          <w:b/>
          <w:w w:val="99"/>
          <w:sz w:val="24"/>
          <w:szCs w:val="24"/>
        </w:rPr>
        <w:t>String</w:t>
      </w:r>
      <w:r>
        <w:rPr>
          <w:b/>
          <w:sz w:val="24"/>
          <w:szCs w:val="24"/>
        </w:rPr>
        <w:t xml:space="preserve">  </w:t>
      </w:r>
      <w:proofErr w:type="spellStart"/>
      <w:r>
        <w:rPr>
          <w:b/>
          <w:w w:val="99"/>
          <w:sz w:val="24"/>
          <w:szCs w:val="24"/>
        </w:rPr>
        <w:t>toFileString</w:t>
      </w:r>
      <w:proofErr w:type="spellEnd"/>
      <w:proofErr w:type="gramEnd"/>
      <w:r>
        <w:rPr>
          <w:color w:val="FF0000"/>
          <w:w w:val="99"/>
          <w:sz w:val="24"/>
          <w:szCs w:val="24"/>
        </w:rPr>
        <w:t>()</w:t>
      </w:r>
      <w:r>
        <w:rPr>
          <w:color w:val="FF0000"/>
          <w:sz w:val="24"/>
          <w:szCs w:val="24"/>
        </w:rPr>
        <w:t xml:space="preserve"> </w:t>
      </w:r>
      <w:r>
        <w:rPr>
          <w:b/>
          <w:color w:val="000000"/>
          <w:w w:val="99"/>
          <w:sz w:val="24"/>
          <w:szCs w:val="24"/>
        </w:rPr>
        <w:t>–</w:t>
      </w:r>
      <w:r>
        <w:rPr>
          <w:b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Return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object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reconstructed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into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it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CSV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  <w:w w:val="99"/>
          <w:sz w:val="24"/>
          <w:szCs w:val="24"/>
        </w:rPr>
        <w:t>equiva</w:t>
      </w:r>
      <w:proofErr w:type="spellEnd"/>
      <w:r>
        <w:rPr>
          <w:rFonts w:ascii="Calibri" w:eastAsia="Calibri" w:hAnsi="Calibri" w:cs="Calibri"/>
          <w:color w:val="000000"/>
          <w:w w:val="99"/>
          <w:sz w:val="24"/>
          <w:szCs w:val="24"/>
        </w:rPr>
        <w:t>-</w:t>
      </w:r>
    </w:p>
    <w:p w14:paraId="49826BFA" w14:textId="77777777" w:rsidR="00693F4A" w:rsidRDefault="00693F4A" w:rsidP="00693F4A">
      <w:pPr>
        <w:spacing w:line="280" w:lineRule="exact"/>
        <w:ind w:left="703"/>
        <w:rPr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lent.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e.g.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color w:val="005400"/>
          <w:w w:val="99"/>
          <w:sz w:val="24"/>
          <w:szCs w:val="24"/>
        </w:rPr>
        <w:t>"</w:t>
      </w:r>
      <w:proofErr w:type="gramStart"/>
      <w:r>
        <w:rPr>
          <w:color w:val="005400"/>
          <w:w w:val="99"/>
          <w:sz w:val="24"/>
          <w:szCs w:val="24"/>
        </w:rPr>
        <w:t>Mark</w:t>
      </w:r>
      <w:r>
        <w:rPr>
          <w:color w:val="005400"/>
          <w:sz w:val="24"/>
          <w:szCs w:val="24"/>
        </w:rPr>
        <w:t xml:space="preserve">  </w:t>
      </w:r>
      <w:r>
        <w:rPr>
          <w:color w:val="005400"/>
          <w:w w:val="99"/>
          <w:sz w:val="24"/>
          <w:szCs w:val="24"/>
        </w:rPr>
        <w:t>Upston</w:t>
      </w:r>
      <w:proofErr w:type="gramEnd"/>
      <w:r>
        <w:rPr>
          <w:color w:val="005400"/>
          <w:w w:val="99"/>
          <w:sz w:val="24"/>
          <w:szCs w:val="24"/>
        </w:rPr>
        <w:t>,10000001,100.0"</w:t>
      </w:r>
    </w:p>
    <w:p w14:paraId="2B752AB7" w14:textId="77777777" w:rsidR="00693F4A" w:rsidRDefault="00693F4A" w:rsidP="00693F4A">
      <w:pPr>
        <w:spacing w:line="140" w:lineRule="exact"/>
        <w:rPr>
          <w:sz w:val="14"/>
          <w:szCs w:val="14"/>
        </w:rPr>
      </w:pPr>
    </w:p>
    <w:p w14:paraId="48F4809A" w14:textId="77777777" w:rsidR="00693F4A" w:rsidRDefault="00693F4A" w:rsidP="00693F4A">
      <w:pPr>
        <w:ind w:left="117" w:right="2485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Onc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ritte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seudocode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nver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Jav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e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ully.</w:t>
      </w:r>
    </w:p>
    <w:p w14:paraId="66F670C8" w14:textId="77777777" w:rsidR="00693F4A" w:rsidRDefault="00693F4A" w:rsidP="00693F4A">
      <w:pPr>
        <w:spacing w:before="6" w:line="140" w:lineRule="exact"/>
        <w:rPr>
          <w:sz w:val="14"/>
          <w:szCs w:val="14"/>
        </w:rPr>
      </w:pPr>
    </w:p>
    <w:p w14:paraId="17518485" w14:textId="77777777" w:rsidR="00693F4A" w:rsidRDefault="00693F4A" w:rsidP="00693F4A">
      <w:pPr>
        <w:spacing w:line="200" w:lineRule="exact"/>
      </w:pPr>
    </w:p>
    <w:p w14:paraId="2D55B051" w14:textId="77777777" w:rsidR="00693F4A" w:rsidRDefault="00693F4A" w:rsidP="00693F4A">
      <w:pPr>
        <w:spacing w:line="200" w:lineRule="exact"/>
      </w:pPr>
    </w:p>
    <w:p w14:paraId="4B59F0A3" w14:textId="77777777" w:rsidR="00693F4A" w:rsidRDefault="00693F4A" w:rsidP="00693F4A">
      <w:pPr>
        <w:ind w:left="117" w:right="6126"/>
        <w:jc w:val="both"/>
        <w:rPr>
          <w:sz w:val="29"/>
          <w:szCs w:val="29"/>
        </w:rPr>
      </w:pPr>
      <w:r>
        <w:rPr>
          <w:b/>
          <w:w w:val="102"/>
          <w:sz w:val="29"/>
          <w:szCs w:val="29"/>
        </w:rPr>
        <w:t>2.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Reading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in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Students</w:t>
      </w:r>
    </w:p>
    <w:p w14:paraId="5471758E" w14:textId="77777777" w:rsidR="00693F4A" w:rsidRDefault="00693F4A" w:rsidP="00693F4A">
      <w:pPr>
        <w:spacing w:before="1" w:line="100" w:lineRule="exact"/>
        <w:rPr>
          <w:sz w:val="11"/>
          <w:szCs w:val="11"/>
        </w:rPr>
      </w:pPr>
    </w:p>
    <w:p w14:paraId="1FB7A859" w14:textId="77777777" w:rsidR="00693F4A" w:rsidRDefault="00693F4A" w:rsidP="00693F4A">
      <w:pPr>
        <w:spacing w:line="200" w:lineRule="exact"/>
      </w:pPr>
    </w:p>
    <w:p w14:paraId="63C2170D" w14:textId="77777777" w:rsidR="00693F4A" w:rsidRDefault="00693F4A" w:rsidP="00693F4A">
      <w:pPr>
        <w:spacing w:line="280" w:lineRule="exact"/>
        <w:ind w:left="117" w:right="73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re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require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desig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lgorithm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a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read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lis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Studen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Names,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D’s 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e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ark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rom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SV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.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rma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llows:</w:t>
      </w:r>
    </w:p>
    <w:p w14:paraId="27FB3AD2" w14:textId="77777777" w:rsidR="00693F4A" w:rsidRDefault="00693F4A" w:rsidP="00693F4A">
      <w:pPr>
        <w:spacing w:before="8" w:line="120" w:lineRule="exact"/>
        <w:rPr>
          <w:sz w:val="12"/>
          <w:szCs w:val="12"/>
        </w:rPr>
      </w:pPr>
    </w:p>
    <w:p w14:paraId="6C0C4FBF" w14:textId="77777777" w:rsidR="00693F4A" w:rsidRDefault="00693F4A" w:rsidP="00693F4A">
      <w:pPr>
        <w:ind w:left="117" w:right="6164"/>
        <w:jc w:val="both"/>
        <w:rPr>
          <w:sz w:val="24"/>
          <w:szCs w:val="24"/>
        </w:rPr>
      </w:pPr>
      <w:r>
        <w:rPr>
          <w:color w:val="FF0000"/>
          <w:w w:val="99"/>
          <w:sz w:val="24"/>
          <w:szCs w:val="24"/>
        </w:rPr>
        <w:t>&lt;</w:t>
      </w:r>
      <w:r>
        <w:rPr>
          <w:color w:val="000000"/>
          <w:w w:val="99"/>
          <w:sz w:val="24"/>
          <w:szCs w:val="24"/>
        </w:rPr>
        <w:t>NAME1</w:t>
      </w:r>
      <w:proofErr w:type="gramStart"/>
      <w:r>
        <w:rPr>
          <w:color w:val="FF0000"/>
          <w:w w:val="99"/>
          <w:sz w:val="24"/>
          <w:szCs w:val="24"/>
        </w:rPr>
        <w:t>&gt;,&lt;</w:t>
      </w:r>
      <w:proofErr w:type="gramEnd"/>
      <w:r>
        <w:rPr>
          <w:color w:val="000000"/>
          <w:w w:val="99"/>
          <w:sz w:val="24"/>
          <w:szCs w:val="24"/>
        </w:rPr>
        <w:t>ID1</w:t>
      </w:r>
      <w:r>
        <w:rPr>
          <w:color w:val="FF0000"/>
          <w:w w:val="99"/>
          <w:sz w:val="24"/>
          <w:szCs w:val="24"/>
        </w:rPr>
        <w:t>&gt;,&lt;</w:t>
      </w:r>
      <w:r>
        <w:rPr>
          <w:color w:val="000000"/>
          <w:w w:val="99"/>
          <w:sz w:val="24"/>
          <w:szCs w:val="24"/>
        </w:rPr>
        <w:t>TESTMARK1</w:t>
      </w:r>
      <w:r>
        <w:rPr>
          <w:color w:val="FF0000"/>
          <w:w w:val="99"/>
          <w:sz w:val="24"/>
          <w:szCs w:val="24"/>
        </w:rPr>
        <w:t>&gt;</w:t>
      </w:r>
    </w:p>
    <w:p w14:paraId="2F5C3AD7" w14:textId="77777777" w:rsidR="00693F4A" w:rsidRDefault="00693F4A" w:rsidP="00693F4A">
      <w:pPr>
        <w:spacing w:before="13" w:line="260" w:lineRule="exact"/>
        <w:ind w:left="117" w:right="6164"/>
        <w:jc w:val="both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15D3657E" wp14:editId="69E943A0">
                <wp:simplePos x="0" y="0"/>
                <wp:positionH relativeFrom="page">
                  <wp:posOffset>854710</wp:posOffset>
                </wp:positionH>
                <wp:positionV relativeFrom="paragraph">
                  <wp:posOffset>-207010</wp:posOffset>
                </wp:positionV>
                <wp:extent cx="5850890" cy="457835"/>
                <wp:effectExtent l="6985" t="6985" r="9525" b="11430"/>
                <wp:wrapNone/>
                <wp:docPr id="366" name="Group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50890" cy="457835"/>
                          <a:chOff x="1346" y="-326"/>
                          <a:chExt cx="9214" cy="721"/>
                        </a:xfrm>
                      </wpg:grpSpPr>
                      <wps:wsp>
                        <wps:cNvPr id="367" name="Freeform 375"/>
                        <wps:cNvSpPr>
                          <a:spLocks/>
                        </wps:cNvSpPr>
                        <wps:spPr bwMode="auto">
                          <a:xfrm>
                            <a:off x="1354" y="-322"/>
                            <a:ext cx="0" cy="68"/>
                          </a:xfrm>
                          <a:custGeom>
                            <a:avLst/>
                            <a:gdLst>
                              <a:gd name="T0" fmla="+- 0 -254 -322"/>
                              <a:gd name="T1" fmla="*/ -254 h 68"/>
                              <a:gd name="T2" fmla="+- 0 -322 -322"/>
                              <a:gd name="T3" fmla="*/ -322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8" name="Freeform 374"/>
                        <wps:cNvSpPr>
                          <a:spLocks/>
                        </wps:cNvSpPr>
                        <wps:spPr bwMode="auto">
                          <a:xfrm>
                            <a:off x="1350" y="-318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9" name="Freeform 373"/>
                        <wps:cNvSpPr>
                          <a:spLocks/>
                        </wps:cNvSpPr>
                        <wps:spPr bwMode="auto">
                          <a:xfrm>
                            <a:off x="1417" y="-318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0" name="Freeform 372"/>
                        <wps:cNvSpPr>
                          <a:spLocks/>
                        </wps:cNvSpPr>
                        <wps:spPr bwMode="auto">
                          <a:xfrm>
                            <a:off x="10488" y="-318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1" name="Freeform 371"/>
                        <wps:cNvSpPr>
                          <a:spLocks/>
                        </wps:cNvSpPr>
                        <wps:spPr bwMode="auto">
                          <a:xfrm>
                            <a:off x="10552" y="-322"/>
                            <a:ext cx="0" cy="68"/>
                          </a:xfrm>
                          <a:custGeom>
                            <a:avLst/>
                            <a:gdLst>
                              <a:gd name="T0" fmla="+- 0 -254 -322"/>
                              <a:gd name="T1" fmla="*/ -254 h 68"/>
                              <a:gd name="T2" fmla="+- 0 -322 -322"/>
                              <a:gd name="T3" fmla="*/ -322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2" name="Freeform 370"/>
                        <wps:cNvSpPr>
                          <a:spLocks/>
                        </wps:cNvSpPr>
                        <wps:spPr bwMode="auto">
                          <a:xfrm>
                            <a:off x="1354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" name="Freeform 369"/>
                        <wps:cNvSpPr>
                          <a:spLocks/>
                        </wps:cNvSpPr>
                        <wps:spPr bwMode="auto">
                          <a:xfrm>
                            <a:off x="10552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4" name="Freeform 368"/>
                        <wps:cNvSpPr>
                          <a:spLocks/>
                        </wps:cNvSpPr>
                        <wps:spPr bwMode="auto">
                          <a:xfrm>
                            <a:off x="1354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5" name="Freeform 367"/>
                        <wps:cNvSpPr>
                          <a:spLocks/>
                        </wps:cNvSpPr>
                        <wps:spPr bwMode="auto">
                          <a:xfrm>
                            <a:off x="10552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" name="Freeform 366"/>
                        <wps:cNvSpPr>
                          <a:spLocks/>
                        </wps:cNvSpPr>
                        <wps:spPr bwMode="auto">
                          <a:xfrm>
                            <a:off x="1354" y="324"/>
                            <a:ext cx="0" cy="68"/>
                          </a:xfrm>
                          <a:custGeom>
                            <a:avLst/>
                            <a:gdLst>
                              <a:gd name="T0" fmla="+- 0 391 324"/>
                              <a:gd name="T1" fmla="*/ 391 h 68"/>
                              <a:gd name="T2" fmla="+- 0 324 324"/>
                              <a:gd name="T3" fmla="*/ 324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7" name="Freeform 365"/>
                        <wps:cNvSpPr>
                          <a:spLocks/>
                        </wps:cNvSpPr>
                        <wps:spPr bwMode="auto">
                          <a:xfrm>
                            <a:off x="1350" y="388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8" name="Freeform 364"/>
                        <wps:cNvSpPr>
                          <a:spLocks/>
                        </wps:cNvSpPr>
                        <wps:spPr bwMode="auto">
                          <a:xfrm>
                            <a:off x="1417" y="388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9" name="Freeform 363"/>
                        <wps:cNvSpPr>
                          <a:spLocks/>
                        </wps:cNvSpPr>
                        <wps:spPr bwMode="auto">
                          <a:xfrm>
                            <a:off x="10488" y="388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0" name="Freeform 362"/>
                        <wps:cNvSpPr>
                          <a:spLocks/>
                        </wps:cNvSpPr>
                        <wps:spPr bwMode="auto">
                          <a:xfrm>
                            <a:off x="10552" y="324"/>
                            <a:ext cx="0" cy="68"/>
                          </a:xfrm>
                          <a:custGeom>
                            <a:avLst/>
                            <a:gdLst>
                              <a:gd name="T0" fmla="+- 0 391 324"/>
                              <a:gd name="T1" fmla="*/ 391 h 68"/>
                              <a:gd name="T2" fmla="+- 0 324 324"/>
                              <a:gd name="T3" fmla="*/ 324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B80E23" id="Group 361" o:spid="_x0000_s1026" style="position:absolute;margin-left:67.3pt;margin-top:-16.3pt;width:460.7pt;height:36.05pt;z-index:-251657216;mso-position-horizontal-relative:page" coordorigin="1346,-326" coordsize="9214,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">
                <v:shape id="Freeform 375" o:spid="_x0000_s1027" style="position:absolute;left:1354;top:-322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" path="m,68l,e" filled="f" strokeweight=".14042mm">
                  <v:path arrowok="t" o:connecttype="custom" o:connectlocs="0,-254;0,-322" o:connectangles="0,0"/>
                </v:shape>
                <v:shape id="Freeform 374" o:spid="_x0000_s1028" style="position:absolute;left:1350;top:-318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" path="m,l67,e" filled="f" strokeweight=".14042mm">
                  <v:path arrowok="t" o:connecttype="custom" o:connectlocs="0,0;67,0" o:connectangles="0,0"/>
                </v:shape>
                <v:shape id="Freeform 373" o:spid="_x0000_s1029" style="position:absolute;left:1417;top:-318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" path="m,l9071,e" filled="f" strokeweight=".14042mm">
                  <v:path arrowok="t" o:connecttype="custom" o:connectlocs="0,0;9071,0" o:connectangles="0,0"/>
                </v:shape>
                <v:shape id="Freeform 372" o:spid="_x0000_s1030" style="position:absolute;left:10488;top:-318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" path="m,l68,e" filled="f" strokeweight=".14042mm">
                  <v:path arrowok="t" o:connecttype="custom" o:connectlocs="0,0;68,0" o:connectangles="0,0"/>
                </v:shape>
                <v:shape id="Freeform 371" o:spid="_x0000_s1031" style="position:absolute;left:10552;top:-322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" path="m,68l,e" filled="f" strokeweight=".14042mm">
                  <v:path arrowok="t" o:connecttype="custom" o:connectlocs="0,-254;0,-322" o:connectangles="0,0"/>
                </v:shape>
                <v:shape id="Freeform 370" o:spid="_x0000_s1032" style="position:absolute;left:1354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" path="m,289l,e" filled="f" strokeweight=".14042mm">
                  <v:path arrowok="t" o:connecttype="custom" o:connectlocs="0,35;0,-254" o:connectangles="0,0"/>
                </v:shape>
                <v:shape id="Freeform 369" o:spid="_x0000_s1033" style="position:absolute;left:10552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" path="m,289l,e" filled="f" strokeweight=".14042mm">
                  <v:path arrowok="t" o:connecttype="custom" o:connectlocs="0,35;0,-254" o:connectangles="0,0"/>
                </v:shape>
                <v:shape id="Freeform 368" o:spid="_x0000_s1034" style="position:absolute;left:1354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" path="m,289l,e" filled="f" strokeweight=".14042mm">
                  <v:path arrowok="t" o:connecttype="custom" o:connectlocs="0,324;0,35" o:connectangles="0,0"/>
                </v:shape>
                <v:shape id="Freeform 367" o:spid="_x0000_s1035" style="position:absolute;left:10552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" path="m,289l,e" filled="f" strokeweight=".14042mm">
                  <v:path arrowok="t" o:connecttype="custom" o:connectlocs="0,324;0,35" o:connectangles="0,0"/>
                </v:shape>
                <v:shape id="Freeform 366" o:spid="_x0000_s1036" style="position:absolute;left:1354;top:324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" path="m,67l,e" filled="f" strokeweight=".14042mm">
                  <v:path arrowok="t" o:connecttype="custom" o:connectlocs="0,391;0,324" o:connectangles="0,0"/>
                </v:shape>
                <v:shape id="Freeform 365" o:spid="_x0000_s1037" style="position:absolute;left:1350;top:388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" path="m,l67,e" filled="f" strokeweight=".14042mm">
                  <v:path arrowok="t" o:connecttype="custom" o:connectlocs="0,0;67,0" o:connectangles="0,0"/>
                </v:shape>
                <v:shape id="Freeform 364" o:spid="_x0000_s1038" style="position:absolute;left:1417;top:388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" path="m,l9071,e" filled="f" strokeweight=".14042mm">
                  <v:path arrowok="t" o:connecttype="custom" o:connectlocs="0,0;9071,0" o:connectangles="0,0"/>
                </v:shape>
                <v:shape id="Freeform 363" o:spid="_x0000_s1039" style="position:absolute;left:10488;top:388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" path="m,l68,e" filled="f" strokeweight=".14042mm">
                  <v:path arrowok="t" o:connecttype="custom" o:connectlocs="0,0;68,0" o:connectangles="0,0"/>
                </v:shape>
                <v:shape id="Freeform 362" o:spid="_x0000_s1040" style="position:absolute;left:10552;top:324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" path="m,67l,e" filled="f" strokeweight=".14042mm">
                  <v:path arrowok="t" o:connecttype="custom" o:connectlocs="0,391;0,324" o:connectangles="0,0"/>
                </v:shape>
                <w10:wrap anchorx="page"/>
              </v:group>
            </w:pict>
          </mc:Fallback>
        </mc:AlternateContent>
      </w:r>
      <w:r>
        <w:rPr>
          <w:color w:val="FF0000"/>
          <w:w w:val="99"/>
          <w:position w:val="-1"/>
          <w:sz w:val="24"/>
          <w:szCs w:val="24"/>
        </w:rPr>
        <w:t>&lt;</w:t>
      </w:r>
      <w:r>
        <w:rPr>
          <w:color w:val="000000"/>
          <w:w w:val="99"/>
          <w:position w:val="-1"/>
          <w:sz w:val="24"/>
          <w:szCs w:val="24"/>
        </w:rPr>
        <w:t>NAME2</w:t>
      </w:r>
      <w:proofErr w:type="gramStart"/>
      <w:r>
        <w:rPr>
          <w:color w:val="FF0000"/>
          <w:w w:val="99"/>
          <w:position w:val="-1"/>
          <w:sz w:val="24"/>
          <w:szCs w:val="24"/>
        </w:rPr>
        <w:t>&gt;,&lt;</w:t>
      </w:r>
      <w:proofErr w:type="gramEnd"/>
      <w:r>
        <w:rPr>
          <w:color w:val="000000"/>
          <w:w w:val="99"/>
          <w:position w:val="-1"/>
          <w:sz w:val="24"/>
          <w:szCs w:val="24"/>
        </w:rPr>
        <w:t>ID2</w:t>
      </w:r>
      <w:r>
        <w:rPr>
          <w:color w:val="FF0000"/>
          <w:w w:val="99"/>
          <w:position w:val="-1"/>
          <w:sz w:val="24"/>
          <w:szCs w:val="24"/>
        </w:rPr>
        <w:t>&gt;,&lt;</w:t>
      </w:r>
      <w:r>
        <w:rPr>
          <w:color w:val="000000"/>
          <w:w w:val="99"/>
          <w:position w:val="-1"/>
          <w:sz w:val="24"/>
          <w:szCs w:val="24"/>
        </w:rPr>
        <w:t>TESTMARK2</w:t>
      </w:r>
      <w:r>
        <w:rPr>
          <w:color w:val="FF0000"/>
          <w:w w:val="99"/>
          <w:position w:val="-1"/>
          <w:sz w:val="24"/>
          <w:szCs w:val="24"/>
        </w:rPr>
        <w:t>&gt;</w:t>
      </w:r>
    </w:p>
    <w:p w14:paraId="004A05AD" w14:textId="77777777" w:rsidR="00693F4A" w:rsidRDefault="00693F4A" w:rsidP="00693F4A">
      <w:pPr>
        <w:spacing w:before="4" w:line="140" w:lineRule="exact"/>
        <w:rPr>
          <w:sz w:val="15"/>
          <w:szCs w:val="15"/>
        </w:rPr>
      </w:pPr>
    </w:p>
    <w:p w14:paraId="32C880D6" w14:textId="77777777" w:rsidR="00693F4A" w:rsidRDefault="00693F4A" w:rsidP="00693F4A">
      <w:pPr>
        <w:spacing w:line="200" w:lineRule="exact"/>
      </w:pPr>
    </w:p>
    <w:p w14:paraId="5103540E" w14:textId="77777777" w:rsidR="00693F4A" w:rsidRDefault="00693F4A" w:rsidP="00693F4A">
      <w:pPr>
        <w:spacing w:before="13" w:line="280" w:lineRule="exact"/>
        <w:ind w:left="117" w:right="7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I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lemen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vali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ogram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jec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ntir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lin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u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ls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keep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reading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file.</w:t>
      </w:r>
      <w:r>
        <w:rPr>
          <w:rFonts w:ascii="Calibri" w:eastAsia="Calibri" w:hAnsi="Calibri" w:cs="Calibri"/>
          <w:sz w:val="24"/>
          <w:szCs w:val="24"/>
        </w:rPr>
        <w:t xml:space="preserve">  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Ther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will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no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ny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space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fter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comma,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f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r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r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may assum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pu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valid.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u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mpor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gramStart"/>
      <w:r>
        <w:rPr>
          <w:b/>
          <w:w w:val="99"/>
          <w:sz w:val="24"/>
          <w:szCs w:val="24"/>
        </w:rPr>
        <w:t>java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io</w:t>
      </w:r>
      <w:r>
        <w:rPr>
          <w:color w:val="FF0000"/>
          <w:w w:val="99"/>
          <w:sz w:val="24"/>
          <w:szCs w:val="24"/>
        </w:rPr>
        <w:t>.*</w:t>
      </w:r>
      <w:proofErr w:type="gramEnd"/>
      <w:r>
        <w:rPr>
          <w:color w:val="FF0000"/>
          <w:w w:val="99"/>
          <w:sz w:val="24"/>
          <w:szCs w:val="24"/>
        </w:rPr>
        <w:t>;</w:t>
      </w:r>
      <w:r>
        <w:rPr>
          <w:color w:val="FF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hi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Worksheet.</w:t>
      </w:r>
    </w:p>
    <w:p w14:paraId="07BC7BCD" w14:textId="77777777" w:rsidR="00693F4A" w:rsidRDefault="00693F4A" w:rsidP="00693F4A">
      <w:pPr>
        <w:spacing w:before="8" w:line="120" w:lineRule="exact"/>
        <w:rPr>
          <w:sz w:val="12"/>
          <w:szCs w:val="12"/>
        </w:rPr>
      </w:pPr>
    </w:p>
    <w:p w14:paraId="64E60B5D" w14:textId="77777777" w:rsidR="00693F4A" w:rsidRDefault="00693F4A" w:rsidP="00693F4A">
      <w:pPr>
        <w:ind w:left="117" w:right="7120"/>
        <w:jc w:val="both"/>
        <w:rPr>
          <w:sz w:val="24"/>
          <w:szCs w:val="24"/>
        </w:rPr>
      </w:pPr>
      <w:proofErr w:type="gramStart"/>
      <w:r>
        <w:rPr>
          <w:w w:val="99"/>
          <w:sz w:val="24"/>
          <w:szCs w:val="24"/>
        </w:rPr>
        <w:t>Select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an</w:t>
      </w:r>
      <w:proofErr w:type="gramEnd"/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option</w:t>
      </w:r>
      <w:r>
        <w:rPr>
          <w:color w:val="FF0000"/>
          <w:w w:val="99"/>
          <w:sz w:val="24"/>
          <w:szCs w:val="24"/>
        </w:rPr>
        <w:t>:</w:t>
      </w:r>
    </w:p>
    <w:p w14:paraId="684EC8D9" w14:textId="77777777" w:rsidR="00693F4A" w:rsidRDefault="00693F4A" w:rsidP="00693F4A">
      <w:pPr>
        <w:spacing w:before="13"/>
        <w:ind w:left="117" w:right="6881"/>
        <w:jc w:val="both"/>
        <w:rPr>
          <w:sz w:val="24"/>
          <w:szCs w:val="24"/>
        </w:rPr>
      </w:pPr>
      <w:r>
        <w:rPr>
          <w:w w:val="99"/>
          <w:sz w:val="24"/>
          <w:szCs w:val="24"/>
        </w:rPr>
        <w:t>1</w:t>
      </w:r>
      <w:r>
        <w:rPr>
          <w:color w:val="FF0000"/>
          <w:w w:val="99"/>
          <w:sz w:val="24"/>
          <w:szCs w:val="24"/>
        </w:rPr>
        <w:t>.</w:t>
      </w:r>
      <w:r>
        <w:rPr>
          <w:color w:val="FF0000"/>
          <w:sz w:val="24"/>
          <w:szCs w:val="24"/>
        </w:rPr>
        <w:t xml:space="preserve">  </w:t>
      </w:r>
      <w:proofErr w:type="gramStart"/>
      <w:r>
        <w:rPr>
          <w:color w:val="000000"/>
          <w:w w:val="99"/>
          <w:sz w:val="24"/>
          <w:szCs w:val="24"/>
        </w:rPr>
        <w:t>Import</w:t>
      </w:r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Student’s</w:t>
      </w:r>
      <w:proofErr w:type="gramEnd"/>
    </w:p>
    <w:p w14:paraId="317C1369" w14:textId="77777777" w:rsidR="00693F4A" w:rsidRDefault="00693F4A" w:rsidP="00693F4A">
      <w:pPr>
        <w:spacing w:before="13"/>
        <w:ind w:left="117" w:right="5446"/>
        <w:jc w:val="both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4D43B73" wp14:editId="4CF97AF3">
                <wp:simplePos x="0" y="0"/>
                <wp:positionH relativeFrom="page">
                  <wp:posOffset>854710</wp:posOffset>
                </wp:positionH>
                <wp:positionV relativeFrom="paragraph">
                  <wp:posOffset>-390525</wp:posOffset>
                </wp:positionV>
                <wp:extent cx="5850890" cy="1008380"/>
                <wp:effectExtent l="6985" t="9525" r="9525" b="10795"/>
                <wp:wrapNone/>
                <wp:docPr id="345" name="Group 3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50890" cy="1008380"/>
                          <a:chOff x="1346" y="-615"/>
                          <a:chExt cx="9214" cy="1588"/>
                        </a:xfrm>
                      </wpg:grpSpPr>
                      <wps:wsp>
                        <wps:cNvPr id="346" name="Freeform 360"/>
                        <wps:cNvSpPr>
                          <a:spLocks/>
                        </wps:cNvSpPr>
                        <wps:spPr bwMode="auto">
                          <a:xfrm>
                            <a:off x="1354" y="-611"/>
                            <a:ext cx="0" cy="68"/>
                          </a:xfrm>
                          <a:custGeom>
                            <a:avLst/>
                            <a:gdLst>
                              <a:gd name="T0" fmla="+- 0 -543 -611"/>
                              <a:gd name="T1" fmla="*/ -543 h 68"/>
                              <a:gd name="T2" fmla="+- 0 -611 -611"/>
                              <a:gd name="T3" fmla="*/ -611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7" name="Freeform 359"/>
                        <wps:cNvSpPr>
                          <a:spLocks/>
                        </wps:cNvSpPr>
                        <wps:spPr bwMode="auto">
                          <a:xfrm>
                            <a:off x="1350" y="-607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8" name="Freeform 358"/>
                        <wps:cNvSpPr>
                          <a:spLocks/>
                        </wps:cNvSpPr>
                        <wps:spPr bwMode="auto">
                          <a:xfrm>
                            <a:off x="1417" y="-607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9" name="Freeform 357"/>
                        <wps:cNvSpPr>
                          <a:spLocks/>
                        </wps:cNvSpPr>
                        <wps:spPr bwMode="auto">
                          <a:xfrm>
                            <a:off x="10488" y="-607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0" name="Freeform 356"/>
                        <wps:cNvSpPr>
                          <a:spLocks/>
                        </wps:cNvSpPr>
                        <wps:spPr bwMode="auto">
                          <a:xfrm>
                            <a:off x="10552" y="-611"/>
                            <a:ext cx="0" cy="68"/>
                          </a:xfrm>
                          <a:custGeom>
                            <a:avLst/>
                            <a:gdLst>
                              <a:gd name="T0" fmla="+- 0 -543 -611"/>
                              <a:gd name="T1" fmla="*/ -543 h 68"/>
                              <a:gd name="T2" fmla="+- 0 -611 -611"/>
                              <a:gd name="T3" fmla="*/ -611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1" name="Freeform 355"/>
                        <wps:cNvSpPr>
                          <a:spLocks/>
                        </wps:cNvSpPr>
                        <wps:spPr bwMode="auto">
                          <a:xfrm>
                            <a:off x="1354" y="-543"/>
                            <a:ext cx="0" cy="289"/>
                          </a:xfrm>
                          <a:custGeom>
                            <a:avLst/>
                            <a:gdLst>
                              <a:gd name="T0" fmla="+- 0 -254 -543"/>
                              <a:gd name="T1" fmla="*/ -254 h 289"/>
                              <a:gd name="T2" fmla="+- 0 -543 -543"/>
                              <a:gd name="T3" fmla="*/ -54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2" name="Freeform 354"/>
                        <wps:cNvSpPr>
                          <a:spLocks/>
                        </wps:cNvSpPr>
                        <wps:spPr bwMode="auto">
                          <a:xfrm>
                            <a:off x="10552" y="-543"/>
                            <a:ext cx="0" cy="289"/>
                          </a:xfrm>
                          <a:custGeom>
                            <a:avLst/>
                            <a:gdLst>
                              <a:gd name="T0" fmla="+- 0 -254 -543"/>
                              <a:gd name="T1" fmla="*/ -254 h 289"/>
                              <a:gd name="T2" fmla="+- 0 -543 -543"/>
                              <a:gd name="T3" fmla="*/ -54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3" name="Freeform 353"/>
                        <wps:cNvSpPr>
                          <a:spLocks/>
                        </wps:cNvSpPr>
                        <wps:spPr bwMode="auto">
                          <a:xfrm>
                            <a:off x="1354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4" name="Freeform 352"/>
                        <wps:cNvSpPr>
                          <a:spLocks/>
                        </wps:cNvSpPr>
                        <wps:spPr bwMode="auto">
                          <a:xfrm>
                            <a:off x="10552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5" name="Freeform 351"/>
                        <wps:cNvSpPr>
                          <a:spLocks/>
                        </wps:cNvSpPr>
                        <wps:spPr bwMode="auto">
                          <a:xfrm>
                            <a:off x="1354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6" name="Freeform 350"/>
                        <wps:cNvSpPr>
                          <a:spLocks/>
                        </wps:cNvSpPr>
                        <wps:spPr bwMode="auto">
                          <a:xfrm>
                            <a:off x="10552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7" name="Freeform 349"/>
                        <wps:cNvSpPr>
                          <a:spLocks/>
                        </wps:cNvSpPr>
                        <wps:spPr bwMode="auto">
                          <a:xfrm>
                            <a:off x="1354" y="324"/>
                            <a:ext cx="0" cy="289"/>
                          </a:xfrm>
                          <a:custGeom>
                            <a:avLst/>
                            <a:gdLst>
                              <a:gd name="T0" fmla="+- 0 613 324"/>
                              <a:gd name="T1" fmla="*/ 613 h 289"/>
                              <a:gd name="T2" fmla="+- 0 324 324"/>
                              <a:gd name="T3" fmla="*/ 3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8" name="Freeform 348"/>
                        <wps:cNvSpPr>
                          <a:spLocks/>
                        </wps:cNvSpPr>
                        <wps:spPr bwMode="auto">
                          <a:xfrm>
                            <a:off x="10552" y="324"/>
                            <a:ext cx="0" cy="289"/>
                          </a:xfrm>
                          <a:custGeom>
                            <a:avLst/>
                            <a:gdLst>
                              <a:gd name="T0" fmla="+- 0 613 324"/>
                              <a:gd name="T1" fmla="*/ 613 h 289"/>
                              <a:gd name="T2" fmla="+- 0 324 324"/>
                              <a:gd name="T3" fmla="*/ 3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9" name="Freeform 347"/>
                        <wps:cNvSpPr>
                          <a:spLocks/>
                        </wps:cNvSpPr>
                        <wps:spPr bwMode="auto">
                          <a:xfrm>
                            <a:off x="1354" y="613"/>
                            <a:ext cx="0" cy="289"/>
                          </a:xfrm>
                          <a:custGeom>
                            <a:avLst/>
                            <a:gdLst>
                              <a:gd name="T0" fmla="+- 0 902 613"/>
                              <a:gd name="T1" fmla="*/ 902 h 289"/>
                              <a:gd name="T2" fmla="+- 0 613 613"/>
                              <a:gd name="T3" fmla="*/ 6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0" name="Freeform 346"/>
                        <wps:cNvSpPr>
                          <a:spLocks/>
                        </wps:cNvSpPr>
                        <wps:spPr bwMode="auto">
                          <a:xfrm>
                            <a:off x="10552" y="613"/>
                            <a:ext cx="0" cy="289"/>
                          </a:xfrm>
                          <a:custGeom>
                            <a:avLst/>
                            <a:gdLst>
                              <a:gd name="T0" fmla="+- 0 902 613"/>
                              <a:gd name="T1" fmla="*/ 902 h 289"/>
                              <a:gd name="T2" fmla="+- 0 613 613"/>
                              <a:gd name="T3" fmla="*/ 6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1" name="Freeform 345"/>
                        <wps:cNvSpPr>
                          <a:spLocks/>
                        </wps:cNvSpPr>
                        <wps:spPr bwMode="auto">
                          <a:xfrm>
                            <a:off x="1354" y="902"/>
                            <a:ext cx="0" cy="68"/>
                          </a:xfrm>
                          <a:custGeom>
                            <a:avLst/>
                            <a:gdLst>
                              <a:gd name="T0" fmla="+- 0 969 902"/>
                              <a:gd name="T1" fmla="*/ 969 h 68"/>
                              <a:gd name="T2" fmla="+- 0 902 902"/>
                              <a:gd name="T3" fmla="*/ 902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2" name="Freeform 344"/>
                        <wps:cNvSpPr>
                          <a:spLocks/>
                        </wps:cNvSpPr>
                        <wps:spPr bwMode="auto">
                          <a:xfrm>
                            <a:off x="1350" y="965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3" name="Freeform 343"/>
                        <wps:cNvSpPr>
                          <a:spLocks/>
                        </wps:cNvSpPr>
                        <wps:spPr bwMode="auto">
                          <a:xfrm>
                            <a:off x="1417" y="965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4" name="Freeform 342"/>
                        <wps:cNvSpPr>
                          <a:spLocks/>
                        </wps:cNvSpPr>
                        <wps:spPr bwMode="auto">
                          <a:xfrm>
                            <a:off x="10488" y="965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5" name="Freeform 341"/>
                        <wps:cNvSpPr>
                          <a:spLocks/>
                        </wps:cNvSpPr>
                        <wps:spPr bwMode="auto">
                          <a:xfrm>
                            <a:off x="10552" y="902"/>
                            <a:ext cx="0" cy="68"/>
                          </a:xfrm>
                          <a:custGeom>
                            <a:avLst/>
                            <a:gdLst>
                              <a:gd name="T0" fmla="+- 0 969 902"/>
                              <a:gd name="T1" fmla="*/ 969 h 68"/>
                              <a:gd name="T2" fmla="+- 0 902 902"/>
                              <a:gd name="T3" fmla="*/ 902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49B326" id="Group 340" o:spid="_x0000_s1026" style="position:absolute;margin-left:67.3pt;margin-top:-30.75pt;width:460.7pt;height:79.4pt;z-index:-251656192;mso-position-horizontal-relative:page" coordorigin="1346,-615" coordsize="9214,15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">
                <v:shape id="Freeform 360" o:spid="_x0000_s1027" style="position:absolute;left:1354;top:-611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" path="m,68l,e" filled="f" strokeweight=".14042mm">
                  <v:path arrowok="t" o:connecttype="custom" o:connectlocs="0,-543;0,-611" o:connectangles="0,0"/>
                </v:shape>
                <v:shape id="Freeform 359" o:spid="_x0000_s1028" style="position:absolute;left:1350;top:-607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" path="m,l67,e" filled="f" strokeweight=".14042mm">
                  <v:path arrowok="t" o:connecttype="custom" o:connectlocs="0,0;67,0" o:connectangles="0,0"/>
                </v:shape>
                <v:shape id="Freeform 358" o:spid="_x0000_s1029" style="position:absolute;left:1417;top:-607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" path="m,l9071,e" filled="f" strokeweight=".14042mm">
                  <v:path arrowok="t" o:connecttype="custom" o:connectlocs="0,0;9071,0" o:connectangles="0,0"/>
                </v:shape>
                <v:shape id="Freeform 357" o:spid="_x0000_s1030" style="position:absolute;left:10488;top:-607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" path="m,l68,e" filled="f" strokeweight=".14042mm">
                  <v:path arrowok="t" o:connecttype="custom" o:connectlocs="0,0;68,0" o:connectangles="0,0"/>
                </v:shape>
                <v:shape id="Freeform 356" o:spid="_x0000_s1031" style="position:absolute;left:10552;top:-611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" path="m,68l,e" filled="f" strokeweight=".14042mm">
                  <v:path arrowok="t" o:connecttype="custom" o:connectlocs="0,-543;0,-611" o:connectangles="0,0"/>
                </v:shape>
                <v:shape id="Freeform 355" o:spid="_x0000_s1032" style="position:absolute;left:1354;top:-54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" path="m,289l,e" filled="f" strokeweight=".14042mm">
                  <v:path arrowok="t" o:connecttype="custom" o:connectlocs="0,-254;0,-543" o:connectangles="0,0"/>
                </v:shape>
                <v:shape id="Freeform 354" o:spid="_x0000_s1033" style="position:absolute;left:10552;top:-54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" path="m,289l,e" filled="f" strokeweight=".14042mm">
                  <v:path arrowok="t" o:connecttype="custom" o:connectlocs="0,-254;0,-543" o:connectangles="0,0"/>
                </v:shape>
                <v:shape id="Freeform 353" o:spid="_x0000_s1034" style="position:absolute;left:1354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" path="m,289l,e" filled="f" strokeweight=".14042mm">
                  <v:path arrowok="t" o:connecttype="custom" o:connectlocs="0,35;0,-254" o:connectangles="0,0"/>
                </v:shape>
                <v:shape id="Freeform 352" o:spid="_x0000_s1035" style="position:absolute;left:10552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" path="m,289l,e" filled="f" strokeweight=".14042mm">
                  <v:path arrowok="t" o:connecttype="custom" o:connectlocs="0,35;0,-254" o:connectangles="0,0"/>
                </v:shape>
                <v:shape id="Freeform 351" o:spid="_x0000_s1036" style="position:absolute;left:1354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" path="m,289l,e" filled="f" strokeweight=".14042mm">
                  <v:path arrowok="t" o:connecttype="custom" o:connectlocs="0,324;0,35" o:connectangles="0,0"/>
                </v:shape>
                <v:shape id="Freeform 350" o:spid="_x0000_s1037" style="position:absolute;left:10552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" path="m,289l,e" filled="f" strokeweight=".14042mm">
                  <v:path arrowok="t" o:connecttype="custom" o:connectlocs="0,324;0,35" o:connectangles="0,0"/>
                </v:shape>
                <v:shape id="Freeform 349" o:spid="_x0000_s1038" style="position:absolute;left:1354;top:3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" path="m,289l,e" filled="f" strokeweight=".14042mm">
                  <v:path arrowok="t" o:connecttype="custom" o:connectlocs="0,613;0,324" o:connectangles="0,0"/>
                </v:shape>
                <v:shape id="Freeform 348" o:spid="_x0000_s1039" style="position:absolute;left:10552;top:3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" path="m,289l,e" filled="f" strokeweight=".14042mm">
                  <v:path arrowok="t" o:connecttype="custom" o:connectlocs="0,613;0,324" o:connectangles="0,0"/>
                </v:shape>
                <v:shape id="Freeform 347" o:spid="_x0000_s1040" style="position:absolute;left:1354;top:6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" path="m,289l,e" filled="f" strokeweight=".14042mm">
                  <v:path arrowok="t" o:connecttype="custom" o:connectlocs="0,902;0,613" o:connectangles="0,0"/>
                </v:shape>
                <v:shape id="Freeform 346" o:spid="_x0000_s1041" style="position:absolute;left:10552;top:6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" path="m,289l,e" filled="f" strokeweight=".14042mm">
                  <v:path arrowok="t" o:connecttype="custom" o:connectlocs="0,902;0,613" o:connectangles="0,0"/>
                </v:shape>
                <v:shape id="Freeform 345" o:spid="_x0000_s1042" style="position:absolute;left:1354;top:902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" path="m,67l,e" filled="f" strokeweight=".14042mm">
                  <v:path arrowok="t" o:connecttype="custom" o:connectlocs="0,969;0,902" o:connectangles="0,0"/>
                </v:shape>
                <v:shape id="Freeform 344" o:spid="_x0000_s1043" style="position:absolute;left:1350;top:965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" path="m,l67,e" filled="f" strokeweight=".14042mm">
                  <v:path arrowok="t" o:connecttype="custom" o:connectlocs="0,0;67,0" o:connectangles="0,0"/>
                </v:shape>
                <v:shape id="Freeform 343" o:spid="_x0000_s1044" style="position:absolute;left:1417;top:965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" path="m,l9071,e" filled="f" strokeweight=".14042mm">
                  <v:path arrowok="t" o:connecttype="custom" o:connectlocs="0,0;9071,0" o:connectangles="0,0"/>
                </v:shape>
                <v:shape id="Freeform 342" o:spid="_x0000_s1045" style="position:absolute;left:10488;top:965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" path="m,l68,e" filled="f" strokeweight=".14042mm">
                  <v:path arrowok="t" o:connecttype="custom" o:connectlocs="0,0;68,0" o:connectangles="0,0"/>
                </v:shape>
                <v:shape id="Freeform 341" o:spid="_x0000_s1046" style="position:absolute;left:10552;top:902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" path="m,67l,e" filled="f" strokeweight=".14042mm">
                  <v:path arrowok="t" o:connecttype="custom" o:connectlocs="0,969;0,902" o:connectangles="0,0"/>
                </v:shape>
                <w10:wrap anchorx="page"/>
              </v:group>
            </w:pict>
          </mc:Fallback>
        </mc:AlternateContent>
      </w:r>
      <w:r>
        <w:rPr>
          <w:w w:val="99"/>
          <w:sz w:val="24"/>
          <w:szCs w:val="24"/>
        </w:rPr>
        <w:t>2</w:t>
      </w:r>
      <w:r>
        <w:rPr>
          <w:color w:val="FF0000"/>
          <w:w w:val="99"/>
          <w:sz w:val="24"/>
          <w:szCs w:val="24"/>
        </w:rPr>
        <w:t>.</w:t>
      </w:r>
      <w:r>
        <w:rPr>
          <w:color w:val="FF0000"/>
          <w:sz w:val="24"/>
          <w:szCs w:val="24"/>
        </w:rPr>
        <w:t xml:space="preserve">  </w:t>
      </w:r>
      <w:proofErr w:type="gramStart"/>
      <w:r>
        <w:rPr>
          <w:color w:val="000000"/>
          <w:w w:val="99"/>
          <w:sz w:val="24"/>
          <w:szCs w:val="24"/>
        </w:rPr>
        <w:t>Calculate</w:t>
      </w:r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assessment</w:t>
      </w:r>
      <w:proofErr w:type="gramEnd"/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average</w:t>
      </w:r>
    </w:p>
    <w:p w14:paraId="0001702D" w14:textId="77777777" w:rsidR="00693F4A" w:rsidRDefault="00693F4A" w:rsidP="00693F4A">
      <w:pPr>
        <w:spacing w:before="13"/>
        <w:ind w:left="117" w:right="6642"/>
        <w:jc w:val="both"/>
        <w:rPr>
          <w:sz w:val="24"/>
          <w:szCs w:val="24"/>
        </w:rPr>
      </w:pPr>
      <w:r>
        <w:rPr>
          <w:w w:val="99"/>
          <w:sz w:val="24"/>
          <w:szCs w:val="24"/>
        </w:rPr>
        <w:t>3</w:t>
      </w:r>
      <w:r>
        <w:rPr>
          <w:color w:val="FF0000"/>
          <w:w w:val="99"/>
          <w:sz w:val="24"/>
          <w:szCs w:val="24"/>
        </w:rPr>
        <w:t>.</w:t>
      </w:r>
      <w:r>
        <w:rPr>
          <w:color w:val="FF0000"/>
          <w:sz w:val="24"/>
          <w:szCs w:val="24"/>
        </w:rPr>
        <w:t xml:space="preserve">  </w:t>
      </w:r>
      <w:proofErr w:type="gramStart"/>
      <w:r>
        <w:rPr>
          <w:color w:val="000000"/>
          <w:w w:val="99"/>
          <w:sz w:val="24"/>
          <w:szCs w:val="24"/>
        </w:rPr>
        <w:t>View</w:t>
      </w:r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all</w:t>
      </w:r>
      <w:proofErr w:type="gramEnd"/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Student’s</w:t>
      </w:r>
    </w:p>
    <w:p w14:paraId="52391755" w14:textId="77777777" w:rsidR="00693F4A" w:rsidRDefault="00693F4A" w:rsidP="00693F4A">
      <w:pPr>
        <w:spacing w:before="13" w:line="260" w:lineRule="exact"/>
        <w:ind w:left="117" w:right="8315"/>
        <w:jc w:val="both"/>
        <w:rPr>
          <w:sz w:val="24"/>
          <w:szCs w:val="24"/>
        </w:rPr>
      </w:pPr>
      <w:r>
        <w:rPr>
          <w:w w:val="99"/>
          <w:position w:val="-1"/>
          <w:sz w:val="24"/>
          <w:szCs w:val="24"/>
        </w:rPr>
        <w:t>0</w:t>
      </w:r>
      <w:r>
        <w:rPr>
          <w:color w:val="FF0000"/>
          <w:w w:val="99"/>
          <w:position w:val="-1"/>
          <w:sz w:val="24"/>
          <w:szCs w:val="24"/>
        </w:rPr>
        <w:t>.</w:t>
      </w:r>
      <w:r>
        <w:rPr>
          <w:color w:val="FF0000"/>
          <w:position w:val="-1"/>
          <w:sz w:val="24"/>
          <w:szCs w:val="24"/>
        </w:rPr>
        <w:t xml:space="preserve">  </w:t>
      </w:r>
      <w:r>
        <w:rPr>
          <w:color w:val="000000"/>
          <w:w w:val="99"/>
          <w:position w:val="-1"/>
          <w:sz w:val="24"/>
          <w:szCs w:val="24"/>
        </w:rPr>
        <w:t>Exit</w:t>
      </w:r>
    </w:p>
    <w:p w14:paraId="7340FF6E" w14:textId="77777777" w:rsidR="00693F4A" w:rsidRDefault="00693F4A" w:rsidP="00693F4A">
      <w:pPr>
        <w:spacing w:before="2" w:line="140" w:lineRule="exact"/>
        <w:rPr>
          <w:sz w:val="14"/>
          <w:szCs w:val="14"/>
        </w:rPr>
      </w:pPr>
    </w:p>
    <w:p w14:paraId="1F9407B7" w14:textId="77777777" w:rsidR="00693F4A" w:rsidRDefault="00693F4A" w:rsidP="00693F4A">
      <w:pPr>
        <w:spacing w:line="200" w:lineRule="exact"/>
      </w:pPr>
    </w:p>
    <w:p w14:paraId="0CF8A890" w14:textId="77777777" w:rsidR="00693F4A" w:rsidRDefault="00693F4A" w:rsidP="00693F4A">
      <w:pPr>
        <w:spacing w:before="25" w:line="280" w:lineRule="exact"/>
        <w:ind w:left="117" w:right="73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b/>
          <w:w w:val="99"/>
          <w:sz w:val="24"/>
          <w:szCs w:val="24"/>
        </w:rPr>
        <w:t>Import</w:t>
      </w:r>
      <w:r>
        <w:rPr>
          <w:b/>
          <w:sz w:val="24"/>
          <w:szCs w:val="24"/>
        </w:rPr>
        <w:t xml:space="preserve">  </w:t>
      </w:r>
      <w:r>
        <w:rPr>
          <w:b/>
          <w:w w:val="99"/>
          <w:sz w:val="24"/>
          <w:szCs w:val="24"/>
        </w:rPr>
        <w:t>Student’s</w:t>
      </w:r>
      <w:proofErr w:type="gramEnd"/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omp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us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am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ad.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oceed 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a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a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mpor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ogram.</w:t>
      </w:r>
    </w:p>
    <w:p w14:paraId="3A674ED1" w14:textId="77777777" w:rsidR="00693F4A" w:rsidRDefault="00693F4A" w:rsidP="00693F4A">
      <w:pPr>
        <w:spacing w:before="3" w:line="140" w:lineRule="exact"/>
        <w:rPr>
          <w:sz w:val="14"/>
          <w:szCs w:val="14"/>
        </w:rPr>
      </w:pPr>
    </w:p>
    <w:p w14:paraId="28476BBD" w14:textId="77777777" w:rsidR="00693F4A" w:rsidRDefault="00693F4A" w:rsidP="00693F4A">
      <w:pPr>
        <w:ind w:left="11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A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xamp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vali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:</w:t>
      </w:r>
    </w:p>
    <w:p w14:paraId="56FCF3E5" w14:textId="77777777" w:rsidR="00693F4A" w:rsidRDefault="00693F4A" w:rsidP="00693F4A">
      <w:pPr>
        <w:spacing w:before="5" w:line="120" w:lineRule="exact"/>
        <w:rPr>
          <w:sz w:val="12"/>
          <w:szCs w:val="12"/>
        </w:rPr>
      </w:pPr>
    </w:p>
    <w:p w14:paraId="412587E9" w14:textId="77777777" w:rsidR="00693F4A" w:rsidRDefault="00693F4A" w:rsidP="00693F4A">
      <w:pPr>
        <w:ind w:left="117"/>
        <w:rPr>
          <w:sz w:val="24"/>
          <w:szCs w:val="24"/>
        </w:rPr>
      </w:pPr>
      <w:proofErr w:type="gramStart"/>
      <w:r>
        <w:rPr>
          <w:w w:val="99"/>
          <w:sz w:val="24"/>
          <w:szCs w:val="24"/>
        </w:rPr>
        <w:t>Christopher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Lee</w:t>
      </w:r>
      <w:proofErr w:type="gramEnd"/>
      <w:r>
        <w:rPr>
          <w:color w:val="FF0000"/>
          <w:w w:val="99"/>
          <w:sz w:val="24"/>
          <w:szCs w:val="24"/>
        </w:rPr>
        <w:t>,</w:t>
      </w:r>
      <w:r>
        <w:rPr>
          <w:color w:val="000000"/>
          <w:w w:val="99"/>
          <w:sz w:val="24"/>
          <w:szCs w:val="24"/>
        </w:rPr>
        <w:t>12345678</w:t>
      </w:r>
      <w:r>
        <w:rPr>
          <w:color w:val="FF0000"/>
          <w:w w:val="99"/>
          <w:sz w:val="24"/>
          <w:szCs w:val="24"/>
        </w:rPr>
        <w:t>,</w:t>
      </w:r>
      <w:r>
        <w:rPr>
          <w:color w:val="000000"/>
          <w:w w:val="99"/>
          <w:sz w:val="24"/>
          <w:szCs w:val="24"/>
        </w:rPr>
        <w:t>54</w:t>
      </w:r>
      <w:r>
        <w:rPr>
          <w:color w:val="FF0000"/>
          <w:w w:val="99"/>
          <w:sz w:val="24"/>
          <w:szCs w:val="24"/>
        </w:rPr>
        <w:t>.</w:t>
      </w:r>
      <w:r>
        <w:rPr>
          <w:color w:val="000000"/>
          <w:w w:val="99"/>
          <w:sz w:val="24"/>
          <w:szCs w:val="24"/>
        </w:rPr>
        <w:t>0</w:t>
      </w:r>
    </w:p>
    <w:p w14:paraId="57DBC8D0" w14:textId="77777777" w:rsidR="00693F4A" w:rsidRDefault="00693F4A" w:rsidP="00693F4A">
      <w:pPr>
        <w:spacing w:before="13"/>
        <w:ind w:left="117"/>
        <w:rPr>
          <w:sz w:val="24"/>
          <w:szCs w:val="24"/>
        </w:rPr>
      </w:pPr>
      <w:proofErr w:type="gramStart"/>
      <w:r>
        <w:rPr>
          <w:w w:val="99"/>
          <w:sz w:val="24"/>
          <w:szCs w:val="24"/>
        </w:rPr>
        <w:t>Mark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Upston</w:t>
      </w:r>
      <w:proofErr w:type="gramEnd"/>
      <w:r>
        <w:rPr>
          <w:color w:val="FF0000"/>
          <w:w w:val="99"/>
          <w:sz w:val="24"/>
          <w:szCs w:val="24"/>
        </w:rPr>
        <w:t>,</w:t>
      </w:r>
      <w:r>
        <w:rPr>
          <w:color w:val="000000"/>
          <w:w w:val="99"/>
          <w:sz w:val="24"/>
          <w:szCs w:val="24"/>
        </w:rPr>
        <w:t>10000001</w:t>
      </w:r>
      <w:r>
        <w:rPr>
          <w:color w:val="FF0000"/>
          <w:w w:val="99"/>
          <w:sz w:val="24"/>
          <w:szCs w:val="24"/>
        </w:rPr>
        <w:t>,</w:t>
      </w:r>
      <w:r>
        <w:rPr>
          <w:color w:val="000000"/>
          <w:w w:val="99"/>
          <w:sz w:val="24"/>
          <w:szCs w:val="24"/>
        </w:rPr>
        <w:t>100</w:t>
      </w:r>
      <w:r>
        <w:rPr>
          <w:color w:val="FF0000"/>
          <w:w w:val="99"/>
          <w:sz w:val="24"/>
          <w:szCs w:val="24"/>
        </w:rPr>
        <w:t>.</w:t>
      </w:r>
      <w:r>
        <w:rPr>
          <w:color w:val="000000"/>
          <w:w w:val="99"/>
          <w:sz w:val="24"/>
          <w:szCs w:val="24"/>
        </w:rPr>
        <w:t>0</w:t>
      </w:r>
    </w:p>
    <w:p w14:paraId="25B3C53B" w14:textId="77777777" w:rsidR="00693F4A" w:rsidRDefault="00693F4A" w:rsidP="00693F4A">
      <w:pPr>
        <w:spacing w:before="13"/>
        <w:ind w:left="117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19EEA3C2" wp14:editId="730CF708">
                <wp:simplePos x="0" y="0"/>
                <wp:positionH relativeFrom="page">
                  <wp:posOffset>854710</wp:posOffset>
                </wp:positionH>
                <wp:positionV relativeFrom="paragraph">
                  <wp:posOffset>-390525</wp:posOffset>
                </wp:positionV>
                <wp:extent cx="5850890" cy="824865"/>
                <wp:effectExtent l="6985" t="5715" r="9525" b="7620"/>
                <wp:wrapNone/>
                <wp:docPr id="326" name="Group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50890" cy="824865"/>
                          <a:chOff x="1346" y="-615"/>
                          <a:chExt cx="9214" cy="1299"/>
                        </a:xfrm>
                      </wpg:grpSpPr>
                      <wps:wsp>
                        <wps:cNvPr id="327" name="Freeform 339"/>
                        <wps:cNvSpPr>
                          <a:spLocks/>
                        </wps:cNvSpPr>
                        <wps:spPr bwMode="auto">
                          <a:xfrm>
                            <a:off x="1354" y="-611"/>
                            <a:ext cx="0" cy="68"/>
                          </a:xfrm>
                          <a:custGeom>
                            <a:avLst/>
                            <a:gdLst>
                              <a:gd name="T0" fmla="+- 0 -543 -611"/>
                              <a:gd name="T1" fmla="*/ -543 h 68"/>
                              <a:gd name="T2" fmla="+- 0 -611 -611"/>
                              <a:gd name="T3" fmla="*/ -611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8" name="Freeform 338"/>
                        <wps:cNvSpPr>
                          <a:spLocks/>
                        </wps:cNvSpPr>
                        <wps:spPr bwMode="auto">
                          <a:xfrm>
                            <a:off x="1350" y="-607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9" name="Freeform 337"/>
                        <wps:cNvSpPr>
                          <a:spLocks/>
                        </wps:cNvSpPr>
                        <wps:spPr bwMode="auto">
                          <a:xfrm>
                            <a:off x="1417" y="-607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0" name="Freeform 336"/>
                        <wps:cNvSpPr>
                          <a:spLocks/>
                        </wps:cNvSpPr>
                        <wps:spPr bwMode="auto">
                          <a:xfrm>
                            <a:off x="10488" y="-607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1" name="Freeform 335"/>
                        <wps:cNvSpPr>
                          <a:spLocks/>
                        </wps:cNvSpPr>
                        <wps:spPr bwMode="auto">
                          <a:xfrm>
                            <a:off x="10552" y="-611"/>
                            <a:ext cx="0" cy="68"/>
                          </a:xfrm>
                          <a:custGeom>
                            <a:avLst/>
                            <a:gdLst>
                              <a:gd name="T0" fmla="+- 0 -543 -611"/>
                              <a:gd name="T1" fmla="*/ -543 h 68"/>
                              <a:gd name="T2" fmla="+- 0 -611 -611"/>
                              <a:gd name="T3" fmla="*/ -611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2" name="Freeform 334"/>
                        <wps:cNvSpPr>
                          <a:spLocks/>
                        </wps:cNvSpPr>
                        <wps:spPr bwMode="auto">
                          <a:xfrm>
                            <a:off x="1354" y="-543"/>
                            <a:ext cx="0" cy="289"/>
                          </a:xfrm>
                          <a:custGeom>
                            <a:avLst/>
                            <a:gdLst>
                              <a:gd name="T0" fmla="+- 0 -254 -543"/>
                              <a:gd name="T1" fmla="*/ -254 h 289"/>
                              <a:gd name="T2" fmla="+- 0 -543 -543"/>
                              <a:gd name="T3" fmla="*/ -54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3" name="Freeform 333"/>
                        <wps:cNvSpPr>
                          <a:spLocks/>
                        </wps:cNvSpPr>
                        <wps:spPr bwMode="auto">
                          <a:xfrm>
                            <a:off x="10552" y="-543"/>
                            <a:ext cx="0" cy="289"/>
                          </a:xfrm>
                          <a:custGeom>
                            <a:avLst/>
                            <a:gdLst>
                              <a:gd name="T0" fmla="+- 0 -254 -543"/>
                              <a:gd name="T1" fmla="*/ -254 h 289"/>
                              <a:gd name="T2" fmla="+- 0 -543 -543"/>
                              <a:gd name="T3" fmla="*/ -54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4" name="Freeform 332"/>
                        <wps:cNvSpPr>
                          <a:spLocks/>
                        </wps:cNvSpPr>
                        <wps:spPr bwMode="auto">
                          <a:xfrm>
                            <a:off x="1354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5" name="Freeform 331"/>
                        <wps:cNvSpPr>
                          <a:spLocks/>
                        </wps:cNvSpPr>
                        <wps:spPr bwMode="auto">
                          <a:xfrm>
                            <a:off x="10552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6" name="Freeform 330"/>
                        <wps:cNvSpPr>
                          <a:spLocks/>
                        </wps:cNvSpPr>
                        <wps:spPr bwMode="auto">
                          <a:xfrm>
                            <a:off x="1354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7" name="Freeform 329"/>
                        <wps:cNvSpPr>
                          <a:spLocks/>
                        </wps:cNvSpPr>
                        <wps:spPr bwMode="auto">
                          <a:xfrm>
                            <a:off x="10552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8" name="Freeform 328"/>
                        <wps:cNvSpPr>
                          <a:spLocks/>
                        </wps:cNvSpPr>
                        <wps:spPr bwMode="auto">
                          <a:xfrm>
                            <a:off x="1354" y="324"/>
                            <a:ext cx="0" cy="289"/>
                          </a:xfrm>
                          <a:custGeom>
                            <a:avLst/>
                            <a:gdLst>
                              <a:gd name="T0" fmla="+- 0 613 324"/>
                              <a:gd name="T1" fmla="*/ 613 h 289"/>
                              <a:gd name="T2" fmla="+- 0 324 324"/>
                              <a:gd name="T3" fmla="*/ 3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9" name="Freeform 327"/>
                        <wps:cNvSpPr>
                          <a:spLocks/>
                        </wps:cNvSpPr>
                        <wps:spPr bwMode="auto">
                          <a:xfrm>
                            <a:off x="10552" y="324"/>
                            <a:ext cx="0" cy="289"/>
                          </a:xfrm>
                          <a:custGeom>
                            <a:avLst/>
                            <a:gdLst>
                              <a:gd name="T0" fmla="+- 0 613 324"/>
                              <a:gd name="T1" fmla="*/ 613 h 289"/>
                              <a:gd name="T2" fmla="+- 0 324 324"/>
                              <a:gd name="T3" fmla="*/ 3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0" name="Freeform 326"/>
                        <wps:cNvSpPr>
                          <a:spLocks/>
                        </wps:cNvSpPr>
                        <wps:spPr bwMode="auto">
                          <a:xfrm>
                            <a:off x="1354" y="613"/>
                            <a:ext cx="0" cy="68"/>
                          </a:xfrm>
                          <a:custGeom>
                            <a:avLst/>
                            <a:gdLst>
                              <a:gd name="T0" fmla="+- 0 680 613"/>
                              <a:gd name="T1" fmla="*/ 680 h 68"/>
                              <a:gd name="T2" fmla="+- 0 613 613"/>
                              <a:gd name="T3" fmla="*/ 613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1" name="Freeform 325"/>
                        <wps:cNvSpPr>
                          <a:spLocks/>
                        </wps:cNvSpPr>
                        <wps:spPr bwMode="auto">
                          <a:xfrm>
                            <a:off x="1350" y="676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2" name="Freeform 324"/>
                        <wps:cNvSpPr>
                          <a:spLocks/>
                        </wps:cNvSpPr>
                        <wps:spPr bwMode="auto">
                          <a:xfrm>
                            <a:off x="1417" y="676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3" name="Freeform 323"/>
                        <wps:cNvSpPr>
                          <a:spLocks/>
                        </wps:cNvSpPr>
                        <wps:spPr bwMode="auto">
                          <a:xfrm>
                            <a:off x="10488" y="676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4" name="Freeform 322"/>
                        <wps:cNvSpPr>
                          <a:spLocks/>
                        </wps:cNvSpPr>
                        <wps:spPr bwMode="auto">
                          <a:xfrm>
                            <a:off x="10552" y="613"/>
                            <a:ext cx="0" cy="68"/>
                          </a:xfrm>
                          <a:custGeom>
                            <a:avLst/>
                            <a:gdLst>
                              <a:gd name="T0" fmla="+- 0 680 613"/>
                              <a:gd name="T1" fmla="*/ 680 h 68"/>
                              <a:gd name="T2" fmla="+- 0 613 613"/>
                              <a:gd name="T3" fmla="*/ 613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A51650" id="Group 321" o:spid="_x0000_s1026" style="position:absolute;margin-left:67.3pt;margin-top:-30.75pt;width:460.7pt;height:64.95pt;z-index:-251655168;mso-position-horizontal-relative:page" coordorigin="1346,-615" coordsize="9214,12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">
                <v:shape id="Freeform 339" o:spid="_x0000_s1027" style="position:absolute;left:1354;top:-611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" path="m,68l,e" filled="f" strokeweight=".14042mm">
                  <v:path arrowok="t" o:connecttype="custom" o:connectlocs="0,-543;0,-611" o:connectangles="0,0"/>
                </v:shape>
                <v:shape id="Freeform 338" o:spid="_x0000_s1028" style="position:absolute;left:1350;top:-607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" path="m,l67,e" filled="f" strokeweight=".14042mm">
                  <v:path arrowok="t" o:connecttype="custom" o:connectlocs="0,0;67,0" o:connectangles="0,0"/>
                </v:shape>
                <v:shape id="Freeform 337" o:spid="_x0000_s1029" style="position:absolute;left:1417;top:-607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" path="m,l9071,e" filled="f" strokeweight=".14042mm">
                  <v:path arrowok="t" o:connecttype="custom" o:connectlocs="0,0;9071,0" o:connectangles="0,0"/>
                </v:shape>
                <v:shape id="Freeform 336" o:spid="_x0000_s1030" style="position:absolute;left:10488;top:-607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" path="m,l68,e" filled="f" strokeweight=".14042mm">
                  <v:path arrowok="t" o:connecttype="custom" o:connectlocs="0,0;68,0" o:connectangles="0,0"/>
                </v:shape>
                <v:shape id="Freeform 335" o:spid="_x0000_s1031" style="position:absolute;left:10552;top:-611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" path="m,68l,e" filled="f" strokeweight=".14042mm">
                  <v:path arrowok="t" o:connecttype="custom" o:connectlocs="0,-543;0,-611" o:connectangles="0,0"/>
                </v:shape>
                <v:shape id="Freeform 334" o:spid="_x0000_s1032" style="position:absolute;left:1354;top:-54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" path="m,289l,e" filled="f" strokeweight=".14042mm">
                  <v:path arrowok="t" o:connecttype="custom" o:connectlocs="0,-254;0,-543" o:connectangles="0,0"/>
                </v:shape>
                <v:shape id="Freeform 333" o:spid="_x0000_s1033" style="position:absolute;left:10552;top:-54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" path="m,289l,e" filled="f" strokeweight=".14042mm">
                  <v:path arrowok="t" o:connecttype="custom" o:connectlocs="0,-254;0,-543" o:connectangles="0,0"/>
                </v:shape>
                <v:shape id="Freeform 332" o:spid="_x0000_s1034" style="position:absolute;left:1354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" path="m,289l,e" filled="f" strokeweight=".14042mm">
                  <v:path arrowok="t" o:connecttype="custom" o:connectlocs="0,35;0,-254" o:connectangles="0,0"/>
                </v:shape>
                <v:shape id="Freeform 331" o:spid="_x0000_s1035" style="position:absolute;left:10552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" path="m,289l,e" filled="f" strokeweight=".14042mm">
                  <v:path arrowok="t" o:connecttype="custom" o:connectlocs="0,35;0,-254" o:connectangles="0,0"/>
                </v:shape>
                <v:shape id="Freeform 330" o:spid="_x0000_s1036" style="position:absolute;left:1354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" path="m,289l,e" filled="f" strokeweight=".14042mm">
                  <v:path arrowok="t" o:connecttype="custom" o:connectlocs="0,324;0,35" o:connectangles="0,0"/>
                </v:shape>
                <v:shape id="Freeform 329" o:spid="_x0000_s1037" style="position:absolute;left:10552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" path="m,289l,e" filled="f" strokeweight=".14042mm">
                  <v:path arrowok="t" o:connecttype="custom" o:connectlocs="0,324;0,35" o:connectangles="0,0"/>
                </v:shape>
                <v:shape id="Freeform 328" o:spid="_x0000_s1038" style="position:absolute;left:1354;top:3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" path="m,289l,e" filled="f" strokeweight=".14042mm">
                  <v:path arrowok="t" o:connecttype="custom" o:connectlocs="0,613;0,324" o:connectangles="0,0"/>
                </v:shape>
                <v:shape id="Freeform 327" o:spid="_x0000_s1039" style="position:absolute;left:10552;top:3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" path="m,289l,e" filled="f" strokeweight=".14042mm">
                  <v:path arrowok="t" o:connecttype="custom" o:connectlocs="0,613;0,324" o:connectangles="0,0"/>
                </v:shape>
                <v:shape id="Freeform 326" o:spid="_x0000_s1040" style="position:absolute;left:1354;top:613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" path="m,67l,e" filled="f" strokeweight=".14042mm">
                  <v:path arrowok="t" o:connecttype="custom" o:connectlocs="0,680;0,613" o:connectangles="0,0"/>
                </v:shape>
                <v:shape id="Freeform 325" o:spid="_x0000_s1041" style="position:absolute;left:1350;top:676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" path="m,l67,e" filled="f" strokeweight=".14042mm">
                  <v:path arrowok="t" o:connecttype="custom" o:connectlocs="0,0;67,0" o:connectangles="0,0"/>
                </v:shape>
                <v:shape id="Freeform 324" o:spid="_x0000_s1042" style="position:absolute;left:1417;top:676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" path="m,l9071,e" filled="f" strokeweight=".14042mm">
                  <v:path arrowok="t" o:connecttype="custom" o:connectlocs="0,0;9071,0" o:connectangles="0,0"/>
                </v:shape>
                <v:shape id="Freeform 323" o:spid="_x0000_s1043" style="position:absolute;left:10488;top:676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" path="m,l68,e" filled="f" strokeweight=".14042mm">
                  <v:path arrowok="t" o:connecttype="custom" o:connectlocs="0,0;68,0" o:connectangles="0,0"/>
                </v:shape>
                <v:shape id="Freeform 322" o:spid="_x0000_s1044" style="position:absolute;left:10552;top:613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" path="m,67l,e" filled="f" strokeweight=".14042mm">
                  <v:path arrowok="t" o:connecttype="custom" o:connectlocs="0,680;0,613" o:connectangles="0,0"/>
                </v:shape>
                <w10:wrap anchorx="page"/>
              </v:group>
            </w:pict>
          </mc:Fallback>
        </mc:AlternateContent>
      </w:r>
      <w:proofErr w:type="gramStart"/>
      <w:r>
        <w:rPr>
          <w:w w:val="99"/>
          <w:sz w:val="24"/>
          <w:szCs w:val="24"/>
        </w:rPr>
        <w:t>Oliver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Stewart</w:t>
      </w:r>
      <w:proofErr w:type="gramEnd"/>
      <w:r>
        <w:rPr>
          <w:color w:val="FF0000"/>
          <w:w w:val="99"/>
          <w:sz w:val="24"/>
          <w:szCs w:val="24"/>
        </w:rPr>
        <w:t>,</w:t>
      </w:r>
      <w:r>
        <w:rPr>
          <w:color w:val="000000"/>
          <w:w w:val="99"/>
          <w:sz w:val="24"/>
          <w:szCs w:val="24"/>
        </w:rPr>
        <w:t>18649532</w:t>
      </w:r>
      <w:r>
        <w:rPr>
          <w:color w:val="FF0000"/>
          <w:w w:val="99"/>
          <w:sz w:val="24"/>
          <w:szCs w:val="24"/>
        </w:rPr>
        <w:t>,</w:t>
      </w:r>
      <w:r>
        <w:rPr>
          <w:color w:val="000000"/>
          <w:w w:val="99"/>
          <w:sz w:val="24"/>
          <w:szCs w:val="24"/>
        </w:rPr>
        <w:t>75</w:t>
      </w:r>
      <w:r>
        <w:rPr>
          <w:color w:val="FF0000"/>
          <w:w w:val="99"/>
          <w:sz w:val="24"/>
          <w:szCs w:val="24"/>
        </w:rPr>
        <w:t>.</w:t>
      </w:r>
      <w:r>
        <w:rPr>
          <w:color w:val="000000"/>
          <w:w w:val="99"/>
          <w:sz w:val="24"/>
          <w:szCs w:val="24"/>
        </w:rPr>
        <w:t>8</w:t>
      </w:r>
    </w:p>
    <w:p w14:paraId="7CA230F6" w14:textId="77777777" w:rsidR="00693F4A" w:rsidRDefault="00693F4A" w:rsidP="00693F4A">
      <w:pPr>
        <w:spacing w:before="13" w:line="260" w:lineRule="exact"/>
        <w:ind w:left="117"/>
        <w:rPr>
          <w:sz w:val="24"/>
          <w:szCs w:val="24"/>
        </w:rPr>
      </w:pPr>
      <w:proofErr w:type="gramStart"/>
      <w:r>
        <w:rPr>
          <w:w w:val="99"/>
          <w:position w:val="-1"/>
          <w:sz w:val="24"/>
          <w:szCs w:val="24"/>
        </w:rPr>
        <w:t>Jessica</w:t>
      </w:r>
      <w:r>
        <w:rPr>
          <w:position w:val="-1"/>
          <w:sz w:val="24"/>
          <w:szCs w:val="24"/>
        </w:rPr>
        <w:t xml:space="preserve">  </w:t>
      </w:r>
      <w:r>
        <w:rPr>
          <w:w w:val="99"/>
          <w:position w:val="-1"/>
          <w:sz w:val="24"/>
          <w:szCs w:val="24"/>
        </w:rPr>
        <w:t>Chang</w:t>
      </w:r>
      <w:proofErr w:type="gramEnd"/>
      <w:r>
        <w:rPr>
          <w:color w:val="FF0000"/>
          <w:w w:val="99"/>
          <w:position w:val="-1"/>
          <w:sz w:val="24"/>
          <w:szCs w:val="24"/>
        </w:rPr>
        <w:t>,</w:t>
      </w:r>
      <w:r>
        <w:rPr>
          <w:color w:val="000000"/>
          <w:w w:val="99"/>
          <w:position w:val="-1"/>
          <w:sz w:val="24"/>
          <w:szCs w:val="24"/>
        </w:rPr>
        <w:t>14976542</w:t>
      </w:r>
      <w:r>
        <w:rPr>
          <w:color w:val="FF0000"/>
          <w:w w:val="99"/>
          <w:position w:val="-1"/>
          <w:sz w:val="24"/>
          <w:szCs w:val="24"/>
        </w:rPr>
        <w:t>,</w:t>
      </w:r>
      <w:r>
        <w:rPr>
          <w:color w:val="000000"/>
          <w:w w:val="99"/>
          <w:position w:val="-1"/>
          <w:sz w:val="24"/>
          <w:szCs w:val="24"/>
        </w:rPr>
        <w:t>34</w:t>
      </w:r>
      <w:r>
        <w:rPr>
          <w:color w:val="FF0000"/>
          <w:w w:val="99"/>
          <w:position w:val="-1"/>
          <w:sz w:val="24"/>
          <w:szCs w:val="24"/>
        </w:rPr>
        <w:t>.</w:t>
      </w:r>
      <w:r>
        <w:rPr>
          <w:color w:val="000000"/>
          <w:w w:val="99"/>
          <w:position w:val="-1"/>
          <w:sz w:val="24"/>
          <w:szCs w:val="24"/>
        </w:rPr>
        <w:t>65</w:t>
      </w:r>
    </w:p>
    <w:p w14:paraId="753D46F9" w14:textId="77777777" w:rsidR="00693F4A" w:rsidRDefault="00693F4A" w:rsidP="00693F4A">
      <w:pPr>
        <w:spacing w:before="4" w:line="140" w:lineRule="exact"/>
        <w:rPr>
          <w:sz w:val="15"/>
          <w:szCs w:val="15"/>
        </w:rPr>
      </w:pPr>
    </w:p>
    <w:p w14:paraId="4AD8B72B" w14:textId="77777777" w:rsidR="00693F4A" w:rsidRDefault="00693F4A" w:rsidP="00693F4A">
      <w:pPr>
        <w:spacing w:line="200" w:lineRule="exact"/>
      </w:pPr>
    </w:p>
    <w:p w14:paraId="76F7B812" w14:textId="77777777" w:rsidR="00693F4A" w:rsidRDefault="00693F4A" w:rsidP="00693F4A">
      <w:pPr>
        <w:spacing w:before="11"/>
        <w:ind w:left="44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•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mpt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o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nsider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valid.</w:t>
      </w:r>
    </w:p>
    <w:p w14:paraId="185D875F" w14:textId="77777777" w:rsidR="00693F4A" w:rsidRDefault="00693F4A" w:rsidP="00693F4A">
      <w:pPr>
        <w:spacing w:line="280" w:lineRule="exact"/>
        <w:ind w:left="44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•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mpt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ogram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displa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essag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dicat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(</w:t>
      </w:r>
      <w:proofErr w:type="spellStart"/>
      <w:r>
        <w:rPr>
          <w:rFonts w:ascii="Calibri" w:eastAsia="Calibri" w:hAnsi="Calibri" w:cs="Calibri"/>
          <w:w w:val="99"/>
          <w:sz w:val="24"/>
          <w:szCs w:val="24"/>
        </w:rPr>
        <w:t>excep</w:t>
      </w:r>
      <w:proofErr w:type="spellEnd"/>
      <w:r>
        <w:rPr>
          <w:rFonts w:ascii="Calibri" w:eastAsia="Calibri" w:hAnsi="Calibri" w:cs="Calibri"/>
          <w:w w:val="99"/>
          <w:sz w:val="24"/>
          <w:szCs w:val="24"/>
        </w:rPr>
        <w:t>-</w:t>
      </w:r>
    </w:p>
    <w:p w14:paraId="571F12AA" w14:textId="77777777" w:rsidR="00693F4A" w:rsidRDefault="00693F4A" w:rsidP="00693F4A">
      <w:pPr>
        <w:spacing w:line="280" w:lineRule="exact"/>
        <w:ind w:left="703"/>
        <w:rPr>
          <w:rFonts w:ascii="Calibri" w:eastAsia="Calibri" w:hAnsi="Calibri" w:cs="Calibri"/>
          <w:sz w:val="24"/>
          <w:szCs w:val="24"/>
        </w:rPr>
      </w:pPr>
      <w:proofErr w:type="spellStart"/>
      <w:r>
        <w:rPr>
          <w:rFonts w:ascii="Calibri" w:eastAsia="Calibri" w:hAnsi="Calibri" w:cs="Calibri"/>
          <w:w w:val="99"/>
          <w:sz w:val="24"/>
          <w:szCs w:val="24"/>
        </w:rPr>
        <w:t>tions</w:t>
      </w:r>
      <w:proofErr w:type="spellEnd"/>
      <w:r>
        <w:rPr>
          <w:rFonts w:ascii="Calibri" w:eastAsia="Calibri" w:hAnsi="Calibri" w:cs="Calibri"/>
          <w:w w:val="99"/>
          <w:sz w:val="24"/>
          <w:szCs w:val="24"/>
        </w:rPr>
        <w:t>).</w:t>
      </w:r>
    </w:p>
    <w:p w14:paraId="5E1BE4B7" w14:textId="77777777" w:rsidR="00693F4A" w:rsidRDefault="00693F4A" w:rsidP="00693F4A">
      <w:pPr>
        <w:spacing w:line="280" w:lineRule="exact"/>
        <w:ind w:left="441"/>
        <w:rPr>
          <w:rFonts w:ascii="Calibri" w:eastAsia="Calibri" w:hAnsi="Calibri" w:cs="Calibri"/>
          <w:sz w:val="24"/>
          <w:szCs w:val="24"/>
        </w:rPr>
        <w:sectPr w:rsidR="00693F4A">
          <w:headerReference w:type="default" r:id="rId5"/>
          <w:footerReference w:type="default" r:id="rId6"/>
          <w:pgSz w:w="11920" w:h="16840"/>
          <w:pgMar w:top="760" w:right="1300" w:bottom="280" w:left="1300" w:header="569" w:footer="803" w:gutter="0"/>
          <w:cols w:space="720"/>
        </w:sectPr>
      </w:pPr>
      <w:r>
        <w:rPr>
          <w:rFonts w:ascii="Calibri" w:eastAsia="Calibri" w:hAnsi="Calibri" w:cs="Calibri"/>
          <w:w w:val="99"/>
          <w:sz w:val="24"/>
          <w:szCs w:val="24"/>
        </w:rPr>
        <w:t>•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u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tor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ntent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n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Student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rray.</w:t>
      </w:r>
    </w:p>
    <w:p w14:paraId="6F221BF7" w14:textId="77777777" w:rsidR="00693F4A" w:rsidRDefault="00693F4A" w:rsidP="00693F4A">
      <w:pPr>
        <w:spacing w:line="200" w:lineRule="exact"/>
      </w:pPr>
    </w:p>
    <w:p w14:paraId="0A97CA9F" w14:textId="77777777" w:rsidR="00693F4A" w:rsidRDefault="00693F4A" w:rsidP="00693F4A">
      <w:pPr>
        <w:spacing w:line="200" w:lineRule="exact"/>
      </w:pPr>
    </w:p>
    <w:p w14:paraId="7C44DAD9" w14:textId="77777777" w:rsidR="00693F4A" w:rsidRDefault="00693F4A" w:rsidP="00693F4A">
      <w:pPr>
        <w:spacing w:before="12" w:line="220" w:lineRule="exact"/>
        <w:rPr>
          <w:sz w:val="22"/>
          <w:szCs w:val="22"/>
        </w:rPr>
      </w:pPr>
    </w:p>
    <w:p w14:paraId="788CB3A9" w14:textId="77777777" w:rsidR="00693F4A" w:rsidRDefault="00693F4A" w:rsidP="00693F4A">
      <w:pPr>
        <w:spacing w:before="25" w:line="280" w:lineRule="exact"/>
        <w:ind w:left="117" w:right="73"/>
        <w:jc w:val="both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maximum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number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b/>
          <w:w w:val="99"/>
          <w:sz w:val="24"/>
          <w:szCs w:val="24"/>
        </w:rPr>
        <w:t>Student</w:t>
      </w:r>
      <w:r>
        <w:rPr>
          <w:rFonts w:ascii="Calibri" w:eastAsia="Calibri" w:hAnsi="Calibri" w:cs="Calibri"/>
          <w:w w:val="99"/>
          <w:sz w:val="24"/>
          <w:szCs w:val="24"/>
        </w:rPr>
        <w:t>’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a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ca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store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20.</w:t>
      </w:r>
      <w:r>
        <w:rPr>
          <w:rFonts w:ascii="Calibri" w:eastAsia="Calibri" w:hAnsi="Calibri" w:cs="Calibri"/>
          <w:sz w:val="24"/>
          <w:szCs w:val="24"/>
        </w:rPr>
        <w:t xml:space="preserve">  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creat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a </w:t>
      </w:r>
      <w:r>
        <w:rPr>
          <w:b/>
          <w:w w:val="99"/>
          <w:sz w:val="24"/>
          <w:szCs w:val="24"/>
        </w:rPr>
        <w:t>Student</w:t>
      </w:r>
      <w:r>
        <w:rPr>
          <w:b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rray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siz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20.</w:t>
      </w:r>
      <w:r>
        <w:rPr>
          <w:rFonts w:ascii="Calibri" w:eastAsia="Calibri" w:hAnsi="Calibri" w:cs="Calibri"/>
          <w:sz w:val="24"/>
          <w:szCs w:val="24"/>
        </w:rPr>
        <w:t xml:space="preserve">  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can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populat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i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rray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from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file.</w:t>
      </w:r>
      <w:r>
        <w:rPr>
          <w:rFonts w:ascii="Calibri" w:eastAsia="Calibri" w:hAnsi="Calibri" w:cs="Calibri"/>
          <w:sz w:val="24"/>
          <w:szCs w:val="24"/>
        </w:rPr>
        <w:t xml:space="preserve">  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If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file ha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or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a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20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ntries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a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r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20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ntrie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in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rro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essag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 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us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pecify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a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torag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apacit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ha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e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xceed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nl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r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20 entrie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il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earched.</w:t>
      </w:r>
    </w:p>
    <w:p w14:paraId="48D54BE9" w14:textId="77777777" w:rsidR="00693F4A" w:rsidRDefault="00693F4A" w:rsidP="00693F4A">
      <w:pPr>
        <w:spacing w:before="5" w:line="140" w:lineRule="exact"/>
        <w:rPr>
          <w:sz w:val="14"/>
          <w:szCs w:val="14"/>
        </w:rPr>
      </w:pPr>
    </w:p>
    <w:p w14:paraId="39CE0AAD" w14:textId="77777777" w:rsidR="00693F4A" w:rsidRDefault="00693F4A" w:rsidP="00693F4A">
      <w:pPr>
        <w:spacing w:line="280" w:lineRule="exact"/>
        <w:ind w:left="117" w:right="7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o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guarante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hav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20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lines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ls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tor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teg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un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at keep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rack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how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an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vali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b/>
          <w:w w:val="99"/>
          <w:sz w:val="24"/>
          <w:szCs w:val="24"/>
        </w:rPr>
        <w:t>Student</w:t>
      </w:r>
      <w:r>
        <w:rPr>
          <w:rFonts w:ascii="Calibri" w:eastAsia="Calibri" w:hAnsi="Calibri" w:cs="Calibri"/>
          <w:w w:val="99"/>
          <w:sz w:val="24"/>
          <w:szCs w:val="24"/>
        </w:rPr>
        <w:t>’s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hav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e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tored.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Whe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earch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rough 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rray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us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un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oint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o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ctua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rra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ize.</w:t>
      </w:r>
    </w:p>
    <w:p w14:paraId="307C714E" w14:textId="77777777" w:rsidR="00693F4A" w:rsidRDefault="00693F4A" w:rsidP="00693F4A">
      <w:pPr>
        <w:spacing w:before="5" w:line="140" w:lineRule="exact"/>
        <w:rPr>
          <w:sz w:val="14"/>
          <w:szCs w:val="14"/>
        </w:rPr>
      </w:pPr>
    </w:p>
    <w:p w14:paraId="31138ABD" w14:textId="77777777" w:rsidR="00693F4A" w:rsidRDefault="00693F4A" w:rsidP="00693F4A">
      <w:pPr>
        <w:spacing w:line="280" w:lineRule="exact"/>
        <w:ind w:left="117" w:right="7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rd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nver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ark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rom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tr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pu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ge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rom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ctua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al numb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a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validate,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il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e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"parse"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.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Look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up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Doub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las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 Jav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PI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(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yes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apita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mportant)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a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etho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a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nvert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tring 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a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umber?</w:t>
      </w:r>
    </w:p>
    <w:p w14:paraId="55BE407D" w14:textId="77777777" w:rsidR="00693F4A" w:rsidRDefault="00693F4A" w:rsidP="00693F4A">
      <w:pPr>
        <w:spacing w:before="19" w:line="220" w:lineRule="exact"/>
        <w:rPr>
          <w:sz w:val="22"/>
          <w:szCs w:val="22"/>
        </w:rPr>
      </w:pPr>
    </w:p>
    <w:p w14:paraId="7EBCCE5A" w14:textId="77777777" w:rsidR="00693F4A" w:rsidRDefault="00693F4A" w:rsidP="00693F4A">
      <w:pPr>
        <w:spacing w:before="13" w:line="280" w:lineRule="exact"/>
        <w:ind w:left="429" w:right="385"/>
        <w:jc w:val="both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536DD887" wp14:editId="38189F2A">
                <wp:simplePos x="0" y="0"/>
                <wp:positionH relativeFrom="page">
                  <wp:posOffset>897255</wp:posOffset>
                </wp:positionH>
                <wp:positionV relativeFrom="paragraph">
                  <wp:posOffset>-83820</wp:posOffset>
                </wp:positionV>
                <wp:extent cx="5765165" cy="920750"/>
                <wp:effectExtent l="1905" t="0" r="5080" b="4445"/>
                <wp:wrapNone/>
                <wp:docPr id="323" name="Group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5165" cy="920750"/>
                          <a:chOff x="1413" y="-132"/>
                          <a:chExt cx="9079" cy="1450"/>
                        </a:xfrm>
                      </wpg:grpSpPr>
                      <wps:wsp>
                        <wps:cNvPr id="324" name="Freeform 320"/>
                        <wps:cNvSpPr>
                          <a:spLocks/>
                        </wps:cNvSpPr>
                        <wps:spPr bwMode="auto">
                          <a:xfrm>
                            <a:off x="1417" y="-128"/>
                            <a:ext cx="9071" cy="1442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229 -128"/>
                              <a:gd name="T3" fmla="*/ 1229 h 1442"/>
                              <a:gd name="T4" fmla="+- 0 1442 1417"/>
                              <a:gd name="T5" fmla="*/ T4 w 9071"/>
                              <a:gd name="T6" fmla="+- 0 1289 -128"/>
                              <a:gd name="T7" fmla="*/ 1289 h 1442"/>
                              <a:gd name="T8" fmla="+- 0 1502 1417"/>
                              <a:gd name="T9" fmla="*/ T8 w 9071"/>
                              <a:gd name="T10" fmla="+- 0 1314 -128"/>
                              <a:gd name="T11" fmla="*/ 1314 h 1442"/>
                              <a:gd name="T12" fmla="+- 0 10404 1417"/>
                              <a:gd name="T13" fmla="*/ T12 w 9071"/>
                              <a:gd name="T14" fmla="+- 0 1314 -128"/>
                              <a:gd name="T15" fmla="*/ 1314 h 1442"/>
                              <a:gd name="T16" fmla="+- 0 10463 1417"/>
                              <a:gd name="T17" fmla="*/ T16 w 9071"/>
                              <a:gd name="T18" fmla="+- 0 1289 -128"/>
                              <a:gd name="T19" fmla="*/ 1289 h 1442"/>
                              <a:gd name="T20" fmla="+- 0 10488 1417"/>
                              <a:gd name="T21" fmla="*/ T20 w 9071"/>
                              <a:gd name="T22" fmla="+- 0 1229 -128"/>
                              <a:gd name="T23" fmla="*/ 1229 h 1442"/>
                              <a:gd name="T24" fmla="+- 0 10488 1417"/>
                              <a:gd name="T25" fmla="*/ T24 w 9071"/>
                              <a:gd name="T26" fmla="+- 0 -43 -128"/>
                              <a:gd name="T27" fmla="*/ -43 h 1442"/>
                              <a:gd name="T28" fmla="+- 0 10463 1417"/>
                              <a:gd name="T29" fmla="*/ T28 w 9071"/>
                              <a:gd name="T30" fmla="+- 0 -103 -128"/>
                              <a:gd name="T31" fmla="*/ -103 h 1442"/>
                              <a:gd name="T32" fmla="+- 0 10403 1417"/>
                              <a:gd name="T33" fmla="*/ T32 w 9071"/>
                              <a:gd name="T34" fmla="+- 0 -128 -128"/>
                              <a:gd name="T35" fmla="*/ -128 h 1442"/>
                              <a:gd name="T36" fmla="+- 0 1502 1417"/>
                              <a:gd name="T37" fmla="*/ T36 w 9071"/>
                              <a:gd name="T38" fmla="+- 0 -128 -128"/>
                              <a:gd name="T39" fmla="*/ -128 h 1442"/>
                              <a:gd name="T40" fmla="+- 0 1442 1417"/>
                              <a:gd name="T41" fmla="*/ T40 w 9071"/>
                              <a:gd name="T42" fmla="+- 0 -103 -128"/>
                              <a:gd name="T43" fmla="*/ -103 h 1442"/>
                              <a:gd name="T44" fmla="+- 0 1417 1417"/>
                              <a:gd name="T45" fmla="*/ T44 w 9071"/>
                              <a:gd name="T46" fmla="+- 0 -43 -128"/>
                              <a:gd name="T47" fmla="*/ -43 h 1442"/>
                              <a:gd name="T48" fmla="+- 0 1417 1417"/>
                              <a:gd name="T49" fmla="*/ T48 w 9071"/>
                              <a:gd name="T50" fmla="+- 0 1229 -128"/>
                              <a:gd name="T51" fmla="*/ 1229 h 14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9071" h="1442">
                                <a:moveTo>
                                  <a:pt x="0" y="1357"/>
                                </a:moveTo>
                                <a:lnTo>
                                  <a:pt x="25" y="1417"/>
                                </a:lnTo>
                                <a:lnTo>
                                  <a:pt x="85" y="1442"/>
                                </a:lnTo>
                                <a:lnTo>
                                  <a:pt x="8987" y="1442"/>
                                </a:lnTo>
                                <a:lnTo>
                                  <a:pt x="9046" y="1417"/>
                                </a:lnTo>
                                <a:lnTo>
                                  <a:pt x="9071" y="1357"/>
                                </a:lnTo>
                                <a:lnTo>
                                  <a:pt x="9071" y="85"/>
                                </a:lnTo>
                                <a:lnTo>
                                  <a:pt x="9046" y="25"/>
                                </a:lnTo>
                                <a:lnTo>
                                  <a:pt x="8986" y="0"/>
                                </a:lnTo>
                                <a:lnTo>
                                  <a:pt x="85" y="0"/>
                                </a:lnTo>
                                <a:lnTo>
                                  <a:pt x="25" y="25"/>
                                </a:lnTo>
                                <a:lnTo>
                                  <a:pt x="0" y="85"/>
                                </a:lnTo>
                                <a:lnTo>
                                  <a:pt x="0" y="135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7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5" name="Freeform 319"/>
                        <wps:cNvSpPr>
                          <a:spLocks/>
                        </wps:cNvSpPr>
                        <wps:spPr bwMode="auto">
                          <a:xfrm>
                            <a:off x="1446" y="-100"/>
                            <a:ext cx="9014" cy="1385"/>
                          </a:xfrm>
                          <a:custGeom>
                            <a:avLst/>
                            <a:gdLst>
                              <a:gd name="T0" fmla="+- 0 1446 1446"/>
                              <a:gd name="T1" fmla="*/ T0 w 9014"/>
                              <a:gd name="T2" fmla="+- 0 1229 -100"/>
                              <a:gd name="T3" fmla="*/ 1229 h 1385"/>
                              <a:gd name="T4" fmla="+- 0 1480 1446"/>
                              <a:gd name="T5" fmla="*/ T4 w 9014"/>
                              <a:gd name="T6" fmla="+- 0 1281 -100"/>
                              <a:gd name="T7" fmla="*/ 1281 h 1385"/>
                              <a:gd name="T8" fmla="+- 0 1502 1446"/>
                              <a:gd name="T9" fmla="*/ T8 w 9014"/>
                              <a:gd name="T10" fmla="+- 0 1285 -100"/>
                              <a:gd name="T11" fmla="*/ 1285 h 1385"/>
                              <a:gd name="T12" fmla="+- 0 10403 1446"/>
                              <a:gd name="T13" fmla="*/ T12 w 9014"/>
                              <a:gd name="T14" fmla="+- 0 1285 -100"/>
                              <a:gd name="T15" fmla="*/ 1285 h 1385"/>
                              <a:gd name="T16" fmla="+- 0 10425 1446"/>
                              <a:gd name="T17" fmla="*/ T16 w 9014"/>
                              <a:gd name="T18" fmla="+- 0 1281 -100"/>
                              <a:gd name="T19" fmla="*/ 1281 h 1385"/>
                              <a:gd name="T20" fmla="+- 0 10443 1446"/>
                              <a:gd name="T21" fmla="*/ T20 w 9014"/>
                              <a:gd name="T22" fmla="+- 0 1269 -100"/>
                              <a:gd name="T23" fmla="*/ 1269 h 1385"/>
                              <a:gd name="T24" fmla="+- 0 10456 1446"/>
                              <a:gd name="T25" fmla="*/ T24 w 9014"/>
                              <a:gd name="T26" fmla="+- 0 1251 -100"/>
                              <a:gd name="T27" fmla="*/ 1251 h 1385"/>
                              <a:gd name="T28" fmla="+- 0 10460 1446"/>
                              <a:gd name="T29" fmla="*/ T28 w 9014"/>
                              <a:gd name="T30" fmla="+- 0 1229 -100"/>
                              <a:gd name="T31" fmla="*/ 1229 h 1385"/>
                              <a:gd name="T32" fmla="+- 0 10460 1446"/>
                              <a:gd name="T33" fmla="*/ T32 w 9014"/>
                              <a:gd name="T34" fmla="+- 0 -43 -100"/>
                              <a:gd name="T35" fmla="*/ -43 h 1385"/>
                              <a:gd name="T36" fmla="+- 0 10455 1446"/>
                              <a:gd name="T37" fmla="*/ T36 w 9014"/>
                              <a:gd name="T38" fmla="+- 0 -65 -100"/>
                              <a:gd name="T39" fmla="*/ -65 h 1385"/>
                              <a:gd name="T40" fmla="+- 0 10443 1446"/>
                              <a:gd name="T41" fmla="*/ T40 w 9014"/>
                              <a:gd name="T42" fmla="+- 0 -83 -100"/>
                              <a:gd name="T43" fmla="*/ -83 h 1385"/>
                              <a:gd name="T44" fmla="+- 0 10425 1446"/>
                              <a:gd name="T45" fmla="*/ T44 w 9014"/>
                              <a:gd name="T46" fmla="+- 0 -95 -100"/>
                              <a:gd name="T47" fmla="*/ -95 h 1385"/>
                              <a:gd name="T48" fmla="+- 0 10403 1446"/>
                              <a:gd name="T49" fmla="*/ T48 w 9014"/>
                              <a:gd name="T50" fmla="+- 0 -100 -100"/>
                              <a:gd name="T51" fmla="*/ -100 h 1385"/>
                              <a:gd name="T52" fmla="+- 0 1502 1446"/>
                              <a:gd name="T53" fmla="*/ T52 w 9014"/>
                              <a:gd name="T54" fmla="+- 0 -100 -100"/>
                              <a:gd name="T55" fmla="*/ -100 h 1385"/>
                              <a:gd name="T56" fmla="+- 0 1480 1446"/>
                              <a:gd name="T57" fmla="*/ T56 w 9014"/>
                              <a:gd name="T58" fmla="+- 0 -95 -100"/>
                              <a:gd name="T59" fmla="*/ -95 h 1385"/>
                              <a:gd name="T60" fmla="+- 0 1462 1446"/>
                              <a:gd name="T61" fmla="*/ T60 w 9014"/>
                              <a:gd name="T62" fmla="+- 0 -83 -100"/>
                              <a:gd name="T63" fmla="*/ -83 h 1385"/>
                              <a:gd name="T64" fmla="+- 0 1450 1446"/>
                              <a:gd name="T65" fmla="*/ T64 w 9014"/>
                              <a:gd name="T66" fmla="+- 0 -65 -100"/>
                              <a:gd name="T67" fmla="*/ -65 h 1385"/>
                              <a:gd name="T68" fmla="+- 0 1446 1446"/>
                              <a:gd name="T69" fmla="*/ T68 w 9014"/>
                              <a:gd name="T70" fmla="+- 0 -43 -100"/>
                              <a:gd name="T71" fmla="*/ -43 h 1385"/>
                              <a:gd name="T72" fmla="+- 0 1446 1446"/>
                              <a:gd name="T73" fmla="*/ T72 w 9014"/>
                              <a:gd name="T74" fmla="+- 0 1229 -100"/>
                              <a:gd name="T75" fmla="*/ 1229 h 138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9014" h="1385">
                                <a:moveTo>
                                  <a:pt x="0" y="1329"/>
                                </a:moveTo>
                                <a:lnTo>
                                  <a:pt x="34" y="1381"/>
                                </a:lnTo>
                                <a:lnTo>
                                  <a:pt x="56" y="1385"/>
                                </a:lnTo>
                                <a:lnTo>
                                  <a:pt x="8957" y="1385"/>
                                </a:lnTo>
                                <a:lnTo>
                                  <a:pt x="8979" y="1381"/>
                                </a:lnTo>
                                <a:lnTo>
                                  <a:pt x="8997" y="1369"/>
                                </a:lnTo>
                                <a:lnTo>
                                  <a:pt x="9010" y="1351"/>
                                </a:lnTo>
                                <a:lnTo>
                                  <a:pt x="9014" y="1329"/>
                                </a:lnTo>
                                <a:lnTo>
                                  <a:pt x="9014" y="57"/>
                                </a:lnTo>
                                <a:lnTo>
                                  <a:pt x="9009" y="35"/>
                                </a:lnTo>
                                <a:lnTo>
                                  <a:pt x="8997" y="17"/>
                                </a:lnTo>
                                <a:lnTo>
                                  <a:pt x="8979" y="5"/>
                                </a:lnTo>
                                <a:lnTo>
                                  <a:pt x="8957" y="0"/>
                                </a:lnTo>
                                <a:lnTo>
                                  <a:pt x="56" y="0"/>
                                </a:lnTo>
                                <a:lnTo>
                                  <a:pt x="34" y="5"/>
                                </a:lnTo>
                                <a:lnTo>
                                  <a:pt x="16" y="17"/>
                                </a:lnTo>
                                <a:lnTo>
                                  <a:pt x="4" y="35"/>
                                </a:lnTo>
                                <a:lnTo>
                                  <a:pt x="0" y="57"/>
                                </a:lnTo>
                                <a:lnTo>
                                  <a:pt x="0" y="132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C2206C" id="Group 318" o:spid="_x0000_s1026" style="position:absolute;margin-left:70.65pt;margin-top:-6.6pt;width:453.95pt;height:72.5pt;z-index:-251654144;mso-position-horizontal-relative:page" coordorigin="1413,-132" coordsize="9079,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">
                <v:shape id="Freeform 320" o:spid="_x0000_s1027" style="position:absolute;left:1417;top:-128;width:9071;height:1442;visibility:visible;mso-wrap-style:square;v-text-anchor:top" coordsize="9071,14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" path="m,1357r25,60l85,1442r8902,l9046,1417r25,-60l9071,85,9046,25,8986,,85,,25,25,,85,,1357xe" fillcolor="#007f00" stroked="f">
                  <v:path arrowok="t" o:connecttype="custom" o:connectlocs="0,1229;25,1289;85,1314;8987,1314;9046,1289;9071,1229;9071,-43;9046,-103;8986,-128;85,-128;25,-103;0,-43;0,1229" o:connectangles="0,0,0,0,0,0,0,0,0,0,0,0,0"/>
                </v:shape>
                <v:shape id="Freeform 319" o:spid="_x0000_s1028" style="position:absolute;left:1446;top:-100;width:9014;height:1385;visibility:visible;mso-wrap-style:square;v-text-anchor:top" coordsize="9014,1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" path="m,1329r34,52l56,1385r8901,l8979,1381r18,-12l9010,1351r4,-22l9014,57r-5,-22l8997,17,8979,5,8957,,56,,34,5,16,17,4,35,,57,,1329xe" fillcolor="#cfc" stroked="f">
                  <v:path arrowok="t" o:connecttype="custom" o:connectlocs="0,1229;34,1281;56,1285;8957,1285;8979,1281;8997,1269;9010,1251;9014,1229;9014,-43;9009,-65;8997,-83;8979,-95;8957,-100;56,-100;34,-95;16,-83;4,-65;0,-43;0,1229" o:connectangles="0,0,0,0,0,0,0,0,0,0,0,0,0,0,0,0,0,0,0"/>
                </v:shape>
                <w10:wrap anchorx="page"/>
              </v:group>
            </w:pict>
          </mc:Fallback>
        </mc:AlternateContent>
      </w:r>
      <w:r>
        <w:rPr>
          <w:b/>
          <w:w w:val="99"/>
          <w:sz w:val="24"/>
          <w:szCs w:val="24"/>
        </w:rPr>
        <w:t>Note:</w:t>
      </w:r>
      <w:r>
        <w:rPr>
          <w:b/>
          <w:sz w:val="24"/>
          <w:szCs w:val="24"/>
        </w:rPr>
        <w:t xml:space="preserve"> 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line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no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guarantee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complete,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lin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may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blank,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may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be miss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ark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a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o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hav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vali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umb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ark.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ach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se case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ogram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il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e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discar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vali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lin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continue</w:t>
      </w:r>
      <w:r>
        <w:rPr>
          <w:b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 xml:space="preserve">reading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.</w:t>
      </w:r>
    </w:p>
    <w:p w14:paraId="2C4555D2" w14:textId="77777777" w:rsidR="00693F4A" w:rsidRDefault="00693F4A" w:rsidP="00693F4A">
      <w:pPr>
        <w:spacing w:before="9" w:line="140" w:lineRule="exact"/>
        <w:rPr>
          <w:sz w:val="14"/>
          <w:szCs w:val="14"/>
        </w:rPr>
      </w:pPr>
    </w:p>
    <w:p w14:paraId="7AFA2E54" w14:textId="77777777" w:rsidR="00693F4A" w:rsidRDefault="00693F4A" w:rsidP="00693F4A">
      <w:pPr>
        <w:spacing w:line="200" w:lineRule="exact"/>
      </w:pPr>
    </w:p>
    <w:p w14:paraId="6AD052EF" w14:textId="77777777" w:rsidR="00693F4A" w:rsidRDefault="00693F4A" w:rsidP="00693F4A">
      <w:pPr>
        <w:spacing w:line="280" w:lineRule="exact"/>
        <w:ind w:left="117" w:right="73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b/>
          <w:w w:val="99"/>
          <w:sz w:val="24"/>
          <w:szCs w:val="24"/>
        </w:rPr>
        <w:t>Calculate</w:t>
      </w:r>
      <w:r>
        <w:rPr>
          <w:b/>
          <w:sz w:val="24"/>
          <w:szCs w:val="24"/>
        </w:rPr>
        <w:t xml:space="preserve">  </w:t>
      </w:r>
      <w:r>
        <w:rPr>
          <w:b/>
          <w:w w:val="99"/>
          <w:sz w:val="24"/>
          <w:szCs w:val="24"/>
        </w:rPr>
        <w:t>assessment</w:t>
      </w:r>
      <w:proofErr w:type="gramEnd"/>
      <w:r>
        <w:rPr>
          <w:b/>
          <w:sz w:val="24"/>
          <w:szCs w:val="24"/>
        </w:rPr>
        <w:t xml:space="preserve">  </w:t>
      </w:r>
      <w:r>
        <w:rPr>
          <w:b/>
          <w:w w:val="99"/>
          <w:sz w:val="24"/>
          <w:szCs w:val="24"/>
        </w:rPr>
        <w:t>average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loop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rough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ark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ach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tuden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 calculat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verag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a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ssessment.</w:t>
      </w:r>
    </w:p>
    <w:p w14:paraId="550A95EE" w14:textId="77777777" w:rsidR="00693F4A" w:rsidRDefault="00693F4A" w:rsidP="00693F4A">
      <w:pPr>
        <w:spacing w:before="9" w:line="280" w:lineRule="exact"/>
        <w:rPr>
          <w:sz w:val="28"/>
          <w:szCs w:val="28"/>
        </w:rPr>
      </w:pPr>
    </w:p>
    <w:p w14:paraId="1226B616" w14:textId="77777777" w:rsidR="00693F4A" w:rsidRDefault="00693F4A" w:rsidP="00693F4A">
      <w:pPr>
        <w:spacing w:before="27" w:line="280" w:lineRule="exact"/>
        <w:ind w:left="429" w:right="385"/>
        <w:jc w:val="both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39EEC38" wp14:editId="22D8F1A5">
                <wp:simplePos x="0" y="0"/>
                <wp:positionH relativeFrom="page">
                  <wp:posOffset>897255</wp:posOffset>
                </wp:positionH>
                <wp:positionV relativeFrom="paragraph">
                  <wp:posOffset>-74930</wp:posOffset>
                </wp:positionV>
                <wp:extent cx="5765165" cy="776605"/>
                <wp:effectExtent l="1905" t="1905" r="5080" b="2540"/>
                <wp:wrapNone/>
                <wp:docPr id="320" name="Group 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5165" cy="776605"/>
                          <a:chOff x="1413" y="-118"/>
                          <a:chExt cx="9079" cy="1223"/>
                        </a:xfrm>
                      </wpg:grpSpPr>
                      <wps:wsp>
                        <wps:cNvPr id="321" name="Freeform 317"/>
                        <wps:cNvSpPr>
                          <a:spLocks/>
                        </wps:cNvSpPr>
                        <wps:spPr bwMode="auto">
                          <a:xfrm>
                            <a:off x="1417" y="-114"/>
                            <a:ext cx="9071" cy="1215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16 -114"/>
                              <a:gd name="T3" fmla="*/ 1016 h 1215"/>
                              <a:gd name="T4" fmla="+- 0 1442 1417"/>
                              <a:gd name="T5" fmla="*/ T4 w 9071"/>
                              <a:gd name="T6" fmla="+- 0 1077 -114"/>
                              <a:gd name="T7" fmla="*/ 1077 h 1215"/>
                              <a:gd name="T8" fmla="+- 0 1502 1417"/>
                              <a:gd name="T9" fmla="*/ T8 w 9071"/>
                              <a:gd name="T10" fmla="+- 0 1101 -114"/>
                              <a:gd name="T11" fmla="*/ 1101 h 1215"/>
                              <a:gd name="T12" fmla="+- 0 10404 1417"/>
                              <a:gd name="T13" fmla="*/ T12 w 9071"/>
                              <a:gd name="T14" fmla="+- 0 1101 -114"/>
                              <a:gd name="T15" fmla="*/ 1101 h 1215"/>
                              <a:gd name="T16" fmla="+- 0 10463 1417"/>
                              <a:gd name="T17" fmla="*/ T16 w 9071"/>
                              <a:gd name="T18" fmla="+- 0 1076 -114"/>
                              <a:gd name="T19" fmla="*/ 1076 h 1215"/>
                              <a:gd name="T20" fmla="+- 0 10488 1417"/>
                              <a:gd name="T21" fmla="*/ T20 w 9071"/>
                              <a:gd name="T22" fmla="+- 0 1016 -114"/>
                              <a:gd name="T23" fmla="*/ 1016 h 1215"/>
                              <a:gd name="T24" fmla="+- 0 10488 1417"/>
                              <a:gd name="T25" fmla="*/ T24 w 9071"/>
                              <a:gd name="T26" fmla="+- 0 -29 -114"/>
                              <a:gd name="T27" fmla="*/ -29 h 1215"/>
                              <a:gd name="T28" fmla="+- 0 10463 1417"/>
                              <a:gd name="T29" fmla="*/ T28 w 9071"/>
                              <a:gd name="T30" fmla="+- 0 -89 -114"/>
                              <a:gd name="T31" fmla="*/ -89 h 1215"/>
                              <a:gd name="T32" fmla="+- 0 10403 1417"/>
                              <a:gd name="T33" fmla="*/ T32 w 9071"/>
                              <a:gd name="T34" fmla="+- 0 -114 -114"/>
                              <a:gd name="T35" fmla="*/ -114 h 1215"/>
                              <a:gd name="T36" fmla="+- 0 1502 1417"/>
                              <a:gd name="T37" fmla="*/ T36 w 9071"/>
                              <a:gd name="T38" fmla="+- 0 -114 -114"/>
                              <a:gd name="T39" fmla="*/ -114 h 1215"/>
                              <a:gd name="T40" fmla="+- 0 1442 1417"/>
                              <a:gd name="T41" fmla="*/ T40 w 9071"/>
                              <a:gd name="T42" fmla="+- 0 -89 -114"/>
                              <a:gd name="T43" fmla="*/ -89 h 1215"/>
                              <a:gd name="T44" fmla="+- 0 1417 1417"/>
                              <a:gd name="T45" fmla="*/ T44 w 9071"/>
                              <a:gd name="T46" fmla="+- 0 -29 -114"/>
                              <a:gd name="T47" fmla="*/ -29 h 1215"/>
                              <a:gd name="T48" fmla="+- 0 1417 1417"/>
                              <a:gd name="T49" fmla="*/ T48 w 9071"/>
                              <a:gd name="T50" fmla="+- 0 1016 -114"/>
                              <a:gd name="T51" fmla="*/ 1016 h 12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9071" h="1215">
                                <a:moveTo>
                                  <a:pt x="0" y="1130"/>
                                </a:moveTo>
                                <a:lnTo>
                                  <a:pt x="25" y="1191"/>
                                </a:lnTo>
                                <a:lnTo>
                                  <a:pt x="85" y="1215"/>
                                </a:lnTo>
                                <a:lnTo>
                                  <a:pt x="8987" y="1215"/>
                                </a:lnTo>
                                <a:lnTo>
                                  <a:pt x="9046" y="1190"/>
                                </a:lnTo>
                                <a:lnTo>
                                  <a:pt x="9071" y="1130"/>
                                </a:lnTo>
                                <a:lnTo>
                                  <a:pt x="9071" y="85"/>
                                </a:lnTo>
                                <a:lnTo>
                                  <a:pt x="9046" y="25"/>
                                </a:lnTo>
                                <a:lnTo>
                                  <a:pt x="8986" y="0"/>
                                </a:lnTo>
                                <a:lnTo>
                                  <a:pt x="85" y="0"/>
                                </a:lnTo>
                                <a:lnTo>
                                  <a:pt x="25" y="25"/>
                                </a:lnTo>
                                <a:lnTo>
                                  <a:pt x="0" y="85"/>
                                </a:lnTo>
                                <a:lnTo>
                                  <a:pt x="0" y="113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7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2" name="Freeform 316"/>
                        <wps:cNvSpPr>
                          <a:spLocks/>
                        </wps:cNvSpPr>
                        <wps:spPr bwMode="auto">
                          <a:xfrm>
                            <a:off x="1446" y="-86"/>
                            <a:ext cx="9014" cy="1159"/>
                          </a:xfrm>
                          <a:custGeom>
                            <a:avLst/>
                            <a:gdLst>
                              <a:gd name="T0" fmla="+- 0 1446 1446"/>
                              <a:gd name="T1" fmla="*/ T0 w 9014"/>
                              <a:gd name="T2" fmla="+- 0 1016 -86"/>
                              <a:gd name="T3" fmla="*/ 1016 h 1159"/>
                              <a:gd name="T4" fmla="+- 0 1480 1446"/>
                              <a:gd name="T5" fmla="*/ T4 w 9014"/>
                              <a:gd name="T6" fmla="+- 0 1069 -86"/>
                              <a:gd name="T7" fmla="*/ 1069 h 1159"/>
                              <a:gd name="T8" fmla="+- 0 1502 1446"/>
                              <a:gd name="T9" fmla="*/ T8 w 9014"/>
                              <a:gd name="T10" fmla="+- 0 1073 -86"/>
                              <a:gd name="T11" fmla="*/ 1073 h 1159"/>
                              <a:gd name="T12" fmla="+- 0 10403 1446"/>
                              <a:gd name="T13" fmla="*/ T12 w 9014"/>
                              <a:gd name="T14" fmla="+- 0 1073 -86"/>
                              <a:gd name="T15" fmla="*/ 1073 h 1159"/>
                              <a:gd name="T16" fmla="+- 0 10425 1446"/>
                              <a:gd name="T17" fmla="*/ T16 w 9014"/>
                              <a:gd name="T18" fmla="+- 0 1068 -86"/>
                              <a:gd name="T19" fmla="*/ 1068 h 1159"/>
                              <a:gd name="T20" fmla="+- 0 10443 1446"/>
                              <a:gd name="T21" fmla="*/ T20 w 9014"/>
                              <a:gd name="T22" fmla="+- 0 1056 -86"/>
                              <a:gd name="T23" fmla="*/ 1056 h 1159"/>
                              <a:gd name="T24" fmla="+- 0 10456 1446"/>
                              <a:gd name="T25" fmla="*/ T24 w 9014"/>
                              <a:gd name="T26" fmla="+- 0 1038 -86"/>
                              <a:gd name="T27" fmla="*/ 1038 h 1159"/>
                              <a:gd name="T28" fmla="+- 0 10460 1446"/>
                              <a:gd name="T29" fmla="*/ T28 w 9014"/>
                              <a:gd name="T30" fmla="+- 0 1016 -86"/>
                              <a:gd name="T31" fmla="*/ 1016 h 1159"/>
                              <a:gd name="T32" fmla="+- 0 10460 1446"/>
                              <a:gd name="T33" fmla="*/ T32 w 9014"/>
                              <a:gd name="T34" fmla="+- 0 -29 -86"/>
                              <a:gd name="T35" fmla="*/ -29 h 1159"/>
                              <a:gd name="T36" fmla="+- 0 10455 1446"/>
                              <a:gd name="T37" fmla="*/ T36 w 9014"/>
                              <a:gd name="T38" fmla="+- 0 -51 -86"/>
                              <a:gd name="T39" fmla="*/ -51 h 1159"/>
                              <a:gd name="T40" fmla="+- 0 10443 1446"/>
                              <a:gd name="T41" fmla="*/ T40 w 9014"/>
                              <a:gd name="T42" fmla="+- 0 -69 -86"/>
                              <a:gd name="T43" fmla="*/ -69 h 1159"/>
                              <a:gd name="T44" fmla="+- 0 10425 1446"/>
                              <a:gd name="T45" fmla="*/ T44 w 9014"/>
                              <a:gd name="T46" fmla="+- 0 -81 -86"/>
                              <a:gd name="T47" fmla="*/ -81 h 1159"/>
                              <a:gd name="T48" fmla="+- 0 10403 1446"/>
                              <a:gd name="T49" fmla="*/ T48 w 9014"/>
                              <a:gd name="T50" fmla="+- 0 -86 -86"/>
                              <a:gd name="T51" fmla="*/ -86 h 1159"/>
                              <a:gd name="T52" fmla="+- 0 1502 1446"/>
                              <a:gd name="T53" fmla="*/ T52 w 9014"/>
                              <a:gd name="T54" fmla="+- 0 -86 -86"/>
                              <a:gd name="T55" fmla="*/ -86 h 1159"/>
                              <a:gd name="T56" fmla="+- 0 1480 1446"/>
                              <a:gd name="T57" fmla="*/ T56 w 9014"/>
                              <a:gd name="T58" fmla="+- 0 -81 -86"/>
                              <a:gd name="T59" fmla="*/ -81 h 1159"/>
                              <a:gd name="T60" fmla="+- 0 1462 1446"/>
                              <a:gd name="T61" fmla="*/ T60 w 9014"/>
                              <a:gd name="T62" fmla="+- 0 -69 -86"/>
                              <a:gd name="T63" fmla="*/ -69 h 1159"/>
                              <a:gd name="T64" fmla="+- 0 1450 1446"/>
                              <a:gd name="T65" fmla="*/ T64 w 9014"/>
                              <a:gd name="T66" fmla="+- 0 -51 -86"/>
                              <a:gd name="T67" fmla="*/ -51 h 1159"/>
                              <a:gd name="T68" fmla="+- 0 1446 1446"/>
                              <a:gd name="T69" fmla="*/ T68 w 9014"/>
                              <a:gd name="T70" fmla="+- 0 -29 -86"/>
                              <a:gd name="T71" fmla="*/ -29 h 1159"/>
                              <a:gd name="T72" fmla="+- 0 1446 1446"/>
                              <a:gd name="T73" fmla="*/ T72 w 9014"/>
                              <a:gd name="T74" fmla="+- 0 1016 -86"/>
                              <a:gd name="T75" fmla="*/ 1016 h 115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9014" h="1159">
                                <a:moveTo>
                                  <a:pt x="0" y="1102"/>
                                </a:moveTo>
                                <a:lnTo>
                                  <a:pt x="34" y="1155"/>
                                </a:lnTo>
                                <a:lnTo>
                                  <a:pt x="56" y="1159"/>
                                </a:lnTo>
                                <a:lnTo>
                                  <a:pt x="8957" y="1159"/>
                                </a:lnTo>
                                <a:lnTo>
                                  <a:pt x="8979" y="1154"/>
                                </a:lnTo>
                                <a:lnTo>
                                  <a:pt x="8997" y="1142"/>
                                </a:lnTo>
                                <a:lnTo>
                                  <a:pt x="9010" y="1124"/>
                                </a:lnTo>
                                <a:lnTo>
                                  <a:pt x="9014" y="1102"/>
                                </a:lnTo>
                                <a:lnTo>
                                  <a:pt x="9014" y="57"/>
                                </a:lnTo>
                                <a:lnTo>
                                  <a:pt x="9009" y="35"/>
                                </a:lnTo>
                                <a:lnTo>
                                  <a:pt x="8997" y="17"/>
                                </a:lnTo>
                                <a:lnTo>
                                  <a:pt x="8979" y="5"/>
                                </a:lnTo>
                                <a:lnTo>
                                  <a:pt x="8957" y="0"/>
                                </a:lnTo>
                                <a:lnTo>
                                  <a:pt x="56" y="0"/>
                                </a:lnTo>
                                <a:lnTo>
                                  <a:pt x="34" y="5"/>
                                </a:lnTo>
                                <a:lnTo>
                                  <a:pt x="16" y="17"/>
                                </a:lnTo>
                                <a:lnTo>
                                  <a:pt x="4" y="35"/>
                                </a:lnTo>
                                <a:lnTo>
                                  <a:pt x="0" y="57"/>
                                </a:lnTo>
                                <a:lnTo>
                                  <a:pt x="0" y="11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61A646C" id="Group 315" o:spid="_x0000_s1026" style="position:absolute;margin-left:70.65pt;margin-top:-5.9pt;width:453.95pt;height:61.15pt;z-index:-251653120;mso-position-horizontal-relative:page" coordorigin="1413,-118" coordsize="9079,12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">
                <v:shape id="Freeform 317" o:spid="_x0000_s1027" style="position:absolute;left:1417;top:-114;width:9071;height:1215;visibility:visible;mso-wrap-style:square;v-text-anchor:top" coordsize="9071,1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" path="m,1130r25,61l85,1215r8902,l9046,1190r25,-60l9071,85,9046,25,8986,,85,,25,25,,85,,1130xe" fillcolor="#007f00" stroked="f">
                  <v:path arrowok="t" o:connecttype="custom" o:connectlocs="0,1016;25,1077;85,1101;8987,1101;9046,1076;9071,1016;9071,-29;9046,-89;8986,-114;85,-114;25,-89;0,-29;0,1016" o:connectangles="0,0,0,0,0,0,0,0,0,0,0,0,0"/>
                </v:shape>
                <v:shape id="Freeform 316" o:spid="_x0000_s1028" style="position:absolute;left:1446;top:-86;width:9014;height:1159;visibility:visible;mso-wrap-style:square;v-text-anchor:top" coordsize="9014,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" path="m,1102r34,53l56,1159r8901,l8979,1154r18,-12l9010,1124r4,-22l9014,57r-5,-22l8997,17,8979,5,8957,,56,,34,5,16,17,4,35,,57,,1102xe" fillcolor="#cfc" stroked="f">
                  <v:path arrowok="t" o:connecttype="custom" o:connectlocs="0,1016;34,1069;56,1073;8957,1073;8979,1068;8997,1056;9010,1038;9014,1016;9014,-29;9009,-51;8997,-69;8979,-81;8957,-86;56,-86;34,-81;16,-69;4,-51;0,-29;0,1016" o:connectangles="0,0,0,0,0,0,0,0,0,0,0,0,0,0,0,0,0,0,0"/>
                </v:shape>
                <w10:wrap anchorx="page"/>
              </v:group>
            </w:pict>
          </mc:Fallback>
        </mc:AlternateContent>
      </w:r>
      <w:r>
        <w:rPr>
          <w:b/>
          <w:w w:val="99"/>
          <w:sz w:val="24"/>
          <w:szCs w:val="24"/>
        </w:rPr>
        <w:t>Note:</w:t>
      </w:r>
      <w:r>
        <w:rPr>
          <w:b/>
          <w:sz w:val="24"/>
          <w:szCs w:val="24"/>
        </w:rPr>
        <w:t xml:space="preserve"> 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may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writ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"</w:t>
      </w:r>
      <w:r>
        <w:rPr>
          <w:b/>
          <w:w w:val="99"/>
          <w:sz w:val="24"/>
          <w:szCs w:val="24"/>
        </w:rPr>
        <w:t>average</w:t>
      </w:r>
      <w:r>
        <w:rPr>
          <w:color w:val="FF0000"/>
          <w:w w:val="99"/>
          <w:sz w:val="24"/>
          <w:szCs w:val="24"/>
        </w:rPr>
        <w:t>(</w:t>
      </w:r>
      <w:r>
        <w:rPr>
          <w:color w:val="0000FF"/>
          <w:w w:val="99"/>
          <w:sz w:val="24"/>
          <w:szCs w:val="24"/>
        </w:rPr>
        <w:t>double</w:t>
      </w:r>
      <w:r>
        <w:rPr>
          <w:color w:val="FF0000"/>
          <w:w w:val="99"/>
          <w:sz w:val="24"/>
          <w:szCs w:val="24"/>
        </w:rPr>
        <w:t>[])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"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method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in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PDIMath</w:t>
      </w:r>
      <w:proofErr w:type="spellEnd"/>
      <w:r>
        <w:rPr>
          <w:b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Class that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calculate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verag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of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n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rray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of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Real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convenience.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lthough it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may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seem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lik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extra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overhead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hi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instance,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it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may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com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in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handy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later.</w:t>
      </w:r>
    </w:p>
    <w:p w14:paraId="72242FAC" w14:textId="77777777" w:rsidR="00693F4A" w:rsidRDefault="00693F4A" w:rsidP="00693F4A">
      <w:pPr>
        <w:spacing w:line="200" w:lineRule="exact"/>
      </w:pPr>
    </w:p>
    <w:p w14:paraId="7145D6D6" w14:textId="77777777" w:rsidR="00693F4A" w:rsidRDefault="00693F4A" w:rsidP="00693F4A">
      <w:pPr>
        <w:spacing w:before="11" w:line="200" w:lineRule="exact"/>
      </w:pPr>
    </w:p>
    <w:p w14:paraId="1F4FCB9A" w14:textId="77777777" w:rsidR="00693F4A" w:rsidRDefault="00693F4A" w:rsidP="00693F4A">
      <w:pPr>
        <w:spacing w:line="280" w:lineRule="exact"/>
        <w:ind w:left="117" w:right="73"/>
        <w:jc w:val="both"/>
        <w:rPr>
          <w:sz w:val="24"/>
          <w:szCs w:val="24"/>
        </w:rPr>
      </w:pPr>
      <w:proofErr w:type="gramStart"/>
      <w:r>
        <w:rPr>
          <w:b/>
          <w:w w:val="99"/>
          <w:sz w:val="24"/>
          <w:szCs w:val="24"/>
        </w:rPr>
        <w:t>View</w:t>
      </w:r>
      <w:r>
        <w:rPr>
          <w:b/>
          <w:sz w:val="24"/>
          <w:szCs w:val="24"/>
        </w:rPr>
        <w:t xml:space="preserve">  </w:t>
      </w:r>
      <w:r>
        <w:rPr>
          <w:b/>
          <w:w w:val="99"/>
          <w:sz w:val="24"/>
          <w:szCs w:val="24"/>
        </w:rPr>
        <w:t>all</w:t>
      </w:r>
      <w:proofErr w:type="gramEnd"/>
      <w:r>
        <w:rPr>
          <w:b/>
          <w:sz w:val="24"/>
          <w:szCs w:val="24"/>
        </w:rPr>
        <w:t xml:space="preserve">  </w:t>
      </w:r>
      <w:r>
        <w:rPr>
          <w:b/>
          <w:w w:val="99"/>
          <w:sz w:val="24"/>
          <w:szCs w:val="24"/>
        </w:rPr>
        <w:t>Student’s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d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ay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ame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in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u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l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tudents currently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store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program.</w:t>
      </w:r>
      <w:r>
        <w:rPr>
          <w:rFonts w:ascii="Calibri" w:eastAsia="Calibri" w:hAnsi="Calibri" w:cs="Calibri"/>
          <w:sz w:val="24"/>
          <w:szCs w:val="24"/>
        </w:rPr>
        <w:t xml:space="preserve">    </w:t>
      </w:r>
      <w:r>
        <w:rPr>
          <w:rFonts w:ascii="Calibri" w:eastAsia="Calibri" w:hAnsi="Calibri" w:cs="Calibri"/>
          <w:w w:val="99"/>
          <w:sz w:val="24"/>
          <w:szCs w:val="24"/>
        </w:rPr>
        <w:t>e.g.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,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f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only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color w:val="005400"/>
          <w:w w:val="99"/>
          <w:sz w:val="24"/>
          <w:szCs w:val="24"/>
        </w:rPr>
        <w:t>"Mark</w:t>
      </w:r>
      <w:r>
        <w:rPr>
          <w:color w:val="005400"/>
          <w:sz w:val="24"/>
          <w:szCs w:val="24"/>
        </w:rPr>
        <w:t xml:space="preserve">  </w:t>
      </w:r>
      <w:proofErr w:type="spellStart"/>
      <w:r>
        <w:rPr>
          <w:color w:val="005400"/>
          <w:w w:val="99"/>
          <w:sz w:val="24"/>
          <w:szCs w:val="24"/>
        </w:rPr>
        <w:t>Upston</w:t>
      </w:r>
      <w:proofErr w:type="spellEnd"/>
      <w:r>
        <w:rPr>
          <w:color w:val="005400"/>
          <w:w w:val="99"/>
          <w:sz w:val="24"/>
          <w:szCs w:val="24"/>
        </w:rPr>
        <w:t>"</w:t>
      </w:r>
      <w:r>
        <w:rPr>
          <w:color w:val="0054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wa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stored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it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would display: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color w:val="005400"/>
          <w:w w:val="99"/>
          <w:sz w:val="24"/>
          <w:szCs w:val="24"/>
        </w:rPr>
        <w:t>"Mark</w:t>
      </w:r>
      <w:r>
        <w:rPr>
          <w:color w:val="005400"/>
          <w:sz w:val="24"/>
          <w:szCs w:val="24"/>
        </w:rPr>
        <w:t xml:space="preserve">  </w:t>
      </w:r>
      <w:proofErr w:type="spellStart"/>
      <w:r>
        <w:rPr>
          <w:color w:val="005400"/>
          <w:w w:val="99"/>
          <w:sz w:val="24"/>
          <w:szCs w:val="24"/>
        </w:rPr>
        <w:t>Upston</w:t>
      </w:r>
      <w:proofErr w:type="spellEnd"/>
      <w:r>
        <w:rPr>
          <w:color w:val="005400"/>
          <w:sz w:val="24"/>
          <w:szCs w:val="24"/>
        </w:rPr>
        <w:t xml:space="preserve">  </w:t>
      </w:r>
      <w:r>
        <w:rPr>
          <w:color w:val="005400"/>
          <w:w w:val="99"/>
          <w:sz w:val="24"/>
          <w:szCs w:val="24"/>
        </w:rPr>
        <w:t>(10000001)</w:t>
      </w:r>
      <w:r>
        <w:rPr>
          <w:color w:val="005400"/>
          <w:sz w:val="24"/>
          <w:szCs w:val="24"/>
        </w:rPr>
        <w:t xml:space="preserve">  </w:t>
      </w:r>
      <w:r>
        <w:rPr>
          <w:color w:val="005400"/>
          <w:w w:val="99"/>
          <w:sz w:val="24"/>
          <w:szCs w:val="24"/>
        </w:rPr>
        <w:t>scored</w:t>
      </w:r>
      <w:r>
        <w:rPr>
          <w:color w:val="005400"/>
          <w:sz w:val="24"/>
          <w:szCs w:val="24"/>
        </w:rPr>
        <w:t xml:space="preserve">  </w:t>
      </w:r>
      <w:r>
        <w:rPr>
          <w:color w:val="005400"/>
          <w:w w:val="99"/>
          <w:sz w:val="24"/>
          <w:szCs w:val="24"/>
        </w:rPr>
        <w:t>100.0%</w:t>
      </w:r>
    </w:p>
    <w:p w14:paraId="53429029" w14:textId="77777777" w:rsidR="00693F4A" w:rsidRDefault="00693F4A" w:rsidP="00693F4A">
      <w:pPr>
        <w:spacing w:before="3" w:line="140" w:lineRule="exact"/>
        <w:rPr>
          <w:sz w:val="14"/>
          <w:szCs w:val="14"/>
        </w:rPr>
      </w:pPr>
    </w:p>
    <w:p w14:paraId="3BA15E18" w14:textId="77777777" w:rsidR="00693F4A" w:rsidRDefault="00693F4A" w:rsidP="00693F4A">
      <w:pPr>
        <w:ind w:left="117" w:right="5962"/>
        <w:jc w:val="both"/>
        <w:rPr>
          <w:rFonts w:ascii="Calibri" w:eastAsia="Calibri" w:hAnsi="Calibri" w:cs="Calibri"/>
          <w:sz w:val="24"/>
          <w:szCs w:val="24"/>
        </w:rPr>
      </w:pPr>
      <w:r>
        <w:rPr>
          <w:b/>
          <w:w w:val="99"/>
          <w:sz w:val="24"/>
          <w:szCs w:val="24"/>
        </w:rPr>
        <w:t>Exit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x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ogram.</w:t>
      </w:r>
    </w:p>
    <w:p w14:paraId="38A39975" w14:textId="77777777" w:rsidR="00693F4A" w:rsidRDefault="00693F4A" w:rsidP="00693F4A">
      <w:pPr>
        <w:spacing w:before="3" w:line="140" w:lineRule="exact"/>
        <w:rPr>
          <w:sz w:val="14"/>
          <w:szCs w:val="14"/>
        </w:rPr>
      </w:pPr>
    </w:p>
    <w:p w14:paraId="7742F611" w14:textId="77777777" w:rsidR="00693F4A" w:rsidRDefault="00693F4A" w:rsidP="00693F4A">
      <w:pPr>
        <w:spacing w:line="280" w:lineRule="exact"/>
        <w:ind w:left="117" w:right="73"/>
        <w:jc w:val="both"/>
        <w:rPr>
          <w:rFonts w:ascii="Calibri" w:eastAsia="Calibri" w:hAnsi="Calibri" w:cs="Calibri"/>
          <w:sz w:val="24"/>
          <w:szCs w:val="24"/>
        </w:rPr>
        <w:sectPr w:rsidR="00693F4A">
          <w:pgSz w:w="11920" w:h="16840"/>
          <w:pgMar w:top="760" w:right="1300" w:bottom="280" w:left="1300" w:header="569" w:footer="803" w:gutter="0"/>
          <w:cols w:space="720"/>
        </w:sectPr>
      </w:pPr>
      <w:r>
        <w:rPr>
          <w:rFonts w:ascii="Calibri" w:eastAsia="Calibri" w:hAnsi="Calibri" w:cs="Calibri"/>
          <w:w w:val="99"/>
          <w:sz w:val="24"/>
          <w:szCs w:val="24"/>
        </w:rPr>
        <w:t>Onc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ritte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seudocode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nver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Jav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e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ully.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il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e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rite 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w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vali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ls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e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ith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vali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ase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nsur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ork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ully.</w:t>
      </w:r>
    </w:p>
    <w:p w14:paraId="5EE6DED6" w14:textId="77777777" w:rsidR="00693F4A" w:rsidRDefault="00693F4A" w:rsidP="00693F4A">
      <w:pPr>
        <w:spacing w:line="200" w:lineRule="exact"/>
      </w:pPr>
    </w:p>
    <w:p w14:paraId="59FFB0E6" w14:textId="77777777" w:rsidR="00693F4A" w:rsidRDefault="00693F4A" w:rsidP="00693F4A">
      <w:pPr>
        <w:spacing w:line="200" w:lineRule="exact"/>
      </w:pPr>
    </w:p>
    <w:p w14:paraId="41325CBE" w14:textId="77777777" w:rsidR="00693F4A" w:rsidRDefault="00693F4A" w:rsidP="00693F4A">
      <w:pPr>
        <w:spacing w:before="10" w:line="200" w:lineRule="exact"/>
      </w:pPr>
    </w:p>
    <w:p w14:paraId="441CC229" w14:textId="77777777" w:rsidR="00693F4A" w:rsidRDefault="00693F4A" w:rsidP="00693F4A">
      <w:pPr>
        <w:spacing w:before="15"/>
        <w:ind w:left="117"/>
        <w:rPr>
          <w:sz w:val="29"/>
          <w:szCs w:val="29"/>
        </w:rPr>
      </w:pPr>
      <w:r>
        <w:rPr>
          <w:b/>
          <w:w w:val="102"/>
          <w:sz w:val="29"/>
          <w:szCs w:val="29"/>
        </w:rPr>
        <w:t>3.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Adding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a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Student</w:t>
      </w:r>
    </w:p>
    <w:p w14:paraId="1E517045" w14:textId="77777777" w:rsidR="00693F4A" w:rsidRDefault="00693F4A" w:rsidP="00693F4A">
      <w:pPr>
        <w:spacing w:before="1" w:line="100" w:lineRule="exact"/>
        <w:rPr>
          <w:sz w:val="11"/>
          <w:szCs w:val="11"/>
        </w:rPr>
      </w:pPr>
    </w:p>
    <w:p w14:paraId="354CC495" w14:textId="77777777" w:rsidR="00693F4A" w:rsidRDefault="00693F4A" w:rsidP="00693F4A">
      <w:pPr>
        <w:spacing w:line="200" w:lineRule="exact"/>
      </w:pPr>
    </w:p>
    <w:p w14:paraId="5D1E66D6" w14:textId="77777777" w:rsidR="00693F4A" w:rsidRDefault="00693F4A" w:rsidP="00693F4A">
      <w:pPr>
        <w:spacing w:line="280" w:lineRule="exact"/>
        <w:ind w:left="117" w:right="7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ow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giv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bilit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us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pu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value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tuden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n construc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bjec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d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ex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ositio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rray.</w:t>
      </w:r>
    </w:p>
    <w:p w14:paraId="725C105B" w14:textId="77777777" w:rsidR="00693F4A" w:rsidRDefault="00693F4A" w:rsidP="00693F4A">
      <w:pPr>
        <w:spacing w:before="3" w:line="140" w:lineRule="exact"/>
        <w:rPr>
          <w:sz w:val="14"/>
          <w:szCs w:val="14"/>
        </w:rPr>
      </w:pPr>
    </w:p>
    <w:p w14:paraId="50EC737C" w14:textId="77777777" w:rsidR="00693F4A" w:rsidRDefault="00693F4A" w:rsidP="00693F4A">
      <w:pPr>
        <w:ind w:left="11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en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look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lik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is:</w:t>
      </w:r>
    </w:p>
    <w:p w14:paraId="1A1742C7" w14:textId="77777777" w:rsidR="00693F4A" w:rsidRDefault="00693F4A" w:rsidP="00693F4A">
      <w:pPr>
        <w:spacing w:before="5" w:line="120" w:lineRule="exact"/>
        <w:rPr>
          <w:sz w:val="12"/>
          <w:szCs w:val="12"/>
        </w:rPr>
      </w:pPr>
    </w:p>
    <w:p w14:paraId="096980E5" w14:textId="77777777" w:rsidR="00693F4A" w:rsidRDefault="00693F4A" w:rsidP="00693F4A">
      <w:pPr>
        <w:ind w:left="117"/>
        <w:rPr>
          <w:sz w:val="24"/>
          <w:szCs w:val="24"/>
        </w:rPr>
      </w:pPr>
      <w:proofErr w:type="gramStart"/>
      <w:r>
        <w:rPr>
          <w:w w:val="99"/>
          <w:sz w:val="24"/>
          <w:szCs w:val="24"/>
        </w:rPr>
        <w:t>Select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an</w:t>
      </w:r>
      <w:proofErr w:type="gramEnd"/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option</w:t>
      </w:r>
      <w:r>
        <w:rPr>
          <w:color w:val="FF0000"/>
          <w:w w:val="99"/>
          <w:sz w:val="24"/>
          <w:szCs w:val="24"/>
        </w:rPr>
        <w:t>:</w:t>
      </w:r>
    </w:p>
    <w:p w14:paraId="2F82984D" w14:textId="77777777" w:rsidR="00693F4A" w:rsidRDefault="00693F4A" w:rsidP="00693F4A">
      <w:pPr>
        <w:spacing w:before="13"/>
        <w:ind w:left="117"/>
        <w:rPr>
          <w:sz w:val="24"/>
          <w:szCs w:val="24"/>
        </w:rPr>
      </w:pPr>
      <w:r>
        <w:rPr>
          <w:w w:val="99"/>
          <w:sz w:val="24"/>
          <w:szCs w:val="24"/>
        </w:rPr>
        <w:t>1</w:t>
      </w:r>
      <w:r>
        <w:rPr>
          <w:color w:val="FF0000"/>
          <w:w w:val="99"/>
          <w:sz w:val="24"/>
          <w:szCs w:val="24"/>
        </w:rPr>
        <w:t>.</w:t>
      </w:r>
      <w:r>
        <w:rPr>
          <w:color w:val="FF0000"/>
          <w:sz w:val="24"/>
          <w:szCs w:val="24"/>
        </w:rPr>
        <w:t xml:space="preserve">  </w:t>
      </w:r>
      <w:proofErr w:type="gramStart"/>
      <w:r>
        <w:rPr>
          <w:color w:val="000000"/>
          <w:w w:val="99"/>
          <w:sz w:val="24"/>
          <w:szCs w:val="24"/>
        </w:rPr>
        <w:t>Import</w:t>
      </w:r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Student’s</w:t>
      </w:r>
      <w:proofErr w:type="gramEnd"/>
    </w:p>
    <w:p w14:paraId="401983E9" w14:textId="77777777" w:rsidR="00693F4A" w:rsidRDefault="00693F4A" w:rsidP="00693F4A">
      <w:pPr>
        <w:spacing w:before="13"/>
        <w:ind w:left="117"/>
        <w:rPr>
          <w:sz w:val="24"/>
          <w:szCs w:val="24"/>
        </w:rPr>
      </w:pPr>
      <w:r>
        <w:rPr>
          <w:w w:val="99"/>
          <w:sz w:val="24"/>
          <w:szCs w:val="24"/>
        </w:rPr>
        <w:t>2</w:t>
      </w:r>
      <w:r>
        <w:rPr>
          <w:color w:val="FF0000"/>
          <w:w w:val="99"/>
          <w:sz w:val="24"/>
          <w:szCs w:val="24"/>
        </w:rPr>
        <w:t>.</w:t>
      </w:r>
      <w:r>
        <w:rPr>
          <w:color w:val="FF0000"/>
          <w:sz w:val="24"/>
          <w:szCs w:val="24"/>
        </w:rPr>
        <w:t xml:space="preserve">  </w:t>
      </w:r>
      <w:proofErr w:type="gramStart"/>
      <w:r>
        <w:rPr>
          <w:color w:val="000000"/>
          <w:w w:val="99"/>
          <w:sz w:val="24"/>
          <w:szCs w:val="24"/>
        </w:rPr>
        <w:t>Calculate</w:t>
      </w:r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assessment</w:t>
      </w:r>
      <w:proofErr w:type="gramEnd"/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average</w:t>
      </w:r>
    </w:p>
    <w:p w14:paraId="2DE6557E" w14:textId="77777777" w:rsidR="00693F4A" w:rsidRDefault="00693F4A" w:rsidP="00693F4A">
      <w:pPr>
        <w:spacing w:before="13"/>
        <w:ind w:left="117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77BAFD7C" wp14:editId="5B9B873D">
                <wp:simplePos x="0" y="0"/>
                <wp:positionH relativeFrom="page">
                  <wp:posOffset>854710</wp:posOffset>
                </wp:positionH>
                <wp:positionV relativeFrom="paragraph">
                  <wp:posOffset>-574040</wp:posOffset>
                </wp:positionV>
                <wp:extent cx="5850890" cy="1191895"/>
                <wp:effectExtent l="6985" t="6985" r="9525" b="10795"/>
                <wp:wrapNone/>
                <wp:docPr id="297" name="Group 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50890" cy="1191895"/>
                          <a:chOff x="1346" y="-904"/>
                          <a:chExt cx="9214" cy="1877"/>
                        </a:xfrm>
                      </wpg:grpSpPr>
                      <wps:wsp>
                        <wps:cNvPr id="298" name="Freeform 314"/>
                        <wps:cNvSpPr>
                          <a:spLocks/>
                        </wps:cNvSpPr>
                        <wps:spPr bwMode="auto">
                          <a:xfrm>
                            <a:off x="1354" y="-900"/>
                            <a:ext cx="0" cy="68"/>
                          </a:xfrm>
                          <a:custGeom>
                            <a:avLst/>
                            <a:gdLst>
                              <a:gd name="T0" fmla="+- 0 -832 -900"/>
                              <a:gd name="T1" fmla="*/ -832 h 68"/>
                              <a:gd name="T2" fmla="+- 0 -900 -900"/>
                              <a:gd name="T3" fmla="*/ -900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9" name="Freeform 313"/>
                        <wps:cNvSpPr>
                          <a:spLocks/>
                        </wps:cNvSpPr>
                        <wps:spPr bwMode="auto">
                          <a:xfrm>
                            <a:off x="1350" y="-896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0" name="Freeform 312"/>
                        <wps:cNvSpPr>
                          <a:spLocks/>
                        </wps:cNvSpPr>
                        <wps:spPr bwMode="auto">
                          <a:xfrm>
                            <a:off x="1417" y="-896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1" name="Freeform 311"/>
                        <wps:cNvSpPr>
                          <a:spLocks/>
                        </wps:cNvSpPr>
                        <wps:spPr bwMode="auto">
                          <a:xfrm>
                            <a:off x="10488" y="-896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2" name="Freeform 310"/>
                        <wps:cNvSpPr>
                          <a:spLocks/>
                        </wps:cNvSpPr>
                        <wps:spPr bwMode="auto">
                          <a:xfrm>
                            <a:off x="10552" y="-900"/>
                            <a:ext cx="0" cy="68"/>
                          </a:xfrm>
                          <a:custGeom>
                            <a:avLst/>
                            <a:gdLst>
                              <a:gd name="T0" fmla="+- 0 -832 -900"/>
                              <a:gd name="T1" fmla="*/ -832 h 68"/>
                              <a:gd name="T2" fmla="+- 0 -900 -900"/>
                              <a:gd name="T3" fmla="*/ -900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3" name="Freeform 309"/>
                        <wps:cNvSpPr>
                          <a:spLocks/>
                        </wps:cNvSpPr>
                        <wps:spPr bwMode="auto">
                          <a:xfrm>
                            <a:off x="1354" y="-832"/>
                            <a:ext cx="0" cy="289"/>
                          </a:xfrm>
                          <a:custGeom>
                            <a:avLst/>
                            <a:gdLst>
                              <a:gd name="T0" fmla="+- 0 -543 -832"/>
                              <a:gd name="T1" fmla="*/ -543 h 289"/>
                              <a:gd name="T2" fmla="+- 0 -832 -832"/>
                              <a:gd name="T3" fmla="*/ -83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4" name="Freeform 308"/>
                        <wps:cNvSpPr>
                          <a:spLocks/>
                        </wps:cNvSpPr>
                        <wps:spPr bwMode="auto">
                          <a:xfrm>
                            <a:off x="10552" y="-832"/>
                            <a:ext cx="0" cy="289"/>
                          </a:xfrm>
                          <a:custGeom>
                            <a:avLst/>
                            <a:gdLst>
                              <a:gd name="T0" fmla="+- 0 -543 -832"/>
                              <a:gd name="T1" fmla="*/ -543 h 289"/>
                              <a:gd name="T2" fmla="+- 0 -832 -832"/>
                              <a:gd name="T3" fmla="*/ -83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5" name="Freeform 307"/>
                        <wps:cNvSpPr>
                          <a:spLocks/>
                        </wps:cNvSpPr>
                        <wps:spPr bwMode="auto">
                          <a:xfrm>
                            <a:off x="1354" y="-543"/>
                            <a:ext cx="0" cy="289"/>
                          </a:xfrm>
                          <a:custGeom>
                            <a:avLst/>
                            <a:gdLst>
                              <a:gd name="T0" fmla="+- 0 -254 -543"/>
                              <a:gd name="T1" fmla="*/ -254 h 289"/>
                              <a:gd name="T2" fmla="+- 0 -543 -543"/>
                              <a:gd name="T3" fmla="*/ -54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6" name="Freeform 306"/>
                        <wps:cNvSpPr>
                          <a:spLocks/>
                        </wps:cNvSpPr>
                        <wps:spPr bwMode="auto">
                          <a:xfrm>
                            <a:off x="10552" y="-543"/>
                            <a:ext cx="0" cy="289"/>
                          </a:xfrm>
                          <a:custGeom>
                            <a:avLst/>
                            <a:gdLst>
                              <a:gd name="T0" fmla="+- 0 -254 -543"/>
                              <a:gd name="T1" fmla="*/ -254 h 289"/>
                              <a:gd name="T2" fmla="+- 0 -543 -543"/>
                              <a:gd name="T3" fmla="*/ -54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7" name="Freeform 305"/>
                        <wps:cNvSpPr>
                          <a:spLocks/>
                        </wps:cNvSpPr>
                        <wps:spPr bwMode="auto">
                          <a:xfrm>
                            <a:off x="1354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8" name="Freeform 304"/>
                        <wps:cNvSpPr>
                          <a:spLocks/>
                        </wps:cNvSpPr>
                        <wps:spPr bwMode="auto">
                          <a:xfrm>
                            <a:off x="10552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9" name="Freeform 303"/>
                        <wps:cNvSpPr>
                          <a:spLocks/>
                        </wps:cNvSpPr>
                        <wps:spPr bwMode="auto">
                          <a:xfrm>
                            <a:off x="1354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0" name="Freeform 302"/>
                        <wps:cNvSpPr>
                          <a:spLocks/>
                        </wps:cNvSpPr>
                        <wps:spPr bwMode="auto">
                          <a:xfrm>
                            <a:off x="10552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1" name="Freeform 301"/>
                        <wps:cNvSpPr>
                          <a:spLocks/>
                        </wps:cNvSpPr>
                        <wps:spPr bwMode="auto">
                          <a:xfrm>
                            <a:off x="1354" y="324"/>
                            <a:ext cx="0" cy="289"/>
                          </a:xfrm>
                          <a:custGeom>
                            <a:avLst/>
                            <a:gdLst>
                              <a:gd name="T0" fmla="+- 0 613 324"/>
                              <a:gd name="T1" fmla="*/ 613 h 289"/>
                              <a:gd name="T2" fmla="+- 0 324 324"/>
                              <a:gd name="T3" fmla="*/ 3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2" name="Freeform 300"/>
                        <wps:cNvSpPr>
                          <a:spLocks/>
                        </wps:cNvSpPr>
                        <wps:spPr bwMode="auto">
                          <a:xfrm>
                            <a:off x="10552" y="324"/>
                            <a:ext cx="0" cy="289"/>
                          </a:xfrm>
                          <a:custGeom>
                            <a:avLst/>
                            <a:gdLst>
                              <a:gd name="T0" fmla="+- 0 613 324"/>
                              <a:gd name="T1" fmla="*/ 613 h 289"/>
                              <a:gd name="T2" fmla="+- 0 324 324"/>
                              <a:gd name="T3" fmla="*/ 3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3" name="Freeform 299"/>
                        <wps:cNvSpPr>
                          <a:spLocks/>
                        </wps:cNvSpPr>
                        <wps:spPr bwMode="auto">
                          <a:xfrm>
                            <a:off x="1354" y="613"/>
                            <a:ext cx="0" cy="289"/>
                          </a:xfrm>
                          <a:custGeom>
                            <a:avLst/>
                            <a:gdLst>
                              <a:gd name="T0" fmla="+- 0 902 613"/>
                              <a:gd name="T1" fmla="*/ 902 h 289"/>
                              <a:gd name="T2" fmla="+- 0 613 613"/>
                              <a:gd name="T3" fmla="*/ 6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4" name="Freeform 298"/>
                        <wps:cNvSpPr>
                          <a:spLocks/>
                        </wps:cNvSpPr>
                        <wps:spPr bwMode="auto">
                          <a:xfrm>
                            <a:off x="10552" y="613"/>
                            <a:ext cx="0" cy="289"/>
                          </a:xfrm>
                          <a:custGeom>
                            <a:avLst/>
                            <a:gdLst>
                              <a:gd name="T0" fmla="+- 0 902 613"/>
                              <a:gd name="T1" fmla="*/ 902 h 289"/>
                              <a:gd name="T2" fmla="+- 0 613 613"/>
                              <a:gd name="T3" fmla="*/ 6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5" name="Freeform 297"/>
                        <wps:cNvSpPr>
                          <a:spLocks/>
                        </wps:cNvSpPr>
                        <wps:spPr bwMode="auto">
                          <a:xfrm>
                            <a:off x="1354" y="902"/>
                            <a:ext cx="0" cy="68"/>
                          </a:xfrm>
                          <a:custGeom>
                            <a:avLst/>
                            <a:gdLst>
                              <a:gd name="T0" fmla="+- 0 969 902"/>
                              <a:gd name="T1" fmla="*/ 969 h 68"/>
                              <a:gd name="T2" fmla="+- 0 902 902"/>
                              <a:gd name="T3" fmla="*/ 902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6" name="Freeform 296"/>
                        <wps:cNvSpPr>
                          <a:spLocks/>
                        </wps:cNvSpPr>
                        <wps:spPr bwMode="auto">
                          <a:xfrm>
                            <a:off x="1350" y="965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7" name="Freeform 295"/>
                        <wps:cNvSpPr>
                          <a:spLocks/>
                        </wps:cNvSpPr>
                        <wps:spPr bwMode="auto">
                          <a:xfrm>
                            <a:off x="1417" y="965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8" name="Freeform 294"/>
                        <wps:cNvSpPr>
                          <a:spLocks/>
                        </wps:cNvSpPr>
                        <wps:spPr bwMode="auto">
                          <a:xfrm>
                            <a:off x="10488" y="965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9" name="Freeform 293"/>
                        <wps:cNvSpPr>
                          <a:spLocks/>
                        </wps:cNvSpPr>
                        <wps:spPr bwMode="auto">
                          <a:xfrm>
                            <a:off x="10552" y="902"/>
                            <a:ext cx="0" cy="68"/>
                          </a:xfrm>
                          <a:custGeom>
                            <a:avLst/>
                            <a:gdLst>
                              <a:gd name="T0" fmla="+- 0 969 902"/>
                              <a:gd name="T1" fmla="*/ 969 h 68"/>
                              <a:gd name="T2" fmla="+- 0 902 902"/>
                              <a:gd name="T3" fmla="*/ 902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119344" id="Group 292" o:spid="_x0000_s1026" style="position:absolute;margin-left:67.3pt;margin-top:-45.2pt;width:460.7pt;height:93.85pt;z-index:-251652096;mso-position-horizontal-relative:page" coordorigin="1346,-904" coordsize="9214,18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">
                <v:shape id="Freeform 314" o:spid="_x0000_s1027" style="position:absolute;left:1354;top:-900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" path="m,68l,e" filled="f" strokeweight=".14042mm">
                  <v:path arrowok="t" o:connecttype="custom" o:connectlocs="0,-832;0,-900" o:connectangles="0,0"/>
                </v:shape>
                <v:shape id="Freeform 313" o:spid="_x0000_s1028" style="position:absolute;left:1350;top:-896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" path="m,l67,e" filled="f" strokeweight=".14042mm">
                  <v:path arrowok="t" o:connecttype="custom" o:connectlocs="0,0;67,0" o:connectangles="0,0"/>
                </v:shape>
                <v:shape id="Freeform 312" o:spid="_x0000_s1029" style="position:absolute;left:1417;top:-896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" path="m,l9071,e" filled="f" strokeweight=".14042mm">
                  <v:path arrowok="t" o:connecttype="custom" o:connectlocs="0,0;9071,0" o:connectangles="0,0"/>
                </v:shape>
                <v:shape id="Freeform 311" o:spid="_x0000_s1030" style="position:absolute;left:10488;top:-896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" path="m,l68,e" filled="f" strokeweight=".14042mm">
                  <v:path arrowok="t" o:connecttype="custom" o:connectlocs="0,0;68,0" o:connectangles="0,0"/>
                </v:shape>
                <v:shape id="Freeform 310" o:spid="_x0000_s1031" style="position:absolute;left:10552;top:-900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" path="m,68l,e" filled="f" strokeweight=".14042mm">
                  <v:path arrowok="t" o:connecttype="custom" o:connectlocs="0,-832;0,-900" o:connectangles="0,0"/>
                </v:shape>
                <v:shape id="Freeform 309" o:spid="_x0000_s1032" style="position:absolute;left:1354;top:-83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" path="m,289l,e" filled="f" strokeweight=".14042mm">
                  <v:path arrowok="t" o:connecttype="custom" o:connectlocs="0,-543;0,-832" o:connectangles="0,0"/>
                </v:shape>
                <v:shape id="Freeform 308" o:spid="_x0000_s1033" style="position:absolute;left:10552;top:-83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" path="m,289l,e" filled="f" strokeweight=".14042mm">
                  <v:path arrowok="t" o:connecttype="custom" o:connectlocs="0,-543;0,-832" o:connectangles="0,0"/>
                </v:shape>
                <v:shape id="Freeform 307" o:spid="_x0000_s1034" style="position:absolute;left:1354;top:-54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" path="m,289l,e" filled="f" strokeweight=".14042mm">
                  <v:path arrowok="t" o:connecttype="custom" o:connectlocs="0,-254;0,-543" o:connectangles="0,0"/>
                </v:shape>
                <v:shape id="Freeform 306" o:spid="_x0000_s1035" style="position:absolute;left:10552;top:-54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" path="m,289l,e" filled="f" strokeweight=".14042mm">
                  <v:path arrowok="t" o:connecttype="custom" o:connectlocs="0,-254;0,-543" o:connectangles="0,0"/>
                </v:shape>
                <v:shape id="Freeform 305" o:spid="_x0000_s1036" style="position:absolute;left:1354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" path="m,289l,e" filled="f" strokeweight=".14042mm">
                  <v:path arrowok="t" o:connecttype="custom" o:connectlocs="0,35;0,-254" o:connectangles="0,0"/>
                </v:shape>
                <v:shape id="Freeform 304" o:spid="_x0000_s1037" style="position:absolute;left:10552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" path="m,289l,e" filled="f" strokeweight=".14042mm">
                  <v:path arrowok="t" o:connecttype="custom" o:connectlocs="0,35;0,-254" o:connectangles="0,0"/>
                </v:shape>
                <v:shape id="Freeform 303" o:spid="_x0000_s1038" style="position:absolute;left:1354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" path="m,289l,e" filled="f" strokeweight=".14042mm">
                  <v:path arrowok="t" o:connecttype="custom" o:connectlocs="0,324;0,35" o:connectangles="0,0"/>
                </v:shape>
                <v:shape id="Freeform 302" o:spid="_x0000_s1039" style="position:absolute;left:10552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" path="m,289l,e" filled="f" strokeweight=".14042mm">
                  <v:path arrowok="t" o:connecttype="custom" o:connectlocs="0,324;0,35" o:connectangles="0,0"/>
                </v:shape>
                <v:shape id="Freeform 301" o:spid="_x0000_s1040" style="position:absolute;left:1354;top:3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" path="m,289l,e" filled="f" strokeweight=".14042mm">
                  <v:path arrowok="t" o:connecttype="custom" o:connectlocs="0,613;0,324" o:connectangles="0,0"/>
                </v:shape>
                <v:shape id="Freeform 300" o:spid="_x0000_s1041" style="position:absolute;left:10552;top:3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" path="m,289l,e" filled="f" strokeweight=".14042mm">
                  <v:path arrowok="t" o:connecttype="custom" o:connectlocs="0,613;0,324" o:connectangles="0,0"/>
                </v:shape>
                <v:shape id="Freeform 299" o:spid="_x0000_s1042" style="position:absolute;left:1354;top:6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" path="m,289l,e" filled="f" strokeweight=".14042mm">
                  <v:path arrowok="t" o:connecttype="custom" o:connectlocs="0,902;0,613" o:connectangles="0,0"/>
                </v:shape>
                <v:shape id="Freeform 298" o:spid="_x0000_s1043" style="position:absolute;left:10552;top:6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" path="m,289l,e" filled="f" strokeweight=".14042mm">
                  <v:path arrowok="t" o:connecttype="custom" o:connectlocs="0,902;0,613" o:connectangles="0,0"/>
                </v:shape>
                <v:shape id="Freeform 297" o:spid="_x0000_s1044" style="position:absolute;left:1354;top:902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" path="m,67l,e" filled="f" strokeweight=".14042mm">
                  <v:path arrowok="t" o:connecttype="custom" o:connectlocs="0,969;0,902" o:connectangles="0,0"/>
                </v:shape>
                <v:shape id="Freeform 296" o:spid="_x0000_s1045" style="position:absolute;left:1350;top:965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" path="m,l67,e" filled="f" strokeweight=".14042mm">
                  <v:path arrowok="t" o:connecttype="custom" o:connectlocs="0,0;67,0" o:connectangles="0,0"/>
                </v:shape>
                <v:shape id="Freeform 295" o:spid="_x0000_s1046" style="position:absolute;left:1417;top:965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" path="m,l9071,e" filled="f" strokeweight=".14042mm">
                  <v:path arrowok="t" o:connecttype="custom" o:connectlocs="0,0;9071,0" o:connectangles="0,0"/>
                </v:shape>
                <v:shape id="Freeform 294" o:spid="_x0000_s1047" style="position:absolute;left:10488;top:965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" path="m,l68,e" filled="f" strokeweight=".14042mm">
                  <v:path arrowok="t" o:connecttype="custom" o:connectlocs="0,0;68,0" o:connectangles="0,0"/>
                </v:shape>
                <v:shape id="Freeform 293" o:spid="_x0000_s1048" style="position:absolute;left:10552;top:902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" path="m,67l,e" filled="f" strokeweight=".14042mm">
                  <v:path arrowok="t" o:connecttype="custom" o:connectlocs="0,969;0,902" o:connectangles="0,0"/>
                </v:shape>
                <w10:wrap anchorx="page"/>
              </v:group>
            </w:pict>
          </mc:Fallback>
        </mc:AlternateContent>
      </w:r>
      <w:r>
        <w:rPr>
          <w:w w:val="99"/>
          <w:sz w:val="24"/>
          <w:szCs w:val="24"/>
        </w:rPr>
        <w:t>3</w:t>
      </w:r>
      <w:r>
        <w:rPr>
          <w:color w:val="FF0000"/>
          <w:w w:val="99"/>
          <w:sz w:val="24"/>
          <w:szCs w:val="24"/>
        </w:rPr>
        <w:t>.</w:t>
      </w:r>
      <w:r>
        <w:rPr>
          <w:color w:val="FF0000"/>
          <w:sz w:val="24"/>
          <w:szCs w:val="24"/>
        </w:rPr>
        <w:t xml:space="preserve">  </w:t>
      </w:r>
      <w:proofErr w:type="gramStart"/>
      <w:r>
        <w:rPr>
          <w:color w:val="000000"/>
          <w:w w:val="99"/>
          <w:sz w:val="24"/>
          <w:szCs w:val="24"/>
        </w:rPr>
        <w:t>View</w:t>
      </w:r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all</w:t>
      </w:r>
      <w:proofErr w:type="gramEnd"/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Student’s</w:t>
      </w:r>
    </w:p>
    <w:p w14:paraId="786A8010" w14:textId="77777777" w:rsidR="00693F4A" w:rsidRDefault="00693F4A" w:rsidP="00693F4A">
      <w:pPr>
        <w:spacing w:before="13"/>
        <w:ind w:left="117"/>
        <w:rPr>
          <w:sz w:val="24"/>
          <w:szCs w:val="24"/>
        </w:rPr>
      </w:pPr>
      <w:r>
        <w:rPr>
          <w:w w:val="99"/>
          <w:sz w:val="24"/>
          <w:szCs w:val="24"/>
        </w:rPr>
        <w:t>4</w:t>
      </w:r>
      <w:r>
        <w:rPr>
          <w:color w:val="FF0000"/>
          <w:w w:val="99"/>
          <w:sz w:val="24"/>
          <w:szCs w:val="24"/>
        </w:rPr>
        <w:t>.</w:t>
      </w:r>
      <w:r>
        <w:rPr>
          <w:color w:val="FF0000"/>
          <w:sz w:val="24"/>
          <w:szCs w:val="24"/>
        </w:rPr>
        <w:t xml:space="preserve">  </w:t>
      </w:r>
      <w:proofErr w:type="gramStart"/>
      <w:r>
        <w:rPr>
          <w:color w:val="000000"/>
          <w:w w:val="99"/>
          <w:sz w:val="24"/>
          <w:szCs w:val="24"/>
        </w:rPr>
        <w:t>Add</w:t>
      </w:r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a</w:t>
      </w:r>
      <w:proofErr w:type="gramEnd"/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Student</w:t>
      </w:r>
    </w:p>
    <w:p w14:paraId="28BFD5FB" w14:textId="77777777" w:rsidR="00693F4A" w:rsidRDefault="00693F4A" w:rsidP="00693F4A">
      <w:pPr>
        <w:spacing w:before="13" w:line="260" w:lineRule="exact"/>
        <w:ind w:left="117"/>
        <w:rPr>
          <w:sz w:val="24"/>
          <w:szCs w:val="24"/>
        </w:rPr>
      </w:pPr>
      <w:r>
        <w:rPr>
          <w:w w:val="99"/>
          <w:position w:val="-1"/>
          <w:sz w:val="24"/>
          <w:szCs w:val="24"/>
        </w:rPr>
        <w:t>0</w:t>
      </w:r>
      <w:r>
        <w:rPr>
          <w:color w:val="FF0000"/>
          <w:w w:val="99"/>
          <w:position w:val="-1"/>
          <w:sz w:val="24"/>
          <w:szCs w:val="24"/>
        </w:rPr>
        <w:t>.</w:t>
      </w:r>
      <w:r>
        <w:rPr>
          <w:color w:val="FF0000"/>
          <w:position w:val="-1"/>
          <w:sz w:val="24"/>
          <w:szCs w:val="24"/>
        </w:rPr>
        <w:t xml:space="preserve">  </w:t>
      </w:r>
      <w:r>
        <w:rPr>
          <w:color w:val="000000"/>
          <w:w w:val="99"/>
          <w:position w:val="-1"/>
          <w:sz w:val="24"/>
          <w:szCs w:val="24"/>
        </w:rPr>
        <w:t>Exit</w:t>
      </w:r>
    </w:p>
    <w:p w14:paraId="6280D4E0" w14:textId="77777777" w:rsidR="00693F4A" w:rsidRDefault="00693F4A" w:rsidP="00693F4A">
      <w:pPr>
        <w:spacing w:before="4" w:line="140" w:lineRule="exact"/>
        <w:rPr>
          <w:sz w:val="15"/>
          <w:szCs w:val="15"/>
        </w:rPr>
      </w:pPr>
    </w:p>
    <w:p w14:paraId="0373754A" w14:textId="77777777" w:rsidR="00693F4A" w:rsidRDefault="00693F4A" w:rsidP="00693F4A">
      <w:pPr>
        <w:spacing w:line="200" w:lineRule="exact"/>
      </w:pPr>
    </w:p>
    <w:p w14:paraId="7F67382C" w14:textId="77777777" w:rsidR="00693F4A" w:rsidRDefault="00693F4A" w:rsidP="00693F4A">
      <w:pPr>
        <w:spacing w:before="13" w:line="280" w:lineRule="exact"/>
        <w:ind w:left="117" w:right="7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Ensur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r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validat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veryth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a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il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gather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rom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us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adding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new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studen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nex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vailabl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spo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rray.</w:t>
      </w:r>
      <w:r>
        <w:rPr>
          <w:rFonts w:ascii="Calibri" w:eastAsia="Calibri" w:hAnsi="Calibri" w:cs="Calibri"/>
          <w:sz w:val="24"/>
          <w:szCs w:val="24"/>
        </w:rPr>
        <w:t xml:space="preserve">  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If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rray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full,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user shouldn’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ompt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nt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ything.</w:t>
      </w:r>
    </w:p>
    <w:p w14:paraId="35E2FB34" w14:textId="77777777" w:rsidR="00693F4A" w:rsidRDefault="00693F4A" w:rsidP="00693F4A">
      <w:pPr>
        <w:spacing w:before="3" w:line="140" w:lineRule="exact"/>
        <w:rPr>
          <w:sz w:val="14"/>
          <w:szCs w:val="14"/>
        </w:rPr>
      </w:pPr>
    </w:p>
    <w:p w14:paraId="5FCBC03F" w14:textId="77777777" w:rsidR="00693F4A" w:rsidRDefault="00693F4A" w:rsidP="00693F4A">
      <w:pPr>
        <w:ind w:left="117" w:right="2485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Onc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ritte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seudocode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nver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Jav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e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ully.</w:t>
      </w:r>
    </w:p>
    <w:p w14:paraId="269B203B" w14:textId="77777777" w:rsidR="00693F4A" w:rsidRDefault="00693F4A" w:rsidP="00693F4A">
      <w:pPr>
        <w:spacing w:before="6" w:line="140" w:lineRule="exact"/>
        <w:rPr>
          <w:sz w:val="14"/>
          <w:szCs w:val="14"/>
        </w:rPr>
      </w:pPr>
    </w:p>
    <w:p w14:paraId="28304E21" w14:textId="77777777" w:rsidR="00693F4A" w:rsidRDefault="00693F4A" w:rsidP="00693F4A">
      <w:pPr>
        <w:spacing w:line="200" w:lineRule="exact"/>
      </w:pPr>
    </w:p>
    <w:p w14:paraId="60320188" w14:textId="77777777" w:rsidR="00693F4A" w:rsidRDefault="00693F4A" w:rsidP="00693F4A">
      <w:pPr>
        <w:spacing w:line="200" w:lineRule="exact"/>
      </w:pPr>
    </w:p>
    <w:p w14:paraId="7971AB6C" w14:textId="77777777" w:rsidR="00693F4A" w:rsidRDefault="00693F4A" w:rsidP="00693F4A">
      <w:pPr>
        <w:ind w:left="117" w:right="5432"/>
        <w:jc w:val="both"/>
        <w:rPr>
          <w:sz w:val="29"/>
          <w:szCs w:val="29"/>
        </w:rPr>
      </w:pPr>
      <w:r>
        <w:rPr>
          <w:b/>
          <w:w w:val="102"/>
          <w:sz w:val="29"/>
          <w:szCs w:val="29"/>
        </w:rPr>
        <w:t>4.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Writing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Students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to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a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File</w:t>
      </w:r>
    </w:p>
    <w:p w14:paraId="18CA5974" w14:textId="77777777" w:rsidR="00693F4A" w:rsidRDefault="00693F4A" w:rsidP="00693F4A">
      <w:pPr>
        <w:spacing w:before="1" w:line="100" w:lineRule="exact"/>
        <w:rPr>
          <w:sz w:val="11"/>
          <w:szCs w:val="11"/>
        </w:rPr>
      </w:pPr>
    </w:p>
    <w:p w14:paraId="25D67D80" w14:textId="77777777" w:rsidR="00693F4A" w:rsidRDefault="00693F4A" w:rsidP="00693F4A">
      <w:pPr>
        <w:spacing w:line="200" w:lineRule="exact"/>
      </w:pPr>
    </w:p>
    <w:p w14:paraId="3099607B" w14:textId="77777777" w:rsidR="00693F4A" w:rsidRDefault="00693F4A" w:rsidP="00693F4A">
      <w:pPr>
        <w:spacing w:line="280" w:lineRule="exact"/>
        <w:ind w:left="117" w:right="73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Onc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hav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processe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npu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from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giv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optio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 us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xpor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.</w:t>
      </w:r>
    </w:p>
    <w:p w14:paraId="07172561" w14:textId="77777777" w:rsidR="00693F4A" w:rsidRDefault="00693F4A" w:rsidP="00693F4A">
      <w:pPr>
        <w:spacing w:before="3" w:line="140" w:lineRule="exact"/>
        <w:rPr>
          <w:sz w:val="14"/>
          <w:szCs w:val="14"/>
        </w:rPr>
      </w:pPr>
    </w:p>
    <w:p w14:paraId="1E01B3C9" w14:textId="77777777" w:rsidR="00693F4A" w:rsidRDefault="00693F4A" w:rsidP="00693F4A">
      <w:pPr>
        <w:ind w:left="117" w:right="5654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en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look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lik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is:</w:t>
      </w:r>
    </w:p>
    <w:p w14:paraId="425AECAD" w14:textId="77777777" w:rsidR="00693F4A" w:rsidRDefault="00693F4A" w:rsidP="00693F4A">
      <w:pPr>
        <w:spacing w:before="5" w:line="120" w:lineRule="exact"/>
        <w:rPr>
          <w:sz w:val="12"/>
          <w:szCs w:val="12"/>
        </w:rPr>
      </w:pPr>
    </w:p>
    <w:p w14:paraId="35368DB4" w14:textId="77777777" w:rsidR="00693F4A" w:rsidRDefault="00693F4A" w:rsidP="00693F4A">
      <w:pPr>
        <w:ind w:left="117" w:right="7120"/>
        <w:jc w:val="both"/>
        <w:rPr>
          <w:sz w:val="24"/>
          <w:szCs w:val="24"/>
        </w:rPr>
      </w:pPr>
      <w:proofErr w:type="gramStart"/>
      <w:r>
        <w:rPr>
          <w:w w:val="99"/>
          <w:sz w:val="24"/>
          <w:szCs w:val="24"/>
        </w:rPr>
        <w:t>Select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an</w:t>
      </w:r>
      <w:proofErr w:type="gramEnd"/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option</w:t>
      </w:r>
      <w:r>
        <w:rPr>
          <w:color w:val="FF0000"/>
          <w:w w:val="99"/>
          <w:sz w:val="24"/>
          <w:szCs w:val="24"/>
        </w:rPr>
        <w:t>:</w:t>
      </w:r>
    </w:p>
    <w:p w14:paraId="08E6F89A" w14:textId="77777777" w:rsidR="00693F4A" w:rsidRDefault="00693F4A" w:rsidP="00693F4A">
      <w:pPr>
        <w:spacing w:before="13"/>
        <w:ind w:left="117" w:right="6881"/>
        <w:jc w:val="both"/>
        <w:rPr>
          <w:sz w:val="24"/>
          <w:szCs w:val="24"/>
        </w:rPr>
      </w:pPr>
      <w:r>
        <w:rPr>
          <w:w w:val="99"/>
          <w:sz w:val="24"/>
          <w:szCs w:val="24"/>
        </w:rPr>
        <w:t>1</w:t>
      </w:r>
      <w:r>
        <w:rPr>
          <w:color w:val="FF0000"/>
          <w:w w:val="99"/>
          <w:sz w:val="24"/>
          <w:szCs w:val="24"/>
        </w:rPr>
        <w:t>.</w:t>
      </w:r>
      <w:r>
        <w:rPr>
          <w:color w:val="FF0000"/>
          <w:sz w:val="24"/>
          <w:szCs w:val="24"/>
        </w:rPr>
        <w:t xml:space="preserve">  </w:t>
      </w:r>
      <w:proofErr w:type="gramStart"/>
      <w:r>
        <w:rPr>
          <w:color w:val="000000"/>
          <w:w w:val="99"/>
          <w:sz w:val="24"/>
          <w:szCs w:val="24"/>
        </w:rPr>
        <w:t>Import</w:t>
      </w:r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Student’s</w:t>
      </w:r>
      <w:proofErr w:type="gramEnd"/>
    </w:p>
    <w:p w14:paraId="1FDBE6FE" w14:textId="77777777" w:rsidR="00693F4A" w:rsidRDefault="00693F4A" w:rsidP="00693F4A">
      <w:pPr>
        <w:spacing w:before="13"/>
        <w:ind w:left="117" w:right="5446"/>
        <w:jc w:val="both"/>
        <w:rPr>
          <w:sz w:val="24"/>
          <w:szCs w:val="24"/>
        </w:rPr>
      </w:pPr>
      <w:r>
        <w:rPr>
          <w:w w:val="99"/>
          <w:sz w:val="24"/>
          <w:szCs w:val="24"/>
        </w:rPr>
        <w:t>2</w:t>
      </w:r>
      <w:r>
        <w:rPr>
          <w:color w:val="FF0000"/>
          <w:w w:val="99"/>
          <w:sz w:val="24"/>
          <w:szCs w:val="24"/>
        </w:rPr>
        <w:t>.</w:t>
      </w:r>
      <w:r>
        <w:rPr>
          <w:color w:val="FF0000"/>
          <w:sz w:val="24"/>
          <w:szCs w:val="24"/>
        </w:rPr>
        <w:t xml:space="preserve">  </w:t>
      </w:r>
      <w:proofErr w:type="gramStart"/>
      <w:r>
        <w:rPr>
          <w:color w:val="000000"/>
          <w:w w:val="99"/>
          <w:sz w:val="24"/>
          <w:szCs w:val="24"/>
        </w:rPr>
        <w:t>Calculate</w:t>
      </w:r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assessment</w:t>
      </w:r>
      <w:proofErr w:type="gramEnd"/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average</w:t>
      </w:r>
    </w:p>
    <w:p w14:paraId="523956D8" w14:textId="77777777" w:rsidR="00693F4A" w:rsidRDefault="00693F4A" w:rsidP="00693F4A">
      <w:pPr>
        <w:spacing w:before="13"/>
        <w:ind w:left="117" w:right="6642"/>
        <w:jc w:val="both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78A01F79" wp14:editId="31E46FE0">
                <wp:simplePos x="0" y="0"/>
                <wp:positionH relativeFrom="page">
                  <wp:posOffset>854710</wp:posOffset>
                </wp:positionH>
                <wp:positionV relativeFrom="paragraph">
                  <wp:posOffset>-574040</wp:posOffset>
                </wp:positionV>
                <wp:extent cx="5850890" cy="1375410"/>
                <wp:effectExtent l="6985" t="6985" r="9525" b="8255"/>
                <wp:wrapNone/>
                <wp:docPr id="272" name="Group 2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50890" cy="1375410"/>
                          <a:chOff x="1346" y="-904"/>
                          <a:chExt cx="9214" cy="2166"/>
                        </a:xfrm>
                      </wpg:grpSpPr>
                      <wps:wsp>
                        <wps:cNvPr id="273" name="Freeform 291"/>
                        <wps:cNvSpPr>
                          <a:spLocks/>
                        </wps:cNvSpPr>
                        <wps:spPr bwMode="auto">
                          <a:xfrm>
                            <a:off x="1354" y="-900"/>
                            <a:ext cx="0" cy="68"/>
                          </a:xfrm>
                          <a:custGeom>
                            <a:avLst/>
                            <a:gdLst>
                              <a:gd name="T0" fmla="+- 0 -832 -900"/>
                              <a:gd name="T1" fmla="*/ -832 h 68"/>
                              <a:gd name="T2" fmla="+- 0 -900 -900"/>
                              <a:gd name="T3" fmla="*/ -900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4" name="Freeform 290"/>
                        <wps:cNvSpPr>
                          <a:spLocks/>
                        </wps:cNvSpPr>
                        <wps:spPr bwMode="auto">
                          <a:xfrm>
                            <a:off x="1350" y="-896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" name="Freeform 289"/>
                        <wps:cNvSpPr>
                          <a:spLocks/>
                        </wps:cNvSpPr>
                        <wps:spPr bwMode="auto">
                          <a:xfrm>
                            <a:off x="1417" y="-896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6" name="Freeform 288"/>
                        <wps:cNvSpPr>
                          <a:spLocks/>
                        </wps:cNvSpPr>
                        <wps:spPr bwMode="auto">
                          <a:xfrm>
                            <a:off x="10488" y="-896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7" name="Freeform 287"/>
                        <wps:cNvSpPr>
                          <a:spLocks/>
                        </wps:cNvSpPr>
                        <wps:spPr bwMode="auto">
                          <a:xfrm>
                            <a:off x="10552" y="-900"/>
                            <a:ext cx="0" cy="68"/>
                          </a:xfrm>
                          <a:custGeom>
                            <a:avLst/>
                            <a:gdLst>
                              <a:gd name="T0" fmla="+- 0 -832 -900"/>
                              <a:gd name="T1" fmla="*/ -832 h 68"/>
                              <a:gd name="T2" fmla="+- 0 -900 -900"/>
                              <a:gd name="T3" fmla="*/ -900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8" name="Freeform 286"/>
                        <wps:cNvSpPr>
                          <a:spLocks/>
                        </wps:cNvSpPr>
                        <wps:spPr bwMode="auto">
                          <a:xfrm>
                            <a:off x="1354" y="-832"/>
                            <a:ext cx="0" cy="289"/>
                          </a:xfrm>
                          <a:custGeom>
                            <a:avLst/>
                            <a:gdLst>
                              <a:gd name="T0" fmla="+- 0 -543 -832"/>
                              <a:gd name="T1" fmla="*/ -543 h 289"/>
                              <a:gd name="T2" fmla="+- 0 -832 -832"/>
                              <a:gd name="T3" fmla="*/ -83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9" name="Freeform 285"/>
                        <wps:cNvSpPr>
                          <a:spLocks/>
                        </wps:cNvSpPr>
                        <wps:spPr bwMode="auto">
                          <a:xfrm>
                            <a:off x="10552" y="-832"/>
                            <a:ext cx="0" cy="289"/>
                          </a:xfrm>
                          <a:custGeom>
                            <a:avLst/>
                            <a:gdLst>
                              <a:gd name="T0" fmla="+- 0 -543 -832"/>
                              <a:gd name="T1" fmla="*/ -543 h 289"/>
                              <a:gd name="T2" fmla="+- 0 -832 -832"/>
                              <a:gd name="T3" fmla="*/ -83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0" name="Freeform 284"/>
                        <wps:cNvSpPr>
                          <a:spLocks/>
                        </wps:cNvSpPr>
                        <wps:spPr bwMode="auto">
                          <a:xfrm>
                            <a:off x="1354" y="-543"/>
                            <a:ext cx="0" cy="289"/>
                          </a:xfrm>
                          <a:custGeom>
                            <a:avLst/>
                            <a:gdLst>
                              <a:gd name="T0" fmla="+- 0 -254 -543"/>
                              <a:gd name="T1" fmla="*/ -254 h 289"/>
                              <a:gd name="T2" fmla="+- 0 -543 -543"/>
                              <a:gd name="T3" fmla="*/ -54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1" name="Freeform 283"/>
                        <wps:cNvSpPr>
                          <a:spLocks/>
                        </wps:cNvSpPr>
                        <wps:spPr bwMode="auto">
                          <a:xfrm>
                            <a:off x="10552" y="-543"/>
                            <a:ext cx="0" cy="289"/>
                          </a:xfrm>
                          <a:custGeom>
                            <a:avLst/>
                            <a:gdLst>
                              <a:gd name="T0" fmla="+- 0 -254 -543"/>
                              <a:gd name="T1" fmla="*/ -254 h 289"/>
                              <a:gd name="T2" fmla="+- 0 -543 -543"/>
                              <a:gd name="T3" fmla="*/ -54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2" name="Freeform 282"/>
                        <wps:cNvSpPr>
                          <a:spLocks/>
                        </wps:cNvSpPr>
                        <wps:spPr bwMode="auto">
                          <a:xfrm>
                            <a:off x="1354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3" name="Freeform 281"/>
                        <wps:cNvSpPr>
                          <a:spLocks/>
                        </wps:cNvSpPr>
                        <wps:spPr bwMode="auto">
                          <a:xfrm>
                            <a:off x="10552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4" name="Freeform 280"/>
                        <wps:cNvSpPr>
                          <a:spLocks/>
                        </wps:cNvSpPr>
                        <wps:spPr bwMode="auto">
                          <a:xfrm>
                            <a:off x="1354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5" name="Freeform 279"/>
                        <wps:cNvSpPr>
                          <a:spLocks/>
                        </wps:cNvSpPr>
                        <wps:spPr bwMode="auto">
                          <a:xfrm>
                            <a:off x="10552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6" name="Freeform 278"/>
                        <wps:cNvSpPr>
                          <a:spLocks/>
                        </wps:cNvSpPr>
                        <wps:spPr bwMode="auto">
                          <a:xfrm>
                            <a:off x="1354" y="324"/>
                            <a:ext cx="0" cy="289"/>
                          </a:xfrm>
                          <a:custGeom>
                            <a:avLst/>
                            <a:gdLst>
                              <a:gd name="T0" fmla="+- 0 613 324"/>
                              <a:gd name="T1" fmla="*/ 613 h 289"/>
                              <a:gd name="T2" fmla="+- 0 324 324"/>
                              <a:gd name="T3" fmla="*/ 3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7" name="Freeform 277"/>
                        <wps:cNvSpPr>
                          <a:spLocks/>
                        </wps:cNvSpPr>
                        <wps:spPr bwMode="auto">
                          <a:xfrm>
                            <a:off x="10552" y="324"/>
                            <a:ext cx="0" cy="289"/>
                          </a:xfrm>
                          <a:custGeom>
                            <a:avLst/>
                            <a:gdLst>
                              <a:gd name="T0" fmla="+- 0 613 324"/>
                              <a:gd name="T1" fmla="*/ 613 h 289"/>
                              <a:gd name="T2" fmla="+- 0 324 324"/>
                              <a:gd name="T3" fmla="*/ 3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8" name="Freeform 276"/>
                        <wps:cNvSpPr>
                          <a:spLocks/>
                        </wps:cNvSpPr>
                        <wps:spPr bwMode="auto">
                          <a:xfrm>
                            <a:off x="1354" y="613"/>
                            <a:ext cx="0" cy="289"/>
                          </a:xfrm>
                          <a:custGeom>
                            <a:avLst/>
                            <a:gdLst>
                              <a:gd name="T0" fmla="+- 0 902 613"/>
                              <a:gd name="T1" fmla="*/ 902 h 289"/>
                              <a:gd name="T2" fmla="+- 0 613 613"/>
                              <a:gd name="T3" fmla="*/ 6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9" name="Freeform 275"/>
                        <wps:cNvSpPr>
                          <a:spLocks/>
                        </wps:cNvSpPr>
                        <wps:spPr bwMode="auto">
                          <a:xfrm>
                            <a:off x="10552" y="613"/>
                            <a:ext cx="0" cy="289"/>
                          </a:xfrm>
                          <a:custGeom>
                            <a:avLst/>
                            <a:gdLst>
                              <a:gd name="T0" fmla="+- 0 902 613"/>
                              <a:gd name="T1" fmla="*/ 902 h 289"/>
                              <a:gd name="T2" fmla="+- 0 613 613"/>
                              <a:gd name="T3" fmla="*/ 6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0" name="Freeform 274"/>
                        <wps:cNvSpPr>
                          <a:spLocks/>
                        </wps:cNvSpPr>
                        <wps:spPr bwMode="auto">
                          <a:xfrm>
                            <a:off x="1354" y="902"/>
                            <a:ext cx="0" cy="289"/>
                          </a:xfrm>
                          <a:custGeom>
                            <a:avLst/>
                            <a:gdLst>
                              <a:gd name="T0" fmla="+- 0 1190 902"/>
                              <a:gd name="T1" fmla="*/ 1190 h 289"/>
                              <a:gd name="T2" fmla="+- 0 902 902"/>
                              <a:gd name="T3" fmla="*/ 90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1" name="Freeform 273"/>
                        <wps:cNvSpPr>
                          <a:spLocks/>
                        </wps:cNvSpPr>
                        <wps:spPr bwMode="auto">
                          <a:xfrm>
                            <a:off x="10552" y="902"/>
                            <a:ext cx="0" cy="289"/>
                          </a:xfrm>
                          <a:custGeom>
                            <a:avLst/>
                            <a:gdLst>
                              <a:gd name="T0" fmla="+- 0 1190 902"/>
                              <a:gd name="T1" fmla="*/ 1190 h 289"/>
                              <a:gd name="T2" fmla="+- 0 902 902"/>
                              <a:gd name="T3" fmla="*/ 90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2" name="Freeform 272"/>
                        <wps:cNvSpPr>
                          <a:spLocks/>
                        </wps:cNvSpPr>
                        <wps:spPr bwMode="auto">
                          <a:xfrm>
                            <a:off x="1354" y="1190"/>
                            <a:ext cx="0" cy="68"/>
                          </a:xfrm>
                          <a:custGeom>
                            <a:avLst/>
                            <a:gdLst>
                              <a:gd name="T0" fmla="+- 0 1258 1190"/>
                              <a:gd name="T1" fmla="*/ 1258 h 68"/>
                              <a:gd name="T2" fmla="+- 0 1190 1190"/>
                              <a:gd name="T3" fmla="*/ 1190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3" name="Freeform 271"/>
                        <wps:cNvSpPr>
                          <a:spLocks/>
                        </wps:cNvSpPr>
                        <wps:spPr bwMode="auto">
                          <a:xfrm>
                            <a:off x="1350" y="1254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4" name="Freeform 270"/>
                        <wps:cNvSpPr>
                          <a:spLocks/>
                        </wps:cNvSpPr>
                        <wps:spPr bwMode="auto">
                          <a:xfrm>
                            <a:off x="1417" y="1254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5" name="Freeform 269"/>
                        <wps:cNvSpPr>
                          <a:spLocks/>
                        </wps:cNvSpPr>
                        <wps:spPr bwMode="auto">
                          <a:xfrm>
                            <a:off x="10488" y="1254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6" name="Freeform 268"/>
                        <wps:cNvSpPr>
                          <a:spLocks/>
                        </wps:cNvSpPr>
                        <wps:spPr bwMode="auto">
                          <a:xfrm>
                            <a:off x="10552" y="1190"/>
                            <a:ext cx="0" cy="68"/>
                          </a:xfrm>
                          <a:custGeom>
                            <a:avLst/>
                            <a:gdLst>
                              <a:gd name="T0" fmla="+- 0 1258 1190"/>
                              <a:gd name="T1" fmla="*/ 1258 h 68"/>
                              <a:gd name="T2" fmla="+- 0 1190 1190"/>
                              <a:gd name="T3" fmla="*/ 1190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AA669F" id="Group 267" o:spid="_x0000_s1026" style="position:absolute;margin-left:67.3pt;margin-top:-45.2pt;width:460.7pt;height:108.3pt;z-index:-251651072;mso-position-horizontal-relative:page" coordorigin="1346,-904" coordsize="9214,21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">
                <v:shape id="Freeform 291" o:spid="_x0000_s1027" style="position:absolute;left:1354;top:-900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" path="m,68l,e" filled="f" strokeweight=".14042mm">
                  <v:path arrowok="t" o:connecttype="custom" o:connectlocs="0,-832;0,-900" o:connectangles="0,0"/>
                </v:shape>
                <v:shape id="Freeform 290" o:spid="_x0000_s1028" style="position:absolute;left:1350;top:-896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" path="m,l67,e" filled="f" strokeweight=".14042mm">
                  <v:path arrowok="t" o:connecttype="custom" o:connectlocs="0,0;67,0" o:connectangles="0,0"/>
                </v:shape>
                <v:shape id="Freeform 289" o:spid="_x0000_s1029" style="position:absolute;left:1417;top:-896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" path="m,l9071,e" filled="f" strokeweight=".14042mm">
                  <v:path arrowok="t" o:connecttype="custom" o:connectlocs="0,0;9071,0" o:connectangles="0,0"/>
                </v:shape>
                <v:shape id="Freeform 288" o:spid="_x0000_s1030" style="position:absolute;left:10488;top:-896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" path="m,l68,e" filled="f" strokeweight=".14042mm">
                  <v:path arrowok="t" o:connecttype="custom" o:connectlocs="0,0;68,0" o:connectangles="0,0"/>
                </v:shape>
                <v:shape id="Freeform 287" o:spid="_x0000_s1031" style="position:absolute;left:10552;top:-900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" path="m,68l,e" filled="f" strokeweight=".14042mm">
                  <v:path arrowok="t" o:connecttype="custom" o:connectlocs="0,-832;0,-900" o:connectangles="0,0"/>
                </v:shape>
                <v:shape id="Freeform 286" o:spid="_x0000_s1032" style="position:absolute;left:1354;top:-83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" path="m,289l,e" filled="f" strokeweight=".14042mm">
                  <v:path arrowok="t" o:connecttype="custom" o:connectlocs="0,-543;0,-832" o:connectangles="0,0"/>
                </v:shape>
                <v:shape id="Freeform 285" o:spid="_x0000_s1033" style="position:absolute;left:10552;top:-83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" path="m,289l,e" filled="f" strokeweight=".14042mm">
                  <v:path arrowok="t" o:connecttype="custom" o:connectlocs="0,-543;0,-832" o:connectangles="0,0"/>
                </v:shape>
                <v:shape id="Freeform 284" o:spid="_x0000_s1034" style="position:absolute;left:1354;top:-54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" path="m,289l,e" filled="f" strokeweight=".14042mm">
                  <v:path arrowok="t" o:connecttype="custom" o:connectlocs="0,-254;0,-543" o:connectangles="0,0"/>
                </v:shape>
                <v:shape id="Freeform 283" o:spid="_x0000_s1035" style="position:absolute;left:10552;top:-54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" path="m,289l,e" filled="f" strokeweight=".14042mm">
                  <v:path arrowok="t" o:connecttype="custom" o:connectlocs="0,-254;0,-543" o:connectangles="0,0"/>
                </v:shape>
                <v:shape id="Freeform 282" o:spid="_x0000_s1036" style="position:absolute;left:1354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" path="m,289l,e" filled="f" strokeweight=".14042mm">
                  <v:path arrowok="t" o:connecttype="custom" o:connectlocs="0,35;0,-254" o:connectangles="0,0"/>
                </v:shape>
                <v:shape id="Freeform 281" o:spid="_x0000_s1037" style="position:absolute;left:10552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" path="m,289l,e" filled="f" strokeweight=".14042mm">
                  <v:path arrowok="t" o:connecttype="custom" o:connectlocs="0,35;0,-254" o:connectangles="0,0"/>
                </v:shape>
                <v:shape id="Freeform 280" o:spid="_x0000_s1038" style="position:absolute;left:1354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" path="m,289l,e" filled="f" strokeweight=".14042mm">
                  <v:path arrowok="t" o:connecttype="custom" o:connectlocs="0,324;0,35" o:connectangles="0,0"/>
                </v:shape>
                <v:shape id="Freeform 279" o:spid="_x0000_s1039" style="position:absolute;left:10552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" path="m,289l,e" filled="f" strokeweight=".14042mm">
                  <v:path arrowok="t" o:connecttype="custom" o:connectlocs="0,324;0,35" o:connectangles="0,0"/>
                </v:shape>
                <v:shape id="Freeform 278" o:spid="_x0000_s1040" style="position:absolute;left:1354;top:3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" path="m,289l,e" filled="f" strokeweight=".14042mm">
                  <v:path arrowok="t" o:connecttype="custom" o:connectlocs="0,613;0,324" o:connectangles="0,0"/>
                </v:shape>
                <v:shape id="Freeform 277" o:spid="_x0000_s1041" style="position:absolute;left:10552;top:3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" path="m,289l,e" filled="f" strokeweight=".14042mm">
                  <v:path arrowok="t" o:connecttype="custom" o:connectlocs="0,613;0,324" o:connectangles="0,0"/>
                </v:shape>
                <v:shape id="Freeform 276" o:spid="_x0000_s1042" style="position:absolute;left:1354;top:6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" path="m,289l,e" filled="f" strokeweight=".14042mm">
                  <v:path arrowok="t" o:connecttype="custom" o:connectlocs="0,902;0,613" o:connectangles="0,0"/>
                </v:shape>
                <v:shape id="Freeform 275" o:spid="_x0000_s1043" style="position:absolute;left:10552;top:6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" path="m,289l,e" filled="f" strokeweight=".14042mm">
                  <v:path arrowok="t" o:connecttype="custom" o:connectlocs="0,902;0,613" o:connectangles="0,0"/>
                </v:shape>
                <v:shape id="Freeform 274" o:spid="_x0000_s1044" style="position:absolute;left:1354;top:90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" path="m,288l,e" filled="f" strokeweight=".14042mm">
                  <v:path arrowok="t" o:connecttype="custom" o:connectlocs="0,1190;0,902" o:connectangles="0,0"/>
                </v:shape>
                <v:shape id="Freeform 273" o:spid="_x0000_s1045" style="position:absolute;left:10552;top:90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" path="m,288l,e" filled="f" strokeweight=".14042mm">
                  <v:path arrowok="t" o:connecttype="custom" o:connectlocs="0,1190;0,902" o:connectangles="0,0"/>
                </v:shape>
                <v:shape id="Freeform 272" o:spid="_x0000_s1046" style="position:absolute;left:1354;top:1190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" path="m,68l,e" filled="f" strokeweight=".14042mm">
                  <v:path arrowok="t" o:connecttype="custom" o:connectlocs="0,1258;0,1190" o:connectangles="0,0"/>
                </v:shape>
                <v:shape id="Freeform 271" o:spid="_x0000_s1047" style="position:absolute;left:1350;top:1254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" path="m,l67,e" filled="f" strokeweight=".14042mm">
                  <v:path arrowok="t" o:connecttype="custom" o:connectlocs="0,0;67,0" o:connectangles="0,0"/>
                </v:shape>
                <v:shape id="Freeform 270" o:spid="_x0000_s1048" style="position:absolute;left:1417;top:1254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" path="m,l9071,e" filled="f" strokeweight=".14042mm">
                  <v:path arrowok="t" o:connecttype="custom" o:connectlocs="0,0;9071,0" o:connectangles="0,0"/>
                </v:shape>
                <v:shape id="Freeform 269" o:spid="_x0000_s1049" style="position:absolute;left:10488;top:1254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" path="m,l68,e" filled="f" strokeweight=".14042mm">
                  <v:path arrowok="t" o:connecttype="custom" o:connectlocs="0,0;68,0" o:connectangles="0,0"/>
                </v:shape>
                <v:shape id="Freeform 268" o:spid="_x0000_s1050" style="position:absolute;left:10552;top:1190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" path="m,68l,e" filled="f" strokeweight=".14042mm">
                  <v:path arrowok="t" o:connecttype="custom" o:connectlocs="0,1258;0,1190" o:connectangles="0,0"/>
                </v:shape>
                <w10:wrap anchorx="page"/>
              </v:group>
            </w:pict>
          </mc:Fallback>
        </mc:AlternateContent>
      </w:r>
      <w:r>
        <w:rPr>
          <w:w w:val="99"/>
          <w:sz w:val="24"/>
          <w:szCs w:val="24"/>
        </w:rPr>
        <w:t>3</w:t>
      </w:r>
      <w:r>
        <w:rPr>
          <w:color w:val="FF0000"/>
          <w:w w:val="99"/>
          <w:sz w:val="24"/>
          <w:szCs w:val="24"/>
        </w:rPr>
        <w:t>.</w:t>
      </w:r>
      <w:r>
        <w:rPr>
          <w:color w:val="FF0000"/>
          <w:sz w:val="24"/>
          <w:szCs w:val="24"/>
        </w:rPr>
        <w:t xml:space="preserve">  </w:t>
      </w:r>
      <w:proofErr w:type="gramStart"/>
      <w:r>
        <w:rPr>
          <w:color w:val="000000"/>
          <w:w w:val="99"/>
          <w:sz w:val="24"/>
          <w:szCs w:val="24"/>
        </w:rPr>
        <w:t>View</w:t>
      </w:r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all</w:t>
      </w:r>
      <w:proofErr w:type="gramEnd"/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Student’s</w:t>
      </w:r>
    </w:p>
    <w:p w14:paraId="7CC57BA0" w14:textId="77777777" w:rsidR="00693F4A" w:rsidRDefault="00693F4A" w:rsidP="00693F4A">
      <w:pPr>
        <w:spacing w:before="13"/>
        <w:ind w:left="117" w:right="7240"/>
        <w:jc w:val="both"/>
        <w:rPr>
          <w:sz w:val="24"/>
          <w:szCs w:val="24"/>
        </w:rPr>
      </w:pPr>
      <w:r>
        <w:rPr>
          <w:w w:val="99"/>
          <w:sz w:val="24"/>
          <w:szCs w:val="24"/>
        </w:rPr>
        <w:t>4</w:t>
      </w:r>
      <w:r>
        <w:rPr>
          <w:color w:val="FF0000"/>
          <w:w w:val="99"/>
          <w:sz w:val="24"/>
          <w:szCs w:val="24"/>
        </w:rPr>
        <w:t>.</w:t>
      </w:r>
      <w:r>
        <w:rPr>
          <w:color w:val="FF0000"/>
          <w:sz w:val="24"/>
          <w:szCs w:val="24"/>
        </w:rPr>
        <w:t xml:space="preserve">  </w:t>
      </w:r>
      <w:proofErr w:type="gramStart"/>
      <w:r>
        <w:rPr>
          <w:color w:val="000000"/>
          <w:w w:val="99"/>
          <w:sz w:val="24"/>
          <w:szCs w:val="24"/>
        </w:rPr>
        <w:t>Add</w:t>
      </w:r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a</w:t>
      </w:r>
      <w:proofErr w:type="gramEnd"/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Student</w:t>
      </w:r>
    </w:p>
    <w:p w14:paraId="3F249D30" w14:textId="77777777" w:rsidR="00693F4A" w:rsidRDefault="00693F4A" w:rsidP="00693F4A">
      <w:pPr>
        <w:spacing w:before="13"/>
        <w:ind w:left="117" w:right="6881"/>
        <w:jc w:val="both"/>
        <w:rPr>
          <w:sz w:val="24"/>
          <w:szCs w:val="24"/>
        </w:rPr>
      </w:pPr>
      <w:r>
        <w:rPr>
          <w:w w:val="99"/>
          <w:sz w:val="24"/>
          <w:szCs w:val="24"/>
        </w:rPr>
        <w:t>5</w:t>
      </w:r>
      <w:r>
        <w:rPr>
          <w:color w:val="FF0000"/>
          <w:w w:val="99"/>
          <w:sz w:val="24"/>
          <w:szCs w:val="24"/>
        </w:rPr>
        <w:t>.</w:t>
      </w:r>
      <w:r>
        <w:rPr>
          <w:color w:val="FF0000"/>
          <w:sz w:val="24"/>
          <w:szCs w:val="24"/>
        </w:rPr>
        <w:t xml:space="preserve">  </w:t>
      </w:r>
      <w:proofErr w:type="gramStart"/>
      <w:r>
        <w:rPr>
          <w:color w:val="000000"/>
          <w:w w:val="99"/>
          <w:sz w:val="24"/>
          <w:szCs w:val="24"/>
        </w:rPr>
        <w:t>Export</w:t>
      </w:r>
      <w:r>
        <w:rPr>
          <w:color w:val="000000"/>
          <w:sz w:val="24"/>
          <w:szCs w:val="24"/>
        </w:rPr>
        <w:t xml:space="preserve">  </w:t>
      </w:r>
      <w:r>
        <w:rPr>
          <w:color w:val="000000"/>
          <w:w w:val="99"/>
          <w:sz w:val="24"/>
          <w:szCs w:val="24"/>
        </w:rPr>
        <w:t>Student’s</w:t>
      </w:r>
      <w:proofErr w:type="gramEnd"/>
    </w:p>
    <w:p w14:paraId="7AAF2236" w14:textId="77777777" w:rsidR="00693F4A" w:rsidRDefault="00693F4A" w:rsidP="00693F4A">
      <w:pPr>
        <w:spacing w:before="13" w:line="260" w:lineRule="exact"/>
        <w:ind w:left="117" w:right="8315"/>
        <w:jc w:val="both"/>
        <w:rPr>
          <w:sz w:val="24"/>
          <w:szCs w:val="24"/>
        </w:rPr>
      </w:pPr>
      <w:r>
        <w:rPr>
          <w:w w:val="99"/>
          <w:position w:val="-1"/>
          <w:sz w:val="24"/>
          <w:szCs w:val="24"/>
        </w:rPr>
        <w:t>0</w:t>
      </w:r>
      <w:r>
        <w:rPr>
          <w:color w:val="FF0000"/>
          <w:w w:val="99"/>
          <w:position w:val="-1"/>
          <w:sz w:val="24"/>
          <w:szCs w:val="24"/>
        </w:rPr>
        <w:t>.</w:t>
      </w:r>
      <w:r>
        <w:rPr>
          <w:color w:val="FF0000"/>
          <w:position w:val="-1"/>
          <w:sz w:val="24"/>
          <w:szCs w:val="24"/>
        </w:rPr>
        <w:t xml:space="preserve">  </w:t>
      </w:r>
      <w:r>
        <w:rPr>
          <w:color w:val="000000"/>
          <w:w w:val="99"/>
          <w:position w:val="-1"/>
          <w:sz w:val="24"/>
          <w:szCs w:val="24"/>
        </w:rPr>
        <w:t>Exit</w:t>
      </w:r>
    </w:p>
    <w:p w14:paraId="2BC06169" w14:textId="77777777" w:rsidR="00693F4A" w:rsidRDefault="00693F4A" w:rsidP="00693F4A">
      <w:pPr>
        <w:spacing w:before="4" w:line="140" w:lineRule="exact"/>
        <w:rPr>
          <w:sz w:val="15"/>
          <w:szCs w:val="15"/>
        </w:rPr>
      </w:pPr>
    </w:p>
    <w:p w14:paraId="0E65D349" w14:textId="77777777" w:rsidR="00693F4A" w:rsidRDefault="00693F4A" w:rsidP="00693F4A">
      <w:pPr>
        <w:spacing w:line="200" w:lineRule="exact"/>
      </w:pPr>
    </w:p>
    <w:p w14:paraId="73675EB3" w14:textId="77777777" w:rsidR="00693F4A" w:rsidRDefault="00693F4A" w:rsidP="00693F4A">
      <w:pPr>
        <w:spacing w:before="13" w:line="280" w:lineRule="exact"/>
        <w:ind w:left="117" w:right="7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rit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ntent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rra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gather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rom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user.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utput fi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rma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w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low.</w:t>
      </w:r>
    </w:p>
    <w:p w14:paraId="5FA8E84B" w14:textId="77777777" w:rsidR="00693F4A" w:rsidRDefault="00693F4A" w:rsidP="00693F4A">
      <w:pPr>
        <w:spacing w:before="8" w:line="120" w:lineRule="exact"/>
        <w:rPr>
          <w:sz w:val="12"/>
          <w:szCs w:val="12"/>
        </w:rPr>
      </w:pPr>
    </w:p>
    <w:p w14:paraId="6DE47B68" w14:textId="77777777" w:rsidR="00693F4A" w:rsidRDefault="00693F4A" w:rsidP="00693F4A">
      <w:pPr>
        <w:ind w:left="117"/>
        <w:rPr>
          <w:sz w:val="24"/>
          <w:szCs w:val="24"/>
        </w:rPr>
      </w:pPr>
      <w:r>
        <w:rPr>
          <w:color w:val="FF0000"/>
          <w:w w:val="99"/>
          <w:sz w:val="24"/>
          <w:szCs w:val="24"/>
        </w:rPr>
        <w:t>&lt;</w:t>
      </w:r>
      <w:r>
        <w:rPr>
          <w:b/>
          <w:color w:val="000000"/>
          <w:w w:val="99"/>
          <w:sz w:val="24"/>
          <w:szCs w:val="24"/>
        </w:rPr>
        <w:t>NAME</w:t>
      </w:r>
      <w:proofErr w:type="gramStart"/>
      <w:r>
        <w:rPr>
          <w:color w:val="FF0000"/>
          <w:w w:val="99"/>
          <w:sz w:val="24"/>
          <w:szCs w:val="24"/>
        </w:rPr>
        <w:t>&gt;,&lt;</w:t>
      </w:r>
      <w:proofErr w:type="gramEnd"/>
      <w:r>
        <w:rPr>
          <w:b/>
          <w:color w:val="000000"/>
          <w:w w:val="99"/>
          <w:sz w:val="24"/>
          <w:szCs w:val="24"/>
        </w:rPr>
        <w:t>ID</w:t>
      </w:r>
      <w:r>
        <w:rPr>
          <w:color w:val="FF0000"/>
          <w:w w:val="99"/>
          <w:sz w:val="24"/>
          <w:szCs w:val="24"/>
        </w:rPr>
        <w:t>&gt;,&lt;</w:t>
      </w:r>
      <w:r>
        <w:rPr>
          <w:b/>
          <w:color w:val="000000"/>
          <w:w w:val="99"/>
          <w:sz w:val="24"/>
          <w:szCs w:val="24"/>
        </w:rPr>
        <w:t>TESTMARK</w:t>
      </w:r>
      <w:r>
        <w:rPr>
          <w:color w:val="FF0000"/>
          <w:w w:val="99"/>
          <w:sz w:val="24"/>
          <w:szCs w:val="24"/>
        </w:rPr>
        <w:t>&gt;</w:t>
      </w:r>
    </w:p>
    <w:p w14:paraId="715F2FC7" w14:textId="77777777" w:rsidR="00693F4A" w:rsidRDefault="00693F4A" w:rsidP="00693F4A">
      <w:pPr>
        <w:spacing w:before="13" w:line="260" w:lineRule="exact"/>
        <w:ind w:left="117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23A4B53A" wp14:editId="00C9252D">
                <wp:simplePos x="0" y="0"/>
                <wp:positionH relativeFrom="page">
                  <wp:posOffset>854710</wp:posOffset>
                </wp:positionH>
                <wp:positionV relativeFrom="paragraph">
                  <wp:posOffset>-207010</wp:posOffset>
                </wp:positionV>
                <wp:extent cx="5850890" cy="457835"/>
                <wp:effectExtent l="6985" t="2540" r="9525" b="6350"/>
                <wp:wrapNone/>
                <wp:docPr id="257" name="Group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50890" cy="457835"/>
                          <a:chOff x="1346" y="-326"/>
                          <a:chExt cx="9214" cy="721"/>
                        </a:xfrm>
                      </wpg:grpSpPr>
                      <wps:wsp>
                        <wps:cNvPr id="258" name="Freeform 266"/>
                        <wps:cNvSpPr>
                          <a:spLocks/>
                        </wps:cNvSpPr>
                        <wps:spPr bwMode="auto">
                          <a:xfrm>
                            <a:off x="1354" y="-322"/>
                            <a:ext cx="0" cy="68"/>
                          </a:xfrm>
                          <a:custGeom>
                            <a:avLst/>
                            <a:gdLst>
                              <a:gd name="T0" fmla="+- 0 -254 -322"/>
                              <a:gd name="T1" fmla="*/ -254 h 68"/>
                              <a:gd name="T2" fmla="+- 0 -322 -322"/>
                              <a:gd name="T3" fmla="*/ -322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Freeform 265"/>
                        <wps:cNvSpPr>
                          <a:spLocks/>
                        </wps:cNvSpPr>
                        <wps:spPr bwMode="auto">
                          <a:xfrm>
                            <a:off x="1350" y="-318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0" name="Freeform 264"/>
                        <wps:cNvSpPr>
                          <a:spLocks/>
                        </wps:cNvSpPr>
                        <wps:spPr bwMode="auto">
                          <a:xfrm>
                            <a:off x="1417" y="-318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1" name="Freeform 263"/>
                        <wps:cNvSpPr>
                          <a:spLocks/>
                        </wps:cNvSpPr>
                        <wps:spPr bwMode="auto">
                          <a:xfrm>
                            <a:off x="10488" y="-318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Freeform 262"/>
                        <wps:cNvSpPr>
                          <a:spLocks/>
                        </wps:cNvSpPr>
                        <wps:spPr bwMode="auto">
                          <a:xfrm>
                            <a:off x="10552" y="-322"/>
                            <a:ext cx="0" cy="68"/>
                          </a:xfrm>
                          <a:custGeom>
                            <a:avLst/>
                            <a:gdLst>
                              <a:gd name="T0" fmla="+- 0 -254 -322"/>
                              <a:gd name="T1" fmla="*/ -254 h 68"/>
                              <a:gd name="T2" fmla="+- 0 -322 -322"/>
                              <a:gd name="T3" fmla="*/ -322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Freeform 261"/>
                        <wps:cNvSpPr>
                          <a:spLocks/>
                        </wps:cNvSpPr>
                        <wps:spPr bwMode="auto">
                          <a:xfrm>
                            <a:off x="1354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4" name="Freeform 260"/>
                        <wps:cNvSpPr>
                          <a:spLocks/>
                        </wps:cNvSpPr>
                        <wps:spPr bwMode="auto">
                          <a:xfrm>
                            <a:off x="10552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5" name="Freeform 259"/>
                        <wps:cNvSpPr>
                          <a:spLocks/>
                        </wps:cNvSpPr>
                        <wps:spPr bwMode="auto">
                          <a:xfrm>
                            <a:off x="1354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6" name="Freeform 258"/>
                        <wps:cNvSpPr>
                          <a:spLocks/>
                        </wps:cNvSpPr>
                        <wps:spPr bwMode="auto">
                          <a:xfrm>
                            <a:off x="10552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7" name="Freeform 257"/>
                        <wps:cNvSpPr>
                          <a:spLocks/>
                        </wps:cNvSpPr>
                        <wps:spPr bwMode="auto">
                          <a:xfrm>
                            <a:off x="1354" y="324"/>
                            <a:ext cx="0" cy="68"/>
                          </a:xfrm>
                          <a:custGeom>
                            <a:avLst/>
                            <a:gdLst>
                              <a:gd name="T0" fmla="+- 0 391 324"/>
                              <a:gd name="T1" fmla="*/ 391 h 68"/>
                              <a:gd name="T2" fmla="+- 0 324 324"/>
                              <a:gd name="T3" fmla="*/ 324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8" name="Freeform 256"/>
                        <wps:cNvSpPr>
                          <a:spLocks/>
                        </wps:cNvSpPr>
                        <wps:spPr bwMode="auto">
                          <a:xfrm>
                            <a:off x="1350" y="388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9" name="Freeform 255"/>
                        <wps:cNvSpPr>
                          <a:spLocks/>
                        </wps:cNvSpPr>
                        <wps:spPr bwMode="auto">
                          <a:xfrm>
                            <a:off x="1417" y="388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0" name="Freeform 254"/>
                        <wps:cNvSpPr>
                          <a:spLocks/>
                        </wps:cNvSpPr>
                        <wps:spPr bwMode="auto">
                          <a:xfrm>
                            <a:off x="10488" y="388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1" name="Freeform 253"/>
                        <wps:cNvSpPr>
                          <a:spLocks/>
                        </wps:cNvSpPr>
                        <wps:spPr bwMode="auto">
                          <a:xfrm>
                            <a:off x="10552" y="324"/>
                            <a:ext cx="0" cy="68"/>
                          </a:xfrm>
                          <a:custGeom>
                            <a:avLst/>
                            <a:gdLst>
                              <a:gd name="T0" fmla="+- 0 391 324"/>
                              <a:gd name="T1" fmla="*/ 391 h 68"/>
                              <a:gd name="T2" fmla="+- 0 324 324"/>
                              <a:gd name="T3" fmla="*/ 324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55991D" id="Group 252" o:spid="_x0000_s1026" style="position:absolute;margin-left:67.3pt;margin-top:-16.3pt;width:460.7pt;height:36.05pt;z-index:-251650048;mso-position-horizontal-relative:page" coordorigin="1346,-326" coordsize="9214,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">
                <v:shape id="Freeform 266" o:spid="_x0000_s1027" style="position:absolute;left:1354;top:-322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" path="m,68l,e" filled="f" strokeweight=".14042mm">
                  <v:path arrowok="t" o:connecttype="custom" o:connectlocs="0,-254;0,-322" o:connectangles="0,0"/>
                </v:shape>
                <v:shape id="Freeform 265" o:spid="_x0000_s1028" style="position:absolute;left:1350;top:-318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" path="m,l67,e" filled="f" strokeweight=".14042mm">
                  <v:path arrowok="t" o:connecttype="custom" o:connectlocs="0,0;67,0" o:connectangles="0,0"/>
                </v:shape>
                <v:shape id="Freeform 264" o:spid="_x0000_s1029" style="position:absolute;left:1417;top:-318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" path="m,l9071,e" filled="f" strokeweight=".14042mm">
                  <v:path arrowok="t" o:connecttype="custom" o:connectlocs="0,0;9071,0" o:connectangles="0,0"/>
                </v:shape>
                <v:shape id="Freeform 263" o:spid="_x0000_s1030" style="position:absolute;left:10488;top:-318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" path="m,l68,e" filled="f" strokeweight=".14042mm">
                  <v:path arrowok="t" o:connecttype="custom" o:connectlocs="0,0;68,0" o:connectangles="0,0"/>
                </v:shape>
                <v:shape id="Freeform 262" o:spid="_x0000_s1031" style="position:absolute;left:10552;top:-322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" path="m,68l,e" filled="f" strokeweight=".14042mm">
                  <v:path arrowok="t" o:connecttype="custom" o:connectlocs="0,-254;0,-322" o:connectangles="0,0"/>
                </v:shape>
                <v:shape id="Freeform 261" o:spid="_x0000_s1032" style="position:absolute;left:1354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" path="m,289l,e" filled="f" strokeweight=".14042mm">
                  <v:path arrowok="t" o:connecttype="custom" o:connectlocs="0,35;0,-254" o:connectangles="0,0"/>
                </v:shape>
                <v:shape id="Freeform 260" o:spid="_x0000_s1033" style="position:absolute;left:10552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" path="m,289l,e" filled="f" strokeweight=".14042mm">
                  <v:path arrowok="t" o:connecttype="custom" o:connectlocs="0,35;0,-254" o:connectangles="0,0"/>
                </v:shape>
                <v:shape id="Freeform 259" o:spid="_x0000_s1034" style="position:absolute;left:1354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" path="m,289l,e" filled="f" strokeweight=".14042mm">
                  <v:path arrowok="t" o:connecttype="custom" o:connectlocs="0,324;0,35" o:connectangles="0,0"/>
                </v:shape>
                <v:shape id="Freeform 258" o:spid="_x0000_s1035" style="position:absolute;left:10552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" path="m,289l,e" filled="f" strokeweight=".14042mm">
                  <v:path arrowok="t" o:connecttype="custom" o:connectlocs="0,324;0,35" o:connectangles="0,0"/>
                </v:shape>
                <v:shape id="Freeform 257" o:spid="_x0000_s1036" style="position:absolute;left:1354;top:324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" path="m,67l,e" filled="f" strokeweight=".14042mm">
                  <v:path arrowok="t" o:connecttype="custom" o:connectlocs="0,391;0,324" o:connectangles="0,0"/>
                </v:shape>
                <v:shape id="Freeform 256" o:spid="_x0000_s1037" style="position:absolute;left:1350;top:388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" path="m,l67,e" filled="f" strokeweight=".14042mm">
                  <v:path arrowok="t" o:connecttype="custom" o:connectlocs="0,0;67,0" o:connectangles="0,0"/>
                </v:shape>
                <v:shape id="Freeform 255" o:spid="_x0000_s1038" style="position:absolute;left:1417;top:388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" path="m,l9071,e" filled="f" strokeweight=".14042mm">
                  <v:path arrowok="t" o:connecttype="custom" o:connectlocs="0,0;9071,0" o:connectangles="0,0"/>
                </v:shape>
                <v:shape id="Freeform 254" o:spid="_x0000_s1039" style="position:absolute;left:10488;top:388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" path="m,l68,e" filled="f" strokeweight=".14042mm">
                  <v:path arrowok="t" o:connecttype="custom" o:connectlocs="0,0;68,0" o:connectangles="0,0"/>
                </v:shape>
                <v:shape id="Freeform 253" o:spid="_x0000_s1040" style="position:absolute;left:10552;top:324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" path="m,67l,e" filled="f" strokeweight=".14042mm">
                  <v:path arrowok="t" o:connecttype="custom" o:connectlocs="0,391;0,324" o:connectangles="0,0"/>
                </v:shape>
                <w10:wrap anchorx="page"/>
              </v:group>
            </w:pict>
          </mc:Fallback>
        </mc:AlternateContent>
      </w:r>
      <w:r>
        <w:rPr>
          <w:color w:val="FF0000"/>
          <w:w w:val="99"/>
          <w:position w:val="-1"/>
          <w:sz w:val="24"/>
          <w:szCs w:val="24"/>
        </w:rPr>
        <w:t>&lt;</w:t>
      </w:r>
      <w:r>
        <w:rPr>
          <w:b/>
          <w:color w:val="000000"/>
          <w:w w:val="99"/>
          <w:position w:val="-1"/>
          <w:sz w:val="24"/>
          <w:szCs w:val="24"/>
        </w:rPr>
        <w:t>NAME</w:t>
      </w:r>
      <w:proofErr w:type="gramStart"/>
      <w:r>
        <w:rPr>
          <w:color w:val="FF0000"/>
          <w:w w:val="99"/>
          <w:position w:val="-1"/>
          <w:sz w:val="24"/>
          <w:szCs w:val="24"/>
        </w:rPr>
        <w:t>&gt;,&lt;</w:t>
      </w:r>
      <w:proofErr w:type="gramEnd"/>
      <w:r>
        <w:rPr>
          <w:b/>
          <w:color w:val="000000"/>
          <w:w w:val="99"/>
          <w:position w:val="-1"/>
          <w:sz w:val="24"/>
          <w:szCs w:val="24"/>
        </w:rPr>
        <w:t>ID</w:t>
      </w:r>
      <w:r>
        <w:rPr>
          <w:color w:val="FF0000"/>
          <w:w w:val="99"/>
          <w:position w:val="-1"/>
          <w:sz w:val="24"/>
          <w:szCs w:val="24"/>
        </w:rPr>
        <w:t>&gt;,&lt;</w:t>
      </w:r>
      <w:r>
        <w:rPr>
          <w:b/>
          <w:color w:val="000000"/>
          <w:w w:val="99"/>
          <w:position w:val="-1"/>
          <w:sz w:val="24"/>
          <w:szCs w:val="24"/>
        </w:rPr>
        <w:t>TESTMARK</w:t>
      </w:r>
      <w:r>
        <w:rPr>
          <w:color w:val="FF0000"/>
          <w:w w:val="99"/>
          <w:position w:val="-1"/>
          <w:sz w:val="24"/>
          <w:szCs w:val="24"/>
        </w:rPr>
        <w:t>&gt;</w:t>
      </w:r>
    </w:p>
    <w:p w14:paraId="6BB8CDD1" w14:textId="77777777" w:rsidR="00693F4A" w:rsidRDefault="00693F4A" w:rsidP="00693F4A">
      <w:pPr>
        <w:spacing w:before="2" w:line="140" w:lineRule="exact"/>
        <w:rPr>
          <w:sz w:val="15"/>
          <w:szCs w:val="15"/>
        </w:rPr>
      </w:pPr>
    </w:p>
    <w:p w14:paraId="2BBCB3C1" w14:textId="77777777" w:rsidR="00693F4A" w:rsidRDefault="00693F4A" w:rsidP="00693F4A">
      <w:pPr>
        <w:spacing w:line="200" w:lineRule="exact"/>
      </w:pPr>
    </w:p>
    <w:p w14:paraId="0148AB17" w14:textId="77777777" w:rsidR="00693F4A" w:rsidRDefault="00693F4A" w:rsidP="00693F4A">
      <w:pPr>
        <w:spacing w:before="13" w:line="280" w:lineRule="exact"/>
        <w:ind w:left="117" w:right="73"/>
        <w:rPr>
          <w:sz w:val="24"/>
          <w:szCs w:val="24"/>
        </w:rPr>
      </w:pP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Hav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look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lectur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slide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how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mplemen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writing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file.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Feel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free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o us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etho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rot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Student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las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b/>
          <w:w w:val="99"/>
          <w:sz w:val="24"/>
          <w:szCs w:val="24"/>
        </w:rPr>
        <w:t>toFileString</w:t>
      </w:r>
      <w:proofErr w:type="spellEnd"/>
      <w:r>
        <w:rPr>
          <w:color w:val="FF0000"/>
          <w:w w:val="99"/>
          <w:sz w:val="24"/>
          <w:szCs w:val="24"/>
        </w:rPr>
        <w:t>()</w:t>
      </w:r>
    </w:p>
    <w:p w14:paraId="5BD838C4" w14:textId="77777777" w:rsidR="00693F4A" w:rsidRDefault="00693F4A" w:rsidP="00693F4A">
      <w:pPr>
        <w:spacing w:before="3" w:line="140" w:lineRule="exact"/>
        <w:rPr>
          <w:sz w:val="14"/>
          <w:szCs w:val="14"/>
        </w:rPr>
      </w:pPr>
    </w:p>
    <w:p w14:paraId="1106A5E0" w14:textId="77777777" w:rsidR="00693F4A" w:rsidRDefault="00693F4A" w:rsidP="00693F4A">
      <w:pPr>
        <w:spacing w:line="354" w:lineRule="auto"/>
        <w:ind w:left="117" w:right="73"/>
        <w:rPr>
          <w:rFonts w:ascii="Calibri" w:eastAsia="Calibri" w:hAnsi="Calibri" w:cs="Calibri"/>
          <w:sz w:val="24"/>
          <w:szCs w:val="24"/>
        </w:rPr>
        <w:sectPr w:rsidR="00693F4A">
          <w:pgSz w:w="11920" w:h="16840"/>
          <w:pgMar w:top="760" w:right="1300" w:bottom="280" w:left="1300" w:header="569" w:footer="803" w:gutter="0"/>
          <w:cols w:space="720"/>
        </w:sectPr>
      </w:pP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utpu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look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dentica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a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lu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tudent’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dded. Onc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ritte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seudocode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nver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Jav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e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ully.</w:t>
      </w:r>
    </w:p>
    <w:p w14:paraId="47164C2E" w14:textId="77777777" w:rsidR="00693F4A" w:rsidRDefault="00693F4A" w:rsidP="00693F4A">
      <w:pPr>
        <w:spacing w:line="200" w:lineRule="exact"/>
      </w:pPr>
    </w:p>
    <w:p w14:paraId="3D755754" w14:textId="77777777" w:rsidR="00693F4A" w:rsidRDefault="00693F4A" w:rsidP="00693F4A">
      <w:pPr>
        <w:spacing w:line="200" w:lineRule="exact"/>
      </w:pPr>
    </w:p>
    <w:p w14:paraId="59A40A74" w14:textId="77777777" w:rsidR="00693F4A" w:rsidRDefault="00693F4A" w:rsidP="00693F4A">
      <w:pPr>
        <w:spacing w:before="10" w:line="200" w:lineRule="exact"/>
      </w:pPr>
    </w:p>
    <w:p w14:paraId="0531F549" w14:textId="77777777" w:rsidR="00693F4A" w:rsidRDefault="00693F4A" w:rsidP="00693F4A">
      <w:pPr>
        <w:spacing w:before="15"/>
        <w:ind w:left="117"/>
        <w:rPr>
          <w:sz w:val="29"/>
          <w:szCs w:val="29"/>
        </w:rPr>
      </w:pPr>
      <w:r>
        <w:rPr>
          <w:b/>
          <w:w w:val="102"/>
          <w:sz w:val="29"/>
          <w:szCs w:val="29"/>
        </w:rPr>
        <w:t>5.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Assignment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Task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Part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1:</w:t>
      </w:r>
      <w:r>
        <w:rPr>
          <w:b/>
          <w:sz w:val="29"/>
          <w:szCs w:val="29"/>
        </w:rPr>
        <w:t xml:space="preserve"> </w:t>
      </w:r>
      <w:proofErr w:type="spellStart"/>
      <w:r>
        <w:rPr>
          <w:b/>
          <w:w w:val="102"/>
          <w:sz w:val="29"/>
          <w:szCs w:val="29"/>
        </w:rPr>
        <w:t>FileIO</w:t>
      </w:r>
      <w:proofErr w:type="spellEnd"/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Class</w:t>
      </w:r>
    </w:p>
    <w:p w14:paraId="689BAFA2" w14:textId="77777777" w:rsidR="00693F4A" w:rsidRDefault="00693F4A" w:rsidP="00693F4A">
      <w:pPr>
        <w:spacing w:before="1" w:line="100" w:lineRule="exact"/>
        <w:rPr>
          <w:sz w:val="11"/>
          <w:szCs w:val="11"/>
        </w:rPr>
      </w:pPr>
    </w:p>
    <w:p w14:paraId="37ADC9F2" w14:textId="77777777" w:rsidR="00693F4A" w:rsidRDefault="00693F4A" w:rsidP="00693F4A">
      <w:pPr>
        <w:spacing w:line="200" w:lineRule="exact"/>
      </w:pPr>
    </w:p>
    <w:p w14:paraId="21291891" w14:textId="77777777" w:rsidR="00693F4A" w:rsidRDefault="00693F4A" w:rsidP="00693F4A">
      <w:pPr>
        <w:spacing w:line="280" w:lineRule="exact"/>
        <w:ind w:left="117" w:right="7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eco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la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ask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actica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mplet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llow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ask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in</w:t>
      </w:r>
      <w:r>
        <w:rPr>
          <w:b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your</w:t>
      </w:r>
      <w:r>
        <w:rPr>
          <w:b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own time</w:t>
      </w:r>
      <w:r>
        <w:rPr>
          <w:rFonts w:ascii="Calibri" w:eastAsia="Calibri" w:hAnsi="Calibri" w:cs="Calibri"/>
          <w:w w:val="99"/>
          <w:sz w:val="24"/>
          <w:szCs w:val="24"/>
        </w:rPr>
        <w:t>.</w:t>
      </w:r>
    </w:p>
    <w:p w14:paraId="40A02960" w14:textId="77777777" w:rsidR="00693F4A" w:rsidRDefault="00693F4A" w:rsidP="00693F4A">
      <w:pPr>
        <w:spacing w:before="17" w:line="220" w:lineRule="exact"/>
        <w:rPr>
          <w:sz w:val="22"/>
          <w:szCs w:val="22"/>
        </w:rPr>
      </w:pPr>
    </w:p>
    <w:p w14:paraId="5B601247" w14:textId="77777777" w:rsidR="00693F4A" w:rsidRDefault="00693F4A" w:rsidP="00693F4A">
      <w:pPr>
        <w:spacing w:before="13" w:line="280" w:lineRule="exact"/>
        <w:ind w:left="429" w:right="385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3FA3DE2E" wp14:editId="0C8F5259">
                <wp:simplePos x="0" y="0"/>
                <wp:positionH relativeFrom="page">
                  <wp:posOffset>897255</wp:posOffset>
                </wp:positionH>
                <wp:positionV relativeFrom="paragraph">
                  <wp:posOffset>-83820</wp:posOffset>
                </wp:positionV>
                <wp:extent cx="5765165" cy="593090"/>
                <wp:effectExtent l="1905" t="1905" r="5080" b="5080"/>
                <wp:wrapNone/>
                <wp:docPr id="254" name="Group 2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5165" cy="593090"/>
                          <a:chOff x="1413" y="-132"/>
                          <a:chExt cx="9079" cy="934"/>
                        </a:xfrm>
                      </wpg:grpSpPr>
                      <wps:wsp>
                        <wps:cNvPr id="255" name="Freeform 251"/>
                        <wps:cNvSpPr>
                          <a:spLocks/>
                        </wps:cNvSpPr>
                        <wps:spPr bwMode="auto">
                          <a:xfrm>
                            <a:off x="1417" y="-128"/>
                            <a:ext cx="9071" cy="926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713 -128"/>
                              <a:gd name="T3" fmla="*/ 713 h 926"/>
                              <a:gd name="T4" fmla="+- 0 1442 1417"/>
                              <a:gd name="T5" fmla="*/ T4 w 9071"/>
                              <a:gd name="T6" fmla="+- 0 774 -128"/>
                              <a:gd name="T7" fmla="*/ 774 h 926"/>
                              <a:gd name="T8" fmla="+- 0 1502 1417"/>
                              <a:gd name="T9" fmla="*/ T8 w 9071"/>
                              <a:gd name="T10" fmla="+- 0 798 -128"/>
                              <a:gd name="T11" fmla="*/ 798 h 926"/>
                              <a:gd name="T12" fmla="+- 0 10404 1417"/>
                              <a:gd name="T13" fmla="*/ T12 w 9071"/>
                              <a:gd name="T14" fmla="+- 0 798 -128"/>
                              <a:gd name="T15" fmla="*/ 798 h 926"/>
                              <a:gd name="T16" fmla="+- 0 10463 1417"/>
                              <a:gd name="T17" fmla="*/ T16 w 9071"/>
                              <a:gd name="T18" fmla="+- 0 773 -128"/>
                              <a:gd name="T19" fmla="*/ 773 h 926"/>
                              <a:gd name="T20" fmla="+- 0 10488 1417"/>
                              <a:gd name="T21" fmla="*/ T20 w 9071"/>
                              <a:gd name="T22" fmla="+- 0 713 -128"/>
                              <a:gd name="T23" fmla="*/ 713 h 926"/>
                              <a:gd name="T24" fmla="+- 0 10488 1417"/>
                              <a:gd name="T25" fmla="*/ T24 w 9071"/>
                              <a:gd name="T26" fmla="+- 0 -43 -128"/>
                              <a:gd name="T27" fmla="*/ -43 h 926"/>
                              <a:gd name="T28" fmla="+- 0 10463 1417"/>
                              <a:gd name="T29" fmla="*/ T28 w 9071"/>
                              <a:gd name="T30" fmla="+- 0 -103 -128"/>
                              <a:gd name="T31" fmla="*/ -103 h 926"/>
                              <a:gd name="T32" fmla="+- 0 10403 1417"/>
                              <a:gd name="T33" fmla="*/ T32 w 9071"/>
                              <a:gd name="T34" fmla="+- 0 -128 -128"/>
                              <a:gd name="T35" fmla="*/ -128 h 926"/>
                              <a:gd name="T36" fmla="+- 0 1502 1417"/>
                              <a:gd name="T37" fmla="*/ T36 w 9071"/>
                              <a:gd name="T38" fmla="+- 0 -128 -128"/>
                              <a:gd name="T39" fmla="*/ -128 h 926"/>
                              <a:gd name="T40" fmla="+- 0 1442 1417"/>
                              <a:gd name="T41" fmla="*/ T40 w 9071"/>
                              <a:gd name="T42" fmla="+- 0 -103 -128"/>
                              <a:gd name="T43" fmla="*/ -103 h 926"/>
                              <a:gd name="T44" fmla="+- 0 1417 1417"/>
                              <a:gd name="T45" fmla="*/ T44 w 9071"/>
                              <a:gd name="T46" fmla="+- 0 -43 -128"/>
                              <a:gd name="T47" fmla="*/ -43 h 926"/>
                              <a:gd name="T48" fmla="+- 0 1417 1417"/>
                              <a:gd name="T49" fmla="*/ T48 w 9071"/>
                              <a:gd name="T50" fmla="+- 0 713 -128"/>
                              <a:gd name="T51" fmla="*/ 713 h 9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9071" h="926">
                                <a:moveTo>
                                  <a:pt x="0" y="841"/>
                                </a:moveTo>
                                <a:lnTo>
                                  <a:pt x="25" y="902"/>
                                </a:lnTo>
                                <a:lnTo>
                                  <a:pt x="85" y="926"/>
                                </a:lnTo>
                                <a:lnTo>
                                  <a:pt x="8987" y="926"/>
                                </a:lnTo>
                                <a:lnTo>
                                  <a:pt x="9046" y="901"/>
                                </a:lnTo>
                                <a:lnTo>
                                  <a:pt x="9071" y="841"/>
                                </a:lnTo>
                                <a:lnTo>
                                  <a:pt x="9071" y="85"/>
                                </a:lnTo>
                                <a:lnTo>
                                  <a:pt x="9046" y="25"/>
                                </a:lnTo>
                                <a:lnTo>
                                  <a:pt x="8986" y="0"/>
                                </a:lnTo>
                                <a:lnTo>
                                  <a:pt x="85" y="0"/>
                                </a:lnTo>
                                <a:lnTo>
                                  <a:pt x="25" y="25"/>
                                </a:lnTo>
                                <a:lnTo>
                                  <a:pt x="0" y="85"/>
                                </a:lnTo>
                                <a:lnTo>
                                  <a:pt x="0" y="8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6" name="Freeform 250"/>
                        <wps:cNvSpPr>
                          <a:spLocks/>
                        </wps:cNvSpPr>
                        <wps:spPr bwMode="auto">
                          <a:xfrm>
                            <a:off x="1446" y="-100"/>
                            <a:ext cx="9014" cy="870"/>
                          </a:xfrm>
                          <a:custGeom>
                            <a:avLst/>
                            <a:gdLst>
                              <a:gd name="T0" fmla="+- 0 1446 1446"/>
                              <a:gd name="T1" fmla="*/ T0 w 9014"/>
                              <a:gd name="T2" fmla="+- 0 713 -100"/>
                              <a:gd name="T3" fmla="*/ 713 h 870"/>
                              <a:gd name="T4" fmla="+- 0 1480 1446"/>
                              <a:gd name="T5" fmla="*/ T4 w 9014"/>
                              <a:gd name="T6" fmla="+- 0 766 -100"/>
                              <a:gd name="T7" fmla="*/ 766 h 870"/>
                              <a:gd name="T8" fmla="+- 0 1502 1446"/>
                              <a:gd name="T9" fmla="*/ T8 w 9014"/>
                              <a:gd name="T10" fmla="+- 0 770 -100"/>
                              <a:gd name="T11" fmla="*/ 770 h 870"/>
                              <a:gd name="T12" fmla="+- 0 10403 1446"/>
                              <a:gd name="T13" fmla="*/ T12 w 9014"/>
                              <a:gd name="T14" fmla="+- 0 770 -100"/>
                              <a:gd name="T15" fmla="*/ 770 h 870"/>
                              <a:gd name="T16" fmla="+- 0 10425 1446"/>
                              <a:gd name="T17" fmla="*/ T16 w 9014"/>
                              <a:gd name="T18" fmla="+- 0 766 -100"/>
                              <a:gd name="T19" fmla="*/ 766 h 870"/>
                              <a:gd name="T20" fmla="+- 0 10443 1446"/>
                              <a:gd name="T21" fmla="*/ T20 w 9014"/>
                              <a:gd name="T22" fmla="+- 0 753 -100"/>
                              <a:gd name="T23" fmla="*/ 753 h 870"/>
                              <a:gd name="T24" fmla="+- 0 10456 1446"/>
                              <a:gd name="T25" fmla="*/ T24 w 9014"/>
                              <a:gd name="T26" fmla="+- 0 735 -100"/>
                              <a:gd name="T27" fmla="*/ 735 h 870"/>
                              <a:gd name="T28" fmla="+- 0 10460 1446"/>
                              <a:gd name="T29" fmla="*/ T28 w 9014"/>
                              <a:gd name="T30" fmla="+- 0 713 -100"/>
                              <a:gd name="T31" fmla="*/ 713 h 870"/>
                              <a:gd name="T32" fmla="+- 0 10460 1446"/>
                              <a:gd name="T33" fmla="*/ T32 w 9014"/>
                              <a:gd name="T34" fmla="+- 0 -43 -100"/>
                              <a:gd name="T35" fmla="*/ -43 h 870"/>
                              <a:gd name="T36" fmla="+- 0 10455 1446"/>
                              <a:gd name="T37" fmla="*/ T36 w 9014"/>
                              <a:gd name="T38" fmla="+- 0 -65 -100"/>
                              <a:gd name="T39" fmla="*/ -65 h 870"/>
                              <a:gd name="T40" fmla="+- 0 10443 1446"/>
                              <a:gd name="T41" fmla="*/ T40 w 9014"/>
                              <a:gd name="T42" fmla="+- 0 -83 -100"/>
                              <a:gd name="T43" fmla="*/ -83 h 870"/>
                              <a:gd name="T44" fmla="+- 0 10425 1446"/>
                              <a:gd name="T45" fmla="*/ T44 w 9014"/>
                              <a:gd name="T46" fmla="+- 0 -95 -100"/>
                              <a:gd name="T47" fmla="*/ -95 h 870"/>
                              <a:gd name="T48" fmla="+- 0 10403 1446"/>
                              <a:gd name="T49" fmla="*/ T48 w 9014"/>
                              <a:gd name="T50" fmla="+- 0 -100 -100"/>
                              <a:gd name="T51" fmla="*/ -100 h 870"/>
                              <a:gd name="T52" fmla="+- 0 1502 1446"/>
                              <a:gd name="T53" fmla="*/ T52 w 9014"/>
                              <a:gd name="T54" fmla="+- 0 -100 -100"/>
                              <a:gd name="T55" fmla="*/ -100 h 870"/>
                              <a:gd name="T56" fmla="+- 0 1480 1446"/>
                              <a:gd name="T57" fmla="*/ T56 w 9014"/>
                              <a:gd name="T58" fmla="+- 0 -95 -100"/>
                              <a:gd name="T59" fmla="*/ -95 h 870"/>
                              <a:gd name="T60" fmla="+- 0 1462 1446"/>
                              <a:gd name="T61" fmla="*/ T60 w 9014"/>
                              <a:gd name="T62" fmla="+- 0 -83 -100"/>
                              <a:gd name="T63" fmla="*/ -83 h 870"/>
                              <a:gd name="T64" fmla="+- 0 1450 1446"/>
                              <a:gd name="T65" fmla="*/ T64 w 9014"/>
                              <a:gd name="T66" fmla="+- 0 -65 -100"/>
                              <a:gd name="T67" fmla="*/ -65 h 870"/>
                              <a:gd name="T68" fmla="+- 0 1446 1446"/>
                              <a:gd name="T69" fmla="*/ T68 w 9014"/>
                              <a:gd name="T70" fmla="+- 0 -43 -100"/>
                              <a:gd name="T71" fmla="*/ -43 h 870"/>
                              <a:gd name="T72" fmla="+- 0 1446 1446"/>
                              <a:gd name="T73" fmla="*/ T72 w 9014"/>
                              <a:gd name="T74" fmla="+- 0 713 -100"/>
                              <a:gd name="T75" fmla="*/ 713 h 8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9014" h="870">
                                <a:moveTo>
                                  <a:pt x="0" y="813"/>
                                </a:moveTo>
                                <a:lnTo>
                                  <a:pt x="34" y="866"/>
                                </a:lnTo>
                                <a:lnTo>
                                  <a:pt x="56" y="870"/>
                                </a:lnTo>
                                <a:lnTo>
                                  <a:pt x="8957" y="870"/>
                                </a:lnTo>
                                <a:lnTo>
                                  <a:pt x="8979" y="866"/>
                                </a:lnTo>
                                <a:lnTo>
                                  <a:pt x="8997" y="853"/>
                                </a:lnTo>
                                <a:lnTo>
                                  <a:pt x="9010" y="835"/>
                                </a:lnTo>
                                <a:lnTo>
                                  <a:pt x="9014" y="813"/>
                                </a:lnTo>
                                <a:lnTo>
                                  <a:pt x="9014" y="57"/>
                                </a:lnTo>
                                <a:lnTo>
                                  <a:pt x="9009" y="35"/>
                                </a:lnTo>
                                <a:lnTo>
                                  <a:pt x="8997" y="17"/>
                                </a:lnTo>
                                <a:lnTo>
                                  <a:pt x="8979" y="5"/>
                                </a:lnTo>
                                <a:lnTo>
                                  <a:pt x="8957" y="0"/>
                                </a:lnTo>
                                <a:lnTo>
                                  <a:pt x="56" y="0"/>
                                </a:lnTo>
                                <a:lnTo>
                                  <a:pt x="34" y="5"/>
                                </a:lnTo>
                                <a:lnTo>
                                  <a:pt x="16" y="17"/>
                                </a:lnTo>
                                <a:lnTo>
                                  <a:pt x="4" y="35"/>
                                </a:lnTo>
                                <a:lnTo>
                                  <a:pt x="0" y="57"/>
                                </a:lnTo>
                                <a:lnTo>
                                  <a:pt x="0" y="81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897F89" id="Group 249" o:spid="_x0000_s1026" style="position:absolute;margin-left:70.65pt;margin-top:-6.6pt;width:453.95pt;height:46.7pt;z-index:-251649024;mso-position-horizontal-relative:page" coordorigin="1413,-132" coordsize="9079,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">
                <v:shape id="Freeform 251" o:spid="_x0000_s1027" style="position:absolute;left:1417;top:-128;width:9071;height:926;visibility:visible;mso-wrap-style:square;v-text-anchor:top" coordsize="9071,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" path="m,841r25,61l85,926r8902,l9046,901r25,-60l9071,85,9046,25,8986,,85,,25,25,,85,,841xe" fillcolor="#7f0000" stroked="f">
                  <v:path arrowok="t" o:connecttype="custom" o:connectlocs="0,713;25,774;85,798;8987,798;9046,773;9071,713;9071,-43;9046,-103;8986,-128;85,-128;25,-103;0,-43;0,713" o:connectangles="0,0,0,0,0,0,0,0,0,0,0,0,0"/>
                </v:shape>
                <v:shape id="Freeform 250" o:spid="_x0000_s1028" style="position:absolute;left:1446;top:-100;width:9014;height:870;visibility:visible;mso-wrap-style:square;v-text-anchor:top" coordsize="9014,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" path="m,813r34,53l56,870r8901,l8979,866r18,-13l9010,835r4,-22l9014,57r-5,-22l8997,17,8979,5,8957,,56,,34,5,16,17,4,35,,57,,813xe" fillcolor="#fcc" stroked="f">
                  <v:path arrowok="t" o:connecttype="custom" o:connectlocs="0,713;34,766;56,770;8957,770;8979,766;8997,753;9010,735;9014,713;9014,-43;9009,-65;8997,-83;8979,-95;8957,-100;56,-100;34,-95;16,-83;4,-65;0,-43;0,713" o:connectangles="0,0,0,0,0,0,0,0,0,0,0,0,0,0,0,0,0,0,0"/>
                </v:shape>
                <w10:wrap anchorx="page"/>
              </v:group>
            </w:pict>
          </mc:Fallback>
        </mc:AlternateContent>
      </w:r>
      <w:r>
        <w:rPr>
          <w:b/>
          <w:w w:val="99"/>
          <w:sz w:val="24"/>
          <w:szCs w:val="24"/>
        </w:rPr>
        <w:t>Warning: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questio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goe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ward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ortfolio/assignmen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ark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us an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llusio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il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deal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ith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universit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olicy.</w:t>
      </w:r>
    </w:p>
    <w:p w14:paraId="0FAA15CC" w14:textId="77777777" w:rsidR="00693F4A" w:rsidRDefault="00693F4A" w:rsidP="00693F4A">
      <w:pPr>
        <w:spacing w:line="200" w:lineRule="exact"/>
      </w:pPr>
    </w:p>
    <w:p w14:paraId="0B12EB16" w14:textId="77777777" w:rsidR="00693F4A" w:rsidRDefault="00693F4A" w:rsidP="00693F4A">
      <w:pPr>
        <w:spacing w:before="11" w:line="200" w:lineRule="exact"/>
      </w:pPr>
    </w:p>
    <w:p w14:paraId="6FD15267" w14:textId="77777777" w:rsidR="00693F4A" w:rsidRDefault="00693F4A" w:rsidP="00693F4A">
      <w:pPr>
        <w:spacing w:line="280" w:lineRule="exact"/>
        <w:ind w:left="117" w:right="7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Creat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ubdirector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eek’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w w:val="99"/>
          <w:sz w:val="24"/>
          <w:szCs w:val="24"/>
        </w:rPr>
        <w:t>P08</w:t>
      </w:r>
      <w:r>
        <w:rPr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director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al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b/>
          <w:w w:val="99"/>
          <w:sz w:val="24"/>
          <w:szCs w:val="24"/>
        </w:rPr>
        <w:t>AssignmentTask</w:t>
      </w:r>
      <w:proofErr w:type="spellEnd"/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s 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all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FileIO.txt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FileIO.java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spectively.</w:t>
      </w:r>
    </w:p>
    <w:p w14:paraId="4C532816" w14:textId="77777777" w:rsidR="00693F4A" w:rsidRDefault="00693F4A" w:rsidP="00693F4A">
      <w:pPr>
        <w:spacing w:before="5" w:line="140" w:lineRule="exact"/>
        <w:rPr>
          <w:sz w:val="14"/>
          <w:szCs w:val="14"/>
        </w:rPr>
      </w:pPr>
    </w:p>
    <w:p w14:paraId="2D35B8C6" w14:textId="77777777" w:rsidR="00693F4A" w:rsidRDefault="00693F4A" w:rsidP="00693F4A">
      <w:pPr>
        <w:spacing w:line="280" w:lineRule="exact"/>
        <w:ind w:left="117" w:right="7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Now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e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reat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tatic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las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a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design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hand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r Assignmen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ar.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il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ask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a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2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rray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rom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turn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the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reconstructe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rray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caller.</w:t>
      </w:r>
      <w:r>
        <w:rPr>
          <w:rFonts w:ascii="Calibri" w:eastAsia="Calibri" w:hAnsi="Calibri" w:cs="Calibri"/>
          <w:sz w:val="24"/>
          <w:szCs w:val="24"/>
        </w:rPr>
        <w:t xml:space="preserve">  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will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lso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aske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with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writing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m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back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 file.</w:t>
      </w:r>
    </w:p>
    <w:p w14:paraId="00FE432C" w14:textId="77777777" w:rsidR="00693F4A" w:rsidRDefault="00693F4A" w:rsidP="00693F4A">
      <w:pPr>
        <w:spacing w:before="5" w:line="140" w:lineRule="exact"/>
        <w:rPr>
          <w:sz w:val="14"/>
          <w:szCs w:val="14"/>
        </w:rPr>
      </w:pPr>
    </w:p>
    <w:p w14:paraId="3563AE26" w14:textId="77777777" w:rsidR="00693F4A" w:rsidRDefault="00693F4A" w:rsidP="00693F4A">
      <w:pPr>
        <w:spacing w:line="280" w:lineRule="exact"/>
        <w:ind w:left="117" w:right="73"/>
        <w:jc w:val="both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Thes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rrays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nee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rectangle,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so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f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r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ragged/staggere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rray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n i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considere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nvalid.</w:t>
      </w:r>
      <w:r>
        <w:rPr>
          <w:rFonts w:ascii="Calibri" w:eastAsia="Calibri" w:hAnsi="Calibri" w:cs="Calibri"/>
          <w:sz w:val="24"/>
          <w:szCs w:val="24"/>
        </w:rPr>
        <w:t xml:space="preserve">  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re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lso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require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ccep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ny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length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width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&gt;</w:t>
      </w:r>
      <w:r>
        <w:rPr>
          <w:color w:val="540000"/>
          <w:w w:val="99"/>
          <w:sz w:val="24"/>
          <w:szCs w:val="24"/>
        </w:rPr>
        <w:t>0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 xml:space="preserve">. </w:t>
      </w:r>
      <w:proofErr w:type="gramStart"/>
      <w:r>
        <w:rPr>
          <w:rFonts w:ascii="Calibri" w:eastAsia="Calibri" w:hAnsi="Calibri" w:cs="Calibri"/>
          <w:color w:val="000000"/>
          <w:w w:val="99"/>
          <w:sz w:val="24"/>
          <w:szCs w:val="24"/>
        </w:rPr>
        <w:t>Thes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could</w:t>
      </w:r>
      <w:proofErr w:type="gramEnd"/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b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greater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han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(</w:t>
      </w:r>
      <w:r>
        <w:rPr>
          <w:color w:val="540000"/>
          <w:w w:val="99"/>
          <w:sz w:val="24"/>
          <w:szCs w:val="24"/>
        </w:rPr>
        <w:t>100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1000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)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so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ensur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lgorithm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doesn’t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hardcode anything.</w:t>
      </w:r>
    </w:p>
    <w:p w14:paraId="4C1CC65D" w14:textId="77777777" w:rsidR="00693F4A" w:rsidRDefault="00693F4A" w:rsidP="00693F4A">
      <w:pPr>
        <w:spacing w:before="3" w:line="140" w:lineRule="exact"/>
        <w:rPr>
          <w:sz w:val="14"/>
          <w:szCs w:val="14"/>
        </w:rPr>
      </w:pPr>
    </w:p>
    <w:p w14:paraId="06F2CBEF" w14:textId="77777777" w:rsidR="00693F4A" w:rsidRDefault="00693F4A" w:rsidP="00693F4A">
      <w:pPr>
        <w:spacing w:line="280" w:lineRule="exact"/>
        <w:ind w:left="117" w:right="5590"/>
        <w:jc w:val="both"/>
        <w:rPr>
          <w:rFonts w:ascii="Calibri" w:eastAsia="Calibri" w:hAnsi="Calibri" w:cs="Calibri"/>
          <w:sz w:val="24"/>
          <w:szCs w:val="24"/>
        </w:rPr>
        <w:sectPr w:rsidR="00693F4A">
          <w:pgSz w:w="11920" w:h="16840"/>
          <w:pgMar w:top="760" w:right="1300" w:bottom="280" w:left="1300" w:header="569" w:footer="803" w:gutter="0"/>
          <w:cols w:space="720"/>
        </w:sectPr>
      </w:pPr>
      <w:r>
        <w:rPr>
          <w:rFonts w:ascii="Calibri" w:eastAsia="Calibri" w:hAnsi="Calibri" w:cs="Calibri"/>
          <w:w w:val="99"/>
          <w:sz w:val="24"/>
          <w:szCs w:val="24"/>
        </w:rPr>
        <w:t>A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xamp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rra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:</w:t>
      </w:r>
    </w:p>
    <w:p w14:paraId="2B8643C0" w14:textId="77777777" w:rsidR="00693F4A" w:rsidRDefault="00693F4A" w:rsidP="00693F4A">
      <w:pPr>
        <w:spacing w:before="1" w:line="140" w:lineRule="exact"/>
        <w:rPr>
          <w:sz w:val="14"/>
          <w:szCs w:val="14"/>
        </w:rPr>
      </w:pPr>
    </w:p>
    <w:p w14:paraId="58E1F1DE" w14:textId="77777777" w:rsidR="00693F4A" w:rsidRDefault="00693F4A" w:rsidP="00693F4A">
      <w:pPr>
        <w:ind w:left="117" w:right="-56"/>
        <w:rPr>
          <w:sz w:val="24"/>
          <w:szCs w:val="24"/>
        </w:rPr>
      </w:pPr>
      <w:r>
        <w:rPr>
          <w:color w:val="540000"/>
          <w:w w:val="99"/>
          <w:sz w:val="24"/>
          <w:szCs w:val="24"/>
        </w:rPr>
        <w:t>1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1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1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</w:t>
      </w:r>
    </w:p>
    <w:p w14:paraId="6F08B8AC" w14:textId="77777777" w:rsidR="00693F4A" w:rsidRDefault="00693F4A" w:rsidP="00693F4A">
      <w:pPr>
        <w:spacing w:before="13"/>
        <w:ind w:left="117" w:right="-56"/>
        <w:rPr>
          <w:sz w:val="24"/>
          <w:szCs w:val="24"/>
        </w:rPr>
      </w:pPr>
      <w:r>
        <w:rPr>
          <w:color w:val="540000"/>
          <w:w w:val="99"/>
          <w:sz w:val="24"/>
          <w:szCs w:val="24"/>
        </w:rPr>
        <w:t>1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1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1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</w:t>
      </w:r>
    </w:p>
    <w:p w14:paraId="3CA19552" w14:textId="77777777" w:rsidR="00693F4A" w:rsidRDefault="00693F4A" w:rsidP="00693F4A">
      <w:pPr>
        <w:spacing w:before="13"/>
        <w:ind w:left="117" w:right="-56"/>
        <w:rPr>
          <w:sz w:val="24"/>
          <w:szCs w:val="24"/>
        </w:rPr>
      </w:pPr>
      <w:r>
        <w:rPr>
          <w:color w:val="540000"/>
          <w:w w:val="99"/>
          <w:sz w:val="24"/>
          <w:szCs w:val="24"/>
        </w:rPr>
        <w:t>1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1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1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</w:t>
      </w:r>
    </w:p>
    <w:p w14:paraId="1DEA47ED" w14:textId="77777777" w:rsidR="00693F4A" w:rsidRDefault="00693F4A" w:rsidP="00693F4A">
      <w:pPr>
        <w:spacing w:before="13"/>
        <w:ind w:left="117" w:right="-56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7156D1C8" wp14:editId="2ABAE15D">
                <wp:simplePos x="0" y="0"/>
                <wp:positionH relativeFrom="page">
                  <wp:posOffset>854710</wp:posOffset>
                </wp:positionH>
                <wp:positionV relativeFrom="paragraph">
                  <wp:posOffset>-574040</wp:posOffset>
                </wp:positionV>
                <wp:extent cx="2740660" cy="1191895"/>
                <wp:effectExtent l="6985" t="6985" r="5080" b="10795"/>
                <wp:wrapNone/>
                <wp:docPr id="231" name="Group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40660" cy="1191895"/>
                          <a:chOff x="1346" y="-904"/>
                          <a:chExt cx="4316" cy="1877"/>
                        </a:xfrm>
                      </wpg:grpSpPr>
                      <wps:wsp>
                        <wps:cNvPr id="232" name="Freeform 248"/>
                        <wps:cNvSpPr>
                          <a:spLocks/>
                        </wps:cNvSpPr>
                        <wps:spPr bwMode="auto">
                          <a:xfrm>
                            <a:off x="1354" y="-900"/>
                            <a:ext cx="0" cy="68"/>
                          </a:xfrm>
                          <a:custGeom>
                            <a:avLst/>
                            <a:gdLst>
                              <a:gd name="T0" fmla="+- 0 -832 -900"/>
                              <a:gd name="T1" fmla="*/ -832 h 68"/>
                              <a:gd name="T2" fmla="+- 0 -900 -900"/>
                              <a:gd name="T3" fmla="*/ -900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3" name="Freeform 247"/>
                        <wps:cNvSpPr>
                          <a:spLocks/>
                        </wps:cNvSpPr>
                        <wps:spPr bwMode="auto">
                          <a:xfrm>
                            <a:off x="1350" y="-896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4" name="Freeform 246"/>
                        <wps:cNvSpPr>
                          <a:spLocks/>
                        </wps:cNvSpPr>
                        <wps:spPr bwMode="auto">
                          <a:xfrm>
                            <a:off x="1417" y="-896"/>
                            <a:ext cx="4173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4173"/>
                              <a:gd name="T2" fmla="+- 0 5590 1417"/>
                              <a:gd name="T3" fmla="*/ T2 w 41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73">
                                <a:moveTo>
                                  <a:pt x="0" y="0"/>
                                </a:moveTo>
                                <a:lnTo>
                                  <a:pt x="4173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5" name="Freeform 245"/>
                        <wps:cNvSpPr>
                          <a:spLocks/>
                        </wps:cNvSpPr>
                        <wps:spPr bwMode="auto">
                          <a:xfrm>
                            <a:off x="5590" y="-896"/>
                            <a:ext cx="68" cy="0"/>
                          </a:xfrm>
                          <a:custGeom>
                            <a:avLst/>
                            <a:gdLst>
                              <a:gd name="T0" fmla="+- 0 5590 5590"/>
                              <a:gd name="T1" fmla="*/ T0 w 68"/>
                              <a:gd name="T2" fmla="+- 0 5658 559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6" name="Freeform 244"/>
                        <wps:cNvSpPr>
                          <a:spLocks/>
                        </wps:cNvSpPr>
                        <wps:spPr bwMode="auto">
                          <a:xfrm>
                            <a:off x="5654" y="-900"/>
                            <a:ext cx="0" cy="68"/>
                          </a:xfrm>
                          <a:custGeom>
                            <a:avLst/>
                            <a:gdLst>
                              <a:gd name="T0" fmla="+- 0 -832 -900"/>
                              <a:gd name="T1" fmla="*/ -832 h 68"/>
                              <a:gd name="T2" fmla="+- 0 -900 -900"/>
                              <a:gd name="T3" fmla="*/ -900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7" name="Freeform 243"/>
                        <wps:cNvSpPr>
                          <a:spLocks/>
                        </wps:cNvSpPr>
                        <wps:spPr bwMode="auto">
                          <a:xfrm>
                            <a:off x="1354" y="-832"/>
                            <a:ext cx="0" cy="289"/>
                          </a:xfrm>
                          <a:custGeom>
                            <a:avLst/>
                            <a:gdLst>
                              <a:gd name="T0" fmla="+- 0 -543 -832"/>
                              <a:gd name="T1" fmla="*/ -543 h 289"/>
                              <a:gd name="T2" fmla="+- 0 -832 -832"/>
                              <a:gd name="T3" fmla="*/ -83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8" name="Freeform 242"/>
                        <wps:cNvSpPr>
                          <a:spLocks/>
                        </wps:cNvSpPr>
                        <wps:spPr bwMode="auto">
                          <a:xfrm>
                            <a:off x="5654" y="-832"/>
                            <a:ext cx="0" cy="289"/>
                          </a:xfrm>
                          <a:custGeom>
                            <a:avLst/>
                            <a:gdLst>
                              <a:gd name="T0" fmla="+- 0 -543 -832"/>
                              <a:gd name="T1" fmla="*/ -543 h 289"/>
                              <a:gd name="T2" fmla="+- 0 -832 -832"/>
                              <a:gd name="T3" fmla="*/ -83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241"/>
                        <wps:cNvSpPr>
                          <a:spLocks/>
                        </wps:cNvSpPr>
                        <wps:spPr bwMode="auto">
                          <a:xfrm>
                            <a:off x="1354" y="-543"/>
                            <a:ext cx="0" cy="289"/>
                          </a:xfrm>
                          <a:custGeom>
                            <a:avLst/>
                            <a:gdLst>
                              <a:gd name="T0" fmla="+- 0 -254 -543"/>
                              <a:gd name="T1" fmla="*/ -254 h 289"/>
                              <a:gd name="T2" fmla="+- 0 -543 -543"/>
                              <a:gd name="T3" fmla="*/ -54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0" name="Freeform 240"/>
                        <wps:cNvSpPr>
                          <a:spLocks/>
                        </wps:cNvSpPr>
                        <wps:spPr bwMode="auto">
                          <a:xfrm>
                            <a:off x="5654" y="-543"/>
                            <a:ext cx="0" cy="289"/>
                          </a:xfrm>
                          <a:custGeom>
                            <a:avLst/>
                            <a:gdLst>
                              <a:gd name="T0" fmla="+- 0 -254 -543"/>
                              <a:gd name="T1" fmla="*/ -254 h 289"/>
                              <a:gd name="T2" fmla="+- 0 -543 -543"/>
                              <a:gd name="T3" fmla="*/ -54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1" name="Freeform 239"/>
                        <wps:cNvSpPr>
                          <a:spLocks/>
                        </wps:cNvSpPr>
                        <wps:spPr bwMode="auto">
                          <a:xfrm>
                            <a:off x="1354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2" name="Freeform 238"/>
                        <wps:cNvSpPr>
                          <a:spLocks/>
                        </wps:cNvSpPr>
                        <wps:spPr bwMode="auto">
                          <a:xfrm>
                            <a:off x="5654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3" name="Freeform 237"/>
                        <wps:cNvSpPr>
                          <a:spLocks/>
                        </wps:cNvSpPr>
                        <wps:spPr bwMode="auto">
                          <a:xfrm>
                            <a:off x="1354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4" name="Freeform 236"/>
                        <wps:cNvSpPr>
                          <a:spLocks/>
                        </wps:cNvSpPr>
                        <wps:spPr bwMode="auto">
                          <a:xfrm>
                            <a:off x="5654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5" name="Freeform 235"/>
                        <wps:cNvSpPr>
                          <a:spLocks/>
                        </wps:cNvSpPr>
                        <wps:spPr bwMode="auto">
                          <a:xfrm>
                            <a:off x="1354" y="324"/>
                            <a:ext cx="0" cy="289"/>
                          </a:xfrm>
                          <a:custGeom>
                            <a:avLst/>
                            <a:gdLst>
                              <a:gd name="T0" fmla="+- 0 613 324"/>
                              <a:gd name="T1" fmla="*/ 613 h 289"/>
                              <a:gd name="T2" fmla="+- 0 324 324"/>
                              <a:gd name="T3" fmla="*/ 3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6" name="Freeform 234"/>
                        <wps:cNvSpPr>
                          <a:spLocks/>
                        </wps:cNvSpPr>
                        <wps:spPr bwMode="auto">
                          <a:xfrm>
                            <a:off x="5654" y="324"/>
                            <a:ext cx="0" cy="289"/>
                          </a:xfrm>
                          <a:custGeom>
                            <a:avLst/>
                            <a:gdLst>
                              <a:gd name="T0" fmla="+- 0 613 324"/>
                              <a:gd name="T1" fmla="*/ 613 h 289"/>
                              <a:gd name="T2" fmla="+- 0 324 324"/>
                              <a:gd name="T3" fmla="*/ 3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7" name="Freeform 233"/>
                        <wps:cNvSpPr>
                          <a:spLocks/>
                        </wps:cNvSpPr>
                        <wps:spPr bwMode="auto">
                          <a:xfrm>
                            <a:off x="1354" y="613"/>
                            <a:ext cx="0" cy="289"/>
                          </a:xfrm>
                          <a:custGeom>
                            <a:avLst/>
                            <a:gdLst>
                              <a:gd name="T0" fmla="+- 0 902 613"/>
                              <a:gd name="T1" fmla="*/ 902 h 289"/>
                              <a:gd name="T2" fmla="+- 0 613 613"/>
                              <a:gd name="T3" fmla="*/ 6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8" name="Freeform 232"/>
                        <wps:cNvSpPr>
                          <a:spLocks/>
                        </wps:cNvSpPr>
                        <wps:spPr bwMode="auto">
                          <a:xfrm>
                            <a:off x="5654" y="613"/>
                            <a:ext cx="0" cy="289"/>
                          </a:xfrm>
                          <a:custGeom>
                            <a:avLst/>
                            <a:gdLst>
                              <a:gd name="T0" fmla="+- 0 902 613"/>
                              <a:gd name="T1" fmla="*/ 902 h 289"/>
                              <a:gd name="T2" fmla="+- 0 613 613"/>
                              <a:gd name="T3" fmla="*/ 6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9" name="Freeform 231"/>
                        <wps:cNvSpPr>
                          <a:spLocks/>
                        </wps:cNvSpPr>
                        <wps:spPr bwMode="auto">
                          <a:xfrm>
                            <a:off x="1354" y="902"/>
                            <a:ext cx="0" cy="68"/>
                          </a:xfrm>
                          <a:custGeom>
                            <a:avLst/>
                            <a:gdLst>
                              <a:gd name="T0" fmla="+- 0 969 902"/>
                              <a:gd name="T1" fmla="*/ 969 h 68"/>
                              <a:gd name="T2" fmla="+- 0 902 902"/>
                              <a:gd name="T3" fmla="*/ 902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0" name="Freeform 230"/>
                        <wps:cNvSpPr>
                          <a:spLocks/>
                        </wps:cNvSpPr>
                        <wps:spPr bwMode="auto">
                          <a:xfrm>
                            <a:off x="1350" y="965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1" name="Freeform 229"/>
                        <wps:cNvSpPr>
                          <a:spLocks/>
                        </wps:cNvSpPr>
                        <wps:spPr bwMode="auto">
                          <a:xfrm>
                            <a:off x="1417" y="965"/>
                            <a:ext cx="4173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4173"/>
                              <a:gd name="T2" fmla="+- 0 5590 1417"/>
                              <a:gd name="T3" fmla="*/ T2 w 41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73">
                                <a:moveTo>
                                  <a:pt x="0" y="0"/>
                                </a:moveTo>
                                <a:lnTo>
                                  <a:pt x="4173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2" name="Freeform 228"/>
                        <wps:cNvSpPr>
                          <a:spLocks/>
                        </wps:cNvSpPr>
                        <wps:spPr bwMode="auto">
                          <a:xfrm>
                            <a:off x="5590" y="965"/>
                            <a:ext cx="68" cy="0"/>
                          </a:xfrm>
                          <a:custGeom>
                            <a:avLst/>
                            <a:gdLst>
                              <a:gd name="T0" fmla="+- 0 5590 5590"/>
                              <a:gd name="T1" fmla="*/ T0 w 68"/>
                              <a:gd name="T2" fmla="+- 0 5658 559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3" name="Freeform 227"/>
                        <wps:cNvSpPr>
                          <a:spLocks/>
                        </wps:cNvSpPr>
                        <wps:spPr bwMode="auto">
                          <a:xfrm>
                            <a:off x="5654" y="902"/>
                            <a:ext cx="0" cy="68"/>
                          </a:xfrm>
                          <a:custGeom>
                            <a:avLst/>
                            <a:gdLst>
                              <a:gd name="T0" fmla="+- 0 969 902"/>
                              <a:gd name="T1" fmla="*/ 969 h 68"/>
                              <a:gd name="T2" fmla="+- 0 902 902"/>
                              <a:gd name="T3" fmla="*/ 902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E18EDB" id="Group 226" o:spid="_x0000_s1026" style="position:absolute;margin-left:67.3pt;margin-top:-45.2pt;width:215.8pt;height:93.85pt;z-index:-251648000;mso-position-horizontal-relative:page" coordorigin="1346,-904" coordsize="4316,18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">
                <v:shape id="Freeform 248" o:spid="_x0000_s1027" style="position:absolute;left:1354;top:-900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" path="m,68l,e" filled="f" strokeweight=".14042mm">
                  <v:path arrowok="t" o:connecttype="custom" o:connectlocs="0,-832;0,-900" o:connectangles="0,0"/>
                </v:shape>
                <v:shape id="Freeform 247" o:spid="_x0000_s1028" style="position:absolute;left:1350;top:-896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" path="m,l67,e" filled="f" strokeweight=".14042mm">
                  <v:path arrowok="t" o:connecttype="custom" o:connectlocs="0,0;67,0" o:connectangles="0,0"/>
                </v:shape>
                <v:shape id="Freeform 246" o:spid="_x0000_s1029" style="position:absolute;left:1417;top:-896;width:4173;height:0;visibility:visible;mso-wrap-style:square;v-text-anchor:top" coordsize="417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" path="m,l4173,e" filled="f" strokeweight=".14042mm">
                  <v:path arrowok="t" o:connecttype="custom" o:connectlocs="0,0;4173,0" o:connectangles="0,0"/>
                </v:shape>
                <v:shape id="Freeform 245" o:spid="_x0000_s1030" style="position:absolute;left:5590;top:-896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" path="m,l68,e" filled="f" strokeweight=".14042mm">
                  <v:path arrowok="t" o:connecttype="custom" o:connectlocs="0,0;68,0" o:connectangles="0,0"/>
                </v:shape>
                <v:shape id="Freeform 244" o:spid="_x0000_s1031" style="position:absolute;left:5654;top:-900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" path="m,68l,e" filled="f" strokeweight=".14042mm">
                  <v:path arrowok="t" o:connecttype="custom" o:connectlocs="0,-832;0,-900" o:connectangles="0,0"/>
                </v:shape>
                <v:shape id="Freeform 243" o:spid="_x0000_s1032" style="position:absolute;left:1354;top:-83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" path="m,289l,e" filled="f" strokeweight=".14042mm">
                  <v:path arrowok="t" o:connecttype="custom" o:connectlocs="0,-543;0,-832" o:connectangles="0,0"/>
                </v:shape>
                <v:shape id="Freeform 242" o:spid="_x0000_s1033" style="position:absolute;left:5654;top:-83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" path="m,289l,e" filled="f" strokeweight=".14042mm">
                  <v:path arrowok="t" o:connecttype="custom" o:connectlocs="0,-543;0,-832" o:connectangles="0,0"/>
                </v:shape>
                <v:shape id="Freeform 241" o:spid="_x0000_s1034" style="position:absolute;left:1354;top:-54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" path="m,289l,e" filled="f" strokeweight=".14042mm">
                  <v:path arrowok="t" o:connecttype="custom" o:connectlocs="0,-254;0,-543" o:connectangles="0,0"/>
                </v:shape>
                <v:shape id="Freeform 240" o:spid="_x0000_s1035" style="position:absolute;left:5654;top:-54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" path="m,289l,e" filled="f" strokeweight=".14042mm">
                  <v:path arrowok="t" o:connecttype="custom" o:connectlocs="0,-254;0,-543" o:connectangles="0,0"/>
                </v:shape>
                <v:shape id="Freeform 239" o:spid="_x0000_s1036" style="position:absolute;left:1354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" path="m,289l,e" filled="f" strokeweight=".14042mm">
                  <v:path arrowok="t" o:connecttype="custom" o:connectlocs="0,35;0,-254" o:connectangles="0,0"/>
                </v:shape>
                <v:shape id="Freeform 238" o:spid="_x0000_s1037" style="position:absolute;left:5654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" path="m,289l,e" filled="f" strokeweight=".14042mm">
                  <v:path arrowok="t" o:connecttype="custom" o:connectlocs="0,35;0,-254" o:connectangles="0,0"/>
                </v:shape>
                <v:shape id="Freeform 237" o:spid="_x0000_s1038" style="position:absolute;left:1354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" path="m,289l,e" filled="f" strokeweight=".14042mm">
                  <v:path arrowok="t" o:connecttype="custom" o:connectlocs="0,324;0,35" o:connectangles="0,0"/>
                </v:shape>
                <v:shape id="Freeform 236" o:spid="_x0000_s1039" style="position:absolute;left:5654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" path="m,289l,e" filled="f" strokeweight=".14042mm">
                  <v:path arrowok="t" o:connecttype="custom" o:connectlocs="0,324;0,35" o:connectangles="0,0"/>
                </v:shape>
                <v:shape id="Freeform 235" o:spid="_x0000_s1040" style="position:absolute;left:1354;top:3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" path="m,289l,e" filled="f" strokeweight=".14042mm">
                  <v:path arrowok="t" o:connecttype="custom" o:connectlocs="0,613;0,324" o:connectangles="0,0"/>
                </v:shape>
                <v:shape id="Freeform 234" o:spid="_x0000_s1041" style="position:absolute;left:5654;top:3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" path="m,289l,e" filled="f" strokeweight=".14042mm">
                  <v:path arrowok="t" o:connecttype="custom" o:connectlocs="0,613;0,324" o:connectangles="0,0"/>
                </v:shape>
                <v:shape id="Freeform 233" o:spid="_x0000_s1042" style="position:absolute;left:1354;top:6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" path="m,289l,e" filled="f" strokeweight=".14042mm">
                  <v:path arrowok="t" o:connecttype="custom" o:connectlocs="0,902;0,613" o:connectangles="0,0"/>
                </v:shape>
                <v:shape id="Freeform 232" o:spid="_x0000_s1043" style="position:absolute;left:5654;top:6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" path="m,289l,e" filled="f" strokeweight=".14042mm">
                  <v:path arrowok="t" o:connecttype="custom" o:connectlocs="0,902;0,613" o:connectangles="0,0"/>
                </v:shape>
                <v:shape id="Freeform 231" o:spid="_x0000_s1044" style="position:absolute;left:1354;top:902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" path="m,67l,e" filled="f" strokeweight=".14042mm">
                  <v:path arrowok="t" o:connecttype="custom" o:connectlocs="0,969;0,902" o:connectangles="0,0"/>
                </v:shape>
                <v:shape id="Freeform 230" o:spid="_x0000_s1045" style="position:absolute;left:1350;top:965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" path="m,l67,e" filled="f" strokeweight=".14042mm">
                  <v:path arrowok="t" o:connecttype="custom" o:connectlocs="0,0;67,0" o:connectangles="0,0"/>
                </v:shape>
                <v:shape id="Freeform 229" o:spid="_x0000_s1046" style="position:absolute;left:1417;top:965;width:4173;height:0;visibility:visible;mso-wrap-style:square;v-text-anchor:top" coordsize="417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" path="m,l4173,e" filled="f" strokeweight=".14042mm">
                  <v:path arrowok="t" o:connecttype="custom" o:connectlocs="0,0;4173,0" o:connectangles="0,0"/>
                </v:shape>
                <v:shape id="Freeform 228" o:spid="_x0000_s1047" style="position:absolute;left:5590;top:965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" path="m,l68,e" filled="f" strokeweight=".14042mm">
                  <v:path arrowok="t" o:connecttype="custom" o:connectlocs="0,0;68,0" o:connectangles="0,0"/>
                </v:shape>
                <v:shape id="Freeform 227" o:spid="_x0000_s1048" style="position:absolute;left:5654;top:902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" path="m,67l,e" filled="f" strokeweight=".14042mm">
                  <v:path arrowok="t" o:connecttype="custom" o:connectlocs="0,969;0,902" o:connectangles="0,0"/>
                </v:shape>
                <w10:wrap anchorx="page"/>
              </v:group>
            </w:pict>
          </mc:Fallback>
        </mc:AlternateContent>
      </w:r>
      <w:r>
        <w:rPr>
          <w:color w:val="540000"/>
          <w:w w:val="99"/>
          <w:sz w:val="24"/>
          <w:szCs w:val="24"/>
        </w:rPr>
        <w:t>1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1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1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</w:t>
      </w:r>
    </w:p>
    <w:p w14:paraId="3FD62078" w14:textId="77777777" w:rsidR="00693F4A" w:rsidRDefault="00693F4A" w:rsidP="00693F4A">
      <w:pPr>
        <w:spacing w:before="13"/>
        <w:ind w:left="117" w:right="-56"/>
        <w:rPr>
          <w:sz w:val="24"/>
          <w:szCs w:val="24"/>
        </w:rPr>
      </w:pPr>
      <w:r>
        <w:rPr>
          <w:color w:val="540000"/>
          <w:w w:val="99"/>
          <w:sz w:val="24"/>
          <w:szCs w:val="24"/>
        </w:rPr>
        <w:t>1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1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1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</w:t>
      </w:r>
    </w:p>
    <w:p w14:paraId="14A87F7A" w14:textId="77777777" w:rsidR="00693F4A" w:rsidRDefault="00693F4A" w:rsidP="00693F4A">
      <w:pPr>
        <w:spacing w:before="13" w:line="260" w:lineRule="exact"/>
        <w:ind w:left="117" w:right="-56"/>
        <w:rPr>
          <w:sz w:val="24"/>
          <w:szCs w:val="24"/>
        </w:rPr>
      </w:pPr>
      <w:r>
        <w:rPr>
          <w:color w:val="540000"/>
          <w:w w:val="99"/>
          <w:position w:val="-1"/>
          <w:sz w:val="24"/>
          <w:szCs w:val="24"/>
        </w:rPr>
        <w:t>10</w:t>
      </w:r>
      <w:r>
        <w:rPr>
          <w:color w:val="FF0000"/>
          <w:w w:val="99"/>
          <w:position w:val="-1"/>
          <w:sz w:val="24"/>
          <w:szCs w:val="24"/>
        </w:rPr>
        <w:t>,</w:t>
      </w:r>
      <w:r>
        <w:rPr>
          <w:color w:val="540000"/>
          <w:w w:val="99"/>
          <w:position w:val="-1"/>
          <w:sz w:val="24"/>
          <w:szCs w:val="24"/>
        </w:rPr>
        <w:t>10</w:t>
      </w:r>
      <w:r>
        <w:rPr>
          <w:color w:val="FF0000"/>
          <w:w w:val="99"/>
          <w:position w:val="-1"/>
          <w:sz w:val="24"/>
          <w:szCs w:val="24"/>
        </w:rPr>
        <w:t>,</w:t>
      </w:r>
      <w:r>
        <w:rPr>
          <w:color w:val="540000"/>
          <w:w w:val="99"/>
          <w:position w:val="-1"/>
          <w:sz w:val="24"/>
          <w:szCs w:val="24"/>
        </w:rPr>
        <w:t>10</w:t>
      </w:r>
      <w:r>
        <w:rPr>
          <w:color w:val="FF0000"/>
          <w:w w:val="99"/>
          <w:position w:val="-1"/>
          <w:sz w:val="24"/>
          <w:szCs w:val="24"/>
        </w:rPr>
        <w:t>,</w:t>
      </w:r>
      <w:r>
        <w:rPr>
          <w:color w:val="540000"/>
          <w:w w:val="99"/>
          <w:position w:val="-1"/>
          <w:sz w:val="24"/>
          <w:szCs w:val="24"/>
        </w:rPr>
        <w:t>0</w:t>
      </w:r>
      <w:r>
        <w:rPr>
          <w:color w:val="FF0000"/>
          <w:w w:val="99"/>
          <w:position w:val="-1"/>
          <w:sz w:val="24"/>
          <w:szCs w:val="24"/>
        </w:rPr>
        <w:t>,</w:t>
      </w:r>
      <w:r>
        <w:rPr>
          <w:color w:val="540000"/>
          <w:w w:val="99"/>
          <w:position w:val="-1"/>
          <w:sz w:val="24"/>
          <w:szCs w:val="24"/>
        </w:rPr>
        <w:t>0</w:t>
      </w:r>
      <w:r>
        <w:rPr>
          <w:color w:val="FF0000"/>
          <w:w w:val="99"/>
          <w:position w:val="-1"/>
          <w:sz w:val="24"/>
          <w:szCs w:val="24"/>
        </w:rPr>
        <w:t>,</w:t>
      </w:r>
      <w:r>
        <w:rPr>
          <w:color w:val="540000"/>
          <w:w w:val="99"/>
          <w:position w:val="-1"/>
          <w:sz w:val="24"/>
          <w:szCs w:val="24"/>
        </w:rPr>
        <w:t>0</w:t>
      </w:r>
    </w:p>
    <w:p w14:paraId="1F2F23AB" w14:textId="77777777" w:rsidR="00693F4A" w:rsidRDefault="00693F4A" w:rsidP="00693F4A">
      <w:pPr>
        <w:spacing w:before="1" w:line="140" w:lineRule="exact"/>
        <w:rPr>
          <w:sz w:val="14"/>
          <w:szCs w:val="14"/>
        </w:rPr>
      </w:pPr>
      <w:r>
        <w:br w:type="column"/>
      </w:r>
    </w:p>
    <w:p w14:paraId="6E78215F" w14:textId="77777777" w:rsidR="00693F4A" w:rsidRDefault="00693F4A" w:rsidP="00693F4A">
      <w:pPr>
        <w:rPr>
          <w:sz w:val="24"/>
          <w:szCs w:val="24"/>
        </w:rPr>
      </w:pPr>
      <w:r>
        <w:rPr>
          <w:color w:val="540000"/>
          <w:w w:val="99"/>
          <w:sz w:val="24"/>
          <w:szCs w:val="24"/>
        </w:rPr>
        <w:t>12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37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53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45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96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16</w:t>
      </w:r>
    </w:p>
    <w:p w14:paraId="11A539F1" w14:textId="77777777" w:rsidR="00693F4A" w:rsidRDefault="00693F4A" w:rsidP="00693F4A">
      <w:pPr>
        <w:spacing w:before="13"/>
        <w:rPr>
          <w:sz w:val="24"/>
          <w:szCs w:val="24"/>
        </w:rPr>
      </w:pPr>
      <w:r>
        <w:rPr>
          <w:color w:val="540000"/>
          <w:w w:val="99"/>
          <w:sz w:val="24"/>
          <w:szCs w:val="24"/>
        </w:rPr>
        <w:t>54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26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81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94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34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78</w:t>
      </w:r>
    </w:p>
    <w:p w14:paraId="0AAC92EB" w14:textId="77777777" w:rsidR="00693F4A" w:rsidRDefault="00693F4A" w:rsidP="00693F4A">
      <w:pPr>
        <w:spacing w:before="13"/>
        <w:rPr>
          <w:sz w:val="24"/>
          <w:szCs w:val="24"/>
        </w:rPr>
      </w:pPr>
      <w:r>
        <w:rPr>
          <w:color w:val="540000"/>
          <w:w w:val="99"/>
          <w:sz w:val="24"/>
          <w:szCs w:val="24"/>
        </w:rPr>
        <w:t>02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46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81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24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46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73</w:t>
      </w:r>
    </w:p>
    <w:p w14:paraId="198CF5F9" w14:textId="77777777" w:rsidR="00693F4A" w:rsidRDefault="00693F4A" w:rsidP="00693F4A">
      <w:pPr>
        <w:spacing w:before="13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5E64826D" wp14:editId="50EC810A">
                <wp:simplePos x="0" y="0"/>
                <wp:positionH relativeFrom="page">
                  <wp:posOffset>3880485</wp:posOffset>
                </wp:positionH>
                <wp:positionV relativeFrom="paragraph">
                  <wp:posOffset>-574040</wp:posOffset>
                </wp:positionV>
                <wp:extent cx="2740660" cy="1191895"/>
                <wp:effectExtent l="3810" t="6985" r="8255" b="10795"/>
                <wp:wrapNone/>
                <wp:docPr id="208" name="Group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40660" cy="1191895"/>
                          <a:chOff x="6111" y="-904"/>
                          <a:chExt cx="4316" cy="1877"/>
                        </a:xfrm>
                      </wpg:grpSpPr>
                      <wps:wsp>
                        <wps:cNvPr id="209" name="Freeform 225"/>
                        <wps:cNvSpPr>
                          <a:spLocks/>
                        </wps:cNvSpPr>
                        <wps:spPr bwMode="auto">
                          <a:xfrm>
                            <a:off x="6119" y="-900"/>
                            <a:ext cx="0" cy="68"/>
                          </a:xfrm>
                          <a:custGeom>
                            <a:avLst/>
                            <a:gdLst>
                              <a:gd name="T0" fmla="+- 0 -832 -900"/>
                              <a:gd name="T1" fmla="*/ -832 h 68"/>
                              <a:gd name="T2" fmla="+- 0 -900 -900"/>
                              <a:gd name="T3" fmla="*/ -900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" name="Freeform 224"/>
                        <wps:cNvSpPr>
                          <a:spLocks/>
                        </wps:cNvSpPr>
                        <wps:spPr bwMode="auto">
                          <a:xfrm>
                            <a:off x="6115" y="-896"/>
                            <a:ext cx="68" cy="0"/>
                          </a:xfrm>
                          <a:custGeom>
                            <a:avLst/>
                            <a:gdLst>
                              <a:gd name="T0" fmla="+- 0 6115 6115"/>
                              <a:gd name="T1" fmla="*/ T0 w 68"/>
                              <a:gd name="T2" fmla="+- 0 6183 6115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Freeform 223"/>
                        <wps:cNvSpPr>
                          <a:spLocks/>
                        </wps:cNvSpPr>
                        <wps:spPr bwMode="auto">
                          <a:xfrm>
                            <a:off x="6183" y="-896"/>
                            <a:ext cx="4173" cy="0"/>
                          </a:xfrm>
                          <a:custGeom>
                            <a:avLst/>
                            <a:gdLst>
                              <a:gd name="T0" fmla="+- 0 6183 6183"/>
                              <a:gd name="T1" fmla="*/ T0 w 4173"/>
                              <a:gd name="T2" fmla="+- 0 10355 6183"/>
                              <a:gd name="T3" fmla="*/ T2 w 41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73">
                                <a:moveTo>
                                  <a:pt x="0" y="0"/>
                                </a:moveTo>
                                <a:lnTo>
                                  <a:pt x="4172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Freeform 222"/>
                        <wps:cNvSpPr>
                          <a:spLocks/>
                        </wps:cNvSpPr>
                        <wps:spPr bwMode="auto">
                          <a:xfrm>
                            <a:off x="10355" y="-896"/>
                            <a:ext cx="68" cy="0"/>
                          </a:xfrm>
                          <a:custGeom>
                            <a:avLst/>
                            <a:gdLst>
                              <a:gd name="T0" fmla="+- 0 10355 10355"/>
                              <a:gd name="T1" fmla="*/ T0 w 68"/>
                              <a:gd name="T2" fmla="+- 0 10423 10355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3" name="Freeform 221"/>
                        <wps:cNvSpPr>
                          <a:spLocks/>
                        </wps:cNvSpPr>
                        <wps:spPr bwMode="auto">
                          <a:xfrm>
                            <a:off x="10419" y="-900"/>
                            <a:ext cx="0" cy="68"/>
                          </a:xfrm>
                          <a:custGeom>
                            <a:avLst/>
                            <a:gdLst>
                              <a:gd name="T0" fmla="+- 0 -832 -900"/>
                              <a:gd name="T1" fmla="*/ -832 h 68"/>
                              <a:gd name="T2" fmla="+- 0 -900 -900"/>
                              <a:gd name="T3" fmla="*/ -900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" name="Freeform 220"/>
                        <wps:cNvSpPr>
                          <a:spLocks/>
                        </wps:cNvSpPr>
                        <wps:spPr bwMode="auto">
                          <a:xfrm>
                            <a:off x="6119" y="-832"/>
                            <a:ext cx="0" cy="289"/>
                          </a:xfrm>
                          <a:custGeom>
                            <a:avLst/>
                            <a:gdLst>
                              <a:gd name="T0" fmla="+- 0 -543 -832"/>
                              <a:gd name="T1" fmla="*/ -543 h 289"/>
                              <a:gd name="T2" fmla="+- 0 -832 -832"/>
                              <a:gd name="T3" fmla="*/ -83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5" name="Freeform 219"/>
                        <wps:cNvSpPr>
                          <a:spLocks/>
                        </wps:cNvSpPr>
                        <wps:spPr bwMode="auto">
                          <a:xfrm>
                            <a:off x="10419" y="-832"/>
                            <a:ext cx="0" cy="289"/>
                          </a:xfrm>
                          <a:custGeom>
                            <a:avLst/>
                            <a:gdLst>
                              <a:gd name="T0" fmla="+- 0 -543 -832"/>
                              <a:gd name="T1" fmla="*/ -543 h 289"/>
                              <a:gd name="T2" fmla="+- 0 -832 -832"/>
                              <a:gd name="T3" fmla="*/ -83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6" name="Freeform 218"/>
                        <wps:cNvSpPr>
                          <a:spLocks/>
                        </wps:cNvSpPr>
                        <wps:spPr bwMode="auto">
                          <a:xfrm>
                            <a:off x="6119" y="-543"/>
                            <a:ext cx="0" cy="289"/>
                          </a:xfrm>
                          <a:custGeom>
                            <a:avLst/>
                            <a:gdLst>
                              <a:gd name="T0" fmla="+- 0 -254 -543"/>
                              <a:gd name="T1" fmla="*/ -254 h 289"/>
                              <a:gd name="T2" fmla="+- 0 -543 -543"/>
                              <a:gd name="T3" fmla="*/ -54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" name="Freeform 217"/>
                        <wps:cNvSpPr>
                          <a:spLocks/>
                        </wps:cNvSpPr>
                        <wps:spPr bwMode="auto">
                          <a:xfrm>
                            <a:off x="10419" y="-543"/>
                            <a:ext cx="0" cy="289"/>
                          </a:xfrm>
                          <a:custGeom>
                            <a:avLst/>
                            <a:gdLst>
                              <a:gd name="T0" fmla="+- 0 -254 -543"/>
                              <a:gd name="T1" fmla="*/ -254 h 289"/>
                              <a:gd name="T2" fmla="+- 0 -543 -543"/>
                              <a:gd name="T3" fmla="*/ -54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8" name="Freeform 216"/>
                        <wps:cNvSpPr>
                          <a:spLocks/>
                        </wps:cNvSpPr>
                        <wps:spPr bwMode="auto">
                          <a:xfrm>
                            <a:off x="6119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9" name="Freeform 215"/>
                        <wps:cNvSpPr>
                          <a:spLocks/>
                        </wps:cNvSpPr>
                        <wps:spPr bwMode="auto">
                          <a:xfrm>
                            <a:off x="10419" y="-254"/>
                            <a:ext cx="0" cy="289"/>
                          </a:xfrm>
                          <a:custGeom>
                            <a:avLst/>
                            <a:gdLst>
                              <a:gd name="T0" fmla="+- 0 35 -254"/>
                              <a:gd name="T1" fmla="*/ 35 h 289"/>
                              <a:gd name="T2" fmla="+- 0 -254 -254"/>
                              <a:gd name="T3" fmla="*/ -25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" name="Freeform 214"/>
                        <wps:cNvSpPr>
                          <a:spLocks/>
                        </wps:cNvSpPr>
                        <wps:spPr bwMode="auto">
                          <a:xfrm>
                            <a:off x="6119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1" name="Freeform 213"/>
                        <wps:cNvSpPr>
                          <a:spLocks/>
                        </wps:cNvSpPr>
                        <wps:spPr bwMode="auto">
                          <a:xfrm>
                            <a:off x="10419" y="35"/>
                            <a:ext cx="0" cy="289"/>
                          </a:xfrm>
                          <a:custGeom>
                            <a:avLst/>
                            <a:gdLst>
                              <a:gd name="T0" fmla="+- 0 324 35"/>
                              <a:gd name="T1" fmla="*/ 324 h 289"/>
                              <a:gd name="T2" fmla="+- 0 35 35"/>
                              <a:gd name="T3" fmla="*/ 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2" name="Freeform 212"/>
                        <wps:cNvSpPr>
                          <a:spLocks/>
                        </wps:cNvSpPr>
                        <wps:spPr bwMode="auto">
                          <a:xfrm>
                            <a:off x="6119" y="324"/>
                            <a:ext cx="0" cy="289"/>
                          </a:xfrm>
                          <a:custGeom>
                            <a:avLst/>
                            <a:gdLst>
                              <a:gd name="T0" fmla="+- 0 613 324"/>
                              <a:gd name="T1" fmla="*/ 613 h 289"/>
                              <a:gd name="T2" fmla="+- 0 324 324"/>
                              <a:gd name="T3" fmla="*/ 3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" name="Freeform 211"/>
                        <wps:cNvSpPr>
                          <a:spLocks/>
                        </wps:cNvSpPr>
                        <wps:spPr bwMode="auto">
                          <a:xfrm>
                            <a:off x="10419" y="324"/>
                            <a:ext cx="0" cy="289"/>
                          </a:xfrm>
                          <a:custGeom>
                            <a:avLst/>
                            <a:gdLst>
                              <a:gd name="T0" fmla="+- 0 613 324"/>
                              <a:gd name="T1" fmla="*/ 613 h 289"/>
                              <a:gd name="T2" fmla="+- 0 324 324"/>
                              <a:gd name="T3" fmla="*/ 3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Freeform 210"/>
                        <wps:cNvSpPr>
                          <a:spLocks/>
                        </wps:cNvSpPr>
                        <wps:spPr bwMode="auto">
                          <a:xfrm>
                            <a:off x="6119" y="613"/>
                            <a:ext cx="0" cy="289"/>
                          </a:xfrm>
                          <a:custGeom>
                            <a:avLst/>
                            <a:gdLst>
                              <a:gd name="T0" fmla="+- 0 902 613"/>
                              <a:gd name="T1" fmla="*/ 902 h 289"/>
                              <a:gd name="T2" fmla="+- 0 613 613"/>
                              <a:gd name="T3" fmla="*/ 6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5" name="Freeform 209"/>
                        <wps:cNvSpPr>
                          <a:spLocks/>
                        </wps:cNvSpPr>
                        <wps:spPr bwMode="auto">
                          <a:xfrm>
                            <a:off x="10419" y="613"/>
                            <a:ext cx="0" cy="289"/>
                          </a:xfrm>
                          <a:custGeom>
                            <a:avLst/>
                            <a:gdLst>
                              <a:gd name="T0" fmla="+- 0 902 613"/>
                              <a:gd name="T1" fmla="*/ 902 h 289"/>
                              <a:gd name="T2" fmla="+- 0 613 613"/>
                              <a:gd name="T3" fmla="*/ 6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" name="Freeform 208"/>
                        <wps:cNvSpPr>
                          <a:spLocks/>
                        </wps:cNvSpPr>
                        <wps:spPr bwMode="auto">
                          <a:xfrm>
                            <a:off x="6119" y="902"/>
                            <a:ext cx="0" cy="68"/>
                          </a:xfrm>
                          <a:custGeom>
                            <a:avLst/>
                            <a:gdLst>
                              <a:gd name="T0" fmla="+- 0 969 902"/>
                              <a:gd name="T1" fmla="*/ 969 h 68"/>
                              <a:gd name="T2" fmla="+- 0 902 902"/>
                              <a:gd name="T3" fmla="*/ 902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7" name="Freeform 207"/>
                        <wps:cNvSpPr>
                          <a:spLocks/>
                        </wps:cNvSpPr>
                        <wps:spPr bwMode="auto">
                          <a:xfrm>
                            <a:off x="6115" y="965"/>
                            <a:ext cx="68" cy="0"/>
                          </a:xfrm>
                          <a:custGeom>
                            <a:avLst/>
                            <a:gdLst>
                              <a:gd name="T0" fmla="+- 0 6115 6115"/>
                              <a:gd name="T1" fmla="*/ T0 w 68"/>
                              <a:gd name="T2" fmla="+- 0 6183 6115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" name="Freeform 206"/>
                        <wps:cNvSpPr>
                          <a:spLocks/>
                        </wps:cNvSpPr>
                        <wps:spPr bwMode="auto">
                          <a:xfrm>
                            <a:off x="6183" y="965"/>
                            <a:ext cx="4173" cy="0"/>
                          </a:xfrm>
                          <a:custGeom>
                            <a:avLst/>
                            <a:gdLst>
                              <a:gd name="T0" fmla="+- 0 6183 6183"/>
                              <a:gd name="T1" fmla="*/ T0 w 4173"/>
                              <a:gd name="T2" fmla="+- 0 10355 6183"/>
                              <a:gd name="T3" fmla="*/ T2 w 417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73">
                                <a:moveTo>
                                  <a:pt x="0" y="0"/>
                                </a:moveTo>
                                <a:lnTo>
                                  <a:pt x="4172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9" name="Freeform 205"/>
                        <wps:cNvSpPr>
                          <a:spLocks/>
                        </wps:cNvSpPr>
                        <wps:spPr bwMode="auto">
                          <a:xfrm>
                            <a:off x="10355" y="965"/>
                            <a:ext cx="68" cy="0"/>
                          </a:xfrm>
                          <a:custGeom>
                            <a:avLst/>
                            <a:gdLst>
                              <a:gd name="T0" fmla="+- 0 10355 10355"/>
                              <a:gd name="T1" fmla="*/ T0 w 68"/>
                              <a:gd name="T2" fmla="+- 0 10423 10355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0" name="Freeform 204"/>
                        <wps:cNvSpPr>
                          <a:spLocks/>
                        </wps:cNvSpPr>
                        <wps:spPr bwMode="auto">
                          <a:xfrm>
                            <a:off x="10419" y="902"/>
                            <a:ext cx="0" cy="68"/>
                          </a:xfrm>
                          <a:custGeom>
                            <a:avLst/>
                            <a:gdLst>
                              <a:gd name="T0" fmla="+- 0 969 902"/>
                              <a:gd name="T1" fmla="*/ 969 h 68"/>
                              <a:gd name="T2" fmla="+- 0 902 902"/>
                              <a:gd name="T3" fmla="*/ 902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D8A069" id="Group 203" o:spid="_x0000_s1026" style="position:absolute;margin-left:305.55pt;margin-top:-45.2pt;width:215.8pt;height:93.85pt;z-index:-251646976;mso-position-horizontal-relative:page" coordorigin="6111,-904" coordsize="4316,18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">
                <v:shape id="Freeform 225" o:spid="_x0000_s1027" style="position:absolute;left:6119;top:-900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" path="m,68l,e" filled="f" strokeweight=".14042mm">
                  <v:path arrowok="t" o:connecttype="custom" o:connectlocs="0,-832;0,-900" o:connectangles="0,0"/>
                </v:shape>
                <v:shape id="Freeform 224" o:spid="_x0000_s1028" style="position:absolute;left:6115;top:-896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" path="m,l68,e" filled="f" strokeweight=".14042mm">
                  <v:path arrowok="t" o:connecttype="custom" o:connectlocs="0,0;68,0" o:connectangles="0,0"/>
                </v:shape>
                <v:shape id="Freeform 223" o:spid="_x0000_s1029" style="position:absolute;left:6183;top:-896;width:4173;height:0;visibility:visible;mso-wrap-style:square;v-text-anchor:top" coordsize="417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" path="m,l4172,e" filled="f" strokeweight=".14042mm">
                  <v:path arrowok="t" o:connecttype="custom" o:connectlocs="0,0;4172,0" o:connectangles="0,0"/>
                </v:shape>
                <v:shape id="Freeform 222" o:spid="_x0000_s1030" style="position:absolute;left:10355;top:-896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" path="m,l68,e" filled="f" strokeweight=".14042mm">
                  <v:path arrowok="t" o:connecttype="custom" o:connectlocs="0,0;68,0" o:connectangles="0,0"/>
                </v:shape>
                <v:shape id="Freeform 221" o:spid="_x0000_s1031" style="position:absolute;left:10419;top:-900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" path="m,68l,e" filled="f" strokeweight=".14042mm">
                  <v:path arrowok="t" o:connecttype="custom" o:connectlocs="0,-832;0,-900" o:connectangles="0,0"/>
                </v:shape>
                <v:shape id="Freeform 220" o:spid="_x0000_s1032" style="position:absolute;left:6119;top:-83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" path="m,289l,e" filled="f" strokeweight=".14042mm">
                  <v:path arrowok="t" o:connecttype="custom" o:connectlocs="0,-543;0,-832" o:connectangles="0,0"/>
                </v:shape>
                <v:shape id="Freeform 219" o:spid="_x0000_s1033" style="position:absolute;left:10419;top:-83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" path="m,289l,e" filled="f" strokeweight=".14042mm">
                  <v:path arrowok="t" o:connecttype="custom" o:connectlocs="0,-543;0,-832" o:connectangles="0,0"/>
                </v:shape>
                <v:shape id="Freeform 218" o:spid="_x0000_s1034" style="position:absolute;left:6119;top:-54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" path="m,289l,e" filled="f" strokeweight=".14042mm">
                  <v:path arrowok="t" o:connecttype="custom" o:connectlocs="0,-254;0,-543" o:connectangles="0,0"/>
                </v:shape>
                <v:shape id="Freeform 217" o:spid="_x0000_s1035" style="position:absolute;left:10419;top:-54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" path="m,289l,e" filled="f" strokeweight=".14042mm">
                  <v:path arrowok="t" o:connecttype="custom" o:connectlocs="0,-254;0,-543" o:connectangles="0,0"/>
                </v:shape>
                <v:shape id="Freeform 216" o:spid="_x0000_s1036" style="position:absolute;left:6119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" path="m,289l,e" filled="f" strokeweight=".14042mm">
                  <v:path arrowok="t" o:connecttype="custom" o:connectlocs="0,35;0,-254" o:connectangles="0,0"/>
                </v:shape>
                <v:shape id="Freeform 215" o:spid="_x0000_s1037" style="position:absolute;left:10419;top:-25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" path="m,289l,e" filled="f" strokeweight=".14042mm">
                  <v:path arrowok="t" o:connecttype="custom" o:connectlocs="0,35;0,-254" o:connectangles="0,0"/>
                </v:shape>
                <v:shape id="Freeform 214" o:spid="_x0000_s1038" style="position:absolute;left:6119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" path="m,289l,e" filled="f" strokeweight=".14042mm">
                  <v:path arrowok="t" o:connecttype="custom" o:connectlocs="0,324;0,35" o:connectangles="0,0"/>
                </v:shape>
                <v:shape id="Freeform 213" o:spid="_x0000_s1039" style="position:absolute;left:10419;top: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" path="m,289l,e" filled="f" strokeweight=".14042mm">
                  <v:path arrowok="t" o:connecttype="custom" o:connectlocs="0,324;0,35" o:connectangles="0,0"/>
                </v:shape>
                <v:shape id="Freeform 212" o:spid="_x0000_s1040" style="position:absolute;left:6119;top:3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" path="m,289l,e" filled="f" strokeweight=".14042mm">
                  <v:path arrowok="t" o:connecttype="custom" o:connectlocs="0,613;0,324" o:connectangles="0,0"/>
                </v:shape>
                <v:shape id="Freeform 211" o:spid="_x0000_s1041" style="position:absolute;left:10419;top:3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" path="m,289l,e" filled="f" strokeweight=".14042mm">
                  <v:path arrowok="t" o:connecttype="custom" o:connectlocs="0,613;0,324" o:connectangles="0,0"/>
                </v:shape>
                <v:shape id="Freeform 210" o:spid="_x0000_s1042" style="position:absolute;left:6119;top:6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" path="m,289l,e" filled="f" strokeweight=".14042mm">
                  <v:path arrowok="t" o:connecttype="custom" o:connectlocs="0,902;0,613" o:connectangles="0,0"/>
                </v:shape>
                <v:shape id="Freeform 209" o:spid="_x0000_s1043" style="position:absolute;left:10419;top:6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" path="m,289l,e" filled="f" strokeweight=".14042mm">
                  <v:path arrowok="t" o:connecttype="custom" o:connectlocs="0,902;0,613" o:connectangles="0,0"/>
                </v:shape>
                <v:shape id="Freeform 208" o:spid="_x0000_s1044" style="position:absolute;left:6119;top:902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" path="m,67l,e" filled="f" strokeweight=".14042mm">
                  <v:path arrowok="t" o:connecttype="custom" o:connectlocs="0,969;0,902" o:connectangles="0,0"/>
                </v:shape>
                <v:shape id="Freeform 207" o:spid="_x0000_s1045" style="position:absolute;left:6115;top:965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" path="m,l68,e" filled="f" strokeweight=".14042mm">
                  <v:path arrowok="t" o:connecttype="custom" o:connectlocs="0,0;68,0" o:connectangles="0,0"/>
                </v:shape>
                <v:shape id="Freeform 206" o:spid="_x0000_s1046" style="position:absolute;left:6183;top:965;width:4173;height:0;visibility:visible;mso-wrap-style:square;v-text-anchor:top" coordsize="417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" path="m,l4172,e" filled="f" strokeweight=".14042mm">
                  <v:path arrowok="t" o:connecttype="custom" o:connectlocs="0,0;4172,0" o:connectangles="0,0"/>
                </v:shape>
                <v:shape id="Freeform 205" o:spid="_x0000_s1047" style="position:absolute;left:10355;top:965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" path="m,l68,e" filled="f" strokeweight=".14042mm">
                  <v:path arrowok="t" o:connecttype="custom" o:connectlocs="0,0;68,0" o:connectangles="0,0"/>
                </v:shape>
                <v:shape id="Freeform 204" o:spid="_x0000_s1048" style="position:absolute;left:10419;top:902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" path="m,67l,e" filled="f" strokeweight=".14042mm">
                  <v:path arrowok="t" o:connecttype="custom" o:connectlocs="0,969;0,902" o:connectangles="0,0"/>
                </v:shape>
                <w10:wrap anchorx="page"/>
              </v:group>
            </w:pict>
          </mc:Fallback>
        </mc:AlternateContent>
      </w:r>
      <w:r>
        <w:rPr>
          <w:color w:val="540000"/>
          <w:w w:val="99"/>
          <w:sz w:val="24"/>
          <w:szCs w:val="24"/>
        </w:rPr>
        <w:t>96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65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76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46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25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64</w:t>
      </w:r>
    </w:p>
    <w:p w14:paraId="4FC51890" w14:textId="77777777" w:rsidR="00693F4A" w:rsidRDefault="00693F4A" w:rsidP="00693F4A">
      <w:pPr>
        <w:spacing w:before="13"/>
        <w:rPr>
          <w:sz w:val="24"/>
          <w:szCs w:val="24"/>
        </w:rPr>
      </w:pPr>
      <w:r>
        <w:rPr>
          <w:color w:val="540000"/>
          <w:w w:val="99"/>
          <w:sz w:val="24"/>
          <w:szCs w:val="24"/>
        </w:rPr>
        <w:t>34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38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95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18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12</w:t>
      </w:r>
      <w:r>
        <w:rPr>
          <w:color w:val="FF0000"/>
          <w:w w:val="99"/>
          <w:sz w:val="24"/>
          <w:szCs w:val="24"/>
        </w:rPr>
        <w:t>,</w:t>
      </w:r>
      <w:r>
        <w:rPr>
          <w:color w:val="540000"/>
          <w:w w:val="99"/>
          <w:sz w:val="24"/>
          <w:szCs w:val="24"/>
        </w:rPr>
        <w:t>05</w:t>
      </w:r>
    </w:p>
    <w:p w14:paraId="574C349D" w14:textId="77777777" w:rsidR="00693F4A" w:rsidRDefault="00693F4A" w:rsidP="00693F4A">
      <w:pPr>
        <w:spacing w:before="13" w:line="260" w:lineRule="exact"/>
        <w:rPr>
          <w:sz w:val="24"/>
          <w:szCs w:val="24"/>
        </w:rPr>
        <w:sectPr w:rsidR="00693F4A">
          <w:type w:val="continuous"/>
          <w:pgSz w:w="11920" w:h="16840"/>
          <w:pgMar w:top="760" w:right="1300" w:bottom="280" w:left="1300" w:header="720" w:footer="720" w:gutter="0"/>
          <w:cols w:num="2" w:space="720" w:equalWidth="0">
            <w:col w:w="1792" w:space="3091"/>
            <w:col w:w="4437"/>
          </w:cols>
        </w:sectPr>
      </w:pPr>
      <w:r>
        <w:rPr>
          <w:color w:val="540000"/>
          <w:w w:val="99"/>
          <w:position w:val="-1"/>
          <w:sz w:val="24"/>
          <w:szCs w:val="24"/>
        </w:rPr>
        <w:t>46</w:t>
      </w:r>
      <w:r>
        <w:rPr>
          <w:color w:val="FF0000"/>
          <w:w w:val="99"/>
          <w:position w:val="-1"/>
          <w:sz w:val="24"/>
          <w:szCs w:val="24"/>
        </w:rPr>
        <w:t>,</w:t>
      </w:r>
      <w:r>
        <w:rPr>
          <w:color w:val="540000"/>
          <w:w w:val="99"/>
          <w:position w:val="-1"/>
          <w:sz w:val="24"/>
          <w:szCs w:val="24"/>
        </w:rPr>
        <w:t>98</w:t>
      </w:r>
      <w:r>
        <w:rPr>
          <w:color w:val="FF0000"/>
          <w:w w:val="99"/>
          <w:position w:val="-1"/>
          <w:sz w:val="24"/>
          <w:szCs w:val="24"/>
        </w:rPr>
        <w:t>,</w:t>
      </w:r>
      <w:r>
        <w:rPr>
          <w:color w:val="540000"/>
          <w:w w:val="99"/>
          <w:position w:val="-1"/>
          <w:sz w:val="24"/>
          <w:szCs w:val="24"/>
        </w:rPr>
        <w:t>13</w:t>
      </w:r>
      <w:r>
        <w:rPr>
          <w:color w:val="FF0000"/>
          <w:w w:val="99"/>
          <w:position w:val="-1"/>
          <w:sz w:val="24"/>
          <w:szCs w:val="24"/>
        </w:rPr>
        <w:t>,</w:t>
      </w:r>
      <w:r>
        <w:rPr>
          <w:color w:val="540000"/>
          <w:w w:val="99"/>
          <w:position w:val="-1"/>
          <w:sz w:val="24"/>
          <w:szCs w:val="24"/>
        </w:rPr>
        <w:t>34</w:t>
      </w:r>
      <w:r>
        <w:rPr>
          <w:color w:val="FF0000"/>
          <w:w w:val="99"/>
          <w:position w:val="-1"/>
          <w:sz w:val="24"/>
          <w:szCs w:val="24"/>
        </w:rPr>
        <w:t>,</w:t>
      </w:r>
      <w:r>
        <w:rPr>
          <w:color w:val="540000"/>
          <w:w w:val="99"/>
          <w:position w:val="-1"/>
          <w:sz w:val="24"/>
          <w:szCs w:val="24"/>
        </w:rPr>
        <w:t>84</w:t>
      </w:r>
      <w:r>
        <w:rPr>
          <w:color w:val="FF0000"/>
          <w:w w:val="99"/>
          <w:position w:val="-1"/>
          <w:sz w:val="24"/>
          <w:szCs w:val="24"/>
        </w:rPr>
        <w:t>,</w:t>
      </w:r>
      <w:r>
        <w:rPr>
          <w:color w:val="540000"/>
          <w:w w:val="99"/>
          <w:position w:val="-1"/>
          <w:sz w:val="24"/>
          <w:szCs w:val="24"/>
        </w:rPr>
        <w:t>54</w:t>
      </w:r>
    </w:p>
    <w:p w14:paraId="218B3EE2" w14:textId="77777777" w:rsidR="00693F4A" w:rsidRDefault="00693F4A" w:rsidP="00693F4A">
      <w:pPr>
        <w:spacing w:before="6" w:line="120" w:lineRule="exact"/>
        <w:rPr>
          <w:sz w:val="12"/>
          <w:szCs w:val="12"/>
        </w:rPr>
      </w:pPr>
    </w:p>
    <w:p w14:paraId="75F82164" w14:textId="77777777" w:rsidR="00693F4A" w:rsidRDefault="00693F4A" w:rsidP="00693F4A">
      <w:pPr>
        <w:spacing w:line="200" w:lineRule="exact"/>
      </w:pPr>
    </w:p>
    <w:p w14:paraId="4B25E97F" w14:textId="77777777" w:rsidR="00693F4A" w:rsidRDefault="00693F4A" w:rsidP="00693F4A">
      <w:pPr>
        <w:spacing w:before="11"/>
        <w:ind w:left="11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ethod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quir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lass:</w:t>
      </w:r>
    </w:p>
    <w:p w14:paraId="087B83D5" w14:textId="77777777" w:rsidR="00693F4A" w:rsidRDefault="00693F4A" w:rsidP="00693F4A">
      <w:pPr>
        <w:spacing w:before="3" w:line="140" w:lineRule="exact"/>
        <w:rPr>
          <w:sz w:val="14"/>
          <w:szCs w:val="14"/>
        </w:rPr>
      </w:pPr>
    </w:p>
    <w:p w14:paraId="057D3BEE" w14:textId="77777777" w:rsidR="00693F4A" w:rsidRDefault="00693F4A" w:rsidP="00693F4A">
      <w:pPr>
        <w:spacing w:line="280" w:lineRule="exact"/>
        <w:ind w:left="703" w:right="73" w:hanging="262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•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proofErr w:type="gramStart"/>
      <w:r>
        <w:rPr>
          <w:color w:val="0000FF"/>
          <w:w w:val="99"/>
          <w:sz w:val="24"/>
          <w:szCs w:val="24"/>
        </w:rPr>
        <w:t>int</w:t>
      </w:r>
      <w:r>
        <w:rPr>
          <w:color w:val="FF0000"/>
          <w:w w:val="99"/>
          <w:sz w:val="24"/>
          <w:szCs w:val="24"/>
        </w:rPr>
        <w:t>[</w:t>
      </w:r>
      <w:proofErr w:type="gramEnd"/>
      <w:r>
        <w:rPr>
          <w:color w:val="FF0000"/>
          <w:w w:val="99"/>
          <w:sz w:val="24"/>
          <w:szCs w:val="24"/>
        </w:rPr>
        <w:t>][]</w:t>
      </w:r>
      <w:r>
        <w:rPr>
          <w:color w:val="FF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readFile</w:t>
      </w:r>
      <w:proofErr w:type="spellEnd"/>
      <w:r>
        <w:rPr>
          <w:color w:val="FF0000"/>
          <w:w w:val="99"/>
          <w:sz w:val="24"/>
          <w:szCs w:val="24"/>
        </w:rPr>
        <w:t>(</w:t>
      </w:r>
      <w:r>
        <w:rPr>
          <w:b/>
          <w:color w:val="000000"/>
          <w:w w:val="99"/>
          <w:sz w:val="24"/>
          <w:szCs w:val="24"/>
        </w:rPr>
        <w:t>String</w:t>
      </w:r>
      <w:r>
        <w:rPr>
          <w:b/>
          <w:color w:val="00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fileName</w:t>
      </w:r>
      <w:proofErr w:type="spellEnd"/>
      <w:r>
        <w:rPr>
          <w:color w:val="FF0000"/>
          <w:w w:val="99"/>
          <w:sz w:val="24"/>
          <w:szCs w:val="24"/>
        </w:rPr>
        <w:t>)</w:t>
      </w:r>
      <w:r>
        <w:rPr>
          <w:color w:val="FF0000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–</w:t>
      </w:r>
      <w:r>
        <w:rPr>
          <w:b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ttempt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o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open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read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its content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into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2D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rray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return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hat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o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caller.</w:t>
      </w:r>
    </w:p>
    <w:p w14:paraId="3070B9C2" w14:textId="77777777" w:rsidR="00693F4A" w:rsidRDefault="00693F4A" w:rsidP="00693F4A">
      <w:pPr>
        <w:spacing w:line="280" w:lineRule="exact"/>
        <w:ind w:left="44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•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proofErr w:type="gramStart"/>
      <w:r>
        <w:rPr>
          <w:color w:val="0000FF"/>
          <w:w w:val="99"/>
          <w:sz w:val="24"/>
          <w:szCs w:val="24"/>
        </w:rPr>
        <w:t>void</w:t>
      </w:r>
      <w:r>
        <w:rPr>
          <w:color w:val="0000FF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writeFile</w:t>
      </w:r>
      <w:proofErr w:type="spellEnd"/>
      <w:proofErr w:type="gramEnd"/>
      <w:r>
        <w:rPr>
          <w:color w:val="FF0000"/>
          <w:w w:val="99"/>
          <w:sz w:val="24"/>
          <w:szCs w:val="24"/>
        </w:rPr>
        <w:t>(</w:t>
      </w:r>
      <w:r>
        <w:rPr>
          <w:b/>
          <w:color w:val="000000"/>
          <w:w w:val="99"/>
          <w:sz w:val="24"/>
          <w:szCs w:val="24"/>
        </w:rPr>
        <w:t>String</w:t>
      </w:r>
      <w:r>
        <w:rPr>
          <w:b/>
          <w:color w:val="00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fileName</w:t>
      </w:r>
      <w:proofErr w:type="spellEnd"/>
      <w:r>
        <w:rPr>
          <w:color w:val="FF0000"/>
          <w:w w:val="99"/>
          <w:sz w:val="24"/>
          <w:szCs w:val="24"/>
        </w:rPr>
        <w:t>,</w:t>
      </w:r>
      <w:r>
        <w:rPr>
          <w:color w:val="FF0000"/>
          <w:sz w:val="24"/>
          <w:szCs w:val="24"/>
        </w:rPr>
        <w:t xml:space="preserve">  </w:t>
      </w:r>
      <w:r>
        <w:rPr>
          <w:color w:val="0000FF"/>
          <w:w w:val="99"/>
          <w:sz w:val="24"/>
          <w:szCs w:val="24"/>
        </w:rPr>
        <w:t>int</w:t>
      </w:r>
      <w:r>
        <w:rPr>
          <w:color w:val="FF0000"/>
          <w:w w:val="99"/>
          <w:sz w:val="24"/>
          <w:szCs w:val="24"/>
        </w:rPr>
        <w:t>[][]</w:t>
      </w:r>
      <w:r>
        <w:rPr>
          <w:color w:val="FF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writeArray</w:t>
      </w:r>
      <w:proofErr w:type="spellEnd"/>
      <w:r>
        <w:rPr>
          <w:color w:val="FF0000"/>
          <w:w w:val="99"/>
          <w:sz w:val="24"/>
          <w:szCs w:val="24"/>
        </w:rPr>
        <w:t>)</w:t>
      </w:r>
      <w:r>
        <w:rPr>
          <w:color w:val="FF0000"/>
          <w:sz w:val="24"/>
          <w:szCs w:val="24"/>
        </w:rPr>
        <w:t xml:space="preserve"> </w:t>
      </w:r>
      <w:r>
        <w:rPr>
          <w:b/>
          <w:color w:val="000000"/>
          <w:w w:val="99"/>
          <w:sz w:val="24"/>
          <w:szCs w:val="24"/>
        </w:rPr>
        <w:t>–</w:t>
      </w:r>
      <w:r>
        <w:rPr>
          <w:b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ttempt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o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writ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</w:t>
      </w:r>
    </w:p>
    <w:p w14:paraId="6F9305F7" w14:textId="77777777" w:rsidR="00693F4A" w:rsidRDefault="00693F4A" w:rsidP="00693F4A">
      <w:pPr>
        <w:spacing w:line="280" w:lineRule="exact"/>
        <w:ind w:left="70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2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rra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.</w:t>
      </w:r>
    </w:p>
    <w:p w14:paraId="7658C14C" w14:textId="77777777" w:rsidR="00693F4A" w:rsidRDefault="00693F4A" w:rsidP="00693F4A">
      <w:pPr>
        <w:spacing w:line="280" w:lineRule="exact"/>
        <w:ind w:left="44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•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proofErr w:type="gramStart"/>
      <w:r>
        <w:rPr>
          <w:color w:val="0000FF"/>
          <w:w w:val="99"/>
          <w:sz w:val="24"/>
          <w:szCs w:val="24"/>
        </w:rPr>
        <w:t>int</w:t>
      </w:r>
      <w:r>
        <w:rPr>
          <w:color w:val="FF0000"/>
          <w:w w:val="99"/>
          <w:sz w:val="24"/>
          <w:szCs w:val="24"/>
        </w:rPr>
        <w:t>[</w:t>
      </w:r>
      <w:proofErr w:type="gramEnd"/>
      <w:r>
        <w:rPr>
          <w:color w:val="FF0000"/>
          <w:w w:val="99"/>
          <w:sz w:val="24"/>
          <w:szCs w:val="24"/>
        </w:rPr>
        <w:t>][]</w:t>
      </w:r>
      <w:r>
        <w:rPr>
          <w:color w:val="FF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readPNG</w:t>
      </w:r>
      <w:proofErr w:type="spellEnd"/>
      <w:r>
        <w:rPr>
          <w:color w:val="FF0000"/>
          <w:w w:val="99"/>
          <w:sz w:val="24"/>
          <w:szCs w:val="24"/>
        </w:rPr>
        <w:t>(</w:t>
      </w:r>
      <w:r>
        <w:rPr>
          <w:b/>
          <w:color w:val="000000"/>
          <w:w w:val="99"/>
          <w:sz w:val="24"/>
          <w:szCs w:val="24"/>
        </w:rPr>
        <w:t>String</w:t>
      </w:r>
      <w:r>
        <w:rPr>
          <w:b/>
          <w:color w:val="00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fileName</w:t>
      </w:r>
      <w:proofErr w:type="spellEnd"/>
      <w:r>
        <w:rPr>
          <w:color w:val="FF0000"/>
          <w:w w:val="99"/>
          <w:sz w:val="24"/>
          <w:szCs w:val="24"/>
        </w:rPr>
        <w:t>)</w:t>
      </w:r>
      <w:r>
        <w:rPr>
          <w:color w:val="FF0000"/>
          <w:sz w:val="24"/>
          <w:szCs w:val="24"/>
        </w:rPr>
        <w:t xml:space="preserve"> </w:t>
      </w:r>
      <w:r>
        <w:rPr>
          <w:b/>
          <w:color w:val="000000"/>
          <w:w w:val="99"/>
          <w:sz w:val="24"/>
          <w:szCs w:val="24"/>
        </w:rPr>
        <w:t>–</w:t>
      </w:r>
      <w:r>
        <w:rPr>
          <w:b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ttempt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o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open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color w:val="FF0000"/>
          <w:w w:val="99"/>
          <w:sz w:val="24"/>
          <w:szCs w:val="24"/>
        </w:rPr>
        <w:t>.</w:t>
      </w:r>
      <w:proofErr w:type="spellStart"/>
      <w:r>
        <w:rPr>
          <w:b/>
          <w:color w:val="000000"/>
          <w:w w:val="99"/>
          <w:sz w:val="24"/>
          <w:szCs w:val="24"/>
        </w:rPr>
        <w:t>png</w:t>
      </w:r>
      <w:proofErr w:type="spellEnd"/>
      <w:r>
        <w:rPr>
          <w:b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construct</w:t>
      </w:r>
    </w:p>
    <w:p w14:paraId="45FC8874" w14:textId="77777777" w:rsidR="00693F4A" w:rsidRDefault="00693F4A" w:rsidP="00693F4A">
      <w:pPr>
        <w:spacing w:line="280" w:lineRule="exact"/>
        <w:ind w:left="70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2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rra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tur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aller.</w:t>
      </w:r>
    </w:p>
    <w:p w14:paraId="040BB01F" w14:textId="77777777" w:rsidR="00693F4A" w:rsidRDefault="00693F4A" w:rsidP="00693F4A">
      <w:pPr>
        <w:spacing w:line="280" w:lineRule="exact"/>
        <w:ind w:left="44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•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proofErr w:type="gramStart"/>
      <w:r>
        <w:rPr>
          <w:color w:val="0000FF"/>
          <w:w w:val="99"/>
          <w:sz w:val="24"/>
          <w:szCs w:val="24"/>
        </w:rPr>
        <w:t>void</w:t>
      </w:r>
      <w:r>
        <w:rPr>
          <w:color w:val="0000FF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writePNG</w:t>
      </w:r>
      <w:proofErr w:type="spellEnd"/>
      <w:proofErr w:type="gramEnd"/>
      <w:r>
        <w:rPr>
          <w:color w:val="FF0000"/>
          <w:w w:val="99"/>
          <w:sz w:val="24"/>
          <w:szCs w:val="24"/>
        </w:rPr>
        <w:t>(</w:t>
      </w:r>
      <w:r>
        <w:rPr>
          <w:b/>
          <w:color w:val="000000"/>
          <w:w w:val="99"/>
          <w:sz w:val="24"/>
          <w:szCs w:val="24"/>
        </w:rPr>
        <w:t>String</w:t>
      </w:r>
      <w:r>
        <w:rPr>
          <w:b/>
          <w:color w:val="00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fileName</w:t>
      </w:r>
      <w:proofErr w:type="spellEnd"/>
      <w:r>
        <w:rPr>
          <w:color w:val="FF0000"/>
          <w:w w:val="99"/>
          <w:sz w:val="24"/>
          <w:szCs w:val="24"/>
        </w:rPr>
        <w:t>,</w:t>
      </w:r>
      <w:r>
        <w:rPr>
          <w:color w:val="FF0000"/>
          <w:sz w:val="24"/>
          <w:szCs w:val="24"/>
        </w:rPr>
        <w:t xml:space="preserve">  </w:t>
      </w:r>
      <w:r>
        <w:rPr>
          <w:color w:val="0000FF"/>
          <w:w w:val="99"/>
          <w:sz w:val="24"/>
          <w:szCs w:val="24"/>
        </w:rPr>
        <w:t>int</w:t>
      </w:r>
      <w:r>
        <w:rPr>
          <w:color w:val="FF0000"/>
          <w:w w:val="99"/>
          <w:sz w:val="24"/>
          <w:szCs w:val="24"/>
        </w:rPr>
        <w:t>[][]</w:t>
      </w:r>
      <w:r>
        <w:rPr>
          <w:color w:val="FF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writeArray</w:t>
      </w:r>
      <w:proofErr w:type="spellEnd"/>
      <w:r>
        <w:rPr>
          <w:color w:val="FF0000"/>
          <w:w w:val="99"/>
          <w:sz w:val="24"/>
          <w:szCs w:val="24"/>
        </w:rPr>
        <w:t>)</w:t>
      </w:r>
      <w:r>
        <w:rPr>
          <w:color w:val="FF0000"/>
          <w:sz w:val="24"/>
          <w:szCs w:val="24"/>
        </w:rPr>
        <w:t xml:space="preserve"> </w:t>
      </w:r>
      <w:r>
        <w:rPr>
          <w:b/>
          <w:color w:val="000000"/>
          <w:w w:val="99"/>
          <w:sz w:val="24"/>
          <w:szCs w:val="24"/>
        </w:rPr>
        <w:t>–</w:t>
      </w:r>
      <w:r>
        <w:rPr>
          <w:b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ttempt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writ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a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2D</w:t>
      </w:r>
    </w:p>
    <w:p w14:paraId="4F7050E7" w14:textId="77777777" w:rsidR="00693F4A" w:rsidRDefault="00693F4A" w:rsidP="00693F4A">
      <w:pPr>
        <w:spacing w:line="280" w:lineRule="exact"/>
        <w:ind w:left="70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arra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color w:val="FF0000"/>
          <w:w w:val="99"/>
          <w:sz w:val="24"/>
          <w:szCs w:val="24"/>
        </w:rPr>
        <w:t>.</w:t>
      </w:r>
      <w:proofErr w:type="spellStart"/>
      <w:r>
        <w:rPr>
          <w:b/>
          <w:color w:val="000000"/>
          <w:w w:val="99"/>
          <w:sz w:val="24"/>
          <w:szCs w:val="24"/>
        </w:rPr>
        <w:t>png</w:t>
      </w:r>
      <w:proofErr w:type="spellEnd"/>
      <w:r>
        <w:rPr>
          <w:b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file.</w:t>
      </w:r>
    </w:p>
    <w:p w14:paraId="22DC9E3D" w14:textId="77777777" w:rsidR="00693F4A" w:rsidRDefault="00693F4A" w:rsidP="00693F4A">
      <w:pPr>
        <w:spacing w:before="3" w:line="140" w:lineRule="exact"/>
        <w:rPr>
          <w:sz w:val="14"/>
          <w:szCs w:val="14"/>
        </w:rPr>
      </w:pPr>
    </w:p>
    <w:p w14:paraId="04AF485B" w14:textId="77777777" w:rsidR="00693F4A" w:rsidRDefault="00693F4A" w:rsidP="00693F4A">
      <w:pPr>
        <w:spacing w:line="280" w:lineRule="exact"/>
        <w:ind w:left="117" w:right="73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Plus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th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color w:val="0000FF"/>
          <w:w w:val="99"/>
          <w:sz w:val="24"/>
          <w:szCs w:val="24"/>
        </w:rPr>
        <w:t>private</w:t>
      </w:r>
      <w:r>
        <w:rPr>
          <w:color w:val="0000FF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method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hat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deem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necessary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o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produc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his.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lecture slide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have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many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examples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to</w:t>
      </w:r>
      <w:r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000000"/>
          <w:w w:val="99"/>
          <w:sz w:val="24"/>
          <w:szCs w:val="24"/>
        </w:rPr>
        <w:t>use.</w:t>
      </w:r>
    </w:p>
    <w:p w14:paraId="53777564" w14:textId="77777777" w:rsidR="00693F4A" w:rsidRDefault="00693F4A" w:rsidP="00693F4A">
      <w:pPr>
        <w:spacing w:before="2" w:line="100" w:lineRule="exact"/>
        <w:rPr>
          <w:sz w:val="10"/>
          <w:szCs w:val="10"/>
        </w:rPr>
      </w:pPr>
    </w:p>
    <w:p w14:paraId="28DF6F39" w14:textId="77777777" w:rsidR="00693F4A" w:rsidRDefault="00693F4A" w:rsidP="00693F4A">
      <w:pPr>
        <w:spacing w:line="200" w:lineRule="exact"/>
      </w:pPr>
    </w:p>
    <w:p w14:paraId="1EBA94C8" w14:textId="77777777" w:rsidR="00693F4A" w:rsidRDefault="00693F4A" w:rsidP="00693F4A">
      <w:pPr>
        <w:spacing w:before="13" w:line="280" w:lineRule="exact"/>
        <w:ind w:left="429" w:right="385"/>
        <w:rPr>
          <w:rFonts w:ascii="Calibri" w:eastAsia="Calibri" w:hAnsi="Calibri" w:cs="Calibri"/>
          <w:sz w:val="24"/>
          <w:szCs w:val="24"/>
        </w:rPr>
      </w:pPr>
      <w:r>
        <w:rPr>
          <w:b/>
          <w:w w:val="99"/>
          <w:sz w:val="24"/>
          <w:szCs w:val="24"/>
        </w:rPr>
        <w:t>Note:</w:t>
      </w:r>
      <w:r>
        <w:rPr>
          <w:b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la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ethod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Jav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hav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e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ovid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.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il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e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 import:</w:t>
      </w:r>
    </w:p>
    <w:p w14:paraId="76EA8389" w14:textId="77777777" w:rsidR="00693F4A" w:rsidRDefault="00693F4A" w:rsidP="00693F4A">
      <w:pPr>
        <w:spacing w:before="4" w:line="100" w:lineRule="exact"/>
        <w:rPr>
          <w:sz w:val="11"/>
          <w:szCs w:val="11"/>
        </w:rPr>
      </w:pPr>
    </w:p>
    <w:p w14:paraId="1DC51888" w14:textId="77777777" w:rsidR="00693F4A" w:rsidRDefault="00693F4A" w:rsidP="00693F4A">
      <w:pPr>
        <w:ind w:left="429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1C1F36A0" wp14:editId="747F515E">
                <wp:simplePos x="0" y="0"/>
                <wp:positionH relativeFrom="page">
                  <wp:posOffset>897255</wp:posOffset>
                </wp:positionH>
                <wp:positionV relativeFrom="paragraph">
                  <wp:posOffset>-530860</wp:posOffset>
                </wp:positionV>
                <wp:extent cx="5765165" cy="1355090"/>
                <wp:effectExtent l="1905" t="2540" r="5080" b="4445"/>
                <wp:wrapNone/>
                <wp:docPr id="205" name="Group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5165" cy="1355090"/>
                          <a:chOff x="1413" y="-836"/>
                          <a:chExt cx="9079" cy="2134"/>
                        </a:xfrm>
                      </wpg:grpSpPr>
                      <wps:wsp>
                        <wps:cNvPr id="206" name="Freeform 202"/>
                        <wps:cNvSpPr>
                          <a:spLocks/>
                        </wps:cNvSpPr>
                        <wps:spPr bwMode="auto">
                          <a:xfrm>
                            <a:off x="1417" y="-832"/>
                            <a:ext cx="9071" cy="2126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209 -832"/>
                              <a:gd name="T3" fmla="*/ 1209 h 2126"/>
                              <a:gd name="T4" fmla="+- 0 1442 1417"/>
                              <a:gd name="T5" fmla="*/ T4 w 9071"/>
                              <a:gd name="T6" fmla="+- 0 1269 -832"/>
                              <a:gd name="T7" fmla="*/ 1269 h 2126"/>
                              <a:gd name="T8" fmla="+- 0 1502 1417"/>
                              <a:gd name="T9" fmla="*/ T8 w 9071"/>
                              <a:gd name="T10" fmla="+- 0 1294 -832"/>
                              <a:gd name="T11" fmla="*/ 1294 h 2126"/>
                              <a:gd name="T12" fmla="+- 0 10404 1417"/>
                              <a:gd name="T13" fmla="*/ T12 w 9071"/>
                              <a:gd name="T14" fmla="+- 0 1294 -832"/>
                              <a:gd name="T15" fmla="*/ 1294 h 2126"/>
                              <a:gd name="T16" fmla="+- 0 10463 1417"/>
                              <a:gd name="T17" fmla="*/ T16 w 9071"/>
                              <a:gd name="T18" fmla="+- 0 1269 -832"/>
                              <a:gd name="T19" fmla="*/ 1269 h 2126"/>
                              <a:gd name="T20" fmla="+- 0 10488 1417"/>
                              <a:gd name="T21" fmla="*/ T20 w 9071"/>
                              <a:gd name="T22" fmla="+- 0 1209 -832"/>
                              <a:gd name="T23" fmla="*/ 1209 h 2126"/>
                              <a:gd name="T24" fmla="+- 0 10488 1417"/>
                              <a:gd name="T25" fmla="*/ T24 w 9071"/>
                              <a:gd name="T26" fmla="+- 0 -748 -832"/>
                              <a:gd name="T27" fmla="*/ -748 h 2126"/>
                              <a:gd name="T28" fmla="+- 0 10463 1417"/>
                              <a:gd name="T29" fmla="*/ T28 w 9071"/>
                              <a:gd name="T30" fmla="+- 0 -807 -832"/>
                              <a:gd name="T31" fmla="*/ -807 h 2126"/>
                              <a:gd name="T32" fmla="+- 0 10403 1417"/>
                              <a:gd name="T33" fmla="*/ T32 w 9071"/>
                              <a:gd name="T34" fmla="+- 0 -832 -832"/>
                              <a:gd name="T35" fmla="*/ -832 h 2126"/>
                              <a:gd name="T36" fmla="+- 0 1502 1417"/>
                              <a:gd name="T37" fmla="*/ T36 w 9071"/>
                              <a:gd name="T38" fmla="+- 0 -832 -832"/>
                              <a:gd name="T39" fmla="*/ -832 h 2126"/>
                              <a:gd name="T40" fmla="+- 0 1442 1417"/>
                              <a:gd name="T41" fmla="*/ T40 w 9071"/>
                              <a:gd name="T42" fmla="+- 0 -807 -832"/>
                              <a:gd name="T43" fmla="*/ -807 h 2126"/>
                              <a:gd name="T44" fmla="+- 0 1417 1417"/>
                              <a:gd name="T45" fmla="*/ T44 w 9071"/>
                              <a:gd name="T46" fmla="+- 0 -747 -832"/>
                              <a:gd name="T47" fmla="*/ -747 h 2126"/>
                              <a:gd name="T48" fmla="+- 0 1417 1417"/>
                              <a:gd name="T49" fmla="*/ T48 w 9071"/>
                              <a:gd name="T50" fmla="+- 0 1209 -832"/>
                              <a:gd name="T51" fmla="*/ 1209 h 21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9071" h="2126">
                                <a:moveTo>
                                  <a:pt x="0" y="2041"/>
                                </a:moveTo>
                                <a:lnTo>
                                  <a:pt x="25" y="2101"/>
                                </a:lnTo>
                                <a:lnTo>
                                  <a:pt x="85" y="2126"/>
                                </a:lnTo>
                                <a:lnTo>
                                  <a:pt x="8987" y="2126"/>
                                </a:lnTo>
                                <a:lnTo>
                                  <a:pt x="9046" y="2101"/>
                                </a:lnTo>
                                <a:lnTo>
                                  <a:pt x="9071" y="2041"/>
                                </a:lnTo>
                                <a:lnTo>
                                  <a:pt x="9071" y="84"/>
                                </a:lnTo>
                                <a:lnTo>
                                  <a:pt x="9046" y="25"/>
                                </a:lnTo>
                                <a:lnTo>
                                  <a:pt x="8986" y="0"/>
                                </a:lnTo>
                                <a:lnTo>
                                  <a:pt x="85" y="0"/>
                                </a:lnTo>
                                <a:lnTo>
                                  <a:pt x="25" y="25"/>
                                </a:lnTo>
                                <a:lnTo>
                                  <a:pt x="0" y="85"/>
                                </a:lnTo>
                                <a:lnTo>
                                  <a:pt x="0" y="20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7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Freeform 201"/>
                        <wps:cNvSpPr>
                          <a:spLocks/>
                        </wps:cNvSpPr>
                        <wps:spPr bwMode="auto">
                          <a:xfrm>
                            <a:off x="1446" y="-804"/>
                            <a:ext cx="9014" cy="2069"/>
                          </a:xfrm>
                          <a:custGeom>
                            <a:avLst/>
                            <a:gdLst>
                              <a:gd name="T0" fmla="+- 0 1446 1446"/>
                              <a:gd name="T1" fmla="*/ T0 w 9014"/>
                              <a:gd name="T2" fmla="+- 0 1209 -804"/>
                              <a:gd name="T3" fmla="*/ 1209 h 2069"/>
                              <a:gd name="T4" fmla="+- 0 1480 1446"/>
                              <a:gd name="T5" fmla="*/ T4 w 9014"/>
                              <a:gd name="T6" fmla="+- 0 1261 -804"/>
                              <a:gd name="T7" fmla="*/ 1261 h 2069"/>
                              <a:gd name="T8" fmla="+- 0 1502 1446"/>
                              <a:gd name="T9" fmla="*/ T8 w 9014"/>
                              <a:gd name="T10" fmla="+- 0 1265 -804"/>
                              <a:gd name="T11" fmla="*/ 1265 h 2069"/>
                              <a:gd name="T12" fmla="+- 0 10403 1446"/>
                              <a:gd name="T13" fmla="*/ T12 w 9014"/>
                              <a:gd name="T14" fmla="+- 0 1265 -804"/>
                              <a:gd name="T15" fmla="*/ 1265 h 2069"/>
                              <a:gd name="T16" fmla="+- 0 10425 1446"/>
                              <a:gd name="T17" fmla="*/ T16 w 9014"/>
                              <a:gd name="T18" fmla="+- 0 1261 -804"/>
                              <a:gd name="T19" fmla="*/ 1261 h 2069"/>
                              <a:gd name="T20" fmla="+- 0 10443 1446"/>
                              <a:gd name="T21" fmla="*/ T20 w 9014"/>
                              <a:gd name="T22" fmla="+- 0 1249 -804"/>
                              <a:gd name="T23" fmla="*/ 1249 h 2069"/>
                              <a:gd name="T24" fmla="+- 0 10456 1446"/>
                              <a:gd name="T25" fmla="*/ T24 w 9014"/>
                              <a:gd name="T26" fmla="+- 0 1231 -804"/>
                              <a:gd name="T27" fmla="*/ 1231 h 2069"/>
                              <a:gd name="T28" fmla="+- 0 10460 1446"/>
                              <a:gd name="T29" fmla="*/ T28 w 9014"/>
                              <a:gd name="T30" fmla="+- 0 1209 -804"/>
                              <a:gd name="T31" fmla="*/ 1209 h 2069"/>
                              <a:gd name="T32" fmla="+- 0 10460 1446"/>
                              <a:gd name="T33" fmla="*/ T32 w 9014"/>
                              <a:gd name="T34" fmla="+- 0 -747 -804"/>
                              <a:gd name="T35" fmla="*/ -747 h 2069"/>
                              <a:gd name="T36" fmla="+- 0 10455 1446"/>
                              <a:gd name="T37" fmla="*/ T36 w 9014"/>
                              <a:gd name="T38" fmla="+- 0 -769 -804"/>
                              <a:gd name="T39" fmla="*/ -769 h 2069"/>
                              <a:gd name="T40" fmla="+- 0 10443 1446"/>
                              <a:gd name="T41" fmla="*/ T40 w 9014"/>
                              <a:gd name="T42" fmla="+- 0 -787 -804"/>
                              <a:gd name="T43" fmla="*/ -787 h 2069"/>
                              <a:gd name="T44" fmla="+- 0 10425 1446"/>
                              <a:gd name="T45" fmla="*/ T44 w 9014"/>
                              <a:gd name="T46" fmla="+- 0 -800 -804"/>
                              <a:gd name="T47" fmla="*/ -800 h 2069"/>
                              <a:gd name="T48" fmla="+- 0 10403 1446"/>
                              <a:gd name="T49" fmla="*/ T48 w 9014"/>
                              <a:gd name="T50" fmla="+- 0 -804 -804"/>
                              <a:gd name="T51" fmla="*/ -804 h 2069"/>
                              <a:gd name="T52" fmla="+- 0 1502 1446"/>
                              <a:gd name="T53" fmla="*/ T52 w 9014"/>
                              <a:gd name="T54" fmla="+- 0 -804 -804"/>
                              <a:gd name="T55" fmla="*/ -804 h 2069"/>
                              <a:gd name="T56" fmla="+- 0 1480 1446"/>
                              <a:gd name="T57" fmla="*/ T56 w 9014"/>
                              <a:gd name="T58" fmla="+- 0 -799 -804"/>
                              <a:gd name="T59" fmla="*/ -799 h 2069"/>
                              <a:gd name="T60" fmla="+- 0 1462 1446"/>
                              <a:gd name="T61" fmla="*/ T60 w 9014"/>
                              <a:gd name="T62" fmla="+- 0 -787 -804"/>
                              <a:gd name="T63" fmla="*/ -787 h 2069"/>
                              <a:gd name="T64" fmla="+- 0 1450 1446"/>
                              <a:gd name="T65" fmla="*/ T64 w 9014"/>
                              <a:gd name="T66" fmla="+- 0 -769 -804"/>
                              <a:gd name="T67" fmla="*/ -769 h 2069"/>
                              <a:gd name="T68" fmla="+- 0 1446 1446"/>
                              <a:gd name="T69" fmla="*/ T68 w 9014"/>
                              <a:gd name="T70" fmla="+- 0 -747 -804"/>
                              <a:gd name="T71" fmla="*/ -747 h 2069"/>
                              <a:gd name="T72" fmla="+- 0 1446 1446"/>
                              <a:gd name="T73" fmla="*/ T72 w 9014"/>
                              <a:gd name="T74" fmla="+- 0 1209 -804"/>
                              <a:gd name="T75" fmla="*/ 1209 h 206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9014" h="2069">
                                <a:moveTo>
                                  <a:pt x="0" y="2013"/>
                                </a:moveTo>
                                <a:lnTo>
                                  <a:pt x="34" y="2065"/>
                                </a:lnTo>
                                <a:lnTo>
                                  <a:pt x="56" y="2069"/>
                                </a:lnTo>
                                <a:lnTo>
                                  <a:pt x="8957" y="2069"/>
                                </a:lnTo>
                                <a:lnTo>
                                  <a:pt x="8979" y="2065"/>
                                </a:lnTo>
                                <a:lnTo>
                                  <a:pt x="8997" y="2053"/>
                                </a:lnTo>
                                <a:lnTo>
                                  <a:pt x="9010" y="2035"/>
                                </a:lnTo>
                                <a:lnTo>
                                  <a:pt x="9014" y="2013"/>
                                </a:lnTo>
                                <a:lnTo>
                                  <a:pt x="9014" y="57"/>
                                </a:lnTo>
                                <a:lnTo>
                                  <a:pt x="9009" y="35"/>
                                </a:lnTo>
                                <a:lnTo>
                                  <a:pt x="8997" y="17"/>
                                </a:lnTo>
                                <a:lnTo>
                                  <a:pt x="8979" y="4"/>
                                </a:lnTo>
                                <a:lnTo>
                                  <a:pt x="8957" y="0"/>
                                </a:lnTo>
                                <a:lnTo>
                                  <a:pt x="56" y="0"/>
                                </a:lnTo>
                                <a:lnTo>
                                  <a:pt x="34" y="5"/>
                                </a:lnTo>
                                <a:lnTo>
                                  <a:pt x="16" y="17"/>
                                </a:lnTo>
                                <a:lnTo>
                                  <a:pt x="4" y="35"/>
                                </a:lnTo>
                                <a:lnTo>
                                  <a:pt x="0" y="57"/>
                                </a:lnTo>
                                <a:lnTo>
                                  <a:pt x="0" y="201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C2970E" id="Group 200" o:spid="_x0000_s1026" style="position:absolute;margin-left:70.65pt;margin-top:-41.8pt;width:453.95pt;height:106.7pt;z-index:-251645952;mso-position-horizontal-relative:page" coordorigin="1413,-836" coordsize="9079,21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">
                <v:shape id="Freeform 202" o:spid="_x0000_s1027" style="position:absolute;left:1417;top:-832;width:9071;height:2126;visibility:visible;mso-wrap-style:square;v-text-anchor:top" coordsize="9071,2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" path="m,2041r25,60l85,2126r8902,l9046,2101r25,-60l9071,84,9046,25,8986,,85,,25,25,,85,,2041xe" fillcolor="#007f00" stroked="f">
                  <v:path arrowok="t" o:connecttype="custom" o:connectlocs="0,1209;25,1269;85,1294;8987,1294;9046,1269;9071,1209;9071,-748;9046,-807;8986,-832;85,-832;25,-807;0,-747;0,1209" o:connectangles="0,0,0,0,0,0,0,0,0,0,0,0,0"/>
                </v:shape>
                <v:shape id="Freeform 201" o:spid="_x0000_s1028" style="position:absolute;left:1446;top:-804;width:9014;height:2069;visibility:visible;mso-wrap-style:square;v-text-anchor:top" coordsize="9014,2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" path="m,2013r34,52l56,2069r8901,l8979,2065r18,-12l9010,2035r4,-22l9014,57r-5,-22l8997,17,8979,4,8957,,56,,34,5,16,17,4,35,,57,,2013xe" fillcolor="#cfc" stroked="f">
                  <v:path arrowok="t" o:connecttype="custom" o:connectlocs="0,1209;34,1261;56,1265;8957,1265;8979,1261;8997,1249;9010,1231;9014,1209;9014,-747;9009,-769;8997,-787;8979,-800;8957,-804;56,-804;34,-799;16,-787;4,-769;0,-747;0,1209" o:connectangles="0,0,0,0,0,0,0,0,0,0,0,0,0,0,0,0,0,0,0"/>
                </v:shape>
                <w10:wrap anchorx="page"/>
              </v:group>
            </w:pict>
          </mc:Fallback>
        </mc:AlternateContent>
      </w:r>
      <w:proofErr w:type="gramStart"/>
      <w:r>
        <w:rPr>
          <w:color w:val="0000FF"/>
          <w:w w:val="99"/>
        </w:rPr>
        <w:t>import</w:t>
      </w:r>
      <w:r>
        <w:rPr>
          <w:color w:val="0000FF"/>
        </w:rPr>
        <w:t xml:space="preserve">  </w:t>
      </w:r>
      <w:r>
        <w:rPr>
          <w:b/>
          <w:color w:val="000000"/>
          <w:w w:val="99"/>
        </w:rPr>
        <w:t>java</w:t>
      </w:r>
      <w:r>
        <w:rPr>
          <w:color w:val="FF0000"/>
          <w:w w:val="99"/>
        </w:rPr>
        <w:t>.</w:t>
      </w:r>
      <w:r>
        <w:rPr>
          <w:b/>
          <w:color w:val="000000"/>
          <w:w w:val="99"/>
        </w:rPr>
        <w:t>io</w:t>
      </w:r>
      <w:proofErr w:type="gramEnd"/>
      <w:r>
        <w:rPr>
          <w:color w:val="FF0000"/>
          <w:w w:val="99"/>
        </w:rPr>
        <w:t>.*;</w:t>
      </w:r>
    </w:p>
    <w:p w14:paraId="2D4AD354" w14:textId="77777777" w:rsidR="00693F4A" w:rsidRDefault="00693F4A" w:rsidP="00693F4A">
      <w:pPr>
        <w:spacing w:before="9"/>
        <w:ind w:left="429"/>
      </w:pPr>
      <w:proofErr w:type="gramStart"/>
      <w:r>
        <w:rPr>
          <w:color w:val="0000FF"/>
          <w:w w:val="99"/>
        </w:rPr>
        <w:t>import</w:t>
      </w:r>
      <w:r>
        <w:rPr>
          <w:color w:val="0000FF"/>
        </w:rPr>
        <w:t xml:space="preserve">  </w:t>
      </w:r>
      <w:proofErr w:type="spellStart"/>
      <w:r>
        <w:rPr>
          <w:b/>
          <w:color w:val="000000"/>
          <w:w w:val="99"/>
        </w:rPr>
        <w:t>java</w:t>
      </w:r>
      <w:r>
        <w:rPr>
          <w:color w:val="FF0000"/>
          <w:w w:val="99"/>
        </w:rPr>
        <w:t>.</w:t>
      </w:r>
      <w:r>
        <w:rPr>
          <w:b/>
          <w:color w:val="000000"/>
          <w:w w:val="99"/>
        </w:rPr>
        <w:t>awt</w:t>
      </w:r>
      <w:proofErr w:type="spellEnd"/>
      <w:proofErr w:type="gramEnd"/>
      <w:r>
        <w:rPr>
          <w:color w:val="FF0000"/>
          <w:w w:val="99"/>
        </w:rPr>
        <w:t>.*;</w:t>
      </w:r>
    </w:p>
    <w:p w14:paraId="2A9A00A7" w14:textId="77777777" w:rsidR="00693F4A" w:rsidRDefault="00693F4A" w:rsidP="00693F4A">
      <w:pPr>
        <w:spacing w:before="9"/>
        <w:ind w:left="429"/>
      </w:pPr>
      <w:proofErr w:type="gramStart"/>
      <w:r>
        <w:rPr>
          <w:color w:val="0000FF"/>
          <w:w w:val="99"/>
        </w:rPr>
        <w:t>import</w:t>
      </w:r>
      <w:r>
        <w:rPr>
          <w:color w:val="0000FF"/>
        </w:rPr>
        <w:t xml:space="preserve">  </w:t>
      </w:r>
      <w:proofErr w:type="spellStart"/>
      <w:r>
        <w:rPr>
          <w:b/>
          <w:color w:val="000000"/>
          <w:w w:val="99"/>
        </w:rPr>
        <w:t>java</w:t>
      </w:r>
      <w:r>
        <w:rPr>
          <w:color w:val="FF0000"/>
          <w:w w:val="99"/>
        </w:rPr>
        <w:t>.</w:t>
      </w:r>
      <w:r>
        <w:rPr>
          <w:b/>
          <w:color w:val="000000"/>
          <w:w w:val="99"/>
        </w:rPr>
        <w:t>awt</w:t>
      </w:r>
      <w:proofErr w:type="gramEnd"/>
      <w:r>
        <w:rPr>
          <w:color w:val="FF0000"/>
          <w:w w:val="99"/>
        </w:rPr>
        <w:t>.</w:t>
      </w:r>
      <w:r>
        <w:rPr>
          <w:b/>
          <w:color w:val="000000"/>
          <w:w w:val="99"/>
        </w:rPr>
        <w:t>image</w:t>
      </w:r>
      <w:proofErr w:type="spellEnd"/>
      <w:r>
        <w:rPr>
          <w:color w:val="FF0000"/>
          <w:w w:val="99"/>
        </w:rPr>
        <w:t>.*;</w:t>
      </w:r>
    </w:p>
    <w:p w14:paraId="7117D6EA" w14:textId="77777777" w:rsidR="00693F4A" w:rsidRDefault="00693F4A" w:rsidP="00693F4A">
      <w:pPr>
        <w:spacing w:before="9"/>
        <w:ind w:left="429"/>
        <w:sectPr w:rsidR="00693F4A">
          <w:type w:val="continuous"/>
          <w:pgSz w:w="11920" w:h="16840"/>
          <w:pgMar w:top="760" w:right="1300" w:bottom="280" w:left="1300" w:header="720" w:footer="720" w:gutter="0"/>
          <w:cols w:space="720"/>
        </w:sectPr>
      </w:pPr>
      <w:proofErr w:type="gramStart"/>
      <w:r>
        <w:rPr>
          <w:color w:val="0000FF"/>
          <w:w w:val="99"/>
        </w:rPr>
        <w:t>import</w:t>
      </w:r>
      <w:r>
        <w:rPr>
          <w:color w:val="0000FF"/>
        </w:rPr>
        <w:t xml:space="preserve">  </w:t>
      </w:r>
      <w:proofErr w:type="spellStart"/>
      <w:r>
        <w:rPr>
          <w:b/>
          <w:color w:val="000000"/>
          <w:w w:val="99"/>
        </w:rPr>
        <w:t>javax</w:t>
      </w:r>
      <w:proofErr w:type="gramEnd"/>
      <w:r>
        <w:rPr>
          <w:color w:val="FF0000"/>
          <w:w w:val="99"/>
        </w:rPr>
        <w:t>.</w:t>
      </w:r>
      <w:r>
        <w:rPr>
          <w:b/>
          <w:color w:val="000000"/>
          <w:w w:val="99"/>
        </w:rPr>
        <w:t>imageio</w:t>
      </w:r>
      <w:proofErr w:type="spellEnd"/>
      <w:r>
        <w:rPr>
          <w:color w:val="FF0000"/>
          <w:w w:val="99"/>
        </w:rPr>
        <w:t>.*;</w:t>
      </w:r>
    </w:p>
    <w:p w14:paraId="3A9CBD74" w14:textId="77777777" w:rsidR="00693F4A" w:rsidRDefault="00693F4A" w:rsidP="00693F4A">
      <w:pPr>
        <w:spacing w:before="4" w:line="160" w:lineRule="exact"/>
        <w:rPr>
          <w:sz w:val="16"/>
          <w:szCs w:val="16"/>
        </w:rPr>
      </w:pPr>
    </w:p>
    <w:p w14:paraId="2A1CDB17" w14:textId="77777777" w:rsidR="00693F4A" w:rsidRDefault="00693F4A" w:rsidP="00693F4A">
      <w:pPr>
        <w:spacing w:line="200" w:lineRule="exact"/>
      </w:pPr>
    </w:p>
    <w:p w14:paraId="300DD3EE" w14:textId="77777777" w:rsidR="00693F4A" w:rsidRDefault="00693F4A" w:rsidP="00693F4A">
      <w:pPr>
        <w:spacing w:line="200" w:lineRule="exact"/>
      </w:pPr>
    </w:p>
    <w:p w14:paraId="1D880B62" w14:textId="77777777" w:rsidR="00693F4A" w:rsidRDefault="00693F4A" w:rsidP="00693F4A">
      <w:pPr>
        <w:spacing w:line="200" w:lineRule="exact"/>
      </w:pPr>
    </w:p>
    <w:p w14:paraId="072971BE" w14:textId="77777777" w:rsidR="00693F4A" w:rsidRDefault="00693F4A" w:rsidP="00693F4A">
      <w:pPr>
        <w:spacing w:before="25" w:line="280" w:lineRule="exact"/>
        <w:ind w:left="429" w:right="385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53617AA9" wp14:editId="5DAB7471">
                <wp:simplePos x="0" y="0"/>
                <wp:positionH relativeFrom="page">
                  <wp:posOffset>897255</wp:posOffset>
                </wp:positionH>
                <wp:positionV relativeFrom="paragraph">
                  <wp:posOffset>-76200</wp:posOffset>
                </wp:positionV>
                <wp:extent cx="5765165" cy="553720"/>
                <wp:effectExtent l="1905" t="0" r="5080" b="0"/>
                <wp:wrapNone/>
                <wp:docPr id="202" name="Group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5165" cy="553720"/>
                          <a:chOff x="1413" y="-120"/>
                          <a:chExt cx="9079" cy="872"/>
                        </a:xfrm>
                      </wpg:grpSpPr>
                      <wps:wsp>
                        <wps:cNvPr id="203" name="Freeform 199"/>
                        <wps:cNvSpPr>
                          <a:spLocks/>
                        </wps:cNvSpPr>
                        <wps:spPr bwMode="auto">
                          <a:xfrm>
                            <a:off x="1417" y="-116"/>
                            <a:ext cx="9071" cy="864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663 -116"/>
                              <a:gd name="T3" fmla="*/ 663 h 864"/>
                              <a:gd name="T4" fmla="+- 0 1442 1417"/>
                              <a:gd name="T5" fmla="*/ T4 w 9071"/>
                              <a:gd name="T6" fmla="+- 0 723 -116"/>
                              <a:gd name="T7" fmla="*/ 723 h 864"/>
                              <a:gd name="T8" fmla="+- 0 1502 1417"/>
                              <a:gd name="T9" fmla="*/ T8 w 9071"/>
                              <a:gd name="T10" fmla="+- 0 748 -116"/>
                              <a:gd name="T11" fmla="*/ 748 h 864"/>
                              <a:gd name="T12" fmla="+- 0 10404 1417"/>
                              <a:gd name="T13" fmla="*/ T12 w 9071"/>
                              <a:gd name="T14" fmla="+- 0 748 -116"/>
                              <a:gd name="T15" fmla="*/ 748 h 864"/>
                              <a:gd name="T16" fmla="+- 0 10463 1417"/>
                              <a:gd name="T17" fmla="*/ T16 w 9071"/>
                              <a:gd name="T18" fmla="+- 0 723 -116"/>
                              <a:gd name="T19" fmla="*/ 723 h 864"/>
                              <a:gd name="T20" fmla="+- 0 10488 1417"/>
                              <a:gd name="T21" fmla="*/ T20 w 9071"/>
                              <a:gd name="T22" fmla="+- 0 663 -116"/>
                              <a:gd name="T23" fmla="*/ 663 h 864"/>
                              <a:gd name="T24" fmla="+- 0 10488 1417"/>
                              <a:gd name="T25" fmla="*/ T24 w 9071"/>
                              <a:gd name="T26" fmla="+- 0 -31 -116"/>
                              <a:gd name="T27" fmla="*/ -31 h 864"/>
                              <a:gd name="T28" fmla="+- 0 10463 1417"/>
                              <a:gd name="T29" fmla="*/ T28 w 9071"/>
                              <a:gd name="T30" fmla="+- 0 -91 -116"/>
                              <a:gd name="T31" fmla="*/ -91 h 864"/>
                              <a:gd name="T32" fmla="+- 0 10403 1417"/>
                              <a:gd name="T33" fmla="*/ T32 w 9071"/>
                              <a:gd name="T34" fmla="+- 0 -116 -116"/>
                              <a:gd name="T35" fmla="*/ -116 h 864"/>
                              <a:gd name="T36" fmla="+- 0 1502 1417"/>
                              <a:gd name="T37" fmla="*/ T36 w 9071"/>
                              <a:gd name="T38" fmla="+- 0 -116 -116"/>
                              <a:gd name="T39" fmla="*/ -116 h 864"/>
                              <a:gd name="T40" fmla="+- 0 1442 1417"/>
                              <a:gd name="T41" fmla="*/ T40 w 9071"/>
                              <a:gd name="T42" fmla="+- 0 -91 -116"/>
                              <a:gd name="T43" fmla="*/ -91 h 864"/>
                              <a:gd name="T44" fmla="+- 0 1417 1417"/>
                              <a:gd name="T45" fmla="*/ T44 w 9071"/>
                              <a:gd name="T46" fmla="+- 0 -31 -116"/>
                              <a:gd name="T47" fmla="*/ -31 h 864"/>
                              <a:gd name="T48" fmla="+- 0 1417 1417"/>
                              <a:gd name="T49" fmla="*/ T48 w 9071"/>
                              <a:gd name="T50" fmla="+- 0 663 -116"/>
                              <a:gd name="T51" fmla="*/ 663 h 8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9071" h="864">
                                <a:moveTo>
                                  <a:pt x="0" y="779"/>
                                </a:moveTo>
                                <a:lnTo>
                                  <a:pt x="25" y="839"/>
                                </a:lnTo>
                                <a:lnTo>
                                  <a:pt x="85" y="864"/>
                                </a:lnTo>
                                <a:lnTo>
                                  <a:pt x="8987" y="864"/>
                                </a:lnTo>
                                <a:lnTo>
                                  <a:pt x="9046" y="839"/>
                                </a:lnTo>
                                <a:lnTo>
                                  <a:pt x="9071" y="779"/>
                                </a:lnTo>
                                <a:lnTo>
                                  <a:pt x="9071" y="85"/>
                                </a:lnTo>
                                <a:lnTo>
                                  <a:pt x="9046" y="25"/>
                                </a:lnTo>
                                <a:lnTo>
                                  <a:pt x="8986" y="0"/>
                                </a:lnTo>
                                <a:lnTo>
                                  <a:pt x="85" y="0"/>
                                </a:lnTo>
                                <a:lnTo>
                                  <a:pt x="25" y="25"/>
                                </a:lnTo>
                                <a:lnTo>
                                  <a:pt x="0" y="85"/>
                                </a:lnTo>
                                <a:lnTo>
                                  <a:pt x="0" y="7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7F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4" name="Freeform 198"/>
                        <wps:cNvSpPr>
                          <a:spLocks/>
                        </wps:cNvSpPr>
                        <wps:spPr bwMode="auto">
                          <a:xfrm>
                            <a:off x="1446" y="-88"/>
                            <a:ext cx="9014" cy="807"/>
                          </a:xfrm>
                          <a:custGeom>
                            <a:avLst/>
                            <a:gdLst>
                              <a:gd name="T0" fmla="+- 0 1446 1446"/>
                              <a:gd name="T1" fmla="*/ T0 w 9014"/>
                              <a:gd name="T2" fmla="+- 0 663 -88"/>
                              <a:gd name="T3" fmla="*/ 663 h 807"/>
                              <a:gd name="T4" fmla="+- 0 1480 1446"/>
                              <a:gd name="T5" fmla="*/ T4 w 9014"/>
                              <a:gd name="T6" fmla="+- 0 715 -88"/>
                              <a:gd name="T7" fmla="*/ 715 h 807"/>
                              <a:gd name="T8" fmla="+- 0 1502 1446"/>
                              <a:gd name="T9" fmla="*/ T8 w 9014"/>
                              <a:gd name="T10" fmla="+- 0 720 -88"/>
                              <a:gd name="T11" fmla="*/ 720 h 807"/>
                              <a:gd name="T12" fmla="+- 0 10403 1446"/>
                              <a:gd name="T13" fmla="*/ T12 w 9014"/>
                              <a:gd name="T14" fmla="+- 0 720 -88"/>
                              <a:gd name="T15" fmla="*/ 720 h 807"/>
                              <a:gd name="T16" fmla="+- 0 10425 1446"/>
                              <a:gd name="T17" fmla="*/ T16 w 9014"/>
                              <a:gd name="T18" fmla="+- 0 715 -88"/>
                              <a:gd name="T19" fmla="*/ 715 h 807"/>
                              <a:gd name="T20" fmla="+- 0 10443 1446"/>
                              <a:gd name="T21" fmla="*/ T20 w 9014"/>
                              <a:gd name="T22" fmla="+- 0 703 -88"/>
                              <a:gd name="T23" fmla="*/ 703 h 807"/>
                              <a:gd name="T24" fmla="+- 0 10456 1446"/>
                              <a:gd name="T25" fmla="*/ T24 w 9014"/>
                              <a:gd name="T26" fmla="+- 0 685 -88"/>
                              <a:gd name="T27" fmla="*/ 685 h 807"/>
                              <a:gd name="T28" fmla="+- 0 10460 1446"/>
                              <a:gd name="T29" fmla="*/ T28 w 9014"/>
                              <a:gd name="T30" fmla="+- 0 663 -88"/>
                              <a:gd name="T31" fmla="*/ 663 h 807"/>
                              <a:gd name="T32" fmla="+- 0 10460 1446"/>
                              <a:gd name="T33" fmla="*/ T32 w 9014"/>
                              <a:gd name="T34" fmla="+- 0 -31 -88"/>
                              <a:gd name="T35" fmla="*/ -31 h 807"/>
                              <a:gd name="T36" fmla="+- 0 10455 1446"/>
                              <a:gd name="T37" fmla="*/ T36 w 9014"/>
                              <a:gd name="T38" fmla="+- 0 -53 -88"/>
                              <a:gd name="T39" fmla="*/ -53 h 807"/>
                              <a:gd name="T40" fmla="+- 0 10443 1446"/>
                              <a:gd name="T41" fmla="*/ T40 w 9014"/>
                              <a:gd name="T42" fmla="+- 0 -71 -88"/>
                              <a:gd name="T43" fmla="*/ -71 h 807"/>
                              <a:gd name="T44" fmla="+- 0 10425 1446"/>
                              <a:gd name="T45" fmla="*/ T44 w 9014"/>
                              <a:gd name="T46" fmla="+- 0 -83 -88"/>
                              <a:gd name="T47" fmla="*/ -83 h 807"/>
                              <a:gd name="T48" fmla="+- 0 10403 1446"/>
                              <a:gd name="T49" fmla="*/ T48 w 9014"/>
                              <a:gd name="T50" fmla="+- 0 -88 -88"/>
                              <a:gd name="T51" fmla="*/ -88 h 807"/>
                              <a:gd name="T52" fmla="+- 0 1502 1446"/>
                              <a:gd name="T53" fmla="*/ T52 w 9014"/>
                              <a:gd name="T54" fmla="+- 0 -88 -88"/>
                              <a:gd name="T55" fmla="*/ -88 h 807"/>
                              <a:gd name="T56" fmla="+- 0 1480 1446"/>
                              <a:gd name="T57" fmla="*/ T56 w 9014"/>
                              <a:gd name="T58" fmla="+- 0 -83 -88"/>
                              <a:gd name="T59" fmla="*/ -83 h 807"/>
                              <a:gd name="T60" fmla="+- 0 1462 1446"/>
                              <a:gd name="T61" fmla="*/ T60 w 9014"/>
                              <a:gd name="T62" fmla="+- 0 -71 -88"/>
                              <a:gd name="T63" fmla="*/ -71 h 807"/>
                              <a:gd name="T64" fmla="+- 0 1450 1446"/>
                              <a:gd name="T65" fmla="*/ T64 w 9014"/>
                              <a:gd name="T66" fmla="+- 0 -53 -88"/>
                              <a:gd name="T67" fmla="*/ -53 h 807"/>
                              <a:gd name="T68" fmla="+- 0 1446 1446"/>
                              <a:gd name="T69" fmla="*/ T68 w 9014"/>
                              <a:gd name="T70" fmla="+- 0 -31 -88"/>
                              <a:gd name="T71" fmla="*/ -31 h 807"/>
                              <a:gd name="T72" fmla="+- 0 1446 1446"/>
                              <a:gd name="T73" fmla="*/ T72 w 9014"/>
                              <a:gd name="T74" fmla="+- 0 663 -88"/>
                              <a:gd name="T75" fmla="*/ 663 h 80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9014" h="807">
                                <a:moveTo>
                                  <a:pt x="0" y="751"/>
                                </a:moveTo>
                                <a:lnTo>
                                  <a:pt x="34" y="803"/>
                                </a:lnTo>
                                <a:lnTo>
                                  <a:pt x="56" y="808"/>
                                </a:lnTo>
                                <a:lnTo>
                                  <a:pt x="8957" y="808"/>
                                </a:lnTo>
                                <a:lnTo>
                                  <a:pt x="8979" y="803"/>
                                </a:lnTo>
                                <a:lnTo>
                                  <a:pt x="8997" y="791"/>
                                </a:lnTo>
                                <a:lnTo>
                                  <a:pt x="9010" y="773"/>
                                </a:lnTo>
                                <a:lnTo>
                                  <a:pt x="9014" y="751"/>
                                </a:lnTo>
                                <a:lnTo>
                                  <a:pt x="9014" y="57"/>
                                </a:lnTo>
                                <a:lnTo>
                                  <a:pt x="9009" y="35"/>
                                </a:lnTo>
                                <a:lnTo>
                                  <a:pt x="8997" y="17"/>
                                </a:lnTo>
                                <a:lnTo>
                                  <a:pt x="8979" y="5"/>
                                </a:lnTo>
                                <a:lnTo>
                                  <a:pt x="8957" y="0"/>
                                </a:lnTo>
                                <a:lnTo>
                                  <a:pt x="56" y="0"/>
                                </a:lnTo>
                                <a:lnTo>
                                  <a:pt x="34" y="5"/>
                                </a:lnTo>
                                <a:lnTo>
                                  <a:pt x="16" y="17"/>
                                </a:lnTo>
                                <a:lnTo>
                                  <a:pt x="4" y="35"/>
                                </a:lnTo>
                                <a:lnTo>
                                  <a:pt x="0" y="57"/>
                                </a:lnTo>
                                <a:lnTo>
                                  <a:pt x="0" y="7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FF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C993FF6" id="Group 197" o:spid="_x0000_s1026" style="position:absolute;margin-left:70.65pt;margin-top:-6pt;width:453.95pt;height:43.6pt;z-index:-251644928;mso-position-horizontal-relative:page" coordorigin="1413,-120" coordsize="9079,8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">
                <v:shape id="Freeform 199" o:spid="_x0000_s1027" style="position:absolute;left:1417;top:-116;width:9071;height:864;visibility:visible;mso-wrap-style:square;v-text-anchor:top" coordsize="9071,8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" path="m,779r25,60l85,864r8902,l9046,839r25,-60l9071,85,9046,25,8986,,85,,25,25,,85,,779xe" fillcolor="#007f00" stroked="f">
                  <v:path arrowok="t" o:connecttype="custom" o:connectlocs="0,663;25,723;85,748;8987,748;9046,723;9071,663;9071,-31;9046,-91;8986,-116;85,-116;25,-91;0,-31;0,663" o:connectangles="0,0,0,0,0,0,0,0,0,0,0,0,0"/>
                </v:shape>
                <v:shape id="Freeform 198" o:spid="_x0000_s1028" style="position:absolute;left:1446;top:-88;width:9014;height:807;visibility:visible;mso-wrap-style:square;v-text-anchor:top" coordsize="9014,8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" path="m,751r34,52l56,808r8901,l8979,803r18,-12l9010,773r4,-22l9014,57r-5,-22l8997,17,8979,5,8957,,56,,34,5,16,17,4,35,,57,,751xe" fillcolor="#cfc" stroked="f">
                  <v:path arrowok="t" o:connecttype="custom" o:connectlocs="0,663;34,715;56,720;8957,720;8979,715;8997,703;9010,685;9014,663;9014,-31;9009,-53;8997,-71;8979,-83;8957,-88;56,-88;34,-83;16,-71;4,-53;0,-31;0,663" o:connectangles="0,0,0,0,0,0,0,0,0,0,0,0,0,0,0,0,0,0,0"/>
                </v:shape>
                <w10:wrap anchorx="page"/>
              </v:group>
            </w:pict>
          </mc:Fallback>
        </mc:AlternateContent>
      </w:r>
      <w:r>
        <w:rPr>
          <w:b/>
          <w:w w:val="99"/>
          <w:sz w:val="24"/>
          <w:szCs w:val="24"/>
        </w:rPr>
        <w:t>Note:</w:t>
      </w:r>
      <w:r>
        <w:rPr>
          <w:b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u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no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us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b/>
          <w:w w:val="99"/>
          <w:sz w:val="24"/>
          <w:szCs w:val="24"/>
        </w:rPr>
        <w:t>ImageIO</w:t>
      </w:r>
      <w:proofErr w:type="spellEnd"/>
      <w:r>
        <w:rPr>
          <w:rFonts w:ascii="Calibri" w:eastAsia="Calibri" w:hAnsi="Calibri" w:cs="Calibri"/>
          <w:w w:val="99"/>
          <w:sz w:val="24"/>
          <w:szCs w:val="24"/>
        </w:rPr>
        <w:t>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File</w:t>
      </w:r>
      <w:r>
        <w:rPr>
          <w:rFonts w:ascii="Calibri" w:eastAsia="Calibri" w:hAnsi="Calibri" w:cs="Calibri"/>
          <w:w w:val="99"/>
          <w:sz w:val="24"/>
          <w:szCs w:val="24"/>
        </w:rPr>
        <w:t>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Color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proofErr w:type="spellStart"/>
      <w:r>
        <w:rPr>
          <w:b/>
          <w:w w:val="99"/>
          <w:sz w:val="24"/>
          <w:szCs w:val="24"/>
        </w:rPr>
        <w:t>BufferedImage</w:t>
      </w:r>
      <w:proofErr w:type="spellEnd"/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las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y oth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ethod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th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a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ne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low.</w:t>
      </w:r>
    </w:p>
    <w:p w14:paraId="5BFD2FE8" w14:textId="77777777" w:rsidR="00693F4A" w:rsidRDefault="00693F4A" w:rsidP="00693F4A">
      <w:pPr>
        <w:spacing w:before="18" w:line="280" w:lineRule="exact"/>
        <w:rPr>
          <w:sz w:val="28"/>
          <w:szCs w:val="28"/>
        </w:rPr>
      </w:pPr>
    </w:p>
    <w:p w14:paraId="1B23C5BA" w14:textId="77777777" w:rsidR="00693F4A" w:rsidRDefault="00693F4A" w:rsidP="00693F4A">
      <w:pPr>
        <w:spacing w:before="33"/>
        <w:ind w:left="117"/>
        <w:rPr>
          <w:sz w:val="24"/>
          <w:szCs w:val="24"/>
        </w:rPr>
      </w:pPr>
      <w:proofErr w:type="gramStart"/>
      <w:r>
        <w:rPr>
          <w:color w:val="0000FF"/>
          <w:w w:val="99"/>
          <w:sz w:val="24"/>
          <w:szCs w:val="24"/>
        </w:rPr>
        <w:t>public</w:t>
      </w:r>
      <w:r>
        <w:rPr>
          <w:color w:val="0000FF"/>
          <w:sz w:val="24"/>
          <w:szCs w:val="24"/>
        </w:rPr>
        <w:t xml:space="preserve">  </w:t>
      </w:r>
      <w:r>
        <w:rPr>
          <w:color w:val="0000FF"/>
          <w:w w:val="99"/>
          <w:sz w:val="24"/>
          <w:szCs w:val="24"/>
        </w:rPr>
        <w:t>static</w:t>
      </w:r>
      <w:proofErr w:type="gramEnd"/>
      <w:r>
        <w:rPr>
          <w:color w:val="0000FF"/>
          <w:sz w:val="24"/>
          <w:szCs w:val="24"/>
        </w:rPr>
        <w:t xml:space="preserve">  </w:t>
      </w:r>
      <w:r>
        <w:rPr>
          <w:color w:val="0000FF"/>
          <w:w w:val="99"/>
          <w:sz w:val="24"/>
          <w:szCs w:val="24"/>
        </w:rPr>
        <w:t>int</w:t>
      </w:r>
      <w:r>
        <w:rPr>
          <w:color w:val="FF0000"/>
          <w:w w:val="99"/>
          <w:sz w:val="24"/>
          <w:szCs w:val="24"/>
        </w:rPr>
        <w:t>[][]</w:t>
      </w:r>
      <w:r>
        <w:rPr>
          <w:color w:val="FF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readPNG</w:t>
      </w:r>
      <w:proofErr w:type="spellEnd"/>
      <w:r>
        <w:rPr>
          <w:color w:val="FF0000"/>
          <w:w w:val="99"/>
          <w:sz w:val="24"/>
          <w:szCs w:val="24"/>
        </w:rPr>
        <w:t>(</w:t>
      </w:r>
      <w:r>
        <w:rPr>
          <w:b/>
          <w:color w:val="000000"/>
          <w:w w:val="99"/>
          <w:sz w:val="24"/>
          <w:szCs w:val="24"/>
        </w:rPr>
        <w:t>String</w:t>
      </w:r>
      <w:r>
        <w:rPr>
          <w:b/>
          <w:color w:val="00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fileName</w:t>
      </w:r>
      <w:proofErr w:type="spellEnd"/>
      <w:r>
        <w:rPr>
          <w:color w:val="FF0000"/>
          <w:w w:val="99"/>
          <w:sz w:val="24"/>
          <w:szCs w:val="24"/>
        </w:rPr>
        <w:t>)</w:t>
      </w:r>
    </w:p>
    <w:p w14:paraId="4665405E" w14:textId="77777777" w:rsidR="00693F4A" w:rsidRDefault="00693F4A" w:rsidP="00693F4A">
      <w:pPr>
        <w:spacing w:before="13" w:line="260" w:lineRule="exact"/>
        <w:ind w:left="117"/>
        <w:rPr>
          <w:sz w:val="24"/>
          <w:szCs w:val="24"/>
        </w:rPr>
      </w:pPr>
      <w:r>
        <w:rPr>
          <w:color w:val="FF0000"/>
          <w:w w:val="99"/>
          <w:position w:val="-1"/>
          <w:sz w:val="24"/>
          <w:szCs w:val="24"/>
        </w:rPr>
        <w:t>{</w:t>
      </w:r>
    </w:p>
    <w:p w14:paraId="35634126" w14:textId="77777777" w:rsidR="00693F4A" w:rsidRDefault="00693F4A" w:rsidP="00693F4A">
      <w:pPr>
        <w:spacing w:before="23" w:line="251" w:lineRule="auto"/>
        <w:ind w:left="596" w:right="6158"/>
        <w:rPr>
          <w:sz w:val="24"/>
          <w:szCs w:val="24"/>
        </w:rPr>
      </w:pPr>
      <w:proofErr w:type="spellStart"/>
      <w:proofErr w:type="gramStart"/>
      <w:r>
        <w:rPr>
          <w:b/>
          <w:w w:val="99"/>
          <w:sz w:val="24"/>
          <w:szCs w:val="24"/>
        </w:rPr>
        <w:t>BufferedImage</w:t>
      </w:r>
      <w:proofErr w:type="spellEnd"/>
      <w:r>
        <w:rPr>
          <w:b/>
          <w:sz w:val="24"/>
          <w:szCs w:val="24"/>
        </w:rPr>
        <w:t xml:space="preserve">  </w:t>
      </w:r>
      <w:proofErr w:type="spellStart"/>
      <w:r>
        <w:rPr>
          <w:b/>
          <w:w w:val="99"/>
          <w:sz w:val="24"/>
          <w:szCs w:val="24"/>
        </w:rPr>
        <w:t>img</w:t>
      </w:r>
      <w:proofErr w:type="spellEnd"/>
      <w:proofErr w:type="gramEnd"/>
      <w:r>
        <w:rPr>
          <w:color w:val="FF0000"/>
          <w:w w:val="99"/>
          <w:sz w:val="24"/>
          <w:szCs w:val="24"/>
        </w:rPr>
        <w:t xml:space="preserve">; </w:t>
      </w:r>
      <w:r>
        <w:rPr>
          <w:b/>
          <w:color w:val="000000"/>
          <w:w w:val="99"/>
          <w:sz w:val="24"/>
          <w:szCs w:val="24"/>
        </w:rPr>
        <w:t>File</w:t>
      </w:r>
      <w:r>
        <w:rPr>
          <w:b/>
          <w:color w:val="00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inputFile</w:t>
      </w:r>
      <w:proofErr w:type="spellEnd"/>
      <w:r>
        <w:rPr>
          <w:color w:val="FF0000"/>
          <w:w w:val="99"/>
          <w:sz w:val="24"/>
          <w:szCs w:val="24"/>
        </w:rPr>
        <w:t xml:space="preserve">; </w:t>
      </w:r>
      <w:r>
        <w:rPr>
          <w:color w:val="0000FF"/>
          <w:w w:val="99"/>
          <w:sz w:val="24"/>
          <w:szCs w:val="24"/>
        </w:rPr>
        <w:t>int</w:t>
      </w:r>
      <w:r>
        <w:rPr>
          <w:color w:val="FF0000"/>
          <w:w w:val="99"/>
          <w:sz w:val="24"/>
          <w:szCs w:val="24"/>
        </w:rPr>
        <w:t>[][]</w:t>
      </w:r>
      <w:r>
        <w:rPr>
          <w:color w:val="FF0000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image</w:t>
      </w:r>
      <w:r>
        <w:rPr>
          <w:b/>
          <w:color w:val="00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=</w:t>
      </w:r>
      <w:r>
        <w:rPr>
          <w:color w:val="FF0000"/>
          <w:sz w:val="24"/>
          <w:szCs w:val="24"/>
        </w:rPr>
        <w:t xml:space="preserve">  </w:t>
      </w:r>
      <w:r>
        <w:rPr>
          <w:color w:val="0000FF"/>
          <w:w w:val="99"/>
          <w:sz w:val="24"/>
          <w:szCs w:val="24"/>
        </w:rPr>
        <w:t>null</w:t>
      </w:r>
      <w:r>
        <w:rPr>
          <w:color w:val="FF0000"/>
          <w:w w:val="99"/>
          <w:sz w:val="24"/>
          <w:szCs w:val="24"/>
        </w:rPr>
        <w:t>;</w:t>
      </w:r>
    </w:p>
    <w:p w14:paraId="3BC710F8" w14:textId="77777777" w:rsidR="00693F4A" w:rsidRDefault="00693F4A" w:rsidP="00693F4A">
      <w:pPr>
        <w:spacing w:before="16" w:line="240" w:lineRule="exact"/>
        <w:rPr>
          <w:sz w:val="24"/>
          <w:szCs w:val="24"/>
        </w:rPr>
        <w:sectPr w:rsidR="00693F4A">
          <w:pgSz w:w="11920" w:h="16840"/>
          <w:pgMar w:top="760" w:right="1300" w:bottom="280" w:left="1300" w:header="569" w:footer="803" w:gutter="0"/>
          <w:cols w:space="720"/>
        </w:sectPr>
      </w:pPr>
    </w:p>
    <w:p w14:paraId="5EE2BC7B" w14:textId="77777777" w:rsidR="00693F4A" w:rsidRDefault="00693F4A" w:rsidP="00693F4A">
      <w:pPr>
        <w:spacing w:before="33"/>
        <w:ind w:left="596" w:right="-56"/>
        <w:rPr>
          <w:sz w:val="24"/>
          <w:szCs w:val="24"/>
        </w:rPr>
      </w:pPr>
      <w:r>
        <w:rPr>
          <w:color w:val="0000FF"/>
          <w:w w:val="99"/>
          <w:sz w:val="24"/>
          <w:szCs w:val="24"/>
        </w:rPr>
        <w:t>try</w:t>
      </w:r>
    </w:p>
    <w:p w14:paraId="3B6591FA" w14:textId="77777777" w:rsidR="00693F4A" w:rsidRDefault="00693F4A" w:rsidP="00693F4A">
      <w:pPr>
        <w:spacing w:before="13"/>
        <w:ind w:left="596"/>
        <w:rPr>
          <w:sz w:val="24"/>
          <w:szCs w:val="24"/>
        </w:rPr>
      </w:pPr>
      <w:r>
        <w:rPr>
          <w:color w:val="FF0000"/>
          <w:w w:val="99"/>
          <w:sz w:val="24"/>
          <w:szCs w:val="24"/>
        </w:rPr>
        <w:t>{</w:t>
      </w:r>
    </w:p>
    <w:p w14:paraId="429DEEC0" w14:textId="77777777" w:rsidR="00693F4A" w:rsidRDefault="00693F4A" w:rsidP="00693F4A">
      <w:pPr>
        <w:spacing w:line="200" w:lineRule="exact"/>
      </w:pPr>
      <w:r>
        <w:br w:type="column"/>
      </w:r>
    </w:p>
    <w:p w14:paraId="3FDD07CD" w14:textId="77777777" w:rsidR="00693F4A" w:rsidRDefault="00693F4A" w:rsidP="00693F4A">
      <w:pPr>
        <w:spacing w:line="200" w:lineRule="exact"/>
      </w:pPr>
    </w:p>
    <w:p w14:paraId="1D812B53" w14:textId="77777777" w:rsidR="00693F4A" w:rsidRDefault="00693F4A" w:rsidP="00693F4A">
      <w:pPr>
        <w:spacing w:before="11" w:line="200" w:lineRule="exact"/>
      </w:pPr>
    </w:p>
    <w:p w14:paraId="7F67DF8C" w14:textId="77777777" w:rsidR="00693F4A" w:rsidRDefault="00693F4A" w:rsidP="00693F4A">
      <w:pPr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Open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h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file</w:t>
      </w:r>
    </w:p>
    <w:p w14:paraId="4EF7FA3D" w14:textId="77777777" w:rsidR="00693F4A" w:rsidRDefault="00693F4A" w:rsidP="00693F4A">
      <w:pPr>
        <w:spacing w:before="13" w:line="260" w:lineRule="exact"/>
        <w:rPr>
          <w:sz w:val="24"/>
          <w:szCs w:val="24"/>
        </w:rPr>
        <w:sectPr w:rsidR="00693F4A">
          <w:type w:val="continuous"/>
          <w:pgSz w:w="11920" w:h="16840"/>
          <w:pgMar w:top="760" w:right="1300" w:bottom="280" w:left="1300" w:header="720" w:footer="720" w:gutter="0"/>
          <w:cols w:num="2" w:space="720" w:equalWidth="0">
            <w:col w:w="955" w:space="119"/>
            <w:col w:w="8246"/>
          </w:cols>
        </w:sectPr>
      </w:pPr>
      <w:proofErr w:type="spellStart"/>
      <w:proofErr w:type="gramStart"/>
      <w:r>
        <w:rPr>
          <w:b/>
          <w:w w:val="99"/>
          <w:position w:val="-1"/>
          <w:sz w:val="24"/>
          <w:szCs w:val="24"/>
        </w:rPr>
        <w:t>inputFile</w:t>
      </w:r>
      <w:proofErr w:type="spellEnd"/>
      <w:r>
        <w:rPr>
          <w:b/>
          <w:position w:val="-1"/>
          <w:sz w:val="24"/>
          <w:szCs w:val="24"/>
        </w:rPr>
        <w:t xml:space="preserve">  </w:t>
      </w:r>
      <w:r>
        <w:rPr>
          <w:color w:val="FF0000"/>
          <w:w w:val="99"/>
          <w:position w:val="-1"/>
          <w:sz w:val="24"/>
          <w:szCs w:val="24"/>
        </w:rPr>
        <w:t>=</w:t>
      </w:r>
      <w:proofErr w:type="gramEnd"/>
      <w:r>
        <w:rPr>
          <w:color w:val="FF0000"/>
          <w:position w:val="-1"/>
          <w:sz w:val="24"/>
          <w:szCs w:val="24"/>
        </w:rPr>
        <w:t xml:space="preserve">  </w:t>
      </w:r>
      <w:r>
        <w:rPr>
          <w:color w:val="0000FF"/>
          <w:w w:val="99"/>
          <w:position w:val="-1"/>
          <w:sz w:val="24"/>
          <w:szCs w:val="24"/>
        </w:rPr>
        <w:t>new</w:t>
      </w:r>
      <w:r>
        <w:rPr>
          <w:color w:val="0000FF"/>
          <w:position w:val="-1"/>
          <w:sz w:val="24"/>
          <w:szCs w:val="24"/>
        </w:rPr>
        <w:t xml:space="preserve">  </w:t>
      </w:r>
      <w:r>
        <w:rPr>
          <w:b/>
          <w:color w:val="000000"/>
          <w:w w:val="99"/>
          <w:position w:val="-1"/>
          <w:sz w:val="24"/>
          <w:szCs w:val="24"/>
        </w:rPr>
        <w:t>File</w:t>
      </w:r>
      <w:r>
        <w:rPr>
          <w:color w:val="FF0000"/>
          <w:w w:val="99"/>
          <w:position w:val="-1"/>
          <w:sz w:val="24"/>
          <w:szCs w:val="24"/>
        </w:rPr>
        <w:t>(</w:t>
      </w:r>
      <w:proofErr w:type="spellStart"/>
      <w:r>
        <w:rPr>
          <w:b/>
          <w:color w:val="000000"/>
          <w:w w:val="99"/>
          <w:position w:val="-1"/>
          <w:sz w:val="24"/>
          <w:szCs w:val="24"/>
        </w:rPr>
        <w:t>fileName</w:t>
      </w:r>
      <w:proofErr w:type="spellEnd"/>
      <w:r>
        <w:rPr>
          <w:color w:val="FF0000"/>
          <w:w w:val="99"/>
          <w:position w:val="-1"/>
          <w:sz w:val="24"/>
          <w:szCs w:val="24"/>
        </w:rPr>
        <w:t>);</w:t>
      </w:r>
    </w:p>
    <w:p w14:paraId="1A47E415" w14:textId="77777777" w:rsidR="00693F4A" w:rsidRDefault="00693F4A" w:rsidP="00693F4A">
      <w:pPr>
        <w:spacing w:before="17" w:line="260" w:lineRule="exact"/>
        <w:rPr>
          <w:sz w:val="26"/>
          <w:szCs w:val="26"/>
        </w:rPr>
      </w:pPr>
    </w:p>
    <w:p w14:paraId="5305BF03" w14:textId="77777777" w:rsidR="00693F4A" w:rsidRDefault="00693F4A" w:rsidP="00693F4A">
      <w:pPr>
        <w:spacing w:before="33"/>
        <w:ind w:left="1074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urn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fil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into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n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Image</w:t>
      </w:r>
    </w:p>
    <w:p w14:paraId="1E7DB793" w14:textId="77777777" w:rsidR="00693F4A" w:rsidRDefault="00693F4A" w:rsidP="00693F4A">
      <w:pPr>
        <w:spacing w:before="13" w:line="260" w:lineRule="exact"/>
        <w:ind w:left="1074"/>
        <w:rPr>
          <w:sz w:val="24"/>
          <w:szCs w:val="24"/>
        </w:rPr>
      </w:pPr>
      <w:proofErr w:type="spellStart"/>
      <w:proofErr w:type="gramStart"/>
      <w:r>
        <w:rPr>
          <w:b/>
          <w:w w:val="99"/>
          <w:position w:val="-1"/>
          <w:sz w:val="24"/>
          <w:szCs w:val="24"/>
        </w:rPr>
        <w:t>img</w:t>
      </w:r>
      <w:proofErr w:type="spellEnd"/>
      <w:r>
        <w:rPr>
          <w:b/>
          <w:position w:val="-1"/>
          <w:sz w:val="24"/>
          <w:szCs w:val="24"/>
        </w:rPr>
        <w:t xml:space="preserve">  </w:t>
      </w:r>
      <w:r>
        <w:rPr>
          <w:color w:val="FF0000"/>
          <w:w w:val="99"/>
          <w:position w:val="-1"/>
          <w:sz w:val="24"/>
          <w:szCs w:val="24"/>
        </w:rPr>
        <w:t>=</w:t>
      </w:r>
      <w:proofErr w:type="gramEnd"/>
      <w:r>
        <w:rPr>
          <w:color w:val="FF0000"/>
          <w:position w:val="-1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position w:val="-1"/>
          <w:sz w:val="24"/>
          <w:szCs w:val="24"/>
        </w:rPr>
        <w:t>ImageIO</w:t>
      </w:r>
      <w:r>
        <w:rPr>
          <w:color w:val="FF0000"/>
          <w:w w:val="99"/>
          <w:position w:val="-1"/>
          <w:sz w:val="24"/>
          <w:szCs w:val="24"/>
        </w:rPr>
        <w:t>.</w:t>
      </w:r>
      <w:r>
        <w:rPr>
          <w:b/>
          <w:color w:val="000000"/>
          <w:w w:val="99"/>
          <w:position w:val="-1"/>
          <w:sz w:val="24"/>
          <w:szCs w:val="24"/>
        </w:rPr>
        <w:t>read</w:t>
      </w:r>
      <w:proofErr w:type="spellEnd"/>
      <w:r>
        <w:rPr>
          <w:color w:val="FF0000"/>
          <w:w w:val="99"/>
          <w:position w:val="-1"/>
          <w:sz w:val="24"/>
          <w:szCs w:val="24"/>
        </w:rPr>
        <w:t>(</w:t>
      </w:r>
      <w:proofErr w:type="spellStart"/>
      <w:r>
        <w:rPr>
          <w:b/>
          <w:color w:val="000000"/>
          <w:w w:val="99"/>
          <w:position w:val="-1"/>
          <w:sz w:val="24"/>
          <w:szCs w:val="24"/>
        </w:rPr>
        <w:t>inputFile</w:t>
      </w:r>
      <w:proofErr w:type="spellEnd"/>
      <w:r>
        <w:rPr>
          <w:color w:val="FF0000"/>
          <w:w w:val="99"/>
          <w:position w:val="-1"/>
          <w:sz w:val="24"/>
          <w:szCs w:val="24"/>
        </w:rPr>
        <w:t>);</w:t>
      </w:r>
    </w:p>
    <w:p w14:paraId="57F841F1" w14:textId="77777777" w:rsidR="00693F4A" w:rsidRDefault="00693F4A" w:rsidP="00693F4A">
      <w:pPr>
        <w:spacing w:before="17" w:line="260" w:lineRule="exact"/>
        <w:rPr>
          <w:sz w:val="26"/>
          <w:szCs w:val="26"/>
        </w:rPr>
      </w:pPr>
    </w:p>
    <w:p w14:paraId="6A069596" w14:textId="77777777" w:rsidR="00693F4A" w:rsidRDefault="00693F4A" w:rsidP="00693F4A">
      <w:pPr>
        <w:spacing w:before="33"/>
        <w:ind w:left="1074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Construct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rray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o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hold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image</w:t>
      </w:r>
    </w:p>
    <w:p w14:paraId="19A58FEF" w14:textId="77777777" w:rsidR="00693F4A" w:rsidRDefault="00693F4A" w:rsidP="00693F4A">
      <w:pPr>
        <w:spacing w:before="13" w:line="260" w:lineRule="exact"/>
        <w:ind w:left="1074"/>
        <w:rPr>
          <w:sz w:val="24"/>
          <w:szCs w:val="24"/>
        </w:rPr>
      </w:pPr>
      <w:proofErr w:type="gramStart"/>
      <w:r>
        <w:rPr>
          <w:b/>
          <w:w w:val="99"/>
          <w:position w:val="-1"/>
          <w:sz w:val="24"/>
          <w:szCs w:val="24"/>
        </w:rPr>
        <w:t>image</w:t>
      </w:r>
      <w:r>
        <w:rPr>
          <w:b/>
          <w:position w:val="-1"/>
          <w:sz w:val="24"/>
          <w:szCs w:val="24"/>
        </w:rPr>
        <w:t xml:space="preserve">  </w:t>
      </w:r>
      <w:r>
        <w:rPr>
          <w:color w:val="FF0000"/>
          <w:w w:val="99"/>
          <w:position w:val="-1"/>
          <w:sz w:val="24"/>
          <w:szCs w:val="24"/>
        </w:rPr>
        <w:t>=</w:t>
      </w:r>
      <w:proofErr w:type="gramEnd"/>
      <w:r>
        <w:rPr>
          <w:color w:val="FF0000"/>
          <w:position w:val="-1"/>
          <w:sz w:val="24"/>
          <w:szCs w:val="24"/>
        </w:rPr>
        <w:t xml:space="preserve">  </w:t>
      </w:r>
      <w:r>
        <w:rPr>
          <w:color w:val="0000FF"/>
          <w:w w:val="99"/>
          <w:position w:val="-1"/>
          <w:sz w:val="24"/>
          <w:szCs w:val="24"/>
        </w:rPr>
        <w:t>new</w:t>
      </w:r>
      <w:r>
        <w:rPr>
          <w:color w:val="0000FF"/>
          <w:position w:val="-1"/>
          <w:sz w:val="24"/>
          <w:szCs w:val="24"/>
        </w:rPr>
        <w:t xml:space="preserve">  </w:t>
      </w:r>
      <w:r>
        <w:rPr>
          <w:color w:val="0000FF"/>
          <w:w w:val="99"/>
          <w:position w:val="-1"/>
          <w:sz w:val="24"/>
          <w:szCs w:val="24"/>
        </w:rPr>
        <w:t>int</w:t>
      </w:r>
      <w:r>
        <w:rPr>
          <w:color w:val="FF0000"/>
          <w:w w:val="99"/>
          <w:position w:val="-1"/>
          <w:sz w:val="24"/>
          <w:szCs w:val="24"/>
        </w:rPr>
        <w:t>[</w:t>
      </w:r>
      <w:proofErr w:type="spellStart"/>
      <w:r>
        <w:rPr>
          <w:b/>
          <w:color w:val="000000"/>
          <w:w w:val="99"/>
          <w:position w:val="-1"/>
          <w:sz w:val="24"/>
          <w:szCs w:val="24"/>
        </w:rPr>
        <w:t>img</w:t>
      </w:r>
      <w:r>
        <w:rPr>
          <w:color w:val="FF0000"/>
          <w:w w:val="99"/>
          <w:position w:val="-1"/>
          <w:sz w:val="24"/>
          <w:szCs w:val="24"/>
        </w:rPr>
        <w:t>.</w:t>
      </w:r>
      <w:r>
        <w:rPr>
          <w:b/>
          <w:color w:val="000000"/>
          <w:w w:val="99"/>
          <w:position w:val="-1"/>
          <w:sz w:val="24"/>
          <w:szCs w:val="24"/>
        </w:rPr>
        <w:t>getHeight</w:t>
      </w:r>
      <w:proofErr w:type="spellEnd"/>
      <w:r>
        <w:rPr>
          <w:color w:val="FF0000"/>
          <w:w w:val="99"/>
          <w:position w:val="-1"/>
          <w:sz w:val="24"/>
          <w:szCs w:val="24"/>
        </w:rPr>
        <w:t>()][</w:t>
      </w:r>
      <w:proofErr w:type="spellStart"/>
      <w:r>
        <w:rPr>
          <w:b/>
          <w:color w:val="000000"/>
          <w:w w:val="99"/>
          <w:position w:val="-1"/>
          <w:sz w:val="24"/>
          <w:szCs w:val="24"/>
        </w:rPr>
        <w:t>img</w:t>
      </w:r>
      <w:r>
        <w:rPr>
          <w:color w:val="FF0000"/>
          <w:w w:val="99"/>
          <w:position w:val="-1"/>
          <w:sz w:val="24"/>
          <w:szCs w:val="24"/>
        </w:rPr>
        <w:t>.</w:t>
      </w:r>
      <w:r>
        <w:rPr>
          <w:b/>
          <w:color w:val="000000"/>
          <w:w w:val="99"/>
          <w:position w:val="-1"/>
          <w:sz w:val="24"/>
          <w:szCs w:val="24"/>
        </w:rPr>
        <w:t>getWidth</w:t>
      </w:r>
      <w:proofErr w:type="spellEnd"/>
      <w:r>
        <w:rPr>
          <w:color w:val="FF0000"/>
          <w:w w:val="99"/>
          <w:position w:val="-1"/>
          <w:sz w:val="24"/>
          <w:szCs w:val="24"/>
        </w:rPr>
        <w:t>()];</w:t>
      </w:r>
    </w:p>
    <w:p w14:paraId="7F8F81A3" w14:textId="77777777" w:rsidR="00693F4A" w:rsidRDefault="00693F4A" w:rsidP="00693F4A">
      <w:pPr>
        <w:spacing w:before="17" w:line="260" w:lineRule="exact"/>
        <w:rPr>
          <w:sz w:val="26"/>
          <w:szCs w:val="26"/>
        </w:rPr>
      </w:pPr>
    </w:p>
    <w:p w14:paraId="3F6D44CC" w14:textId="77777777" w:rsidR="00693F4A" w:rsidRDefault="00693F4A" w:rsidP="00693F4A">
      <w:pPr>
        <w:spacing w:before="33"/>
        <w:ind w:left="1074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Loop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hrough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each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pixel</w:t>
      </w:r>
    </w:p>
    <w:p w14:paraId="5DF5263E" w14:textId="77777777" w:rsidR="00693F4A" w:rsidRDefault="00693F4A" w:rsidP="00693F4A">
      <w:pPr>
        <w:spacing w:before="13"/>
        <w:ind w:left="1074"/>
        <w:rPr>
          <w:sz w:val="24"/>
          <w:szCs w:val="24"/>
        </w:rPr>
      </w:pPr>
      <w:proofErr w:type="gramStart"/>
      <w:r>
        <w:rPr>
          <w:color w:val="0000FF"/>
          <w:w w:val="99"/>
          <w:sz w:val="24"/>
          <w:szCs w:val="24"/>
        </w:rPr>
        <w:t>for</w:t>
      </w:r>
      <w:r>
        <w:rPr>
          <w:color w:val="0000FF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(</w:t>
      </w:r>
      <w:proofErr w:type="gramEnd"/>
      <w:r>
        <w:rPr>
          <w:color w:val="0000FF"/>
          <w:w w:val="99"/>
          <w:sz w:val="24"/>
          <w:szCs w:val="24"/>
        </w:rPr>
        <w:t>int</w:t>
      </w:r>
      <w:r>
        <w:rPr>
          <w:color w:val="0000FF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y</w:t>
      </w:r>
      <w:r>
        <w:rPr>
          <w:b/>
          <w:color w:val="00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=</w:t>
      </w:r>
      <w:r>
        <w:rPr>
          <w:color w:val="FF0000"/>
          <w:sz w:val="24"/>
          <w:szCs w:val="24"/>
        </w:rPr>
        <w:t xml:space="preserve">  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;</w:t>
      </w:r>
      <w:r>
        <w:rPr>
          <w:color w:val="FF0000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y</w:t>
      </w:r>
      <w:r>
        <w:rPr>
          <w:b/>
          <w:color w:val="00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&lt;</w:t>
      </w:r>
      <w:r>
        <w:rPr>
          <w:color w:val="FF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img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getHeight</w:t>
      </w:r>
      <w:proofErr w:type="spellEnd"/>
      <w:r>
        <w:rPr>
          <w:color w:val="FF0000"/>
          <w:w w:val="99"/>
          <w:sz w:val="24"/>
          <w:szCs w:val="24"/>
        </w:rPr>
        <w:t>();</w:t>
      </w:r>
      <w:r>
        <w:rPr>
          <w:color w:val="FF0000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y</w:t>
      </w:r>
      <w:r>
        <w:rPr>
          <w:color w:val="FF0000"/>
          <w:w w:val="99"/>
          <w:sz w:val="24"/>
          <w:szCs w:val="24"/>
        </w:rPr>
        <w:t>++)</w:t>
      </w:r>
    </w:p>
    <w:p w14:paraId="20C8F417" w14:textId="77777777" w:rsidR="00693F4A" w:rsidRDefault="00693F4A" w:rsidP="00693F4A">
      <w:pPr>
        <w:spacing w:before="13" w:line="260" w:lineRule="exact"/>
        <w:ind w:left="1074"/>
        <w:rPr>
          <w:sz w:val="24"/>
          <w:szCs w:val="24"/>
        </w:rPr>
      </w:pPr>
      <w:r>
        <w:rPr>
          <w:color w:val="FF0000"/>
          <w:w w:val="99"/>
          <w:position w:val="-1"/>
          <w:sz w:val="24"/>
          <w:szCs w:val="24"/>
        </w:rPr>
        <w:t>{</w:t>
      </w:r>
    </w:p>
    <w:p w14:paraId="5848C87B" w14:textId="77777777" w:rsidR="00693F4A" w:rsidRDefault="00693F4A" w:rsidP="00693F4A">
      <w:pPr>
        <w:spacing w:before="23"/>
        <w:ind w:left="1552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159F0518" wp14:editId="10932EBB">
                <wp:simplePos x="0" y="0"/>
                <wp:positionH relativeFrom="page">
                  <wp:posOffset>854710</wp:posOffset>
                </wp:positionH>
                <wp:positionV relativeFrom="page">
                  <wp:posOffset>1534795</wp:posOffset>
                </wp:positionV>
                <wp:extent cx="5850890" cy="7613015"/>
                <wp:effectExtent l="6985" t="10795" r="9525" b="5715"/>
                <wp:wrapNone/>
                <wp:docPr id="109" name="Group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50890" cy="7613015"/>
                          <a:chOff x="1346" y="2417"/>
                          <a:chExt cx="9214" cy="11989"/>
                        </a:xfrm>
                      </wpg:grpSpPr>
                      <wps:wsp>
                        <wps:cNvPr id="110" name="Freeform 196"/>
                        <wps:cNvSpPr>
                          <a:spLocks/>
                        </wps:cNvSpPr>
                        <wps:spPr bwMode="auto">
                          <a:xfrm>
                            <a:off x="1354" y="2421"/>
                            <a:ext cx="0" cy="68"/>
                          </a:xfrm>
                          <a:custGeom>
                            <a:avLst/>
                            <a:gdLst>
                              <a:gd name="T0" fmla="+- 0 2488 2421"/>
                              <a:gd name="T1" fmla="*/ 2488 h 68"/>
                              <a:gd name="T2" fmla="+- 0 2421 2421"/>
                              <a:gd name="T3" fmla="*/ 2421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Freeform 195"/>
                        <wps:cNvSpPr>
                          <a:spLocks/>
                        </wps:cNvSpPr>
                        <wps:spPr bwMode="auto">
                          <a:xfrm>
                            <a:off x="1350" y="2425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Freeform 194"/>
                        <wps:cNvSpPr>
                          <a:spLocks/>
                        </wps:cNvSpPr>
                        <wps:spPr bwMode="auto">
                          <a:xfrm>
                            <a:off x="1417" y="2425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" name="Freeform 193"/>
                        <wps:cNvSpPr>
                          <a:spLocks/>
                        </wps:cNvSpPr>
                        <wps:spPr bwMode="auto">
                          <a:xfrm>
                            <a:off x="10488" y="2425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4" name="Freeform 192"/>
                        <wps:cNvSpPr>
                          <a:spLocks/>
                        </wps:cNvSpPr>
                        <wps:spPr bwMode="auto">
                          <a:xfrm>
                            <a:off x="10552" y="2421"/>
                            <a:ext cx="0" cy="68"/>
                          </a:xfrm>
                          <a:custGeom>
                            <a:avLst/>
                            <a:gdLst>
                              <a:gd name="T0" fmla="+- 0 2488 2421"/>
                              <a:gd name="T1" fmla="*/ 2488 h 68"/>
                              <a:gd name="T2" fmla="+- 0 2421 2421"/>
                              <a:gd name="T3" fmla="*/ 2421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" name="Freeform 191"/>
                        <wps:cNvSpPr>
                          <a:spLocks/>
                        </wps:cNvSpPr>
                        <wps:spPr bwMode="auto">
                          <a:xfrm>
                            <a:off x="1354" y="2488"/>
                            <a:ext cx="0" cy="289"/>
                          </a:xfrm>
                          <a:custGeom>
                            <a:avLst/>
                            <a:gdLst>
                              <a:gd name="T0" fmla="+- 0 2777 2488"/>
                              <a:gd name="T1" fmla="*/ 2777 h 289"/>
                              <a:gd name="T2" fmla="+- 0 2488 2488"/>
                              <a:gd name="T3" fmla="*/ 248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Freeform 190"/>
                        <wps:cNvSpPr>
                          <a:spLocks/>
                        </wps:cNvSpPr>
                        <wps:spPr bwMode="auto">
                          <a:xfrm>
                            <a:off x="10552" y="2488"/>
                            <a:ext cx="0" cy="289"/>
                          </a:xfrm>
                          <a:custGeom>
                            <a:avLst/>
                            <a:gdLst>
                              <a:gd name="T0" fmla="+- 0 2777 2488"/>
                              <a:gd name="T1" fmla="*/ 2777 h 289"/>
                              <a:gd name="T2" fmla="+- 0 2488 2488"/>
                              <a:gd name="T3" fmla="*/ 248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7" name="Freeform 189"/>
                        <wps:cNvSpPr>
                          <a:spLocks/>
                        </wps:cNvSpPr>
                        <wps:spPr bwMode="auto">
                          <a:xfrm>
                            <a:off x="1354" y="2777"/>
                            <a:ext cx="0" cy="289"/>
                          </a:xfrm>
                          <a:custGeom>
                            <a:avLst/>
                            <a:gdLst>
                              <a:gd name="T0" fmla="+- 0 3066 2777"/>
                              <a:gd name="T1" fmla="*/ 3066 h 289"/>
                              <a:gd name="T2" fmla="+- 0 2777 2777"/>
                              <a:gd name="T3" fmla="*/ 277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8" name="Freeform 188"/>
                        <wps:cNvSpPr>
                          <a:spLocks/>
                        </wps:cNvSpPr>
                        <wps:spPr bwMode="auto">
                          <a:xfrm>
                            <a:off x="10552" y="2777"/>
                            <a:ext cx="0" cy="289"/>
                          </a:xfrm>
                          <a:custGeom>
                            <a:avLst/>
                            <a:gdLst>
                              <a:gd name="T0" fmla="+- 0 3066 2777"/>
                              <a:gd name="T1" fmla="*/ 3066 h 289"/>
                              <a:gd name="T2" fmla="+- 0 2777 2777"/>
                              <a:gd name="T3" fmla="*/ 277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Freeform 187"/>
                        <wps:cNvSpPr>
                          <a:spLocks/>
                        </wps:cNvSpPr>
                        <wps:spPr bwMode="auto">
                          <a:xfrm>
                            <a:off x="1354" y="3066"/>
                            <a:ext cx="0" cy="289"/>
                          </a:xfrm>
                          <a:custGeom>
                            <a:avLst/>
                            <a:gdLst>
                              <a:gd name="T0" fmla="+- 0 3355 3066"/>
                              <a:gd name="T1" fmla="*/ 3355 h 289"/>
                              <a:gd name="T2" fmla="+- 0 3066 3066"/>
                              <a:gd name="T3" fmla="*/ 306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186"/>
                        <wps:cNvSpPr>
                          <a:spLocks/>
                        </wps:cNvSpPr>
                        <wps:spPr bwMode="auto">
                          <a:xfrm>
                            <a:off x="10552" y="3066"/>
                            <a:ext cx="0" cy="289"/>
                          </a:xfrm>
                          <a:custGeom>
                            <a:avLst/>
                            <a:gdLst>
                              <a:gd name="T0" fmla="+- 0 3355 3066"/>
                              <a:gd name="T1" fmla="*/ 3355 h 289"/>
                              <a:gd name="T2" fmla="+- 0 3066 3066"/>
                              <a:gd name="T3" fmla="*/ 306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Freeform 185"/>
                        <wps:cNvSpPr>
                          <a:spLocks/>
                        </wps:cNvSpPr>
                        <wps:spPr bwMode="auto">
                          <a:xfrm>
                            <a:off x="1354" y="3355"/>
                            <a:ext cx="0" cy="289"/>
                          </a:xfrm>
                          <a:custGeom>
                            <a:avLst/>
                            <a:gdLst>
                              <a:gd name="T0" fmla="+- 0 3644 3355"/>
                              <a:gd name="T1" fmla="*/ 3644 h 289"/>
                              <a:gd name="T2" fmla="+- 0 3355 3355"/>
                              <a:gd name="T3" fmla="*/ 335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Freeform 184"/>
                        <wps:cNvSpPr>
                          <a:spLocks/>
                        </wps:cNvSpPr>
                        <wps:spPr bwMode="auto">
                          <a:xfrm>
                            <a:off x="10552" y="3355"/>
                            <a:ext cx="0" cy="289"/>
                          </a:xfrm>
                          <a:custGeom>
                            <a:avLst/>
                            <a:gdLst>
                              <a:gd name="T0" fmla="+- 0 3644 3355"/>
                              <a:gd name="T1" fmla="*/ 3644 h 289"/>
                              <a:gd name="T2" fmla="+- 0 3355 3355"/>
                              <a:gd name="T3" fmla="*/ 335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Freeform 183"/>
                        <wps:cNvSpPr>
                          <a:spLocks/>
                        </wps:cNvSpPr>
                        <wps:spPr bwMode="auto">
                          <a:xfrm>
                            <a:off x="1354" y="3644"/>
                            <a:ext cx="0" cy="289"/>
                          </a:xfrm>
                          <a:custGeom>
                            <a:avLst/>
                            <a:gdLst>
                              <a:gd name="T0" fmla="+- 0 3933 3644"/>
                              <a:gd name="T1" fmla="*/ 3933 h 289"/>
                              <a:gd name="T2" fmla="+- 0 3644 3644"/>
                              <a:gd name="T3" fmla="*/ 364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4" name="Freeform 182"/>
                        <wps:cNvSpPr>
                          <a:spLocks/>
                        </wps:cNvSpPr>
                        <wps:spPr bwMode="auto">
                          <a:xfrm>
                            <a:off x="10552" y="3644"/>
                            <a:ext cx="0" cy="289"/>
                          </a:xfrm>
                          <a:custGeom>
                            <a:avLst/>
                            <a:gdLst>
                              <a:gd name="T0" fmla="+- 0 3933 3644"/>
                              <a:gd name="T1" fmla="*/ 3933 h 289"/>
                              <a:gd name="T2" fmla="+- 0 3644 3644"/>
                              <a:gd name="T3" fmla="*/ 364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" name="Freeform 181"/>
                        <wps:cNvSpPr>
                          <a:spLocks/>
                        </wps:cNvSpPr>
                        <wps:spPr bwMode="auto">
                          <a:xfrm>
                            <a:off x="1354" y="3933"/>
                            <a:ext cx="0" cy="289"/>
                          </a:xfrm>
                          <a:custGeom>
                            <a:avLst/>
                            <a:gdLst>
                              <a:gd name="T0" fmla="+- 0 4222 3933"/>
                              <a:gd name="T1" fmla="*/ 4222 h 289"/>
                              <a:gd name="T2" fmla="+- 0 3933 3933"/>
                              <a:gd name="T3" fmla="*/ 393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Freeform 180"/>
                        <wps:cNvSpPr>
                          <a:spLocks/>
                        </wps:cNvSpPr>
                        <wps:spPr bwMode="auto">
                          <a:xfrm>
                            <a:off x="10552" y="3933"/>
                            <a:ext cx="0" cy="289"/>
                          </a:xfrm>
                          <a:custGeom>
                            <a:avLst/>
                            <a:gdLst>
                              <a:gd name="T0" fmla="+- 0 4222 3933"/>
                              <a:gd name="T1" fmla="*/ 4222 h 289"/>
                              <a:gd name="T2" fmla="+- 0 3933 3933"/>
                              <a:gd name="T3" fmla="*/ 393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" name="Freeform 179"/>
                        <wps:cNvSpPr>
                          <a:spLocks/>
                        </wps:cNvSpPr>
                        <wps:spPr bwMode="auto">
                          <a:xfrm>
                            <a:off x="1354" y="4222"/>
                            <a:ext cx="0" cy="289"/>
                          </a:xfrm>
                          <a:custGeom>
                            <a:avLst/>
                            <a:gdLst>
                              <a:gd name="T0" fmla="+- 0 4511 4222"/>
                              <a:gd name="T1" fmla="*/ 4511 h 289"/>
                              <a:gd name="T2" fmla="+- 0 4222 4222"/>
                              <a:gd name="T3" fmla="*/ 422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8" name="Freeform 178"/>
                        <wps:cNvSpPr>
                          <a:spLocks/>
                        </wps:cNvSpPr>
                        <wps:spPr bwMode="auto">
                          <a:xfrm>
                            <a:off x="10552" y="4222"/>
                            <a:ext cx="0" cy="289"/>
                          </a:xfrm>
                          <a:custGeom>
                            <a:avLst/>
                            <a:gdLst>
                              <a:gd name="T0" fmla="+- 0 4511 4222"/>
                              <a:gd name="T1" fmla="*/ 4511 h 289"/>
                              <a:gd name="T2" fmla="+- 0 4222 4222"/>
                              <a:gd name="T3" fmla="*/ 422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" name="Freeform 177"/>
                        <wps:cNvSpPr>
                          <a:spLocks/>
                        </wps:cNvSpPr>
                        <wps:spPr bwMode="auto">
                          <a:xfrm>
                            <a:off x="1354" y="4511"/>
                            <a:ext cx="0" cy="289"/>
                          </a:xfrm>
                          <a:custGeom>
                            <a:avLst/>
                            <a:gdLst>
                              <a:gd name="T0" fmla="+- 0 4800 4511"/>
                              <a:gd name="T1" fmla="*/ 4800 h 289"/>
                              <a:gd name="T2" fmla="+- 0 4511 4511"/>
                              <a:gd name="T3" fmla="*/ 451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" name="Freeform 176"/>
                        <wps:cNvSpPr>
                          <a:spLocks/>
                        </wps:cNvSpPr>
                        <wps:spPr bwMode="auto">
                          <a:xfrm>
                            <a:off x="10552" y="4511"/>
                            <a:ext cx="0" cy="289"/>
                          </a:xfrm>
                          <a:custGeom>
                            <a:avLst/>
                            <a:gdLst>
                              <a:gd name="T0" fmla="+- 0 4800 4511"/>
                              <a:gd name="T1" fmla="*/ 4800 h 289"/>
                              <a:gd name="T2" fmla="+- 0 4511 4511"/>
                              <a:gd name="T3" fmla="*/ 451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1" name="Freeform 175"/>
                        <wps:cNvSpPr>
                          <a:spLocks/>
                        </wps:cNvSpPr>
                        <wps:spPr bwMode="auto">
                          <a:xfrm>
                            <a:off x="1354" y="4800"/>
                            <a:ext cx="0" cy="289"/>
                          </a:xfrm>
                          <a:custGeom>
                            <a:avLst/>
                            <a:gdLst>
                              <a:gd name="T0" fmla="+- 0 5089 4800"/>
                              <a:gd name="T1" fmla="*/ 5089 h 289"/>
                              <a:gd name="T2" fmla="+- 0 4800 4800"/>
                              <a:gd name="T3" fmla="*/ 480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Freeform 174"/>
                        <wps:cNvSpPr>
                          <a:spLocks/>
                        </wps:cNvSpPr>
                        <wps:spPr bwMode="auto">
                          <a:xfrm>
                            <a:off x="10552" y="4800"/>
                            <a:ext cx="0" cy="289"/>
                          </a:xfrm>
                          <a:custGeom>
                            <a:avLst/>
                            <a:gdLst>
                              <a:gd name="T0" fmla="+- 0 5089 4800"/>
                              <a:gd name="T1" fmla="*/ 5089 h 289"/>
                              <a:gd name="T2" fmla="+- 0 4800 4800"/>
                              <a:gd name="T3" fmla="*/ 480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Freeform 173"/>
                        <wps:cNvSpPr>
                          <a:spLocks/>
                        </wps:cNvSpPr>
                        <wps:spPr bwMode="auto">
                          <a:xfrm>
                            <a:off x="1354" y="5089"/>
                            <a:ext cx="0" cy="289"/>
                          </a:xfrm>
                          <a:custGeom>
                            <a:avLst/>
                            <a:gdLst>
                              <a:gd name="T0" fmla="+- 0 5378 5089"/>
                              <a:gd name="T1" fmla="*/ 5378 h 289"/>
                              <a:gd name="T2" fmla="+- 0 5089 5089"/>
                              <a:gd name="T3" fmla="*/ 508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4" name="Freeform 172"/>
                        <wps:cNvSpPr>
                          <a:spLocks/>
                        </wps:cNvSpPr>
                        <wps:spPr bwMode="auto">
                          <a:xfrm>
                            <a:off x="10552" y="5089"/>
                            <a:ext cx="0" cy="289"/>
                          </a:xfrm>
                          <a:custGeom>
                            <a:avLst/>
                            <a:gdLst>
                              <a:gd name="T0" fmla="+- 0 5378 5089"/>
                              <a:gd name="T1" fmla="*/ 5378 h 289"/>
                              <a:gd name="T2" fmla="+- 0 5089 5089"/>
                              <a:gd name="T3" fmla="*/ 508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Freeform 171"/>
                        <wps:cNvSpPr>
                          <a:spLocks/>
                        </wps:cNvSpPr>
                        <wps:spPr bwMode="auto">
                          <a:xfrm>
                            <a:off x="1354" y="5378"/>
                            <a:ext cx="0" cy="289"/>
                          </a:xfrm>
                          <a:custGeom>
                            <a:avLst/>
                            <a:gdLst>
                              <a:gd name="T0" fmla="+- 0 5667 5378"/>
                              <a:gd name="T1" fmla="*/ 5667 h 289"/>
                              <a:gd name="T2" fmla="+- 0 5378 5378"/>
                              <a:gd name="T3" fmla="*/ 537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" name="Freeform 170"/>
                        <wps:cNvSpPr>
                          <a:spLocks/>
                        </wps:cNvSpPr>
                        <wps:spPr bwMode="auto">
                          <a:xfrm>
                            <a:off x="10552" y="5378"/>
                            <a:ext cx="0" cy="289"/>
                          </a:xfrm>
                          <a:custGeom>
                            <a:avLst/>
                            <a:gdLst>
                              <a:gd name="T0" fmla="+- 0 5667 5378"/>
                              <a:gd name="T1" fmla="*/ 5667 h 289"/>
                              <a:gd name="T2" fmla="+- 0 5378 5378"/>
                              <a:gd name="T3" fmla="*/ 537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Freeform 169"/>
                        <wps:cNvSpPr>
                          <a:spLocks/>
                        </wps:cNvSpPr>
                        <wps:spPr bwMode="auto">
                          <a:xfrm>
                            <a:off x="1354" y="5667"/>
                            <a:ext cx="0" cy="289"/>
                          </a:xfrm>
                          <a:custGeom>
                            <a:avLst/>
                            <a:gdLst>
                              <a:gd name="T0" fmla="+- 0 5955 5667"/>
                              <a:gd name="T1" fmla="*/ 5955 h 289"/>
                              <a:gd name="T2" fmla="+- 0 5667 5667"/>
                              <a:gd name="T3" fmla="*/ 566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Freeform 168"/>
                        <wps:cNvSpPr>
                          <a:spLocks/>
                        </wps:cNvSpPr>
                        <wps:spPr bwMode="auto">
                          <a:xfrm>
                            <a:off x="10552" y="5667"/>
                            <a:ext cx="0" cy="289"/>
                          </a:xfrm>
                          <a:custGeom>
                            <a:avLst/>
                            <a:gdLst>
                              <a:gd name="T0" fmla="+- 0 5955 5667"/>
                              <a:gd name="T1" fmla="*/ 5955 h 289"/>
                              <a:gd name="T2" fmla="+- 0 5667 5667"/>
                              <a:gd name="T3" fmla="*/ 566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Freeform 167"/>
                        <wps:cNvSpPr>
                          <a:spLocks/>
                        </wps:cNvSpPr>
                        <wps:spPr bwMode="auto">
                          <a:xfrm>
                            <a:off x="1354" y="5955"/>
                            <a:ext cx="0" cy="289"/>
                          </a:xfrm>
                          <a:custGeom>
                            <a:avLst/>
                            <a:gdLst>
                              <a:gd name="T0" fmla="+- 0 6244 5955"/>
                              <a:gd name="T1" fmla="*/ 6244 h 289"/>
                              <a:gd name="T2" fmla="+- 0 5955 5955"/>
                              <a:gd name="T3" fmla="*/ 595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Freeform 166"/>
                        <wps:cNvSpPr>
                          <a:spLocks/>
                        </wps:cNvSpPr>
                        <wps:spPr bwMode="auto">
                          <a:xfrm>
                            <a:off x="10552" y="5955"/>
                            <a:ext cx="0" cy="289"/>
                          </a:xfrm>
                          <a:custGeom>
                            <a:avLst/>
                            <a:gdLst>
                              <a:gd name="T0" fmla="+- 0 6244 5955"/>
                              <a:gd name="T1" fmla="*/ 6244 h 289"/>
                              <a:gd name="T2" fmla="+- 0 5955 5955"/>
                              <a:gd name="T3" fmla="*/ 595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Freeform 165"/>
                        <wps:cNvSpPr>
                          <a:spLocks/>
                        </wps:cNvSpPr>
                        <wps:spPr bwMode="auto">
                          <a:xfrm>
                            <a:off x="1354" y="6244"/>
                            <a:ext cx="0" cy="289"/>
                          </a:xfrm>
                          <a:custGeom>
                            <a:avLst/>
                            <a:gdLst>
                              <a:gd name="T0" fmla="+- 0 6533 6244"/>
                              <a:gd name="T1" fmla="*/ 6533 h 289"/>
                              <a:gd name="T2" fmla="+- 0 6244 6244"/>
                              <a:gd name="T3" fmla="*/ 624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Freeform 164"/>
                        <wps:cNvSpPr>
                          <a:spLocks/>
                        </wps:cNvSpPr>
                        <wps:spPr bwMode="auto">
                          <a:xfrm>
                            <a:off x="10552" y="6244"/>
                            <a:ext cx="0" cy="289"/>
                          </a:xfrm>
                          <a:custGeom>
                            <a:avLst/>
                            <a:gdLst>
                              <a:gd name="T0" fmla="+- 0 6533 6244"/>
                              <a:gd name="T1" fmla="*/ 6533 h 289"/>
                              <a:gd name="T2" fmla="+- 0 6244 6244"/>
                              <a:gd name="T3" fmla="*/ 624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Freeform 163"/>
                        <wps:cNvSpPr>
                          <a:spLocks/>
                        </wps:cNvSpPr>
                        <wps:spPr bwMode="auto">
                          <a:xfrm>
                            <a:off x="1354" y="6533"/>
                            <a:ext cx="0" cy="289"/>
                          </a:xfrm>
                          <a:custGeom>
                            <a:avLst/>
                            <a:gdLst>
                              <a:gd name="T0" fmla="+- 0 6822 6533"/>
                              <a:gd name="T1" fmla="*/ 6822 h 289"/>
                              <a:gd name="T2" fmla="+- 0 6533 6533"/>
                              <a:gd name="T3" fmla="*/ 653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Freeform 162"/>
                        <wps:cNvSpPr>
                          <a:spLocks/>
                        </wps:cNvSpPr>
                        <wps:spPr bwMode="auto">
                          <a:xfrm>
                            <a:off x="10552" y="6533"/>
                            <a:ext cx="0" cy="289"/>
                          </a:xfrm>
                          <a:custGeom>
                            <a:avLst/>
                            <a:gdLst>
                              <a:gd name="T0" fmla="+- 0 6822 6533"/>
                              <a:gd name="T1" fmla="*/ 6822 h 289"/>
                              <a:gd name="T2" fmla="+- 0 6533 6533"/>
                              <a:gd name="T3" fmla="*/ 653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Freeform 161"/>
                        <wps:cNvSpPr>
                          <a:spLocks/>
                        </wps:cNvSpPr>
                        <wps:spPr bwMode="auto">
                          <a:xfrm>
                            <a:off x="1354" y="6822"/>
                            <a:ext cx="0" cy="289"/>
                          </a:xfrm>
                          <a:custGeom>
                            <a:avLst/>
                            <a:gdLst>
                              <a:gd name="T0" fmla="+- 0 7111 6822"/>
                              <a:gd name="T1" fmla="*/ 7111 h 289"/>
                              <a:gd name="T2" fmla="+- 0 6822 6822"/>
                              <a:gd name="T3" fmla="*/ 682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Freeform 160"/>
                        <wps:cNvSpPr>
                          <a:spLocks/>
                        </wps:cNvSpPr>
                        <wps:spPr bwMode="auto">
                          <a:xfrm>
                            <a:off x="10552" y="6822"/>
                            <a:ext cx="0" cy="289"/>
                          </a:xfrm>
                          <a:custGeom>
                            <a:avLst/>
                            <a:gdLst>
                              <a:gd name="T0" fmla="+- 0 7111 6822"/>
                              <a:gd name="T1" fmla="*/ 7111 h 289"/>
                              <a:gd name="T2" fmla="+- 0 6822 6822"/>
                              <a:gd name="T3" fmla="*/ 682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Freeform 159"/>
                        <wps:cNvSpPr>
                          <a:spLocks/>
                        </wps:cNvSpPr>
                        <wps:spPr bwMode="auto">
                          <a:xfrm>
                            <a:off x="1354" y="7111"/>
                            <a:ext cx="0" cy="289"/>
                          </a:xfrm>
                          <a:custGeom>
                            <a:avLst/>
                            <a:gdLst>
                              <a:gd name="T0" fmla="+- 0 7400 7111"/>
                              <a:gd name="T1" fmla="*/ 7400 h 289"/>
                              <a:gd name="T2" fmla="+- 0 7111 7111"/>
                              <a:gd name="T3" fmla="*/ 711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Freeform 158"/>
                        <wps:cNvSpPr>
                          <a:spLocks/>
                        </wps:cNvSpPr>
                        <wps:spPr bwMode="auto">
                          <a:xfrm>
                            <a:off x="10552" y="7111"/>
                            <a:ext cx="0" cy="289"/>
                          </a:xfrm>
                          <a:custGeom>
                            <a:avLst/>
                            <a:gdLst>
                              <a:gd name="T0" fmla="+- 0 7400 7111"/>
                              <a:gd name="T1" fmla="*/ 7400 h 289"/>
                              <a:gd name="T2" fmla="+- 0 7111 7111"/>
                              <a:gd name="T3" fmla="*/ 711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Freeform 157"/>
                        <wps:cNvSpPr>
                          <a:spLocks/>
                        </wps:cNvSpPr>
                        <wps:spPr bwMode="auto">
                          <a:xfrm>
                            <a:off x="1354" y="7400"/>
                            <a:ext cx="0" cy="289"/>
                          </a:xfrm>
                          <a:custGeom>
                            <a:avLst/>
                            <a:gdLst>
                              <a:gd name="T0" fmla="+- 0 7689 7400"/>
                              <a:gd name="T1" fmla="*/ 7689 h 289"/>
                              <a:gd name="T2" fmla="+- 0 7400 7400"/>
                              <a:gd name="T3" fmla="*/ 740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Freeform 156"/>
                        <wps:cNvSpPr>
                          <a:spLocks/>
                        </wps:cNvSpPr>
                        <wps:spPr bwMode="auto">
                          <a:xfrm>
                            <a:off x="10552" y="7400"/>
                            <a:ext cx="0" cy="289"/>
                          </a:xfrm>
                          <a:custGeom>
                            <a:avLst/>
                            <a:gdLst>
                              <a:gd name="T0" fmla="+- 0 7689 7400"/>
                              <a:gd name="T1" fmla="*/ 7689 h 289"/>
                              <a:gd name="T2" fmla="+- 0 7400 7400"/>
                              <a:gd name="T3" fmla="*/ 740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" name="Freeform 155"/>
                        <wps:cNvSpPr>
                          <a:spLocks/>
                        </wps:cNvSpPr>
                        <wps:spPr bwMode="auto">
                          <a:xfrm>
                            <a:off x="1354" y="7689"/>
                            <a:ext cx="0" cy="289"/>
                          </a:xfrm>
                          <a:custGeom>
                            <a:avLst/>
                            <a:gdLst>
                              <a:gd name="T0" fmla="+- 0 7978 7689"/>
                              <a:gd name="T1" fmla="*/ 7978 h 289"/>
                              <a:gd name="T2" fmla="+- 0 7689 7689"/>
                              <a:gd name="T3" fmla="*/ 768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2" name="Freeform 154"/>
                        <wps:cNvSpPr>
                          <a:spLocks/>
                        </wps:cNvSpPr>
                        <wps:spPr bwMode="auto">
                          <a:xfrm>
                            <a:off x="10552" y="7689"/>
                            <a:ext cx="0" cy="289"/>
                          </a:xfrm>
                          <a:custGeom>
                            <a:avLst/>
                            <a:gdLst>
                              <a:gd name="T0" fmla="+- 0 7978 7689"/>
                              <a:gd name="T1" fmla="*/ 7978 h 289"/>
                              <a:gd name="T2" fmla="+- 0 7689 7689"/>
                              <a:gd name="T3" fmla="*/ 768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Freeform 153"/>
                        <wps:cNvSpPr>
                          <a:spLocks/>
                        </wps:cNvSpPr>
                        <wps:spPr bwMode="auto">
                          <a:xfrm>
                            <a:off x="1354" y="7978"/>
                            <a:ext cx="0" cy="289"/>
                          </a:xfrm>
                          <a:custGeom>
                            <a:avLst/>
                            <a:gdLst>
                              <a:gd name="T0" fmla="+- 0 8267 7978"/>
                              <a:gd name="T1" fmla="*/ 8267 h 289"/>
                              <a:gd name="T2" fmla="+- 0 7978 7978"/>
                              <a:gd name="T3" fmla="*/ 797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Freeform 152"/>
                        <wps:cNvSpPr>
                          <a:spLocks/>
                        </wps:cNvSpPr>
                        <wps:spPr bwMode="auto">
                          <a:xfrm>
                            <a:off x="10552" y="7978"/>
                            <a:ext cx="0" cy="289"/>
                          </a:xfrm>
                          <a:custGeom>
                            <a:avLst/>
                            <a:gdLst>
                              <a:gd name="T0" fmla="+- 0 8267 7978"/>
                              <a:gd name="T1" fmla="*/ 8267 h 289"/>
                              <a:gd name="T2" fmla="+- 0 7978 7978"/>
                              <a:gd name="T3" fmla="*/ 797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Freeform 151"/>
                        <wps:cNvSpPr>
                          <a:spLocks/>
                        </wps:cNvSpPr>
                        <wps:spPr bwMode="auto">
                          <a:xfrm>
                            <a:off x="1354" y="8267"/>
                            <a:ext cx="0" cy="289"/>
                          </a:xfrm>
                          <a:custGeom>
                            <a:avLst/>
                            <a:gdLst>
                              <a:gd name="T0" fmla="+- 0 8556 8267"/>
                              <a:gd name="T1" fmla="*/ 8556 h 289"/>
                              <a:gd name="T2" fmla="+- 0 8267 8267"/>
                              <a:gd name="T3" fmla="*/ 826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" name="Freeform 150"/>
                        <wps:cNvSpPr>
                          <a:spLocks/>
                        </wps:cNvSpPr>
                        <wps:spPr bwMode="auto">
                          <a:xfrm>
                            <a:off x="10552" y="8267"/>
                            <a:ext cx="0" cy="289"/>
                          </a:xfrm>
                          <a:custGeom>
                            <a:avLst/>
                            <a:gdLst>
                              <a:gd name="T0" fmla="+- 0 8556 8267"/>
                              <a:gd name="T1" fmla="*/ 8556 h 289"/>
                              <a:gd name="T2" fmla="+- 0 8267 8267"/>
                              <a:gd name="T3" fmla="*/ 826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" name="Freeform 149"/>
                        <wps:cNvSpPr>
                          <a:spLocks/>
                        </wps:cNvSpPr>
                        <wps:spPr bwMode="auto">
                          <a:xfrm>
                            <a:off x="1354" y="8556"/>
                            <a:ext cx="0" cy="289"/>
                          </a:xfrm>
                          <a:custGeom>
                            <a:avLst/>
                            <a:gdLst>
                              <a:gd name="T0" fmla="+- 0 8845 8556"/>
                              <a:gd name="T1" fmla="*/ 8845 h 289"/>
                              <a:gd name="T2" fmla="+- 0 8556 8556"/>
                              <a:gd name="T3" fmla="*/ 855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" name="Freeform 148"/>
                        <wps:cNvSpPr>
                          <a:spLocks/>
                        </wps:cNvSpPr>
                        <wps:spPr bwMode="auto">
                          <a:xfrm>
                            <a:off x="10552" y="8556"/>
                            <a:ext cx="0" cy="289"/>
                          </a:xfrm>
                          <a:custGeom>
                            <a:avLst/>
                            <a:gdLst>
                              <a:gd name="T0" fmla="+- 0 8845 8556"/>
                              <a:gd name="T1" fmla="*/ 8845 h 289"/>
                              <a:gd name="T2" fmla="+- 0 8556 8556"/>
                              <a:gd name="T3" fmla="*/ 855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" name="Freeform 147"/>
                        <wps:cNvSpPr>
                          <a:spLocks/>
                        </wps:cNvSpPr>
                        <wps:spPr bwMode="auto">
                          <a:xfrm>
                            <a:off x="1354" y="8845"/>
                            <a:ext cx="0" cy="289"/>
                          </a:xfrm>
                          <a:custGeom>
                            <a:avLst/>
                            <a:gdLst>
                              <a:gd name="T0" fmla="+- 0 9134 8845"/>
                              <a:gd name="T1" fmla="*/ 9134 h 289"/>
                              <a:gd name="T2" fmla="+- 0 8845 8845"/>
                              <a:gd name="T3" fmla="*/ 884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Freeform 146"/>
                        <wps:cNvSpPr>
                          <a:spLocks/>
                        </wps:cNvSpPr>
                        <wps:spPr bwMode="auto">
                          <a:xfrm>
                            <a:off x="10552" y="8845"/>
                            <a:ext cx="0" cy="289"/>
                          </a:xfrm>
                          <a:custGeom>
                            <a:avLst/>
                            <a:gdLst>
                              <a:gd name="T0" fmla="+- 0 9134 8845"/>
                              <a:gd name="T1" fmla="*/ 9134 h 289"/>
                              <a:gd name="T2" fmla="+- 0 8845 8845"/>
                              <a:gd name="T3" fmla="*/ 884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" name="Freeform 145"/>
                        <wps:cNvSpPr>
                          <a:spLocks/>
                        </wps:cNvSpPr>
                        <wps:spPr bwMode="auto">
                          <a:xfrm>
                            <a:off x="1354" y="9134"/>
                            <a:ext cx="0" cy="289"/>
                          </a:xfrm>
                          <a:custGeom>
                            <a:avLst/>
                            <a:gdLst>
                              <a:gd name="T0" fmla="+- 0 9422 9134"/>
                              <a:gd name="T1" fmla="*/ 9422 h 289"/>
                              <a:gd name="T2" fmla="+- 0 9134 9134"/>
                              <a:gd name="T3" fmla="*/ 913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" name="Freeform 144"/>
                        <wps:cNvSpPr>
                          <a:spLocks/>
                        </wps:cNvSpPr>
                        <wps:spPr bwMode="auto">
                          <a:xfrm>
                            <a:off x="10552" y="9134"/>
                            <a:ext cx="0" cy="289"/>
                          </a:xfrm>
                          <a:custGeom>
                            <a:avLst/>
                            <a:gdLst>
                              <a:gd name="T0" fmla="+- 0 9422 9134"/>
                              <a:gd name="T1" fmla="*/ 9422 h 289"/>
                              <a:gd name="T2" fmla="+- 0 9134 9134"/>
                              <a:gd name="T3" fmla="*/ 913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Freeform 143"/>
                        <wps:cNvSpPr>
                          <a:spLocks/>
                        </wps:cNvSpPr>
                        <wps:spPr bwMode="auto">
                          <a:xfrm>
                            <a:off x="1354" y="9422"/>
                            <a:ext cx="0" cy="289"/>
                          </a:xfrm>
                          <a:custGeom>
                            <a:avLst/>
                            <a:gdLst>
                              <a:gd name="T0" fmla="+- 0 9711 9422"/>
                              <a:gd name="T1" fmla="*/ 9711 h 289"/>
                              <a:gd name="T2" fmla="+- 0 9422 9422"/>
                              <a:gd name="T3" fmla="*/ 942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Freeform 142"/>
                        <wps:cNvSpPr>
                          <a:spLocks/>
                        </wps:cNvSpPr>
                        <wps:spPr bwMode="auto">
                          <a:xfrm>
                            <a:off x="10552" y="9422"/>
                            <a:ext cx="0" cy="289"/>
                          </a:xfrm>
                          <a:custGeom>
                            <a:avLst/>
                            <a:gdLst>
                              <a:gd name="T0" fmla="+- 0 9711 9422"/>
                              <a:gd name="T1" fmla="*/ 9711 h 289"/>
                              <a:gd name="T2" fmla="+- 0 9422 9422"/>
                              <a:gd name="T3" fmla="*/ 942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Freeform 141"/>
                        <wps:cNvSpPr>
                          <a:spLocks/>
                        </wps:cNvSpPr>
                        <wps:spPr bwMode="auto">
                          <a:xfrm>
                            <a:off x="1354" y="9711"/>
                            <a:ext cx="0" cy="289"/>
                          </a:xfrm>
                          <a:custGeom>
                            <a:avLst/>
                            <a:gdLst>
                              <a:gd name="T0" fmla="+- 0 10000 9711"/>
                              <a:gd name="T1" fmla="*/ 10000 h 289"/>
                              <a:gd name="T2" fmla="+- 0 9711 9711"/>
                              <a:gd name="T3" fmla="*/ 971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6" name="Freeform 140"/>
                        <wps:cNvSpPr>
                          <a:spLocks/>
                        </wps:cNvSpPr>
                        <wps:spPr bwMode="auto">
                          <a:xfrm>
                            <a:off x="10552" y="9711"/>
                            <a:ext cx="0" cy="289"/>
                          </a:xfrm>
                          <a:custGeom>
                            <a:avLst/>
                            <a:gdLst>
                              <a:gd name="T0" fmla="+- 0 10000 9711"/>
                              <a:gd name="T1" fmla="*/ 10000 h 289"/>
                              <a:gd name="T2" fmla="+- 0 9711 9711"/>
                              <a:gd name="T3" fmla="*/ 971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7" name="Freeform 139"/>
                        <wps:cNvSpPr>
                          <a:spLocks/>
                        </wps:cNvSpPr>
                        <wps:spPr bwMode="auto">
                          <a:xfrm>
                            <a:off x="1354" y="10000"/>
                            <a:ext cx="0" cy="289"/>
                          </a:xfrm>
                          <a:custGeom>
                            <a:avLst/>
                            <a:gdLst>
                              <a:gd name="T0" fmla="+- 0 10289 10000"/>
                              <a:gd name="T1" fmla="*/ 10289 h 289"/>
                              <a:gd name="T2" fmla="+- 0 10000 10000"/>
                              <a:gd name="T3" fmla="*/ 1000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Freeform 138"/>
                        <wps:cNvSpPr>
                          <a:spLocks/>
                        </wps:cNvSpPr>
                        <wps:spPr bwMode="auto">
                          <a:xfrm>
                            <a:off x="10552" y="10000"/>
                            <a:ext cx="0" cy="289"/>
                          </a:xfrm>
                          <a:custGeom>
                            <a:avLst/>
                            <a:gdLst>
                              <a:gd name="T0" fmla="+- 0 10289 10000"/>
                              <a:gd name="T1" fmla="*/ 10289 h 289"/>
                              <a:gd name="T2" fmla="+- 0 10000 10000"/>
                              <a:gd name="T3" fmla="*/ 1000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Freeform 137"/>
                        <wps:cNvSpPr>
                          <a:spLocks/>
                        </wps:cNvSpPr>
                        <wps:spPr bwMode="auto">
                          <a:xfrm>
                            <a:off x="1354" y="10289"/>
                            <a:ext cx="0" cy="289"/>
                          </a:xfrm>
                          <a:custGeom>
                            <a:avLst/>
                            <a:gdLst>
                              <a:gd name="T0" fmla="+- 0 10578 10289"/>
                              <a:gd name="T1" fmla="*/ 10578 h 289"/>
                              <a:gd name="T2" fmla="+- 0 10289 10289"/>
                              <a:gd name="T3" fmla="*/ 1028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0" name="Freeform 136"/>
                        <wps:cNvSpPr>
                          <a:spLocks/>
                        </wps:cNvSpPr>
                        <wps:spPr bwMode="auto">
                          <a:xfrm>
                            <a:off x="10552" y="10289"/>
                            <a:ext cx="0" cy="289"/>
                          </a:xfrm>
                          <a:custGeom>
                            <a:avLst/>
                            <a:gdLst>
                              <a:gd name="T0" fmla="+- 0 10578 10289"/>
                              <a:gd name="T1" fmla="*/ 10578 h 289"/>
                              <a:gd name="T2" fmla="+- 0 10289 10289"/>
                              <a:gd name="T3" fmla="*/ 1028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1" name="Freeform 135"/>
                        <wps:cNvSpPr>
                          <a:spLocks/>
                        </wps:cNvSpPr>
                        <wps:spPr bwMode="auto">
                          <a:xfrm>
                            <a:off x="1354" y="10578"/>
                            <a:ext cx="0" cy="289"/>
                          </a:xfrm>
                          <a:custGeom>
                            <a:avLst/>
                            <a:gdLst>
                              <a:gd name="T0" fmla="+- 0 10867 10578"/>
                              <a:gd name="T1" fmla="*/ 10867 h 289"/>
                              <a:gd name="T2" fmla="+- 0 10578 10578"/>
                              <a:gd name="T3" fmla="*/ 1057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Freeform 134"/>
                        <wps:cNvSpPr>
                          <a:spLocks/>
                        </wps:cNvSpPr>
                        <wps:spPr bwMode="auto">
                          <a:xfrm>
                            <a:off x="10552" y="10578"/>
                            <a:ext cx="0" cy="289"/>
                          </a:xfrm>
                          <a:custGeom>
                            <a:avLst/>
                            <a:gdLst>
                              <a:gd name="T0" fmla="+- 0 10867 10578"/>
                              <a:gd name="T1" fmla="*/ 10867 h 289"/>
                              <a:gd name="T2" fmla="+- 0 10578 10578"/>
                              <a:gd name="T3" fmla="*/ 1057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3" name="Freeform 133"/>
                        <wps:cNvSpPr>
                          <a:spLocks/>
                        </wps:cNvSpPr>
                        <wps:spPr bwMode="auto">
                          <a:xfrm>
                            <a:off x="1354" y="10867"/>
                            <a:ext cx="0" cy="289"/>
                          </a:xfrm>
                          <a:custGeom>
                            <a:avLst/>
                            <a:gdLst>
                              <a:gd name="T0" fmla="+- 0 11156 10867"/>
                              <a:gd name="T1" fmla="*/ 11156 h 289"/>
                              <a:gd name="T2" fmla="+- 0 10867 10867"/>
                              <a:gd name="T3" fmla="*/ 1086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" name="Freeform 132"/>
                        <wps:cNvSpPr>
                          <a:spLocks/>
                        </wps:cNvSpPr>
                        <wps:spPr bwMode="auto">
                          <a:xfrm>
                            <a:off x="10552" y="10867"/>
                            <a:ext cx="0" cy="289"/>
                          </a:xfrm>
                          <a:custGeom>
                            <a:avLst/>
                            <a:gdLst>
                              <a:gd name="T0" fmla="+- 0 11156 10867"/>
                              <a:gd name="T1" fmla="*/ 11156 h 289"/>
                              <a:gd name="T2" fmla="+- 0 10867 10867"/>
                              <a:gd name="T3" fmla="*/ 1086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Freeform 131"/>
                        <wps:cNvSpPr>
                          <a:spLocks/>
                        </wps:cNvSpPr>
                        <wps:spPr bwMode="auto">
                          <a:xfrm>
                            <a:off x="1354" y="11156"/>
                            <a:ext cx="0" cy="289"/>
                          </a:xfrm>
                          <a:custGeom>
                            <a:avLst/>
                            <a:gdLst>
                              <a:gd name="T0" fmla="+- 0 11445 11156"/>
                              <a:gd name="T1" fmla="*/ 11445 h 289"/>
                              <a:gd name="T2" fmla="+- 0 11156 11156"/>
                              <a:gd name="T3" fmla="*/ 1115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Freeform 130"/>
                        <wps:cNvSpPr>
                          <a:spLocks/>
                        </wps:cNvSpPr>
                        <wps:spPr bwMode="auto">
                          <a:xfrm>
                            <a:off x="10552" y="11156"/>
                            <a:ext cx="0" cy="289"/>
                          </a:xfrm>
                          <a:custGeom>
                            <a:avLst/>
                            <a:gdLst>
                              <a:gd name="T0" fmla="+- 0 11445 11156"/>
                              <a:gd name="T1" fmla="*/ 11445 h 289"/>
                              <a:gd name="T2" fmla="+- 0 11156 11156"/>
                              <a:gd name="T3" fmla="*/ 1115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" name="Freeform 129"/>
                        <wps:cNvSpPr>
                          <a:spLocks/>
                        </wps:cNvSpPr>
                        <wps:spPr bwMode="auto">
                          <a:xfrm>
                            <a:off x="1354" y="11445"/>
                            <a:ext cx="0" cy="289"/>
                          </a:xfrm>
                          <a:custGeom>
                            <a:avLst/>
                            <a:gdLst>
                              <a:gd name="T0" fmla="+- 0 11734 11445"/>
                              <a:gd name="T1" fmla="*/ 11734 h 289"/>
                              <a:gd name="T2" fmla="+- 0 11445 11445"/>
                              <a:gd name="T3" fmla="*/ 1144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8" name="Freeform 128"/>
                        <wps:cNvSpPr>
                          <a:spLocks/>
                        </wps:cNvSpPr>
                        <wps:spPr bwMode="auto">
                          <a:xfrm>
                            <a:off x="10552" y="11445"/>
                            <a:ext cx="0" cy="289"/>
                          </a:xfrm>
                          <a:custGeom>
                            <a:avLst/>
                            <a:gdLst>
                              <a:gd name="T0" fmla="+- 0 11734 11445"/>
                              <a:gd name="T1" fmla="*/ 11734 h 289"/>
                              <a:gd name="T2" fmla="+- 0 11445 11445"/>
                              <a:gd name="T3" fmla="*/ 1144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" name="Freeform 127"/>
                        <wps:cNvSpPr>
                          <a:spLocks/>
                        </wps:cNvSpPr>
                        <wps:spPr bwMode="auto">
                          <a:xfrm>
                            <a:off x="1354" y="11734"/>
                            <a:ext cx="0" cy="289"/>
                          </a:xfrm>
                          <a:custGeom>
                            <a:avLst/>
                            <a:gdLst>
                              <a:gd name="T0" fmla="+- 0 12023 11734"/>
                              <a:gd name="T1" fmla="*/ 12023 h 289"/>
                              <a:gd name="T2" fmla="+- 0 11734 11734"/>
                              <a:gd name="T3" fmla="*/ 1173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" name="Freeform 126"/>
                        <wps:cNvSpPr>
                          <a:spLocks/>
                        </wps:cNvSpPr>
                        <wps:spPr bwMode="auto">
                          <a:xfrm>
                            <a:off x="10552" y="11734"/>
                            <a:ext cx="0" cy="289"/>
                          </a:xfrm>
                          <a:custGeom>
                            <a:avLst/>
                            <a:gdLst>
                              <a:gd name="T0" fmla="+- 0 12023 11734"/>
                              <a:gd name="T1" fmla="*/ 12023 h 289"/>
                              <a:gd name="T2" fmla="+- 0 11734 11734"/>
                              <a:gd name="T3" fmla="*/ 1173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" name="Freeform 125"/>
                        <wps:cNvSpPr>
                          <a:spLocks/>
                        </wps:cNvSpPr>
                        <wps:spPr bwMode="auto">
                          <a:xfrm>
                            <a:off x="1354" y="12023"/>
                            <a:ext cx="0" cy="289"/>
                          </a:xfrm>
                          <a:custGeom>
                            <a:avLst/>
                            <a:gdLst>
                              <a:gd name="T0" fmla="+- 0 12312 12023"/>
                              <a:gd name="T1" fmla="*/ 12312 h 289"/>
                              <a:gd name="T2" fmla="+- 0 12023 12023"/>
                              <a:gd name="T3" fmla="*/ 1202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" name="Freeform 124"/>
                        <wps:cNvSpPr>
                          <a:spLocks/>
                        </wps:cNvSpPr>
                        <wps:spPr bwMode="auto">
                          <a:xfrm>
                            <a:off x="10552" y="12023"/>
                            <a:ext cx="0" cy="289"/>
                          </a:xfrm>
                          <a:custGeom>
                            <a:avLst/>
                            <a:gdLst>
                              <a:gd name="T0" fmla="+- 0 12312 12023"/>
                              <a:gd name="T1" fmla="*/ 12312 h 289"/>
                              <a:gd name="T2" fmla="+- 0 12023 12023"/>
                              <a:gd name="T3" fmla="*/ 1202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Freeform 123"/>
                        <wps:cNvSpPr>
                          <a:spLocks/>
                        </wps:cNvSpPr>
                        <wps:spPr bwMode="auto">
                          <a:xfrm>
                            <a:off x="1354" y="12312"/>
                            <a:ext cx="0" cy="289"/>
                          </a:xfrm>
                          <a:custGeom>
                            <a:avLst/>
                            <a:gdLst>
                              <a:gd name="T0" fmla="+- 0 12601 12312"/>
                              <a:gd name="T1" fmla="*/ 12601 h 289"/>
                              <a:gd name="T2" fmla="+- 0 12312 12312"/>
                              <a:gd name="T3" fmla="*/ 1231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4" name="Freeform 122"/>
                        <wps:cNvSpPr>
                          <a:spLocks/>
                        </wps:cNvSpPr>
                        <wps:spPr bwMode="auto">
                          <a:xfrm>
                            <a:off x="10552" y="12312"/>
                            <a:ext cx="0" cy="289"/>
                          </a:xfrm>
                          <a:custGeom>
                            <a:avLst/>
                            <a:gdLst>
                              <a:gd name="T0" fmla="+- 0 12601 12312"/>
                              <a:gd name="T1" fmla="*/ 12601 h 289"/>
                              <a:gd name="T2" fmla="+- 0 12312 12312"/>
                              <a:gd name="T3" fmla="*/ 1231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5" name="Freeform 121"/>
                        <wps:cNvSpPr>
                          <a:spLocks/>
                        </wps:cNvSpPr>
                        <wps:spPr bwMode="auto">
                          <a:xfrm>
                            <a:off x="1354" y="12601"/>
                            <a:ext cx="0" cy="289"/>
                          </a:xfrm>
                          <a:custGeom>
                            <a:avLst/>
                            <a:gdLst>
                              <a:gd name="T0" fmla="+- 0 12889 12601"/>
                              <a:gd name="T1" fmla="*/ 12889 h 289"/>
                              <a:gd name="T2" fmla="+- 0 12601 12601"/>
                              <a:gd name="T3" fmla="*/ 1260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" name="Freeform 120"/>
                        <wps:cNvSpPr>
                          <a:spLocks/>
                        </wps:cNvSpPr>
                        <wps:spPr bwMode="auto">
                          <a:xfrm>
                            <a:off x="10552" y="12601"/>
                            <a:ext cx="0" cy="289"/>
                          </a:xfrm>
                          <a:custGeom>
                            <a:avLst/>
                            <a:gdLst>
                              <a:gd name="T0" fmla="+- 0 12889 12601"/>
                              <a:gd name="T1" fmla="*/ 12889 h 289"/>
                              <a:gd name="T2" fmla="+- 0 12601 12601"/>
                              <a:gd name="T3" fmla="*/ 1260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7" name="Freeform 119"/>
                        <wps:cNvSpPr>
                          <a:spLocks/>
                        </wps:cNvSpPr>
                        <wps:spPr bwMode="auto">
                          <a:xfrm>
                            <a:off x="1354" y="12889"/>
                            <a:ext cx="0" cy="289"/>
                          </a:xfrm>
                          <a:custGeom>
                            <a:avLst/>
                            <a:gdLst>
                              <a:gd name="T0" fmla="+- 0 13178 12889"/>
                              <a:gd name="T1" fmla="*/ 13178 h 289"/>
                              <a:gd name="T2" fmla="+- 0 12889 12889"/>
                              <a:gd name="T3" fmla="*/ 1288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8" name="Freeform 118"/>
                        <wps:cNvSpPr>
                          <a:spLocks/>
                        </wps:cNvSpPr>
                        <wps:spPr bwMode="auto">
                          <a:xfrm>
                            <a:off x="10552" y="12889"/>
                            <a:ext cx="0" cy="289"/>
                          </a:xfrm>
                          <a:custGeom>
                            <a:avLst/>
                            <a:gdLst>
                              <a:gd name="T0" fmla="+- 0 13178 12889"/>
                              <a:gd name="T1" fmla="*/ 13178 h 289"/>
                              <a:gd name="T2" fmla="+- 0 12889 12889"/>
                              <a:gd name="T3" fmla="*/ 1288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" name="Freeform 117"/>
                        <wps:cNvSpPr>
                          <a:spLocks/>
                        </wps:cNvSpPr>
                        <wps:spPr bwMode="auto">
                          <a:xfrm>
                            <a:off x="1354" y="13178"/>
                            <a:ext cx="0" cy="289"/>
                          </a:xfrm>
                          <a:custGeom>
                            <a:avLst/>
                            <a:gdLst>
                              <a:gd name="T0" fmla="+- 0 13467 13178"/>
                              <a:gd name="T1" fmla="*/ 13467 h 289"/>
                              <a:gd name="T2" fmla="+- 0 13178 13178"/>
                              <a:gd name="T3" fmla="*/ 1317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" name="Freeform 116"/>
                        <wps:cNvSpPr>
                          <a:spLocks/>
                        </wps:cNvSpPr>
                        <wps:spPr bwMode="auto">
                          <a:xfrm>
                            <a:off x="10552" y="13178"/>
                            <a:ext cx="0" cy="289"/>
                          </a:xfrm>
                          <a:custGeom>
                            <a:avLst/>
                            <a:gdLst>
                              <a:gd name="T0" fmla="+- 0 13467 13178"/>
                              <a:gd name="T1" fmla="*/ 13467 h 289"/>
                              <a:gd name="T2" fmla="+- 0 13178 13178"/>
                              <a:gd name="T3" fmla="*/ 1317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" name="Freeform 115"/>
                        <wps:cNvSpPr>
                          <a:spLocks/>
                        </wps:cNvSpPr>
                        <wps:spPr bwMode="auto">
                          <a:xfrm>
                            <a:off x="1354" y="13467"/>
                            <a:ext cx="0" cy="289"/>
                          </a:xfrm>
                          <a:custGeom>
                            <a:avLst/>
                            <a:gdLst>
                              <a:gd name="T0" fmla="+- 0 13756 13467"/>
                              <a:gd name="T1" fmla="*/ 13756 h 289"/>
                              <a:gd name="T2" fmla="+- 0 13467 13467"/>
                              <a:gd name="T3" fmla="*/ 1346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" name="Freeform 114"/>
                        <wps:cNvSpPr>
                          <a:spLocks/>
                        </wps:cNvSpPr>
                        <wps:spPr bwMode="auto">
                          <a:xfrm>
                            <a:off x="10552" y="13467"/>
                            <a:ext cx="0" cy="289"/>
                          </a:xfrm>
                          <a:custGeom>
                            <a:avLst/>
                            <a:gdLst>
                              <a:gd name="T0" fmla="+- 0 13756 13467"/>
                              <a:gd name="T1" fmla="*/ 13756 h 289"/>
                              <a:gd name="T2" fmla="+- 0 13467 13467"/>
                              <a:gd name="T3" fmla="*/ 1346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" name="Freeform 113"/>
                        <wps:cNvSpPr>
                          <a:spLocks/>
                        </wps:cNvSpPr>
                        <wps:spPr bwMode="auto">
                          <a:xfrm>
                            <a:off x="1354" y="13756"/>
                            <a:ext cx="0" cy="289"/>
                          </a:xfrm>
                          <a:custGeom>
                            <a:avLst/>
                            <a:gdLst>
                              <a:gd name="T0" fmla="+- 0 14045 13756"/>
                              <a:gd name="T1" fmla="*/ 14045 h 289"/>
                              <a:gd name="T2" fmla="+- 0 13756 13756"/>
                              <a:gd name="T3" fmla="*/ 1375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" name="Freeform 112"/>
                        <wps:cNvSpPr>
                          <a:spLocks/>
                        </wps:cNvSpPr>
                        <wps:spPr bwMode="auto">
                          <a:xfrm>
                            <a:off x="10552" y="13756"/>
                            <a:ext cx="0" cy="289"/>
                          </a:xfrm>
                          <a:custGeom>
                            <a:avLst/>
                            <a:gdLst>
                              <a:gd name="T0" fmla="+- 0 14045 13756"/>
                              <a:gd name="T1" fmla="*/ 14045 h 289"/>
                              <a:gd name="T2" fmla="+- 0 13756 13756"/>
                              <a:gd name="T3" fmla="*/ 1375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" name="Freeform 111"/>
                        <wps:cNvSpPr>
                          <a:spLocks/>
                        </wps:cNvSpPr>
                        <wps:spPr bwMode="auto">
                          <a:xfrm>
                            <a:off x="1354" y="14045"/>
                            <a:ext cx="0" cy="289"/>
                          </a:xfrm>
                          <a:custGeom>
                            <a:avLst/>
                            <a:gdLst>
                              <a:gd name="T0" fmla="+- 0 14334 14045"/>
                              <a:gd name="T1" fmla="*/ 14334 h 289"/>
                              <a:gd name="T2" fmla="+- 0 14045 14045"/>
                              <a:gd name="T3" fmla="*/ 1404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" name="Freeform 110"/>
                        <wps:cNvSpPr>
                          <a:spLocks/>
                        </wps:cNvSpPr>
                        <wps:spPr bwMode="auto">
                          <a:xfrm>
                            <a:off x="10552" y="14045"/>
                            <a:ext cx="0" cy="289"/>
                          </a:xfrm>
                          <a:custGeom>
                            <a:avLst/>
                            <a:gdLst>
                              <a:gd name="T0" fmla="+- 0 14334 14045"/>
                              <a:gd name="T1" fmla="*/ 14334 h 289"/>
                              <a:gd name="T2" fmla="+- 0 14045 14045"/>
                              <a:gd name="T3" fmla="*/ 1404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7" name="Freeform 109"/>
                        <wps:cNvSpPr>
                          <a:spLocks/>
                        </wps:cNvSpPr>
                        <wps:spPr bwMode="auto">
                          <a:xfrm>
                            <a:off x="1354" y="14334"/>
                            <a:ext cx="0" cy="68"/>
                          </a:xfrm>
                          <a:custGeom>
                            <a:avLst/>
                            <a:gdLst>
                              <a:gd name="T0" fmla="+- 0 14402 14334"/>
                              <a:gd name="T1" fmla="*/ 14402 h 68"/>
                              <a:gd name="T2" fmla="+- 0 14334 14334"/>
                              <a:gd name="T3" fmla="*/ 14334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8" name="Freeform 108"/>
                        <wps:cNvSpPr>
                          <a:spLocks/>
                        </wps:cNvSpPr>
                        <wps:spPr bwMode="auto">
                          <a:xfrm>
                            <a:off x="1350" y="14398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" name="Freeform 107"/>
                        <wps:cNvSpPr>
                          <a:spLocks/>
                        </wps:cNvSpPr>
                        <wps:spPr bwMode="auto">
                          <a:xfrm>
                            <a:off x="1417" y="14398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" name="Freeform 106"/>
                        <wps:cNvSpPr>
                          <a:spLocks/>
                        </wps:cNvSpPr>
                        <wps:spPr bwMode="auto">
                          <a:xfrm>
                            <a:off x="10488" y="14398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1" name="Freeform 105"/>
                        <wps:cNvSpPr>
                          <a:spLocks/>
                        </wps:cNvSpPr>
                        <wps:spPr bwMode="auto">
                          <a:xfrm>
                            <a:off x="10552" y="14334"/>
                            <a:ext cx="0" cy="68"/>
                          </a:xfrm>
                          <a:custGeom>
                            <a:avLst/>
                            <a:gdLst>
                              <a:gd name="T0" fmla="+- 0 14402 14334"/>
                              <a:gd name="T1" fmla="*/ 14402 h 68"/>
                              <a:gd name="T2" fmla="+- 0 14334 14334"/>
                              <a:gd name="T3" fmla="*/ 14334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E92B87" id="Group 104" o:spid="_x0000_s1026" style="position:absolute;margin-left:67.3pt;margin-top:120.85pt;width:460.7pt;height:599.45pt;z-index:-251643904;mso-position-horizontal-relative:page;mso-position-vertical-relative:page" coordorigin="1346,2417" coordsize="9214,119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">
                <v:shape id="Freeform 196" o:spid="_x0000_s1027" style="position:absolute;left:1354;top:2421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" path="m,67l,e" filled="f" strokeweight=".14042mm">
                  <v:path arrowok="t" o:connecttype="custom" o:connectlocs="0,2488;0,2421" o:connectangles="0,0"/>
                </v:shape>
                <v:shape id="Freeform 195" o:spid="_x0000_s1028" style="position:absolute;left:1350;top:2425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" path="m,l67,e" filled="f" strokeweight=".14042mm">
                  <v:path arrowok="t" o:connecttype="custom" o:connectlocs="0,0;67,0" o:connectangles="0,0"/>
                </v:shape>
                <v:shape id="Freeform 194" o:spid="_x0000_s1029" style="position:absolute;left:1417;top:2425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" path="m,l9071,e" filled="f" strokeweight=".14042mm">
                  <v:path arrowok="t" o:connecttype="custom" o:connectlocs="0,0;9071,0" o:connectangles="0,0"/>
                </v:shape>
                <v:shape id="Freeform 193" o:spid="_x0000_s1030" style="position:absolute;left:10488;top:2425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" path="m,l68,e" filled="f" strokeweight=".14042mm">
                  <v:path arrowok="t" o:connecttype="custom" o:connectlocs="0,0;68,0" o:connectangles="0,0"/>
                </v:shape>
                <v:shape id="Freeform 192" o:spid="_x0000_s1031" style="position:absolute;left:10552;top:2421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" path="m,67l,e" filled="f" strokeweight=".14042mm">
                  <v:path arrowok="t" o:connecttype="custom" o:connectlocs="0,2488;0,2421" o:connectangles="0,0"/>
                </v:shape>
                <v:shape id="Freeform 191" o:spid="_x0000_s1032" style="position:absolute;left:1354;top:248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" path="m,289l,e" filled="f" strokeweight=".14042mm">
                  <v:path arrowok="t" o:connecttype="custom" o:connectlocs="0,2777;0,2488" o:connectangles="0,0"/>
                </v:shape>
                <v:shape id="Freeform 190" o:spid="_x0000_s1033" style="position:absolute;left:10552;top:248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" path="m,289l,e" filled="f" strokeweight=".14042mm">
                  <v:path arrowok="t" o:connecttype="custom" o:connectlocs="0,2777;0,2488" o:connectangles="0,0"/>
                </v:shape>
                <v:shape id="Freeform 189" o:spid="_x0000_s1034" style="position:absolute;left:1354;top:277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" path="m,289l,e" filled="f" strokeweight=".14042mm">
                  <v:path arrowok="t" o:connecttype="custom" o:connectlocs="0,3066;0,2777" o:connectangles="0,0"/>
                </v:shape>
                <v:shape id="Freeform 188" o:spid="_x0000_s1035" style="position:absolute;left:10552;top:277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" path="m,289l,e" filled="f" strokeweight=".14042mm">
                  <v:path arrowok="t" o:connecttype="custom" o:connectlocs="0,3066;0,2777" o:connectangles="0,0"/>
                </v:shape>
                <v:shape id="Freeform 187" o:spid="_x0000_s1036" style="position:absolute;left:1354;top:306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" path="m,289l,e" filled="f" strokeweight=".14042mm">
                  <v:path arrowok="t" o:connecttype="custom" o:connectlocs="0,3355;0,3066" o:connectangles="0,0"/>
                </v:shape>
                <v:shape id="Freeform 186" o:spid="_x0000_s1037" style="position:absolute;left:10552;top:306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" path="m,289l,e" filled="f" strokeweight=".14042mm">
                  <v:path arrowok="t" o:connecttype="custom" o:connectlocs="0,3355;0,3066" o:connectangles="0,0"/>
                </v:shape>
                <v:shape id="Freeform 185" o:spid="_x0000_s1038" style="position:absolute;left:1354;top:335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" path="m,289l,e" filled="f" strokeweight=".14042mm">
                  <v:path arrowok="t" o:connecttype="custom" o:connectlocs="0,3644;0,3355" o:connectangles="0,0"/>
                </v:shape>
                <v:shape id="Freeform 184" o:spid="_x0000_s1039" style="position:absolute;left:10552;top:335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" path="m,289l,e" filled="f" strokeweight=".14042mm">
                  <v:path arrowok="t" o:connecttype="custom" o:connectlocs="0,3644;0,3355" o:connectangles="0,0"/>
                </v:shape>
                <v:shape id="Freeform 183" o:spid="_x0000_s1040" style="position:absolute;left:1354;top:364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" path="m,289l,e" filled="f" strokeweight=".14042mm">
                  <v:path arrowok="t" o:connecttype="custom" o:connectlocs="0,3933;0,3644" o:connectangles="0,0"/>
                </v:shape>
                <v:shape id="Freeform 182" o:spid="_x0000_s1041" style="position:absolute;left:10552;top:364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" path="m,289l,e" filled="f" strokeweight=".14042mm">
                  <v:path arrowok="t" o:connecttype="custom" o:connectlocs="0,3933;0,3644" o:connectangles="0,0"/>
                </v:shape>
                <v:shape id="Freeform 181" o:spid="_x0000_s1042" style="position:absolute;left:1354;top:393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" path="m,289l,e" filled="f" strokeweight=".14042mm">
                  <v:path arrowok="t" o:connecttype="custom" o:connectlocs="0,4222;0,3933" o:connectangles="0,0"/>
                </v:shape>
                <v:shape id="Freeform 180" o:spid="_x0000_s1043" style="position:absolute;left:10552;top:393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" path="m,289l,e" filled="f" strokeweight=".14042mm">
                  <v:path arrowok="t" o:connecttype="custom" o:connectlocs="0,4222;0,3933" o:connectangles="0,0"/>
                </v:shape>
                <v:shape id="Freeform 179" o:spid="_x0000_s1044" style="position:absolute;left:1354;top:422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" path="m,289l,e" filled="f" strokeweight=".14042mm">
                  <v:path arrowok="t" o:connecttype="custom" o:connectlocs="0,4511;0,4222" o:connectangles="0,0"/>
                </v:shape>
                <v:shape id="Freeform 178" o:spid="_x0000_s1045" style="position:absolute;left:10552;top:422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" path="m,289l,e" filled="f" strokeweight=".14042mm">
                  <v:path arrowok="t" o:connecttype="custom" o:connectlocs="0,4511;0,4222" o:connectangles="0,0"/>
                </v:shape>
                <v:shape id="Freeform 177" o:spid="_x0000_s1046" style="position:absolute;left:1354;top:451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" path="m,289l,e" filled="f" strokeweight=".14042mm">
                  <v:path arrowok="t" o:connecttype="custom" o:connectlocs="0,4800;0,4511" o:connectangles="0,0"/>
                </v:shape>
                <v:shape id="Freeform 176" o:spid="_x0000_s1047" style="position:absolute;left:10552;top:451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" path="m,289l,e" filled="f" strokeweight=".14042mm">
                  <v:path arrowok="t" o:connecttype="custom" o:connectlocs="0,4800;0,4511" o:connectangles="0,0"/>
                </v:shape>
                <v:shape id="Freeform 175" o:spid="_x0000_s1048" style="position:absolute;left:1354;top:480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" path="m,289l,e" filled="f" strokeweight=".14042mm">
                  <v:path arrowok="t" o:connecttype="custom" o:connectlocs="0,5089;0,4800" o:connectangles="0,0"/>
                </v:shape>
                <v:shape id="Freeform 174" o:spid="_x0000_s1049" style="position:absolute;left:10552;top:480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" path="m,289l,e" filled="f" strokeweight=".14042mm">
                  <v:path arrowok="t" o:connecttype="custom" o:connectlocs="0,5089;0,4800" o:connectangles="0,0"/>
                </v:shape>
                <v:shape id="Freeform 173" o:spid="_x0000_s1050" style="position:absolute;left:1354;top:508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" path="m,289l,e" filled="f" strokeweight=".14042mm">
                  <v:path arrowok="t" o:connecttype="custom" o:connectlocs="0,5378;0,5089" o:connectangles="0,0"/>
                </v:shape>
                <v:shape id="Freeform 172" o:spid="_x0000_s1051" style="position:absolute;left:10552;top:508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" path="m,289l,e" filled="f" strokeweight=".14042mm">
                  <v:path arrowok="t" o:connecttype="custom" o:connectlocs="0,5378;0,5089" o:connectangles="0,0"/>
                </v:shape>
                <v:shape id="Freeform 171" o:spid="_x0000_s1052" style="position:absolute;left:1354;top:537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" path="m,289l,e" filled="f" strokeweight=".14042mm">
                  <v:path arrowok="t" o:connecttype="custom" o:connectlocs="0,5667;0,5378" o:connectangles="0,0"/>
                </v:shape>
                <v:shape id="Freeform 170" o:spid="_x0000_s1053" style="position:absolute;left:10552;top:537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" path="m,289l,e" filled="f" strokeweight=".14042mm">
                  <v:path arrowok="t" o:connecttype="custom" o:connectlocs="0,5667;0,5378" o:connectangles="0,0"/>
                </v:shape>
                <v:shape id="Freeform 169" o:spid="_x0000_s1054" style="position:absolute;left:1354;top:566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" path="m,288l,e" filled="f" strokeweight=".14042mm">
                  <v:path arrowok="t" o:connecttype="custom" o:connectlocs="0,5955;0,5667" o:connectangles="0,0"/>
                </v:shape>
                <v:shape id="Freeform 168" o:spid="_x0000_s1055" style="position:absolute;left:10552;top:566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" path="m,288l,e" filled="f" strokeweight=".14042mm">
                  <v:path arrowok="t" o:connecttype="custom" o:connectlocs="0,5955;0,5667" o:connectangles="0,0"/>
                </v:shape>
                <v:shape id="Freeform 167" o:spid="_x0000_s1056" style="position:absolute;left:1354;top:595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" path="m,289l,e" filled="f" strokeweight=".14042mm">
                  <v:path arrowok="t" o:connecttype="custom" o:connectlocs="0,6244;0,5955" o:connectangles="0,0"/>
                </v:shape>
                <v:shape id="Freeform 166" o:spid="_x0000_s1057" style="position:absolute;left:10552;top:595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" path="m,289l,e" filled="f" strokeweight=".14042mm">
                  <v:path arrowok="t" o:connecttype="custom" o:connectlocs="0,6244;0,5955" o:connectangles="0,0"/>
                </v:shape>
                <v:shape id="Freeform 165" o:spid="_x0000_s1058" style="position:absolute;left:1354;top:624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" path="m,289l,e" filled="f" strokeweight=".14042mm">
                  <v:path arrowok="t" o:connecttype="custom" o:connectlocs="0,6533;0,6244" o:connectangles="0,0"/>
                </v:shape>
                <v:shape id="Freeform 164" o:spid="_x0000_s1059" style="position:absolute;left:10552;top:624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" path="m,289l,e" filled="f" strokeweight=".14042mm">
                  <v:path arrowok="t" o:connecttype="custom" o:connectlocs="0,6533;0,6244" o:connectangles="0,0"/>
                </v:shape>
                <v:shape id="Freeform 163" o:spid="_x0000_s1060" style="position:absolute;left:1354;top:653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" path="m,289l,e" filled="f" strokeweight=".14042mm">
                  <v:path arrowok="t" o:connecttype="custom" o:connectlocs="0,6822;0,6533" o:connectangles="0,0"/>
                </v:shape>
                <v:shape id="Freeform 162" o:spid="_x0000_s1061" style="position:absolute;left:10552;top:653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" path="m,289l,e" filled="f" strokeweight=".14042mm">
                  <v:path arrowok="t" o:connecttype="custom" o:connectlocs="0,6822;0,6533" o:connectangles="0,0"/>
                </v:shape>
                <v:shape id="Freeform 161" o:spid="_x0000_s1062" style="position:absolute;left:1354;top:682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" path="m,289l,e" filled="f" strokeweight=".14042mm">
                  <v:path arrowok="t" o:connecttype="custom" o:connectlocs="0,7111;0,6822" o:connectangles="0,0"/>
                </v:shape>
                <v:shape id="Freeform 160" o:spid="_x0000_s1063" style="position:absolute;left:10552;top:682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" path="m,289l,e" filled="f" strokeweight=".14042mm">
                  <v:path arrowok="t" o:connecttype="custom" o:connectlocs="0,7111;0,6822" o:connectangles="0,0"/>
                </v:shape>
                <v:shape id="Freeform 159" o:spid="_x0000_s1064" style="position:absolute;left:1354;top:711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" path="m,289l,e" filled="f" strokeweight=".14042mm">
                  <v:path arrowok="t" o:connecttype="custom" o:connectlocs="0,7400;0,7111" o:connectangles="0,0"/>
                </v:shape>
                <v:shape id="Freeform 158" o:spid="_x0000_s1065" style="position:absolute;left:10552;top:711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" path="m,289l,e" filled="f" strokeweight=".14042mm">
                  <v:path arrowok="t" o:connecttype="custom" o:connectlocs="0,7400;0,7111" o:connectangles="0,0"/>
                </v:shape>
                <v:shape id="Freeform 157" o:spid="_x0000_s1066" style="position:absolute;left:1354;top:740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" path="m,289l,e" filled="f" strokeweight=".14042mm">
                  <v:path arrowok="t" o:connecttype="custom" o:connectlocs="0,7689;0,7400" o:connectangles="0,0"/>
                </v:shape>
                <v:shape id="Freeform 156" o:spid="_x0000_s1067" style="position:absolute;left:10552;top:740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" path="m,289l,e" filled="f" strokeweight=".14042mm">
                  <v:path arrowok="t" o:connecttype="custom" o:connectlocs="0,7689;0,7400" o:connectangles="0,0"/>
                </v:shape>
                <v:shape id="Freeform 155" o:spid="_x0000_s1068" style="position:absolute;left:1354;top:768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" path="m,289l,e" filled="f" strokeweight=".14042mm">
                  <v:path arrowok="t" o:connecttype="custom" o:connectlocs="0,7978;0,7689" o:connectangles="0,0"/>
                </v:shape>
                <v:shape id="Freeform 154" o:spid="_x0000_s1069" style="position:absolute;left:10552;top:768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" path="m,289l,e" filled="f" strokeweight=".14042mm">
                  <v:path arrowok="t" o:connecttype="custom" o:connectlocs="0,7978;0,7689" o:connectangles="0,0"/>
                </v:shape>
                <v:shape id="Freeform 153" o:spid="_x0000_s1070" style="position:absolute;left:1354;top:797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" path="m,289l,e" filled="f" strokeweight=".14042mm">
                  <v:path arrowok="t" o:connecttype="custom" o:connectlocs="0,8267;0,7978" o:connectangles="0,0"/>
                </v:shape>
                <v:shape id="Freeform 152" o:spid="_x0000_s1071" style="position:absolute;left:10552;top:797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" path="m,289l,e" filled="f" strokeweight=".14042mm">
                  <v:path arrowok="t" o:connecttype="custom" o:connectlocs="0,8267;0,7978" o:connectangles="0,0"/>
                </v:shape>
                <v:shape id="Freeform 151" o:spid="_x0000_s1072" style="position:absolute;left:1354;top:826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" path="m,289l,e" filled="f" strokeweight=".14042mm">
                  <v:path arrowok="t" o:connecttype="custom" o:connectlocs="0,8556;0,8267" o:connectangles="0,0"/>
                </v:shape>
                <v:shape id="Freeform 150" o:spid="_x0000_s1073" style="position:absolute;left:10552;top:826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" path="m,289l,e" filled="f" strokeweight=".14042mm">
                  <v:path arrowok="t" o:connecttype="custom" o:connectlocs="0,8556;0,8267" o:connectangles="0,0"/>
                </v:shape>
                <v:shape id="Freeform 149" o:spid="_x0000_s1074" style="position:absolute;left:1354;top:855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" path="m,289l,e" filled="f" strokeweight=".14042mm">
                  <v:path arrowok="t" o:connecttype="custom" o:connectlocs="0,8845;0,8556" o:connectangles="0,0"/>
                </v:shape>
                <v:shape id="Freeform 148" o:spid="_x0000_s1075" style="position:absolute;left:10552;top:855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" path="m,289l,e" filled="f" strokeweight=".14042mm">
                  <v:path arrowok="t" o:connecttype="custom" o:connectlocs="0,8845;0,8556" o:connectangles="0,0"/>
                </v:shape>
                <v:shape id="Freeform 147" o:spid="_x0000_s1076" style="position:absolute;left:1354;top:884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" path="m,289l,e" filled="f" strokeweight=".14042mm">
                  <v:path arrowok="t" o:connecttype="custom" o:connectlocs="0,9134;0,8845" o:connectangles="0,0"/>
                </v:shape>
                <v:shape id="Freeform 146" o:spid="_x0000_s1077" style="position:absolute;left:10552;top:884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" path="m,289l,e" filled="f" strokeweight=".14042mm">
                  <v:path arrowok="t" o:connecttype="custom" o:connectlocs="0,9134;0,8845" o:connectangles="0,0"/>
                </v:shape>
                <v:shape id="Freeform 145" o:spid="_x0000_s1078" style="position:absolute;left:1354;top:913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" path="m,288l,e" filled="f" strokeweight=".14042mm">
                  <v:path arrowok="t" o:connecttype="custom" o:connectlocs="0,9422;0,9134" o:connectangles="0,0"/>
                </v:shape>
                <v:shape id="Freeform 144" o:spid="_x0000_s1079" style="position:absolute;left:10552;top:913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" path="m,288l,e" filled="f" strokeweight=".14042mm">
                  <v:path arrowok="t" o:connecttype="custom" o:connectlocs="0,9422;0,9134" o:connectangles="0,0"/>
                </v:shape>
                <v:shape id="Freeform 143" o:spid="_x0000_s1080" style="position:absolute;left:1354;top:942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" path="m,289l,e" filled="f" strokeweight=".14042mm">
                  <v:path arrowok="t" o:connecttype="custom" o:connectlocs="0,9711;0,9422" o:connectangles="0,0"/>
                </v:shape>
                <v:shape id="Freeform 142" o:spid="_x0000_s1081" style="position:absolute;left:10552;top:942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" path="m,289l,e" filled="f" strokeweight=".14042mm">
                  <v:path arrowok="t" o:connecttype="custom" o:connectlocs="0,9711;0,9422" o:connectangles="0,0"/>
                </v:shape>
                <v:shape id="Freeform 141" o:spid="_x0000_s1082" style="position:absolute;left:1354;top:971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" path="m,289l,e" filled="f" strokeweight=".14042mm">
                  <v:path arrowok="t" o:connecttype="custom" o:connectlocs="0,10000;0,9711" o:connectangles="0,0"/>
                </v:shape>
                <v:shape id="Freeform 140" o:spid="_x0000_s1083" style="position:absolute;left:10552;top:971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" path="m,289l,e" filled="f" strokeweight=".14042mm">
                  <v:path arrowok="t" o:connecttype="custom" o:connectlocs="0,10000;0,9711" o:connectangles="0,0"/>
                </v:shape>
                <v:shape id="Freeform 139" o:spid="_x0000_s1084" style="position:absolute;left:1354;top:1000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" path="m,289l,e" filled="f" strokeweight=".14042mm">
                  <v:path arrowok="t" o:connecttype="custom" o:connectlocs="0,10289;0,10000" o:connectangles="0,0"/>
                </v:shape>
                <v:shape id="Freeform 138" o:spid="_x0000_s1085" style="position:absolute;left:10552;top:1000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" path="m,289l,e" filled="f" strokeweight=".14042mm">
                  <v:path arrowok="t" o:connecttype="custom" o:connectlocs="0,10289;0,10000" o:connectangles="0,0"/>
                </v:shape>
                <v:shape id="Freeform 137" o:spid="_x0000_s1086" style="position:absolute;left:1354;top:1028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" path="m,289l,e" filled="f" strokeweight=".14042mm">
                  <v:path arrowok="t" o:connecttype="custom" o:connectlocs="0,10578;0,10289" o:connectangles="0,0"/>
                </v:shape>
                <v:shape id="Freeform 136" o:spid="_x0000_s1087" style="position:absolute;left:10552;top:1028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" path="m,289l,e" filled="f" strokeweight=".14042mm">
                  <v:path arrowok="t" o:connecttype="custom" o:connectlocs="0,10578;0,10289" o:connectangles="0,0"/>
                </v:shape>
                <v:shape id="Freeform 135" o:spid="_x0000_s1088" style="position:absolute;left:1354;top:1057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" path="m,289l,e" filled="f" strokeweight=".14042mm">
                  <v:path arrowok="t" o:connecttype="custom" o:connectlocs="0,10867;0,10578" o:connectangles="0,0"/>
                </v:shape>
                <v:shape id="Freeform 134" o:spid="_x0000_s1089" style="position:absolute;left:10552;top:1057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" path="m,289l,e" filled="f" strokeweight=".14042mm">
                  <v:path arrowok="t" o:connecttype="custom" o:connectlocs="0,10867;0,10578" o:connectangles="0,0"/>
                </v:shape>
                <v:shape id="Freeform 133" o:spid="_x0000_s1090" style="position:absolute;left:1354;top:1086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" path="m,289l,e" filled="f" strokeweight=".14042mm">
                  <v:path arrowok="t" o:connecttype="custom" o:connectlocs="0,11156;0,10867" o:connectangles="0,0"/>
                </v:shape>
                <v:shape id="Freeform 132" o:spid="_x0000_s1091" style="position:absolute;left:10552;top:1086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" path="m,289l,e" filled="f" strokeweight=".14042mm">
                  <v:path arrowok="t" o:connecttype="custom" o:connectlocs="0,11156;0,10867" o:connectangles="0,0"/>
                </v:shape>
                <v:shape id="Freeform 131" o:spid="_x0000_s1092" style="position:absolute;left:1354;top:1115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" path="m,289l,e" filled="f" strokeweight=".14042mm">
                  <v:path arrowok="t" o:connecttype="custom" o:connectlocs="0,11445;0,11156" o:connectangles="0,0"/>
                </v:shape>
                <v:shape id="Freeform 130" o:spid="_x0000_s1093" style="position:absolute;left:10552;top:1115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" path="m,289l,e" filled="f" strokeweight=".14042mm">
                  <v:path arrowok="t" o:connecttype="custom" o:connectlocs="0,11445;0,11156" o:connectangles="0,0"/>
                </v:shape>
                <v:shape id="Freeform 129" o:spid="_x0000_s1094" style="position:absolute;left:1354;top:1144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" path="m,289l,e" filled="f" strokeweight=".14042mm">
                  <v:path arrowok="t" o:connecttype="custom" o:connectlocs="0,11734;0,11445" o:connectangles="0,0"/>
                </v:shape>
                <v:shape id="Freeform 128" o:spid="_x0000_s1095" style="position:absolute;left:10552;top:1144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" path="m,289l,e" filled="f" strokeweight=".14042mm">
                  <v:path arrowok="t" o:connecttype="custom" o:connectlocs="0,11734;0,11445" o:connectangles="0,0"/>
                </v:shape>
                <v:shape id="Freeform 127" o:spid="_x0000_s1096" style="position:absolute;left:1354;top:1173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" path="m,289l,e" filled="f" strokeweight=".14042mm">
                  <v:path arrowok="t" o:connecttype="custom" o:connectlocs="0,12023;0,11734" o:connectangles="0,0"/>
                </v:shape>
                <v:shape id="Freeform 126" o:spid="_x0000_s1097" style="position:absolute;left:10552;top:1173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" path="m,289l,e" filled="f" strokeweight=".14042mm">
                  <v:path arrowok="t" o:connecttype="custom" o:connectlocs="0,12023;0,11734" o:connectangles="0,0"/>
                </v:shape>
                <v:shape id="Freeform 125" o:spid="_x0000_s1098" style="position:absolute;left:1354;top:1202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" path="m,289l,e" filled="f" strokeweight=".14042mm">
                  <v:path arrowok="t" o:connecttype="custom" o:connectlocs="0,12312;0,12023" o:connectangles="0,0"/>
                </v:shape>
                <v:shape id="Freeform 124" o:spid="_x0000_s1099" style="position:absolute;left:10552;top:1202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" path="m,289l,e" filled="f" strokeweight=".14042mm">
                  <v:path arrowok="t" o:connecttype="custom" o:connectlocs="0,12312;0,12023" o:connectangles="0,0"/>
                </v:shape>
                <v:shape id="Freeform 123" o:spid="_x0000_s1100" style="position:absolute;left:1354;top:1231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" path="m,289l,e" filled="f" strokeweight=".14042mm">
                  <v:path arrowok="t" o:connecttype="custom" o:connectlocs="0,12601;0,12312" o:connectangles="0,0"/>
                </v:shape>
                <v:shape id="Freeform 122" o:spid="_x0000_s1101" style="position:absolute;left:10552;top:1231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" path="m,289l,e" filled="f" strokeweight=".14042mm">
                  <v:path arrowok="t" o:connecttype="custom" o:connectlocs="0,12601;0,12312" o:connectangles="0,0"/>
                </v:shape>
                <v:shape id="Freeform 121" o:spid="_x0000_s1102" style="position:absolute;left:1354;top:1260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" path="m,288l,e" filled="f" strokeweight=".14042mm">
                  <v:path arrowok="t" o:connecttype="custom" o:connectlocs="0,12889;0,12601" o:connectangles="0,0"/>
                </v:shape>
                <v:shape id="Freeform 120" o:spid="_x0000_s1103" style="position:absolute;left:10552;top:1260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" path="m,288l,e" filled="f" strokeweight=".14042mm">
                  <v:path arrowok="t" o:connecttype="custom" o:connectlocs="0,12889;0,12601" o:connectangles="0,0"/>
                </v:shape>
                <v:shape id="Freeform 119" o:spid="_x0000_s1104" style="position:absolute;left:1354;top:1288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" path="m,289l,e" filled="f" strokeweight=".14042mm">
                  <v:path arrowok="t" o:connecttype="custom" o:connectlocs="0,13178;0,12889" o:connectangles="0,0"/>
                </v:shape>
                <v:shape id="Freeform 118" o:spid="_x0000_s1105" style="position:absolute;left:10552;top:1288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" path="m,289l,e" filled="f" strokeweight=".14042mm">
                  <v:path arrowok="t" o:connecttype="custom" o:connectlocs="0,13178;0,12889" o:connectangles="0,0"/>
                </v:shape>
                <v:shape id="Freeform 117" o:spid="_x0000_s1106" style="position:absolute;left:1354;top:1317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" path="m,289l,e" filled="f" strokeweight=".14042mm">
                  <v:path arrowok="t" o:connecttype="custom" o:connectlocs="0,13467;0,13178" o:connectangles="0,0"/>
                </v:shape>
                <v:shape id="Freeform 116" o:spid="_x0000_s1107" style="position:absolute;left:10552;top:1317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" path="m,289l,e" filled="f" strokeweight=".14042mm">
                  <v:path arrowok="t" o:connecttype="custom" o:connectlocs="0,13467;0,13178" o:connectangles="0,0"/>
                </v:shape>
                <v:shape id="Freeform 115" o:spid="_x0000_s1108" style="position:absolute;left:1354;top:1346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" path="m,289l,e" filled="f" strokeweight=".14042mm">
                  <v:path arrowok="t" o:connecttype="custom" o:connectlocs="0,13756;0,13467" o:connectangles="0,0"/>
                </v:shape>
                <v:shape id="Freeform 114" o:spid="_x0000_s1109" style="position:absolute;left:10552;top:1346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" path="m,289l,e" filled="f" strokeweight=".14042mm">
                  <v:path arrowok="t" o:connecttype="custom" o:connectlocs="0,13756;0,13467" o:connectangles="0,0"/>
                </v:shape>
                <v:shape id="Freeform 113" o:spid="_x0000_s1110" style="position:absolute;left:1354;top:1375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" path="m,289l,e" filled="f" strokeweight=".14042mm">
                  <v:path arrowok="t" o:connecttype="custom" o:connectlocs="0,14045;0,13756" o:connectangles="0,0"/>
                </v:shape>
                <v:shape id="Freeform 112" o:spid="_x0000_s1111" style="position:absolute;left:10552;top:1375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" path="m,289l,e" filled="f" strokeweight=".14042mm">
                  <v:path arrowok="t" o:connecttype="custom" o:connectlocs="0,14045;0,13756" o:connectangles="0,0"/>
                </v:shape>
                <v:shape id="Freeform 111" o:spid="_x0000_s1112" style="position:absolute;left:1354;top:1404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" path="m,289l,e" filled="f" strokeweight=".14042mm">
                  <v:path arrowok="t" o:connecttype="custom" o:connectlocs="0,14334;0,14045" o:connectangles="0,0"/>
                </v:shape>
                <v:shape id="Freeform 110" o:spid="_x0000_s1113" style="position:absolute;left:10552;top:1404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" path="m,289l,e" filled="f" strokeweight=".14042mm">
                  <v:path arrowok="t" o:connecttype="custom" o:connectlocs="0,14334;0,14045" o:connectangles="0,0"/>
                </v:shape>
                <v:shape id="Freeform 109" o:spid="_x0000_s1114" style="position:absolute;left:1354;top:14334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" path="m,68l,e" filled="f" strokeweight=".14042mm">
                  <v:path arrowok="t" o:connecttype="custom" o:connectlocs="0,14402;0,14334" o:connectangles="0,0"/>
                </v:shape>
                <v:shape id="Freeform 108" o:spid="_x0000_s1115" style="position:absolute;left:1350;top:14398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" path="m,l67,e" filled="f" strokeweight=".14042mm">
                  <v:path arrowok="t" o:connecttype="custom" o:connectlocs="0,0;67,0" o:connectangles="0,0"/>
                </v:shape>
                <v:shape id="Freeform 107" o:spid="_x0000_s1116" style="position:absolute;left:1417;top:14398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" path="m,l9071,e" filled="f" strokeweight=".14042mm">
                  <v:path arrowok="t" o:connecttype="custom" o:connectlocs="0,0;9071,0" o:connectangles="0,0"/>
                </v:shape>
                <v:shape id="Freeform 106" o:spid="_x0000_s1117" style="position:absolute;left:10488;top:14398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" path="m,l68,e" filled="f" strokeweight=".14042mm">
                  <v:path arrowok="t" o:connecttype="custom" o:connectlocs="0,0;68,0" o:connectangles="0,0"/>
                </v:shape>
                <v:shape id="Freeform 105" o:spid="_x0000_s1118" style="position:absolute;left:10552;top:14334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" path="m,68l,e" filled="f" strokeweight=".14042mm">
                  <v:path arrowok="t" o:connecttype="custom" o:connectlocs="0,14402;0,14334" o:connectangles="0,0"/>
                </v:shape>
                <w10:wrap anchorx="page" anchory="page"/>
              </v:group>
            </w:pict>
          </mc:Fallback>
        </mc:AlternateContent>
      </w:r>
      <w:proofErr w:type="gramStart"/>
      <w:r>
        <w:rPr>
          <w:color w:val="0000FF"/>
          <w:w w:val="99"/>
          <w:sz w:val="24"/>
          <w:szCs w:val="24"/>
        </w:rPr>
        <w:t>for</w:t>
      </w:r>
      <w:r>
        <w:rPr>
          <w:color w:val="0000FF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(</w:t>
      </w:r>
      <w:proofErr w:type="gramEnd"/>
      <w:r>
        <w:rPr>
          <w:color w:val="0000FF"/>
          <w:w w:val="99"/>
          <w:sz w:val="24"/>
          <w:szCs w:val="24"/>
        </w:rPr>
        <w:t>int</w:t>
      </w:r>
      <w:r>
        <w:rPr>
          <w:color w:val="0000FF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x</w:t>
      </w:r>
      <w:r>
        <w:rPr>
          <w:b/>
          <w:color w:val="00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=</w:t>
      </w:r>
      <w:r>
        <w:rPr>
          <w:color w:val="FF0000"/>
          <w:sz w:val="24"/>
          <w:szCs w:val="24"/>
        </w:rPr>
        <w:t xml:space="preserve">  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;</w:t>
      </w:r>
      <w:r>
        <w:rPr>
          <w:color w:val="FF0000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x</w:t>
      </w:r>
      <w:r>
        <w:rPr>
          <w:b/>
          <w:color w:val="00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&lt;</w:t>
      </w:r>
      <w:r>
        <w:rPr>
          <w:color w:val="FF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img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getWidth</w:t>
      </w:r>
      <w:proofErr w:type="spellEnd"/>
      <w:r>
        <w:rPr>
          <w:color w:val="FF0000"/>
          <w:w w:val="99"/>
          <w:sz w:val="24"/>
          <w:szCs w:val="24"/>
        </w:rPr>
        <w:t>();</w:t>
      </w:r>
      <w:r>
        <w:rPr>
          <w:color w:val="FF0000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x</w:t>
      </w:r>
      <w:r>
        <w:rPr>
          <w:color w:val="FF0000"/>
          <w:w w:val="99"/>
          <w:sz w:val="24"/>
          <w:szCs w:val="24"/>
        </w:rPr>
        <w:t>++)</w:t>
      </w:r>
    </w:p>
    <w:p w14:paraId="7B400460" w14:textId="77777777" w:rsidR="00693F4A" w:rsidRDefault="00693F4A" w:rsidP="00693F4A">
      <w:pPr>
        <w:spacing w:before="13" w:line="260" w:lineRule="exact"/>
        <w:ind w:left="1552"/>
        <w:rPr>
          <w:sz w:val="24"/>
          <w:szCs w:val="24"/>
        </w:rPr>
      </w:pPr>
      <w:r>
        <w:rPr>
          <w:color w:val="FF0000"/>
          <w:w w:val="99"/>
          <w:position w:val="-1"/>
          <w:sz w:val="24"/>
          <w:szCs w:val="24"/>
        </w:rPr>
        <w:t>{</w:t>
      </w:r>
    </w:p>
    <w:p w14:paraId="61F4D414" w14:textId="77777777" w:rsidR="00693F4A" w:rsidRDefault="00693F4A" w:rsidP="00693F4A">
      <w:pPr>
        <w:spacing w:before="23"/>
        <w:ind w:left="2030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urn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h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pixel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into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Color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object.</w:t>
      </w:r>
    </w:p>
    <w:p w14:paraId="0878F130" w14:textId="77777777" w:rsidR="00693F4A" w:rsidRDefault="00693F4A" w:rsidP="00693F4A">
      <w:pPr>
        <w:spacing w:before="13" w:line="260" w:lineRule="exact"/>
        <w:ind w:left="2030"/>
        <w:rPr>
          <w:sz w:val="24"/>
          <w:szCs w:val="24"/>
        </w:rPr>
      </w:pPr>
      <w:proofErr w:type="gramStart"/>
      <w:r>
        <w:rPr>
          <w:b/>
          <w:w w:val="99"/>
          <w:position w:val="-1"/>
          <w:sz w:val="24"/>
          <w:szCs w:val="24"/>
        </w:rPr>
        <w:t>Color</w:t>
      </w:r>
      <w:r>
        <w:rPr>
          <w:b/>
          <w:position w:val="-1"/>
          <w:sz w:val="24"/>
          <w:szCs w:val="24"/>
        </w:rPr>
        <w:t xml:space="preserve">  </w:t>
      </w:r>
      <w:r>
        <w:rPr>
          <w:b/>
          <w:w w:val="99"/>
          <w:position w:val="-1"/>
          <w:sz w:val="24"/>
          <w:szCs w:val="24"/>
        </w:rPr>
        <w:t>pixel</w:t>
      </w:r>
      <w:proofErr w:type="gramEnd"/>
      <w:r>
        <w:rPr>
          <w:b/>
          <w:position w:val="-1"/>
          <w:sz w:val="24"/>
          <w:szCs w:val="24"/>
        </w:rPr>
        <w:t xml:space="preserve">  </w:t>
      </w:r>
      <w:r>
        <w:rPr>
          <w:color w:val="FF0000"/>
          <w:w w:val="99"/>
          <w:position w:val="-1"/>
          <w:sz w:val="24"/>
          <w:szCs w:val="24"/>
        </w:rPr>
        <w:t>=</w:t>
      </w:r>
      <w:r>
        <w:rPr>
          <w:color w:val="FF0000"/>
          <w:position w:val="-1"/>
          <w:sz w:val="24"/>
          <w:szCs w:val="24"/>
        </w:rPr>
        <w:t xml:space="preserve">  </w:t>
      </w:r>
      <w:r>
        <w:rPr>
          <w:color w:val="0000FF"/>
          <w:w w:val="99"/>
          <w:position w:val="-1"/>
          <w:sz w:val="24"/>
          <w:szCs w:val="24"/>
        </w:rPr>
        <w:t>new</w:t>
      </w:r>
      <w:r>
        <w:rPr>
          <w:color w:val="0000FF"/>
          <w:position w:val="-1"/>
          <w:sz w:val="24"/>
          <w:szCs w:val="24"/>
        </w:rPr>
        <w:t xml:space="preserve">  </w:t>
      </w:r>
      <w:r>
        <w:rPr>
          <w:b/>
          <w:color w:val="000000"/>
          <w:w w:val="99"/>
          <w:position w:val="-1"/>
          <w:sz w:val="24"/>
          <w:szCs w:val="24"/>
        </w:rPr>
        <w:t>Color</w:t>
      </w:r>
      <w:r>
        <w:rPr>
          <w:color w:val="FF0000"/>
          <w:w w:val="99"/>
          <w:position w:val="-1"/>
          <w:sz w:val="24"/>
          <w:szCs w:val="24"/>
        </w:rPr>
        <w:t>(</w:t>
      </w:r>
      <w:proofErr w:type="spellStart"/>
      <w:r>
        <w:rPr>
          <w:b/>
          <w:color w:val="000000"/>
          <w:w w:val="99"/>
          <w:position w:val="-1"/>
          <w:sz w:val="24"/>
          <w:szCs w:val="24"/>
        </w:rPr>
        <w:t>img</w:t>
      </w:r>
      <w:r>
        <w:rPr>
          <w:color w:val="FF0000"/>
          <w:w w:val="99"/>
          <w:position w:val="-1"/>
          <w:sz w:val="24"/>
          <w:szCs w:val="24"/>
        </w:rPr>
        <w:t>.</w:t>
      </w:r>
      <w:r>
        <w:rPr>
          <w:b/>
          <w:color w:val="000000"/>
          <w:w w:val="99"/>
          <w:position w:val="-1"/>
          <w:sz w:val="24"/>
          <w:szCs w:val="24"/>
        </w:rPr>
        <w:t>getRGB</w:t>
      </w:r>
      <w:proofErr w:type="spellEnd"/>
      <w:r>
        <w:rPr>
          <w:color w:val="FF0000"/>
          <w:w w:val="99"/>
          <w:position w:val="-1"/>
          <w:sz w:val="24"/>
          <w:szCs w:val="24"/>
        </w:rPr>
        <w:t>(</w:t>
      </w:r>
      <w:r>
        <w:rPr>
          <w:b/>
          <w:color w:val="000000"/>
          <w:w w:val="99"/>
          <w:position w:val="-1"/>
          <w:sz w:val="24"/>
          <w:szCs w:val="24"/>
        </w:rPr>
        <w:t>x</w:t>
      </w:r>
      <w:r>
        <w:rPr>
          <w:color w:val="FF0000"/>
          <w:w w:val="99"/>
          <w:position w:val="-1"/>
          <w:sz w:val="24"/>
          <w:szCs w:val="24"/>
        </w:rPr>
        <w:t>,</w:t>
      </w:r>
      <w:r>
        <w:rPr>
          <w:color w:val="FF0000"/>
          <w:position w:val="-1"/>
          <w:sz w:val="24"/>
          <w:szCs w:val="24"/>
        </w:rPr>
        <w:t xml:space="preserve">  </w:t>
      </w:r>
      <w:r>
        <w:rPr>
          <w:b/>
          <w:color w:val="000000"/>
          <w:w w:val="99"/>
          <w:position w:val="-1"/>
          <w:sz w:val="24"/>
          <w:szCs w:val="24"/>
        </w:rPr>
        <w:t>y</w:t>
      </w:r>
      <w:r>
        <w:rPr>
          <w:color w:val="FF0000"/>
          <w:w w:val="99"/>
          <w:position w:val="-1"/>
          <w:sz w:val="24"/>
          <w:szCs w:val="24"/>
        </w:rPr>
        <w:t>),</w:t>
      </w:r>
      <w:r>
        <w:rPr>
          <w:color w:val="FF0000"/>
          <w:position w:val="-1"/>
          <w:sz w:val="24"/>
          <w:szCs w:val="24"/>
        </w:rPr>
        <w:t xml:space="preserve">  </w:t>
      </w:r>
      <w:r>
        <w:rPr>
          <w:color w:val="0000FF"/>
          <w:w w:val="99"/>
          <w:position w:val="-1"/>
          <w:sz w:val="24"/>
          <w:szCs w:val="24"/>
        </w:rPr>
        <w:t>true</w:t>
      </w:r>
      <w:r>
        <w:rPr>
          <w:color w:val="FF0000"/>
          <w:w w:val="99"/>
          <w:position w:val="-1"/>
          <w:sz w:val="24"/>
          <w:szCs w:val="24"/>
        </w:rPr>
        <w:t>);</w:t>
      </w:r>
    </w:p>
    <w:p w14:paraId="22C983D3" w14:textId="77777777" w:rsidR="00693F4A" w:rsidRDefault="00693F4A" w:rsidP="00693F4A">
      <w:pPr>
        <w:spacing w:before="17" w:line="260" w:lineRule="exact"/>
        <w:rPr>
          <w:sz w:val="26"/>
          <w:szCs w:val="26"/>
        </w:rPr>
      </w:pPr>
    </w:p>
    <w:p w14:paraId="27D2F0C6" w14:textId="77777777" w:rsidR="00693F4A" w:rsidRDefault="00693F4A" w:rsidP="00693F4A">
      <w:pPr>
        <w:spacing w:before="33"/>
        <w:ind w:left="2030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Converts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each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pixel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o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grayscal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equivalent</w:t>
      </w:r>
    </w:p>
    <w:p w14:paraId="626B9B78" w14:textId="77777777" w:rsidR="00693F4A" w:rsidRDefault="00693F4A" w:rsidP="00693F4A">
      <w:pPr>
        <w:spacing w:before="13"/>
        <w:ind w:left="2030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/</w:t>
      </w:r>
      <w:r>
        <w:rPr>
          <w:color w:val="A85400"/>
          <w:sz w:val="24"/>
          <w:szCs w:val="24"/>
        </w:rPr>
        <w:t xml:space="preserve">        </w:t>
      </w:r>
      <w:proofErr w:type="gramStart"/>
      <w:r>
        <w:rPr>
          <w:color w:val="A85400"/>
          <w:w w:val="99"/>
          <w:sz w:val="24"/>
          <w:szCs w:val="24"/>
        </w:rPr>
        <w:t>using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weightings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on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each</w:t>
      </w:r>
      <w:r>
        <w:rPr>
          <w:color w:val="A85400"/>
          <w:sz w:val="24"/>
          <w:szCs w:val="24"/>
        </w:rPr>
        <w:t xml:space="preserve">  </w:t>
      </w:r>
      <w:proofErr w:type="spellStart"/>
      <w:r>
        <w:rPr>
          <w:color w:val="A85400"/>
          <w:w w:val="99"/>
          <w:sz w:val="24"/>
          <w:szCs w:val="24"/>
        </w:rPr>
        <w:t>colour</w:t>
      </w:r>
      <w:proofErr w:type="spellEnd"/>
      <w:r>
        <w:rPr>
          <w:color w:val="A85400"/>
          <w:w w:val="99"/>
          <w:sz w:val="24"/>
          <w:szCs w:val="24"/>
        </w:rPr>
        <w:t>.</w:t>
      </w:r>
    </w:p>
    <w:p w14:paraId="553825A1" w14:textId="77777777" w:rsidR="00693F4A" w:rsidRDefault="00693F4A" w:rsidP="00693F4A">
      <w:pPr>
        <w:spacing w:before="13" w:line="251" w:lineRule="auto"/>
        <w:ind w:left="4421" w:right="1495" w:hanging="2391"/>
        <w:rPr>
          <w:sz w:val="24"/>
          <w:szCs w:val="24"/>
        </w:rPr>
      </w:pPr>
      <w:r>
        <w:rPr>
          <w:b/>
          <w:w w:val="99"/>
          <w:sz w:val="24"/>
          <w:szCs w:val="24"/>
        </w:rPr>
        <w:t>image</w:t>
      </w:r>
      <w:r>
        <w:rPr>
          <w:color w:val="FF0000"/>
          <w:w w:val="99"/>
          <w:sz w:val="24"/>
          <w:szCs w:val="24"/>
        </w:rPr>
        <w:t>[</w:t>
      </w:r>
      <w:r>
        <w:rPr>
          <w:b/>
          <w:color w:val="000000"/>
          <w:w w:val="99"/>
          <w:sz w:val="24"/>
          <w:szCs w:val="24"/>
        </w:rPr>
        <w:t>y</w:t>
      </w:r>
      <w:r>
        <w:rPr>
          <w:color w:val="FF0000"/>
          <w:w w:val="99"/>
          <w:sz w:val="24"/>
          <w:szCs w:val="24"/>
        </w:rPr>
        <w:t>][</w:t>
      </w:r>
      <w:r>
        <w:rPr>
          <w:b/>
          <w:color w:val="000000"/>
          <w:w w:val="99"/>
          <w:sz w:val="24"/>
          <w:szCs w:val="24"/>
        </w:rPr>
        <w:t>x</w:t>
      </w:r>
      <w:proofErr w:type="gramStart"/>
      <w:r>
        <w:rPr>
          <w:color w:val="FF0000"/>
          <w:w w:val="99"/>
          <w:sz w:val="24"/>
          <w:szCs w:val="24"/>
        </w:rPr>
        <w:t>]</w:t>
      </w:r>
      <w:r>
        <w:rPr>
          <w:color w:val="FF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=</w:t>
      </w:r>
      <w:proofErr w:type="gramEnd"/>
      <w:r>
        <w:rPr>
          <w:color w:val="FF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(</w:t>
      </w:r>
      <w:r>
        <w:rPr>
          <w:color w:val="0000FF"/>
          <w:w w:val="99"/>
          <w:sz w:val="24"/>
          <w:szCs w:val="24"/>
        </w:rPr>
        <w:t>int</w:t>
      </w:r>
      <w:r>
        <w:rPr>
          <w:color w:val="FF0000"/>
          <w:w w:val="99"/>
          <w:sz w:val="24"/>
          <w:szCs w:val="24"/>
        </w:rPr>
        <w:t>)((</w:t>
      </w:r>
      <w:proofErr w:type="spellStart"/>
      <w:r>
        <w:rPr>
          <w:b/>
          <w:color w:val="000000"/>
          <w:w w:val="99"/>
          <w:sz w:val="24"/>
          <w:szCs w:val="24"/>
        </w:rPr>
        <w:t>pixel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getRed</w:t>
      </w:r>
      <w:proofErr w:type="spellEnd"/>
      <w:r>
        <w:rPr>
          <w:color w:val="FF0000"/>
          <w:w w:val="99"/>
          <w:sz w:val="24"/>
          <w:szCs w:val="24"/>
        </w:rPr>
        <w:t>()</w:t>
      </w:r>
      <w:r>
        <w:rPr>
          <w:color w:val="FF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*</w:t>
      </w:r>
      <w:r>
        <w:rPr>
          <w:color w:val="FF0000"/>
          <w:sz w:val="24"/>
          <w:szCs w:val="24"/>
        </w:rPr>
        <w:t xml:space="preserve">  </w:t>
      </w:r>
      <w:r>
        <w:rPr>
          <w:color w:val="540000"/>
          <w:w w:val="99"/>
          <w:sz w:val="24"/>
          <w:szCs w:val="24"/>
        </w:rPr>
        <w:t>0.299</w:t>
      </w:r>
      <w:r>
        <w:rPr>
          <w:color w:val="FF0000"/>
          <w:w w:val="99"/>
          <w:sz w:val="24"/>
          <w:szCs w:val="24"/>
        </w:rPr>
        <w:t>)</w:t>
      </w:r>
      <w:r>
        <w:rPr>
          <w:color w:val="FF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+ (</w:t>
      </w:r>
      <w:proofErr w:type="spellStart"/>
      <w:r>
        <w:rPr>
          <w:b/>
          <w:color w:val="000000"/>
          <w:w w:val="99"/>
          <w:sz w:val="24"/>
          <w:szCs w:val="24"/>
        </w:rPr>
        <w:t>pixel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getBlue</w:t>
      </w:r>
      <w:proofErr w:type="spellEnd"/>
      <w:r>
        <w:rPr>
          <w:color w:val="FF0000"/>
          <w:w w:val="99"/>
          <w:sz w:val="24"/>
          <w:szCs w:val="24"/>
        </w:rPr>
        <w:t>()</w:t>
      </w:r>
      <w:r>
        <w:rPr>
          <w:color w:val="FF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*</w:t>
      </w:r>
      <w:r>
        <w:rPr>
          <w:color w:val="FF0000"/>
          <w:sz w:val="24"/>
          <w:szCs w:val="24"/>
        </w:rPr>
        <w:t xml:space="preserve">  </w:t>
      </w:r>
      <w:r>
        <w:rPr>
          <w:color w:val="540000"/>
          <w:w w:val="99"/>
          <w:sz w:val="24"/>
          <w:szCs w:val="24"/>
        </w:rPr>
        <w:t>0.587</w:t>
      </w:r>
      <w:r>
        <w:rPr>
          <w:color w:val="FF0000"/>
          <w:w w:val="99"/>
          <w:sz w:val="24"/>
          <w:szCs w:val="24"/>
        </w:rPr>
        <w:t>)</w:t>
      </w:r>
      <w:r>
        <w:rPr>
          <w:color w:val="FF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+ (</w:t>
      </w:r>
      <w:proofErr w:type="spellStart"/>
      <w:r>
        <w:rPr>
          <w:b/>
          <w:color w:val="000000"/>
          <w:w w:val="99"/>
          <w:sz w:val="24"/>
          <w:szCs w:val="24"/>
        </w:rPr>
        <w:t>pixel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getGreen</w:t>
      </w:r>
      <w:proofErr w:type="spellEnd"/>
      <w:r>
        <w:rPr>
          <w:color w:val="FF0000"/>
          <w:w w:val="99"/>
          <w:sz w:val="24"/>
          <w:szCs w:val="24"/>
        </w:rPr>
        <w:t>()</w:t>
      </w:r>
      <w:r>
        <w:rPr>
          <w:color w:val="FF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*</w:t>
      </w:r>
      <w:r>
        <w:rPr>
          <w:color w:val="FF0000"/>
          <w:sz w:val="24"/>
          <w:szCs w:val="24"/>
        </w:rPr>
        <w:t xml:space="preserve">  </w:t>
      </w:r>
      <w:r>
        <w:rPr>
          <w:color w:val="540000"/>
          <w:w w:val="99"/>
          <w:sz w:val="24"/>
          <w:szCs w:val="24"/>
        </w:rPr>
        <w:t>0.114</w:t>
      </w:r>
      <w:r>
        <w:rPr>
          <w:color w:val="FF0000"/>
          <w:w w:val="99"/>
          <w:sz w:val="24"/>
          <w:szCs w:val="24"/>
        </w:rPr>
        <w:t>));</w:t>
      </w:r>
    </w:p>
    <w:p w14:paraId="660885ED" w14:textId="77777777" w:rsidR="00693F4A" w:rsidRDefault="00693F4A" w:rsidP="00693F4A">
      <w:pPr>
        <w:ind w:left="1552"/>
        <w:rPr>
          <w:sz w:val="24"/>
          <w:szCs w:val="24"/>
        </w:rPr>
      </w:pPr>
      <w:r>
        <w:rPr>
          <w:color w:val="FF0000"/>
          <w:w w:val="99"/>
          <w:sz w:val="24"/>
          <w:szCs w:val="24"/>
        </w:rPr>
        <w:t>}</w:t>
      </w:r>
    </w:p>
    <w:p w14:paraId="7006B946" w14:textId="77777777" w:rsidR="00693F4A" w:rsidRDefault="00693F4A" w:rsidP="00693F4A">
      <w:pPr>
        <w:spacing w:before="13"/>
        <w:ind w:left="1074"/>
        <w:rPr>
          <w:sz w:val="24"/>
          <w:szCs w:val="24"/>
        </w:rPr>
      </w:pPr>
      <w:r>
        <w:rPr>
          <w:color w:val="FF0000"/>
          <w:w w:val="99"/>
          <w:sz w:val="24"/>
          <w:szCs w:val="24"/>
        </w:rPr>
        <w:t>}</w:t>
      </w:r>
    </w:p>
    <w:p w14:paraId="4CFEAD03" w14:textId="77777777" w:rsidR="00693F4A" w:rsidRDefault="00693F4A" w:rsidP="00693F4A">
      <w:pPr>
        <w:spacing w:before="13" w:line="260" w:lineRule="exact"/>
        <w:ind w:left="596"/>
        <w:rPr>
          <w:sz w:val="24"/>
          <w:szCs w:val="24"/>
        </w:rPr>
      </w:pPr>
      <w:r>
        <w:rPr>
          <w:color w:val="FF0000"/>
          <w:w w:val="99"/>
          <w:position w:val="-1"/>
          <w:sz w:val="24"/>
          <w:szCs w:val="24"/>
        </w:rPr>
        <w:t>}</w:t>
      </w:r>
    </w:p>
    <w:p w14:paraId="61402C39" w14:textId="77777777" w:rsidR="00693F4A" w:rsidRDefault="00693F4A" w:rsidP="00693F4A">
      <w:pPr>
        <w:spacing w:before="23"/>
        <w:ind w:left="596"/>
        <w:rPr>
          <w:sz w:val="24"/>
          <w:szCs w:val="24"/>
        </w:rPr>
      </w:pPr>
      <w:proofErr w:type="gramStart"/>
      <w:r>
        <w:rPr>
          <w:color w:val="0000FF"/>
          <w:w w:val="99"/>
          <w:sz w:val="24"/>
          <w:szCs w:val="24"/>
        </w:rPr>
        <w:t>catch</w:t>
      </w:r>
      <w:r>
        <w:rPr>
          <w:color w:val="FF0000"/>
          <w:w w:val="99"/>
          <w:sz w:val="24"/>
          <w:szCs w:val="24"/>
        </w:rPr>
        <w:t>(</w:t>
      </w:r>
      <w:proofErr w:type="spellStart"/>
      <w:proofErr w:type="gramEnd"/>
      <w:r>
        <w:rPr>
          <w:b/>
          <w:color w:val="000000"/>
          <w:w w:val="99"/>
          <w:sz w:val="24"/>
          <w:szCs w:val="24"/>
        </w:rPr>
        <w:t>IOException</w:t>
      </w:r>
      <w:proofErr w:type="spellEnd"/>
      <w:r>
        <w:rPr>
          <w:b/>
          <w:color w:val="000000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e</w:t>
      </w:r>
      <w:r>
        <w:rPr>
          <w:color w:val="FF0000"/>
          <w:w w:val="99"/>
          <w:sz w:val="24"/>
          <w:szCs w:val="24"/>
        </w:rPr>
        <w:t>)</w:t>
      </w:r>
    </w:p>
    <w:p w14:paraId="75ED6244" w14:textId="77777777" w:rsidR="00693F4A" w:rsidRDefault="00693F4A" w:rsidP="00693F4A">
      <w:pPr>
        <w:spacing w:before="13" w:line="260" w:lineRule="exact"/>
        <w:ind w:left="596"/>
        <w:rPr>
          <w:sz w:val="24"/>
          <w:szCs w:val="24"/>
        </w:rPr>
      </w:pPr>
      <w:r>
        <w:rPr>
          <w:color w:val="FF0000"/>
          <w:w w:val="99"/>
          <w:position w:val="-1"/>
          <w:sz w:val="24"/>
          <w:szCs w:val="24"/>
        </w:rPr>
        <w:t>{</w:t>
      </w:r>
    </w:p>
    <w:p w14:paraId="2EDFC98F" w14:textId="77777777" w:rsidR="00693F4A" w:rsidRDefault="00693F4A" w:rsidP="00693F4A">
      <w:pPr>
        <w:spacing w:before="23"/>
        <w:ind w:left="1074"/>
        <w:rPr>
          <w:sz w:val="24"/>
          <w:szCs w:val="24"/>
        </w:rPr>
      </w:pPr>
      <w:proofErr w:type="spellStart"/>
      <w:r>
        <w:rPr>
          <w:b/>
          <w:w w:val="99"/>
          <w:sz w:val="24"/>
          <w:szCs w:val="24"/>
        </w:rPr>
        <w:t>UserInterface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displayError</w:t>
      </w:r>
      <w:proofErr w:type="spellEnd"/>
      <w:r>
        <w:rPr>
          <w:color w:val="FF0000"/>
          <w:w w:val="99"/>
          <w:sz w:val="24"/>
          <w:szCs w:val="24"/>
        </w:rPr>
        <w:t>(</w:t>
      </w:r>
      <w:r>
        <w:rPr>
          <w:color w:val="005400"/>
          <w:w w:val="99"/>
          <w:sz w:val="24"/>
          <w:szCs w:val="24"/>
        </w:rPr>
        <w:t>"</w:t>
      </w:r>
      <w:proofErr w:type="gramStart"/>
      <w:r>
        <w:rPr>
          <w:color w:val="005400"/>
          <w:w w:val="99"/>
          <w:sz w:val="24"/>
          <w:szCs w:val="24"/>
        </w:rPr>
        <w:t>Error</w:t>
      </w:r>
      <w:r>
        <w:rPr>
          <w:color w:val="005400"/>
          <w:sz w:val="24"/>
          <w:szCs w:val="24"/>
        </w:rPr>
        <w:t xml:space="preserve">  </w:t>
      </w:r>
      <w:r>
        <w:rPr>
          <w:color w:val="005400"/>
          <w:w w:val="99"/>
          <w:sz w:val="24"/>
          <w:szCs w:val="24"/>
        </w:rPr>
        <w:t>with</w:t>
      </w:r>
      <w:proofErr w:type="gramEnd"/>
      <w:r>
        <w:rPr>
          <w:color w:val="005400"/>
          <w:sz w:val="24"/>
          <w:szCs w:val="24"/>
        </w:rPr>
        <w:t xml:space="preserve">  </w:t>
      </w:r>
      <w:r>
        <w:rPr>
          <w:color w:val="005400"/>
          <w:w w:val="99"/>
          <w:sz w:val="24"/>
          <w:szCs w:val="24"/>
        </w:rPr>
        <w:t>.</w:t>
      </w:r>
      <w:proofErr w:type="spellStart"/>
      <w:r>
        <w:rPr>
          <w:color w:val="005400"/>
          <w:w w:val="99"/>
          <w:sz w:val="24"/>
          <w:szCs w:val="24"/>
        </w:rPr>
        <w:t>png</w:t>
      </w:r>
      <w:proofErr w:type="spellEnd"/>
      <w:r>
        <w:rPr>
          <w:color w:val="005400"/>
          <w:sz w:val="24"/>
          <w:szCs w:val="24"/>
        </w:rPr>
        <w:t xml:space="preserve">  </w:t>
      </w:r>
      <w:r>
        <w:rPr>
          <w:color w:val="005400"/>
          <w:w w:val="99"/>
          <w:sz w:val="24"/>
          <w:szCs w:val="24"/>
        </w:rPr>
        <w:t>reading:</w:t>
      </w:r>
      <w:r>
        <w:rPr>
          <w:color w:val="005400"/>
          <w:sz w:val="24"/>
          <w:szCs w:val="24"/>
        </w:rPr>
        <w:t xml:space="preserve">  </w:t>
      </w:r>
      <w:r>
        <w:rPr>
          <w:color w:val="005400"/>
          <w:w w:val="99"/>
          <w:sz w:val="24"/>
          <w:szCs w:val="24"/>
        </w:rPr>
        <w:t>"</w:t>
      </w:r>
    </w:p>
    <w:p w14:paraId="5A443A5B" w14:textId="77777777" w:rsidR="00693F4A" w:rsidRDefault="00693F4A" w:rsidP="00693F4A">
      <w:pPr>
        <w:spacing w:before="13"/>
        <w:ind w:left="4302"/>
        <w:rPr>
          <w:sz w:val="24"/>
          <w:szCs w:val="24"/>
        </w:rPr>
      </w:pPr>
      <w:r>
        <w:rPr>
          <w:color w:val="FF0000"/>
          <w:w w:val="99"/>
          <w:sz w:val="24"/>
          <w:szCs w:val="24"/>
        </w:rPr>
        <w:t>+</w:t>
      </w:r>
      <w:r>
        <w:rPr>
          <w:color w:val="FF0000"/>
          <w:sz w:val="24"/>
          <w:szCs w:val="24"/>
        </w:rPr>
        <w:t xml:space="preserve">  </w:t>
      </w:r>
      <w:proofErr w:type="spellStart"/>
      <w:proofErr w:type="gramStart"/>
      <w:r>
        <w:rPr>
          <w:b/>
          <w:color w:val="000000"/>
          <w:w w:val="99"/>
          <w:sz w:val="24"/>
          <w:szCs w:val="24"/>
        </w:rPr>
        <w:t>e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getMessage</w:t>
      </w:r>
      <w:proofErr w:type="spellEnd"/>
      <w:proofErr w:type="gramEnd"/>
      <w:r>
        <w:rPr>
          <w:color w:val="FF0000"/>
          <w:w w:val="99"/>
          <w:sz w:val="24"/>
          <w:szCs w:val="24"/>
        </w:rPr>
        <w:t>());</w:t>
      </w:r>
    </w:p>
    <w:p w14:paraId="067F92DF" w14:textId="77777777" w:rsidR="00693F4A" w:rsidRDefault="00693F4A" w:rsidP="00693F4A">
      <w:pPr>
        <w:spacing w:before="13"/>
        <w:ind w:left="1074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lternatively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you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could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rethrow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n</w:t>
      </w:r>
      <w:r>
        <w:rPr>
          <w:color w:val="A85400"/>
          <w:sz w:val="24"/>
          <w:szCs w:val="24"/>
        </w:rPr>
        <w:t xml:space="preserve">  </w:t>
      </w:r>
      <w:proofErr w:type="spellStart"/>
      <w:r>
        <w:rPr>
          <w:color w:val="A85400"/>
          <w:w w:val="99"/>
          <w:sz w:val="24"/>
          <w:szCs w:val="24"/>
        </w:rPr>
        <w:t>IllegalArgumentException</w:t>
      </w:r>
      <w:proofErr w:type="spellEnd"/>
    </w:p>
    <w:p w14:paraId="6732385F" w14:textId="77777777" w:rsidR="00693F4A" w:rsidRDefault="00693F4A" w:rsidP="00693F4A">
      <w:pPr>
        <w:spacing w:before="13" w:line="260" w:lineRule="exact"/>
        <w:ind w:left="596"/>
        <w:rPr>
          <w:sz w:val="24"/>
          <w:szCs w:val="24"/>
        </w:rPr>
      </w:pPr>
      <w:r>
        <w:rPr>
          <w:color w:val="FF0000"/>
          <w:w w:val="99"/>
          <w:position w:val="-1"/>
          <w:sz w:val="24"/>
          <w:szCs w:val="24"/>
        </w:rPr>
        <w:t>}</w:t>
      </w:r>
    </w:p>
    <w:p w14:paraId="0CA979AB" w14:textId="77777777" w:rsidR="00693F4A" w:rsidRDefault="00693F4A" w:rsidP="00693F4A">
      <w:pPr>
        <w:spacing w:before="23"/>
        <w:ind w:left="596"/>
        <w:rPr>
          <w:sz w:val="24"/>
          <w:szCs w:val="24"/>
        </w:rPr>
      </w:pPr>
      <w:proofErr w:type="gramStart"/>
      <w:r>
        <w:rPr>
          <w:color w:val="0000FF"/>
          <w:w w:val="99"/>
          <w:sz w:val="24"/>
          <w:szCs w:val="24"/>
        </w:rPr>
        <w:t>return</w:t>
      </w:r>
      <w:r>
        <w:rPr>
          <w:color w:val="0000FF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image</w:t>
      </w:r>
      <w:proofErr w:type="gramEnd"/>
      <w:r>
        <w:rPr>
          <w:color w:val="FF0000"/>
          <w:w w:val="99"/>
          <w:sz w:val="24"/>
          <w:szCs w:val="24"/>
        </w:rPr>
        <w:t>;</w:t>
      </w:r>
    </w:p>
    <w:p w14:paraId="5CAD50D6" w14:textId="77777777" w:rsidR="00693F4A" w:rsidRDefault="00693F4A" w:rsidP="00693F4A">
      <w:pPr>
        <w:spacing w:before="13"/>
        <w:ind w:left="117"/>
        <w:rPr>
          <w:sz w:val="24"/>
          <w:szCs w:val="24"/>
        </w:rPr>
        <w:sectPr w:rsidR="00693F4A">
          <w:type w:val="continuous"/>
          <w:pgSz w:w="11920" w:h="16840"/>
          <w:pgMar w:top="760" w:right="1300" w:bottom="280" w:left="1300" w:header="720" w:footer="720" w:gutter="0"/>
          <w:cols w:space="720"/>
        </w:sectPr>
      </w:pPr>
      <w:r>
        <w:rPr>
          <w:color w:val="FF0000"/>
          <w:w w:val="99"/>
          <w:sz w:val="24"/>
          <w:szCs w:val="24"/>
        </w:rPr>
        <w:t>}</w:t>
      </w:r>
    </w:p>
    <w:p w14:paraId="00031908" w14:textId="77777777" w:rsidR="00693F4A" w:rsidRDefault="00693F4A" w:rsidP="00693F4A">
      <w:pPr>
        <w:spacing w:line="200" w:lineRule="exact"/>
      </w:pPr>
    </w:p>
    <w:p w14:paraId="11E401FB" w14:textId="77777777" w:rsidR="00693F4A" w:rsidRDefault="00693F4A" w:rsidP="00693F4A">
      <w:pPr>
        <w:spacing w:line="200" w:lineRule="exact"/>
      </w:pPr>
    </w:p>
    <w:p w14:paraId="732CA4E4" w14:textId="77777777" w:rsidR="00693F4A" w:rsidRDefault="00693F4A" w:rsidP="00693F4A">
      <w:pPr>
        <w:spacing w:line="200" w:lineRule="exact"/>
      </w:pPr>
    </w:p>
    <w:p w14:paraId="12BEBB06" w14:textId="77777777" w:rsidR="00693F4A" w:rsidRDefault="00693F4A" w:rsidP="00693F4A">
      <w:pPr>
        <w:spacing w:before="12" w:line="220" w:lineRule="exact"/>
        <w:rPr>
          <w:sz w:val="22"/>
          <w:szCs w:val="22"/>
        </w:rPr>
      </w:pPr>
    </w:p>
    <w:p w14:paraId="3A199E89" w14:textId="77777777" w:rsidR="00693F4A" w:rsidRDefault="00693F4A" w:rsidP="00693F4A">
      <w:pPr>
        <w:spacing w:before="33"/>
        <w:ind w:left="117"/>
        <w:rPr>
          <w:sz w:val="24"/>
          <w:szCs w:val="24"/>
        </w:rPr>
      </w:pPr>
      <w:proofErr w:type="gramStart"/>
      <w:r>
        <w:rPr>
          <w:color w:val="0000FF"/>
          <w:w w:val="99"/>
          <w:sz w:val="24"/>
          <w:szCs w:val="24"/>
        </w:rPr>
        <w:t>public</w:t>
      </w:r>
      <w:r>
        <w:rPr>
          <w:color w:val="0000FF"/>
          <w:sz w:val="24"/>
          <w:szCs w:val="24"/>
        </w:rPr>
        <w:t xml:space="preserve">  </w:t>
      </w:r>
      <w:r>
        <w:rPr>
          <w:color w:val="0000FF"/>
          <w:w w:val="99"/>
          <w:sz w:val="24"/>
          <w:szCs w:val="24"/>
        </w:rPr>
        <w:t>static</w:t>
      </w:r>
      <w:proofErr w:type="gramEnd"/>
      <w:r>
        <w:rPr>
          <w:color w:val="0000FF"/>
          <w:sz w:val="24"/>
          <w:szCs w:val="24"/>
        </w:rPr>
        <w:t xml:space="preserve">  </w:t>
      </w:r>
      <w:r>
        <w:rPr>
          <w:color w:val="0000FF"/>
          <w:w w:val="99"/>
          <w:sz w:val="24"/>
          <w:szCs w:val="24"/>
        </w:rPr>
        <w:t>void</w:t>
      </w:r>
      <w:r>
        <w:rPr>
          <w:color w:val="0000FF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writePNG</w:t>
      </w:r>
      <w:proofErr w:type="spellEnd"/>
      <w:r>
        <w:rPr>
          <w:color w:val="FF0000"/>
          <w:w w:val="99"/>
          <w:sz w:val="24"/>
          <w:szCs w:val="24"/>
        </w:rPr>
        <w:t>(</w:t>
      </w:r>
      <w:r>
        <w:rPr>
          <w:b/>
          <w:color w:val="000000"/>
          <w:w w:val="99"/>
          <w:sz w:val="24"/>
          <w:szCs w:val="24"/>
        </w:rPr>
        <w:t>String</w:t>
      </w:r>
      <w:r>
        <w:rPr>
          <w:b/>
          <w:color w:val="00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fileName</w:t>
      </w:r>
      <w:proofErr w:type="spellEnd"/>
      <w:r>
        <w:rPr>
          <w:color w:val="FF0000"/>
          <w:w w:val="99"/>
          <w:sz w:val="24"/>
          <w:szCs w:val="24"/>
        </w:rPr>
        <w:t>,</w:t>
      </w:r>
      <w:r>
        <w:rPr>
          <w:color w:val="FF0000"/>
          <w:sz w:val="24"/>
          <w:szCs w:val="24"/>
        </w:rPr>
        <w:t xml:space="preserve">  </w:t>
      </w:r>
      <w:r>
        <w:rPr>
          <w:color w:val="0000FF"/>
          <w:w w:val="99"/>
          <w:sz w:val="24"/>
          <w:szCs w:val="24"/>
        </w:rPr>
        <w:t>int</w:t>
      </w:r>
      <w:r>
        <w:rPr>
          <w:color w:val="FF0000"/>
          <w:w w:val="99"/>
          <w:sz w:val="24"/>
          <w:szCs w:val="24"/>
        </w:rPr>
        <w:t>[][]</w:t>
      </w:r>
      <w:r>
        <w:rPr>
          <w:color w:val="FF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writeArray</w:t>
      </w:r>
      <w:proofErr w:type="spellEnd"/>
      <w:r>
        <w:rPr>
          <w:color w:val="FF0000"/>
          <w:w w:val="99"/>
          <w:sz w:val="24"/>
          <w:szCs w:val="24"/>
        </w:rPr>
        <w:t>)</w:t>
      </w:r>
    </w:p>
    <w:p w14:paraId="03E3C0F2" w14:textId="77777777" w:rsidR="00693F4A" w:rsidRDefault="00693F4A" w:rsidP="00693F4A">
      <w:pPr>
        <w:spacing w:before="13" w:line="260" w:lineRule="exact"/>
        <w:ind w:left="117"/>
        <w:rPr>
          <w:sz w:val="24"/>
          <w:szCs w:val="24"/>
        </w:rPr>
      </w:pPr>
      <w:r>
        <w:rPr>
          <w:color w:val="FF0000"/>
          <w:w w:val="99"/>
          <w:position w:val="-1"/>
          <w:sz w:val="24"/>
          <w:szCs w:val="24"/>
        </w:rPr>
        <w:t>{</w:t>
      </w:r>
    </w:p>
    <w:p w14:paraId="536DA8DA" w14:textId="77777777" w:rsidR="00693F4A" w:rsidRDefault="00693F4A" w:rsidP="00693F4A">
      <w:pPr>
        <w:spacing w:before="23"/>
        <w:ind w:left="596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he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following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is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very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Java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specific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nd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is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implemented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in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way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o</w:t>
      </w:r>
    </w:p>
    <w:p w14:paraId="30F3A217" w14:textId="77777777" w:rsidR="00693F4A" w:rsidRDefault="00693F4A" w:rsidP="00693F4A">
      <w:pPr>
        <w:spacing w:before="13"/>
        <w:ind w:left="596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reconstruct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</w:t>
      </w:r>
      <w:r>
        <w:rPr>
          <w:color w:val="A85400"/>
          <w:sz w:val="24"/>
          <w:szCs w:val="24"/>
        </w:rPr>
        <w:t xml:space="preserve">  </w:t>
      </w:r>
      <w:proofErr w:type="spellStart"/>
      <w:r>
        <w:rPr>
          <w:color w:val="A85400"/>
          <w:w w:val="99"/>
          <w:sz w:val="24"/>
          <w:szCs w:val="24"/>
        </w:rPr>
        <w:t>colour</w:t>
      </w:r>
      <w:proofErr w:type="spell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imag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from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set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of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8bit</w:t>
      </w:r>
      <w:r>
        <w:rPr>
          <w:color w:val="A85400"/>
          <w:sz w:val="24"/>
          <w:szCs w:val="24"/>
        </w:rPr>
        <w:t xml:space="preserve">  </w:t>
      </w:r>
      <w:proofErr w:type="spellStart"/>
      <w:r>
        <w:rPr>
          <w:color w:val="A85400"/>
          <w:w w:val="99"/>
          <w:sz w:val="24"/>
          <w:szCs w:val="24"/>
        </w:rPr>
        <w:t>colours</w:t>
      </w:r>
      <w:proofErr w:type="spellEnd"/>
      <w:r>
        <w:rPr>
          <w:color w:val="A85400"/>
          <w:w w:val="99"/>
          <w:sz w:val="24"/>
          <w:szCs w:val="24"/>
        </w:rPr>
        <w:t>.</w:t>
      </w:r>
    </w:p>
    <w:p w14:paraId="0D9E1F9B" w14:textId="77777777" w:rsidR="00693F4A" w:rsidRDefault="00693F4A" w:rsidP="00693F4A">
      <w:pPr>
        <w:spacing w:before="13"/>
        <w:ind w:left="596"/>
        <w:rPr>
          <w:sz w:val="24"/>
          <w:szCs w:val="24"/>
        </w:rPr>
      </w:pPr>
      <w:proofErr w:type="spellStart"/>
      <w:proofErr w:type="gramStart"/>
      <w:r>
        <w:rPr>
          <w:b/>
          <w:w w:val="99"/>
          <w:sz w:val="24"/>
          <w:szCs w:val="24"/>
        </w:rPr>
        <w:t>BufferedImage</w:t>
      </w:r>
      <w:proofErr w:type="spellEnd"/>
      <w:r>
        <w:rPr>
          <w:b/>
          <w:sz w:val="24"/>
          <w:szCs w:val="24"/>
        </w:rPr>
        <w:t xml:space="preserve">  </w:t>
      </w:r>
      <w:proofErr w:type="spellStart"/>
      <w:r>
        <w:rPr>
          <w:b/>
          <w:w w:val="99"/>
          <w:sz w:val="24"/>
          <w:szCs w:val="24"/>
        </w:rPr>
        <w:t>theImage</w:t>
      </w:r>
      <w:proofErr w:type="spellEnd"/>
      <w:proofErr w:type="gramEnd"/>
      <w:r>
        <w:rPr>
          <w:color w:val="FF0000"/>
          <w:w w:val="99"/>
          <w:sz w:val="24"/>
          <w:szCs w:val="24"/>
        </w:rPr>
        <w:t>;</w:t>
      </w:r>
    </w:p>
    <w:p w14:paraId="062F2938" w14:textId="77777777" w:rsidR="00693F4A" w:rsidRDefault="00693F4A" w:rsidP="00693F4A">
      <w:pPr>
        <w:spacing w:before="13" w:line="260" w:lineRule="exact"/>
        <w:ind w:left="596"/>
        <w:rPr>
          <w:sz w:val="24"/>
          <w:szCs w:val="24"/>
        </w:rPr>
      </w:pPr>
      <w:proofErr w:type="gramStart"/>
      <w:r>
        <w:rPr>
          <w:b/>
          <w:w w:val="99"/>
          <w:position w:val="-1"/>
          <w:sz w:val="24"/>
          <w:szCs w:val="24"/>
        </w:rPr>
        <w:t>File</w:t>
      </w:r>
      <w:r>
        <w:rPr>
          <w:b/>
          <w:position w:val="-1"/>
          <w:sz w:val="24"/>
          <w:szCs w:val="24"/>
        </w:rPr>
        <w:t xml:space="preserve">  </w:t>
      </w:r>
      <w:proofErr w:type="spellStart"/>
      <w:r>
        <w:rPr>
          <w:b/>
          <w:w w:val="99"/>
          <w:position w:val="-1"/>
          <w:sz w:val="24"/>
          <w:szCs w:val="24"/>
        </w:rPr>
        <w:t>outputfile</w:t>
      </w:r>
      <w:proofErr w:type="spellEnd"/>
      <w:proofErr w:type="gramEnd"/>
      <w:r>
        <w:rPr>
          <w:color w:val="FF0000"/>
          <w:w w:val="99"/>
          <w:position w:val="-1"/>
          <w:sz w:val="24"/>
          <w:szCs w:val="24"/>
        </w:rPr>
        <w:t>;</w:t>
      </w:r>
    </w:p>
    <w:p w14:paraId="5A4D0DC1" w14:textId="77777777" w:rsidR="00693F4A" w:rsidRDefault="00693F4A" w:rsidP="00693F4A">
      <w:pPr>
        <w:spacing w:before="17" w:line="260" w:lineRule="exact"/>
        <w:rPr>
          <w:sz w:val="26"/>
          <w:szCs w:val="26"/>
        </w:rPr>
        <w:sectPr w:rsidR="00693F4A">
          <w:pgSz w:w="11920" w:h="16840"/>
          <w:pgMar w:top="760" w:right="1300" w:bottom="280" w:left="1300" w:header="569" w:footer="803" w:gutter="0"/>
          <w:cols w:space="720"/>
        </w:sectPr>
      </w:pPr>
    </w:p>
    <w:p w14:paraId="591578BB" w14:textId="77777777" w:rsidR="00693F4A" w:rsidRDefault="00693F4A" w:rsidP="00693F4A">
      <w:pPr>
        <w:spacing w:before="33"/>
        <w:ind w:left="596" w:right="-56"/>
        <w:rPr>
          <w:sz w:val="24"/>
          <w:szCs w:val="24"/>
        </w:rPr>
      </w:pPr>
      <w:r>
        <w:rPr>
          <w:color w:val="0000FF"/>
          <w:w w:val="99"/>
          <w:sz w:val="24"/>
          <w:szCs w:val="24"/>
        </w:rPr>
        <w:t>try</w:t>
      </w:r>
    </w:p>
    <w:p w14:paraId="27C5930C" w14:textId="77777777" w:rsidR="00693F4A" w:rsidRDefault="00693F4A" w:rsidP="00693F4A">
      <w:pPr>
        <w:spacing w:before="13"/>
        <w:ind w:left="596"/>
        <w:rPr>
          <w:sz w:val="24"/>
          <w:szCs w:val="24"/>
        </w:rPr>
      </w:pPr>
      <w:r>
        <w:rPr>
          <w:color w:val="FF0000"/>
          <w:w w:val="99"/>
          <w:sz w:val="24"/>
          <w:szCs w:val="24"/>
        </w:rPr>
        <w:t>{</w:t>
      </w:r>
    </w:p>
    <w:p w14:paraId="61A70986" w14:textId="77777777" w:rsidR="00693F4A" w:rsidRDefault="00693F4A" w:rsidP="00693F4A">
      <w:pPr>
        <w:spacing w:line="200" w:lineRule="exact"/>
      </w:pPr>
      <w:r>
        <w:br w:type="column"/>
      </w:r>
    </w:p>
    <w:p w14:paraId="60255589" w14:textId="77777777" w:rsidR="00693F4A" w:rsidRDefault="00693F4A" w:rsidP="00693F4A">
      <w:pPr>
        <w:spacing w:line="200" w:lineRule="exact"/>
      </w:pPr>
    </w:p>
    <w:p w14:paraId="134F4C47" w14:textId="77777777" w:rsidR="00693F4A" w:rsidRDefault="00693F4A" w:rsidP="00693F4A">
      <w:pPr>
        <w:spacing w:before="11" w:line="200" w:lineRule="exact"/>
      </w:pPr>
    </w:p>
    <w:p w14:paraId="642DFBA9" w14:textId="77777777" w:rsidR="00693F4A" w:rsidRDefault="00693F4A" w:rsidP="00693F4A">
      <w:pPr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Open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h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file</w:t>
      </w:r>
    </w:p>
    <w:p w14:paraId="531C6141" w14:textId="77777777" w:rsidR="00693F4A" w:rsidRDefault="00693F4A" w:rsidP="00693F4A">
      <w:pPr>
        <w:spacing w:before="13" w:line="260" w:lineRule="exact"/>
        <w:rPr>
          <w:sz w:val="24"/>
          <w:szCs w:val="24"/>
        </w:rPr>
        <w:sectPr w:rsidR="00693F4A">
          <w:type w:val="continuous"/>
          <w:pgSz w:w="11920" w:h="16840"/>
          <w:pgMar w:top="760" w:right="1300" w:bottom="280" w:left="1300" w:header="720" w:footer="720" w:gutter="0"/>
          <w:cols w:num="2" w:space="720" w:equalWidth="0">
            <w:col w:w="955" w:space="119"/>
            <w:col w:w="8246"/>
          </w:cols>
        </w:sectPr>
      </w:pPr>
      <w:proofErr w:type="spellStart"/>
      <w:proofErr w:type="gramStart"/>
      <w:r>
        <w:rPr>
          <w:b/>
          <w:w w:val="99"/>
          <w:position w:val="-1"/>
          <w:sz w:val="24"/>
          <w:szCs w:val="24"/>
        </w:rPr>
        <w:t>outputfile</w:t>
      </w:r>
      <w:proofErr w:type="spellEnd"/>
      <w:r>
        <w:rPr>
          <w:b/>
          <w:position w:val="-1"/>
          <w:sz w:val="24"/>
          <w:szCs w:val="24"/>
        </w:rPr>
        <w:t xml:space="preserve">  </w:t>
      </w:r>
      <w:r>
        <w:rPr>
          <w:color w:val="FF0000"/>
          <w:w w:val="99"/>
          <w:position w:val="-1"/>
          <w:sz w:val="24"/>
          <w:szCs w:val="24"/>
        </w:rPr>
        <w:t>=</w:t>
      </w:r>
      <w:proofErr w:type="gramEnd"/>
      <w:r>
        <w:rPr>
          <w:color w:val="FF0000"/>
          <w:position w:val="-1"/>
          <w:sz w:val="24"/>
          <w:szCs w:val="24"/>
        </w:rPr>
        <w:t xml:space="preserve">  </w:t>
      </w:r>
      <w:r>
        <w:rPr>
          <w:color w:val="0000FF"/>
          <w:w w:val="99"/>
          <w:position w:val="-1"/>
          <w:sz w:val="24"/>
          <w:szCs w:val="24"/>
        </w:rPr>
        <w:t>new</w:t>
      </w:r>
      <w:r>
        <w:rPr>
          <w:color w:val="0000FF"/>
          <w:position w:val="-1"/>
          <w:sz w:val="24"/>
          <w:szCs w:val="24"/>
        </w:rPr>
        <w:t xml:space="preserve">  </w:t>
      </w:r>
      <w:r>
        <w:rPr>
          <w:b/>
          <w:color w:val="000000"/>
          <w:w w:val="99"/>
          <w:position w:val="-1"/>
          <w:sz w:val="24"/>
          <w:szCs w:val="24"/>
        </w:rPr>
        <w:t>File</w:t>
      </w:r>
      <w:r>
        <w:rPr>
          <w:color w:val="FF0000"/>
          <w:w w:val="99"/>
          <w:position w:val="-1"/>
          <w:sz w:val="24"/>
          <w:szCs w:val="24"/>
        </w:rPr>
        <w:t>(</w:t>
      </w:r>
      <w:proofErr w:type="spellStart"/>
      <w:r>
        <w:rPr>
          <w:b/>
          <w:color w:val="000000"/>
          <w:w w:val="99"/>
          <w:position w:val="-1"/>
          <w:sz w:val="24"/>
          <w:szCs w:val="24"/>
        </w:rPr>
        <w:t>fileName</w:t>
      </w:r>
      <w:proofErr w:type="spellEnd"/>
      <w:r>
        <w:rPr>
          <w:color w:val="FF0000"/>
          <w:w w:val="99"/>
          <w:position w:val="-1"/>
          <w:sz w:val="24"/>
          <w:szCs w:val="24"/>
        </w:rPr>
        <w:t>);</w:t>
      </w:r>
    </w:p>
    <w:p w14:paraId="02CBD2CF" w14:textId="77777777" w:rsidR="00693F4A" w:rsidRDefault="00693F4A" w:rsidP="00693F4A">
      <w:pPr>
        <w:spacing w:before="17" w:line="260" w:lineRule="exact"/>
        <w:rPr>
          <w:sz w:val="26"/>
          <w:szCs w:val="26"/>
        </w:rPr>
      </w:pPr>
    </w:p>
    <w:p w14:paraId="6062FAA8" w14:textId="77777777" w:rsidR="00693F4A" w:rsidRDefault="00693F4A" w:rsidP="00693F4A">
      <w:pPr>
        <w:spacing w:before="33"/>
        <w:ind w:left="1074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Construct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</w:t>
      </w:r>
      <w:r>
        <w:rPr>
          <w:color w:val="A85400"/>
          <w:sz w:val="24"/>
          <w:szCs w:val="24"/>
        </w:rPr>
        <w:t xml:space="preserve">  </w:t>
      </w:r>
      <w:proofErr w:type="spellStart"/>
      <w:r>
        <w:rPr>
          <w:color w:val="A85400"/>
          <w:w w:val="99"/>
          <w:sz w:val="24"/>
          <w:szCs w:val="24"/>
        </w:rPr>
        <w:t>BufferedImage</w:t>
      </w:r>
      <w:proofErr w:type="spellEnd"/>
      <w:r>
        <w:rPr>
          <w:color w:val="A85400"/>
          <w:w w:val="99"/>
          <w:sz w:val="24"/>
          <w:szCs w:val="24"/>
        </w:rPr>
        <w:t>,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with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dimensions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nd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of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yp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RGB</w:t>
      </w:r>
    </w:p>
    <w:p w14:paraId="5036E65C" w14:textId="77777777" w:rsidR="00693F4A" w:rsidRDefault="00693F4A" w:rsidP="00693F4A">
      <w:pPr>
        <w:spacing w:before="13" w:line="251" w:lineRule="auto"/>
        <w:ind w:left="4541" w:right="1376" w:hanging="3467"/>
        <w:rPr>
          <w:sz w:val="24"/>
          <w:szCs w:val="24"/>
        </w:rPr>
      </w:pPr>
      <w:proofErr w:type="spellStart"/>
      <w:proofErr w:type="gramStart"/>
      <w:r>
        <w:rPr>
          <w:b/>
          <w:w w:val="99"/>
          <w:sz w:val="24"/>
          <w:szCs w:val="24"/>
        </w:rPr>
        <w:t>theImage</w:t>
      </w:r>
      <w:proofErr w:type="spellEnd"/>
      <w:r>
        <w:rPr>
          <w:b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=</w:t>
      </w:r>
      <w:proofErr w:type="gramEnd"/>
      <w:r>
        <w:rPr>
          <w:color w:val="FF0000"/>
          <w:sz w:val="24"/>
          <w:szCs w:val="24"/>
        </w:rPr>
        <w:t xml:space="preserve">  </w:t>
      </w:r>
      <w:r>
        <w:rPr>
          <w:color w:val="0000FF"/>
          <w:w w:val="99"/>
          <w:sz w:val="24"/>
          <w:szCs w:val="24"/>
        </w:rPr>
        <w:t>new</w:t>
      </w:r>
      <w:r>
        <w:rPr>
          <w:color w:val="0000FF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BufferedImage</w:t>
      </w:r>
      <w:proofErr w:type="spellEnd"/>
      <w:r>
        <w:rPr>
          <w:color w:val="FF0000"/>
          <w:w w:val="99"/>
          <w:sz w:val="24"/>
          <w:szCs w:val="24"/>
        </w:rPr>
        <w:t>(</w:t>
      </w:r>
      <w:proofErr w:type="spellStart"/>
      <w:r>
        <w:rPr>
          <w:b/>
          <w:color w:val="000000"/>
          <w:w w:val="99"/>
          <w:sz w:val="24"/>
          <w:szCs w:val="24"/>
        </w:rPr>
        <w:t>writeArray</w:t>
      </w:r>
      <w:proofErr w:type="spellEnd"/>
      <w:r>
        <w:rPr>
          <w:color w:val="FF0000"/>
          <w:w w:val="99"/>
          <w:sz w:val="24"/>
          <w:szCs w:val="24"/>
        </w:rPr>
        <w:t>[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].</w:t>
      </w:r>
      <w:r>
        <w:rPr>
          <w:b/>
          <w:color w:val="000000"/>
          <w:w w:val="99"/>
          <w:sz w:val="24"/>
          <w:szCs w:val="24"/>
        </w:rPr>
        <w:t>length</w:t>
      </w:r>
      <w:r>
        <w:rPr>
          <w:color w:val="FF0000"/>
          <w:w w:val="99"/>
          <w:sz w:val="24"/>
          <w:szCs w:val="24"/>
        </w:rPr>
        <w:t xml:space="preserve">, </w:t>
      </w:r>
      <w:proofErr w:type="spellStart"/>
      <w:r>
        <w:rPr>
          <w:b/>
          <w:color w:val="000000"/>
          <w:w w:val="99"/>
          <w:sz w:val="24"/>
          <w:szCs w:val="24"/>
        </w:rPr>
        <w:t>writeArray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length</w:t>
      </w:r>
      <w:proofErr w:type="spellEnd"/>
      <w:r>
        <w:rPr>
          <w:color w:val="FF0000"/>
          <w:w w:val="99"/>
          <w:sz w:val="24"/>
          <w:szCs w:val="24"/>
        </w:rPr>
        <w:t xml:space="preserve">, </w:t>
      </w:r>
      <w:proofErr w:type="spellStart"/>
      <w:r>
        <w:rPr>
          <w:b/>
          <w:color w:val="000000"/>
          <w:w w:val="99"/>
          <w:sz w:val="24"/>
          <w:szCs w:val="24"/>
        </w:rPr>
        <w:t>BufferedImage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TYPE_INT_RGB</w:t>
      </w:r>
      <w:proofErr w:type="spellEnd"/>
      <w:r>
        <w:rPr>
          <w:color w:val="FF0000"/>
          <w:w w:val="99"/>
          <w:sz w:val="24"/>
          <w:szCs w:val="24"/>
        </w:rPr>
        <w:t>);</w:t>
      </w:r>
    </w:p>
    <w:p w14:paraId="65303468" w14:textId="77777777" w:rsidR="00693F4A" w:rsidRDefault="00693F4A" w:rsidP="00693F4A">
      <w:pPr>
        <w:spacing w:before="16" w:line="240" w:lineRule="exact"/>
        <w:rPr>
          <w:sz w:val="24"/>
          <w:szCs w:val="24"/>
        </w:rPr>
      </w:pPr>
    </w:p>
    <w:p w14:paraId="05576395" w14:textId="77777777" w:rsidR="00693F4A" w:rsidRDefault="00693F4A" w:rsidP="00693F4A">
      <w:pPr>
        <w:spacing w:before="33" w:line="251" w:lineRule="auto"/>
        <w:ind w:left="1074" w:right="1256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his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will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step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hrough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each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element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of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our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"</w:t>
      </w:r>
      <w:proofErr w:type="spellStart"/>
      <w:r>
        <w:rPr>
          <w:color w:val="A85400"/>
          <w:w w:val="99"/>
          <w:sz w:val="24"/>
          <w:szCs w:val="24"/>
        </w:rPr>
        <w:t>writeArray</w:t>
      </w:r>
      <w:proofErr w:type="spellEnd"/>
      <w:r>
        <w:rPr>
          <w:color w:val="A85400"/>
          <w:w w:val="99"/>
          <w:sz w:val="24"/>
          <w:szCs w:val="24"/>
        </w:rPr>
        <w:t xml:space="preserve">" </w:t>
      </w:r>
      <w:r>
        <w:rPr>
          <w:color w:val="0000FF"/>
          <w:w w:val="99"/>
          <w:sz w:val="24"/>
          <w:szCs w:val="24"/>
        </w:rPr>
        <w:t>for</w:t>
      </w:r>
      <w:r>
        <w:rPr>
          <w:color w:val="FF0000"/>
          <w:w w:val="99"/>
          <w:sz w:val="24"/>
          <w:szCs w:val="24"/>
        </w:rPr>
        <w:t>(</w:t>
      </w:r>
      <w:r>
        <w:rPr>
          <w:color w:val="0000FF"/>
          <w:w w:val="99"/>
          <w:sz w:val="24"/>
          <w:szCs w:val="24"/>
        </w:rPr>
        <w:t>int</w:t>
      </w:r>
      <w:r>
        <w:rPr>
          <w:color w:val="0000FF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y</w:t>
      </w:r>
      <w:r>
        <w:rPr>
          <w:b/>
          <w:color w:val="00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=</w:t>
      </w:r>
      <w:r>
        <w:rPr>
          <w:color w:val="FF0000"/>
          <w:sz w:val="24"/>
          <w:szCs w:val="24"/>
        </w:rPr>
        <w:t xml:space="preserve">  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;</w:t>
      </w:r>
      <w:r>
        <w:rPr>
          <w:color w:val="FF0000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y</w:t>
      </w:r>
      <w:r>
        <w:rPr>
          <w:b/>
          <w:color w:val="00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&lt;</w:t>
      </w:r>
      <w:r>
        <w:rPr>
          <w:color w:val="FF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writeArray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length</w:t>
      </w:r>
      <w:proofErr w:type="spellEnd"/>
      <w:r>
        <w:rPr>
          <w:color w:val="FF0000"/>
          <w:w w:val="99"/>
          <w:sz w:val="24"/>
          <w:szCs w:val="24"/>
        </w:rPr>
        <w:t>;</w:t>
      </w:r>
      <w:r>
        <w:rPr>
          <w:color w:val="FF0000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y</w:t>
      </w:r>
      <w:r>
        <w:rPr>
          <w:color w:val="FF0000"/>
          <w:w w:val="99"/>
          <w:sz w:val="24"/>
          <w:szCs w:val="24"/>
        </w:rPr>
        <w:t>++)</w:t>
      </w:r>
    </w:p>
    <w:p w14:paraId="049410E4" w14:textId="77777777" w:rsidR="00693F4A" w:rsidRDefault="00693F4A" w:rsidP="00693F4A">
      <w:pPr>
        <w:spacing w:line="260" w:lineRule="exact"/>
        <w:ind w:left="1074"/>
        <w:rPr>
          <w:sz w:val="24"/>
          <w:szCs w:val="24"/>
        </w:rPr>
      </w:pPr>
      <w:r>
        <w:rPr>
          <w:color w:val="FF0000"/>
          <w:w w:val="99"/>
          <w:position w:val="-1"/>
          <w:sz w:val="24"/>
          <w:szCs w:val="24"/>
        </w:rPr>
        <w:t>{</w:t>
      </w:r>
    </w:p>
    <w:p w14:paraId="3F58B26D" w14:textId="77777777" w:rsidR="00693F4A" w:rsidRDefault="00693F4A" w:rsidP="00693F4A">
      <w:pPr>
        <w:spacing w:before="23"/>
        <w:ind w:left="1552"/>
        <w:rPr>
          <w:sz w:val="24"/>
          <w:szCs w:val="24"/>
        </w:rPr>
      </w:pPr>
      <w:proofErr w:type="gramStart"/>
      <w:r>
        <w:rPr>
          <w:color w:val="0000FF"/>
          <w:w w:val="99"/>
          <w:sz w:val="24"/>
          <w:szCs w:val="24"/>
        </w:rPr>
        <w:t>for</w:t>
      </w:r>
      <w:r>
        <w:rPr>
          <w:color w:val="0000FF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(</w:t>
      </w:r>
      <w:proofErr w:type="gramEnd"/>
      <w:r>
        <w:rPr>
          <w:color w:val="0000FF"/>
          <w:w w:val="99"/>
          <w:sz w:val="24"/>
          <w:szCs w:val="24"/>
        </w:rPr>
        <w:t>int</w:t>
      </w:r>
      <w:r>
        <w:rPr>
          <w:color w:val="0000FF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x</w:t>
      </w:r>
      <w:r>
        <w:rPr>
          <w:b/>
          <w:color w:val="00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=</w:t>
      </w:r>
      <w:r>
        <w:rPr>
          <w:color w:val="FF0000"/>
          <w:sz w:val="24"/>
          <w:szCs w:val="24"/>
        </w:rPr>
        <w:t xml:space="preserve">  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;</w:t>
      </w:r>
      <w:r>
        <w:rPr>
          <w:color w:val="FF0000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x</w:t>
      </w:r>
      <w:r>
        <w:rPr>
          <w:b/>
          <w:color w:val="000000"/>
          <w:sz w:val="24"/>
          <w:szCs w:val="24"/>
        </w:rPr>
        <w:t xml:space="preserve">  </w:t>
      </w:r>
      <w:r>
        <w:rPr>
          <w:color w:val="FF0000"/>
          <w:w w:val="99"/>
          <w:sz w:val="24"/>
          <w:szCs w:val="24"/>
        </w:rPr>
        <w:t>&lt;</w:t>
      </w:r>
      <w:r>
        <w:rPr>
          <w:color w:val="FF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writeArray</w:t>
      </w:r>
      <w:proofErr w:type="spellEnd"/>
      <w:r>
        <w:rPr>
          <w:color w:val="FF0000"/>
          <w:w w:val="99"/>
          <w:sz w:val="24"/>
          <w:szCs w:val="24"/>
        </w:rPr>
        <w:t>[</w:t>
      </w:r>
      <w:r>
        <w:rPr>
          <w:color w:val="540000"/>
          <w:w w:val="99"/>
          <w:sz w:val="24"/>
          <w:szCs w:val="24"/>
        </w:rPr>
        <w:t>0</w:t>
      </w:r>
      <w:r>
        <w:rPr>
          <w:color w:val="FF0000"/>
          <w:w w:val="99"/>
          <w:sz w:val="24"/>
          <w:szCs w:val="24"/>
        </w:rPr>
        <w:t>].</w:t>
      </w:r>
      <w:r>
        <w:rPr>
          <w:b/>
          <w:color w:val="000000"/>
          <w:w w:val="99"/>
          <w:sz w:val="24"/>
          <w:szCs w:val="24"/>
        </w:rPr>
        <w:t>length</w:t>
      </w:r>
      <w:r>
        <w:rPr>
          <w:color w:val="FF0000"/>
          <w:w w:val="99"/>
          <w:sz w:val="24"/>
          <w:szCs w:val="24"/>
        </w:rPr>
        <w:t>;</w:t>
      </w:r>
      <w:r>
        <w:rPr>
          <w:color w:val="FF0000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x</w:t>
      </w:r>
      <w:r>
        <w:rPr>
          <w:color w:val="FF0000"/>
          <w:w w:val="99"/>
          <w:sz w:val="24"/>
          <w:szCs w:val="24"/>
        </w:rPr>
        <w:t>++)</w:t>
      </w:r>
    </w:p>
    <w:p w14:paraId="48C1D0E5" w14:textId="77777777" w:rsidR="00693F4A" w:rsidRDefault="00693F4A" w:rsidP="00693F4A">
      <w:pPr>
        <w:spacing w:before="13" w:line="260" w:lineRule="exact"/>
        <w:ind w:left="1552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 wp14:anchorId="79747A92" wp14:editId="048F2D8D">
                <wp:simplePos x="0" y="0"/>
                <wp:positionH relativeFrom="page">
                  <wp:posOffset>854710</wp:posOffset>
                </wp:positionH>
                <wp:positionV relativeFrom="page">
                  <wp:posOffset>1006475</wp:posOffset>
                </wp:positionV>
                <wp:extent cx="5850890" cy="8163560"/>
                <wp:effectExtent l="6985" t="6350" r="9525" b="2540"/>
                <wp:wrapNone/>
                <wp:docPr id="10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50890" cy="8163560"/>
                          <a:chOff x="1346" y="1585"/>
                          <a:chExt cx="9214" cy="12856"/>
                        </a:xfrm>
                      </wpg:grpSpPr>
                      <wps:wsp>
                        <wps:cNvPr id="11" name="Freeform 103"/>
                        <wps:cNvSpPr>
                          <a:spLocks/>
                        </wps:cNvSpPr>
                        <wps:spPr bwMode="auto">
                          <a:xfrm>
                            <a:off x="1354" y="1589"/>
                            <a:ext cx="0" cy="68"/>
                          </a:xfrm>
                          <a:custGeom>
                            <a:avLst/>
                            <a:gdLst>
                              <a:gd name="T0" fmla="+- 0 1656 1589"/>
                              <a:gd name="T1" fmla="*/ 1656 h 68"/>
                              <a:gd name="T2" fmla="+- 0 1589 1589"/>
                              <a:gd name="T3" fmla="*/ 1589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02"/>
                        <wps:cNvSpPr>
                          <a:spLocks/>
                        </wps:cNvSpPr>
                        <wps:spPr bwMode="auto">
                          <a:xfrm>
                            <a:off x="1350" y="1593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01"/>
                        <wps:cNvSpPr>
                          <a:spLocks/>
                        </wps:cNvSpPr>
                        <wps:spPr bwMode="auto">
                          <a:xfrm>
                            <a:off x="1417" y="1593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00"/>
                        <wps:cNvSpPr>
                          <a:spLocks/>
                        </wps:cNvSpPr>
                        <wps:spPr bwMode="auto">
                          <a:xfrm>
                            <a:off x="10488" y="1593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99"/>
                        <wps:cNvSpPr>
                          <a:spLocks/>
                        </wps:cNvSpPr>
                        <wps:spPr bwMode="auto">
                          <a:xfrm>
                            <a:off x="10552" y="1589"/>
                            <a:ext cx="0" cy="68"/>
                          </a:xfrm>
                          <a:custGeom>
                            <a:avLst/>
                            <a:gdLst>
                              <a:gd name="T0" fmla="+- 0 1656 1589"/>
                              <a:gd name="T1" fmla="*/ 1656 h 68"/>
                              <a:gd name="T2" fmla="+- 0 1589 1589"/>
                              <a:gd name="T3" fmla="*/ 1589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7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98"/>
                        <wps:cNvSpPr>
                          <a:spLocks/>
                        </wps:cNvSpPr>
                        <wps:spPr bwMode="auto">
                          <a:xfrm>
                            <a:off x="1354" y="1656"/>
                            <a:ext cx="0" cy="289"/>
                          </a:xfrm>
                          <a:custGeom>
                            <a:avLst/>
                            <a:gdLst>
                              <a:gd name="T0" fmla="+- 0 1945 1656"/>
                              <a:gd name="T1" fmla="*/ 1945 h 289"/>
                              <a:gd name="T2" fmla="+- 0 1656 1656"/>
                              <a:gd name="T3" fmla="*/ 165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97"/>
                        <wps:cNvSpPr>
                          <a:spLocks/>
                        </wps:cNvSpPr>
                        <wps:spPr bwMode="auto">
                          <a:xfrm>
                            <a:off x="10552" y="1656"/>
                            <a:ext cx="0" cy="289"/>
                          </a:xfrm>
                          <a:custGeom>
                            <a:avLst/>
                            <a:gdLst>
                              <a:gd name="T0" fmla="+- 0 1945 1656"/>
                              <a:gd name="T1" fmla="*/ 1945 h 289"/>
                              <a:gd name="T2" fmla="+- 0 1656 1656"/>
                              <a:gd name="T3" fmla="*/ 165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96"/>
                        <wps:cNvSpPr>
                          <a:spLocks/>
                        </wps:cNvSpPr>
                        <wps:spPr bwMode="auto">
                          <a:xfrm>
                            <a:off x="1354" y="1945"/>
                            <a:ext cx="0" cy="289"/>
                          </a:xfrm>
                          <a:custGeom>
                            <a:avLst/>
                            <a:gdLst>
                              <a:gd name="T0" fmla="+- 0 2234 1945"/>
                              <a:gd name="T1" fmla="*/ 2234 h 289"/>
                              <a:gd name="T2" fmla="+- 0 1945 1945"/>
                              <a:gd name="T3" fmla="*/ 194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95"/>
                        <wps:cNvSpPr>
                          <a:spLocks/>
                        </wps:cNvSpPr>
                        <wps:spPr bwMode="auto">
                          <a:xfrm>
                            <a:off x="10552" y="1945"/>
                            <a:ext cx="0" cy="289"/>
                          </a:xfrm>
                          <a:custGeom>
                            <a:avLst/>
                            <a:gdLst>
                              <a:gd name="T0" fmla="+- 0 2234 1945"/>
                              <a:gd name="T1" fmla="*/ 2234 h 289"/>
                              <a:gd name="T2" fmla="+- 0 1945 1945"/>
                              <a:gd name="T3" fmla="*/ 194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94"/>
                        <wps:cNvSpPr>
                          <a:spLocks/>
                        </wps:cNvSpPr>
                        <wps:spPr bwMode="auto">
                          <a:xfrm>
                            <a:off x="1354" y="2234"/>
                            <a:ext cx="0" cy="289"/>
                          </a:xfrm>
                          <a:custGeom>
                            <a:avLst/>
                            <a:gdLst>
                              <a:gd name="T0" fmla="+- 0 2523 2234"/>
                              <a:gd name="T1" fmla="*/ 2523 h 289"/>
                              <a:gd name="T2" fmla="+- 0 2234 2234"/>
                              <a:gd name="T3" fmla="*/ 223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93"/>
                        <wps:cNvSpPr>
                          <a:spLocks/>
                        </wps:cNvSpPr>
                        <wps:spPr bwMode="auto">
                          <a:xfrm>
                            <a:off x="10552" y="2234"/>
                            <a:ext cx="0" cy="289"/>
                          </a:xfrm>
                          <a:custGeom>
                            <a:avLst/>
                            <a:gdLst>
                              <a:gd name="T0" fmla="+- 0 2523 2234"/>
                              <a:gd name="T1" fmla="*/ 2523 h 289"/>
                              <a:gd name="T2" fmla="+- 0 2234 2234"/>
                              <a:gd name="T3" fmla="*/ 223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92"/>
                        <wps:cNvSpPr>
                          <a:spLocks/>
                        </wps:cNvSpPr>
                        <wps:spPr bwMode="auto">
                          <a:xfrm>
                            <a:off x="1354" y="2523"/>
                            <a:ext cx="0" cy="289"/>
                          </a:xfrm>
                          <a:custGeom>
                            <a:avLst/>
                            <a:gdLst>
                              <a:gd name="T0" fmla="+- 0 2812 2523"/>
                              <a:gd name="T1" fmla="*/ 2812 h 289"/>
                              <a:gd name="T2" fmla="+- 0 2523 2523"/>
                              <a:gd name="T3" fmla="*/ 252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91"/>
                        <wps:cNvSpPr>
                          <a:spLocks/>
                        </wps:cNvSpPr>
                        <wps:spPr bwMode="auto">
                          <a:xfrm>
                            <a:off x="10552" y="2523"/>
                            <a:ext cx="0" cy="289"/>
                          </a:xfrm>
                          <a:custGeom>
                            <a:avLst/>
                            <a:gdLst>
                              <a:gd name="T0" fmla="+- 0 2812 2523"/>
                              <a:gd name="T1" fmla="*/ 2812 h 289"/>
                              <a:gd name="T2" fmla="+- 0 2523 2523"/>
                              <a:gd name="T3" fmla="*/ 252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90"/>
                        <wps:cNvSpPr>
                          <a:spLocks/>
                        </wps:cNvSpPr>
                        <wps:spPr bwMode="auto">
                          <a:xfrm>
                            <a:off x="1354" y="2812"/>
                            <a:ext cx="0" cy="289"/>
                          </a:xfrm>
                          <a:custGeom>
                            <a:avLst/>
                            <a:gdLst>
                              <a:gd name="T0" fmla="+- 0 3101 2812"/>
                              <a:gd name="T1" fmla="*/ 3101 h 289"/>
                              <a:gd name="T2" fmla="+- 0 2812 2812"/>
                              <a:gd name="T3" fmla="*/ 281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89"/>
                        <wps:cNvSpPr>
                          <a:spLocks/>
                        </wps:cNvSpPr>
                        <wps:spPr bwMode="auto">
                          <a:xfrm>
                            <a:off x="10552" y="2812"/>
                            <a:ext cx="0" cy="289"/>
                          </a:xfrm>
                          <a:custGeom>
                            <a:avLst/>
                            <a:gdLst>
                              <a:gd name="T0" fmla="+- 0 3101 2812"/>
                              <a:gd name="T1" fmla="*/ 3101 h 289"/>
                              <a:gd name="T2" fmla="+- 0 2812 2812"/>
                              <a:gd name="T3" fmla="*/ 281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88"/>
                        <wps:cNvSpPr>
                          <a:spLocks/>
                        </wps:cNvSpPr>
                        <wps:spPr bwMode="auto">
                          <a:xfrm>
                            <a:off x="1354" y="3101"/>
                            <a:ext cx="0" cy="289"/>
                          </a:xfrm>
                          <a:custGeom>
                            <a:avLst/>
                            <a:gdLst>
                              <a:gd name="T0" fmla="+- 0 3390 3101"/>
                              <a:gd name="T1" fmla="*/ 3390 h 289"/>
                              <a:gd name="T2" fmla="+- 0 3101 3101"/>
                              <a:gd name="T3" fmla="*/ 310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87"/>
                        <wps:cNvSpPr>
                          <a:spLocks/>
                        </wps:cNvSpPr>
                        <wps:spPr bwMode="auto">
                          <a:xfrm>
                            <a:off x="10552" y="3101"/>
                            <a:ext cx="0" cy="289"/>
                          </a:xfrm>
                          <a:custGeom>
                            <a:avLst/>
                            <a:gdLst>
                              <a:gd name="T0" fmla="+- 0 3390 3101"/>
                              <a:gd name="T1" fmla="*/ 3390 h 289"/>
                              <a:gd name="T2" fmla="+- 0 3101 3101"/>
                              <a:gd name="T3" fmla="*/ 310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86"/>
                        <wps:cNvSpPr>
                          <a:spLocks/>
                        </wps:cNvSpPr>
                        <wps:spPr bwMode="auto">
                          <a:xfrm>
                            <a:off x="1354" y="3390"/>
                            <a:ext cx="0" cy="289"/>
                          </a:xfrm>
                          <a:custGeom>
                            <a:avLst/>
                            <a:gdLst>
                              <a:gd name="T0" fmla="+- 0 3679 3390"/>
                              <a:gd name="T1" fmla="*/ 3679 h 289"/>
                              <a:gd name="T2" fmla="+- 0 3390 3390"/>
                              <a:gd name="T3" fmla="*/ 339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85"/>
                        <wps:cNvSpPr>
                          <a:spLocks/>
                        </wps:cNvSpPr>
                        <wps:spPr bwMode="auto">
                          <a:xfrm>
                            <a:off x="10552" y="3390"/>
                            <a:ext cx="0" cy="289"/>
                          </a:xfrm>
                          <a:custGeom>
                            <a:avLst/>
                            <a:gdLst>
                              <a:gd name="T0" fmla="+- 0 3679 3390"/>
                              <a:gd name="T1" fmla="*/ 3679 h 289"/>
                              <a:gd name="T2" fmla="+- 0 3390 3390"/>
                              <a:gd name="T3" fmla="*/ 339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84"/>
                        <wps:cNvSpPr>
                          <a:spLocks/>
                        </wps:cNvSpPr>
                        <wps:spPr bwMode="auto">
                          <a:xfrm>
                            <a:off x="1354" y="3679"/>
                            <a:ext cx="0" cy="289"/>
                          </a:xfrm>
                          <a:custGeom>
                            <a:avLst/>
                            <a:gdLst>
                              <a:gd name="T0" fmla="+- 0 3968 3679"/>
                              <a:gd name="T1" fmla="*/ 3968 h 289"/>
                              <a:gd name="T2" fmla="+- 0 3679 3679"/>
                              <a:gd name="T3" fmla="*/ 367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83"/>
                        <wps:cNvSpPr>
                          <a:spLocks/>
                        </wps:cNvSpPr>
                        <wps:spPr bwMode="auto">
                          <a:xfrm>
                            <a:off x="10552" y="3679"/>
                            <a:ext cx="0" cy="289"/>
                          </a:xfrm>
                          <a:custGeom>
                            <a:avLst/>
                            <a:gdLst>
                              <a:gd name="T0" fmla="+- 0 3968 3679"/>
                              <a:gd name="T1" fmla="*/ 3968 h 289"/>
                              <a:gd name="T2" fmla="+- 0 3679 3679"/>
                              <a:gd name="T3" fmla="*/ 367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82"/>
                        <wps:cNvSpPr>
                          <a:spLocks/>
                        </wps:cNvSpPr>
                        <wps:spPr bwMode="auto">
                          <a:xfrm>
                            <a:off x="1354" y="3968"/>
                            <a:ext cx="0" cy="289"/>
                          </a:xfrm>
                          <a:custGeom>
                            <a:avLst/>
                            <a:gdLst>
                              <a:gd name="T0" fmla="+- 0 4257 3968"/>
                              <a:gd name="T1" fmla="*/ 4257 h 289"/>
                              <a:gd name="T2" fmla="+- 0 3968 3968"/>
                              <a:gd name="T3" fmla="*/ 396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81"/>
                        <wps:cNvSpPr>
                          <a:spLocks/>
                        </wps:cNvSpPr>
                        <wps:spPr bwMode="auto">
                          <a:xfrm>
                            <a:off x="10552" y="3968"/>
                            <a:ext cx="0" cy="289"/>
                          </a:xfrm>
                          <a:custGeom>
                            <a:avLst/>
                            <a:gdLst>
                              <a:gd name="T0" fmla="+- 0 4257 3968"/>
                              <a:gd name="T1" fmla="*/ 4257 h 289"/>
                              <a:gd name="T2" fmla="+- 0 3968 3968"/>
                              <a:gd name="T3" fmla="*/ 396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80"/>
                        <wps:cNvSpPr>
                          <a:spLocks/>
                        </wps:cNvSpPr>
                        <wps:spPr bwMode="auto">
                          <a:xfrm>
                            <a:off x="1354" y="4257"/>
                            <a:ext cx="0" cy="289"/>
                          </a:xfrm>
                          <a:custGeom>
                            <a:avLst/>
                            <a:gdLst>
                              <a:gd name="T0" fmla="+- 0 4546 4257"/>
                              <a:gd name="T1" fmla="*/ 4546 h 289"/>
                              <a:gd name="T2" fmla="+- 0 4257 4257"/>
                              <a:gd name="T3" fmla="*/ 425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79"/>
                        <wps:cNvSpPr>
                          <a:spLocks/>
                        </wps:cNvSpPr>
                        <wps:spPr bwMode="auto">
                          <a:xfrm>
                            <a:off x="10552" y="4257"/>
                            <a:ext cx="0" cy="289"/>
                          </a:xfrm>
                          <a:custGeom>
                            <a:avLst/>
                            <a:gdLst>
                              <a:gd name="T0" fmla="+- 0 4546 4257"/>
                              <a:gd name="T1" fmla="*/ 4546 h 289"/>
                              <a:gd name="T2" fmla="+- 0 4257 4257"/>
                              <a:gd name="T3" fmla="*/ 425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78"/>
                        <wps:cNvSpPr>
                          <a:spLocks/>
                        </wps:cNvSpPr>
                        <wps:spPr bwMode="auto">
                          <a:xfrm>
                            <a:off x="1354" y="4546"/>
                            <a:ext cx="0" cy="289"/>
                          </a:xfrm>
                          <a:custGeom>
                            <a:avLst/>
                            <a:gdLst>
                              <a:gd name="T0" fmla="+- 0 4835 4546"/>
                              <a:gd name="T1" fmla="*/ 4835 h 289"/>
                              <a:gd name="T2" fmla="+- 0 4546 4546"/>
                              <a:gd name="T3" fmla="*/ 454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77"/>
                        <wps:cNvSpPr>
                          <a:spLocks/>
                        </wps:cNvSpPr>
                        <wps:spPr bwMode="auto">
                          <a:xfrm>
                            <a:off x="10552" y="4546"/>
                            <a:ext cx="0" cy="289"/>
                          </a:xfrm>
                          <a:custGeom>
                            <a:avLst/>
                            <a:gdLst>
                              <a:gd name="T0" fmla="+- 0 4835 4546"/>
                              <a:gd name="T1" fmla="*/ 4835 h 289"/>
                              <a:gd name="T2" fmla="+- 0 4546 4546"/>
                              <a:gd name="T3" fmla="*/ 454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76"/>
                        <wps:cNvSpPr>
                          <a:spLocks/>
                        </wps:cNvSpPr>
                        <wps:spPr bwMode="auto">
                          <a:xfrm>
                            <a:off x="1354" y="4834"/>
                            <a:ext cx="0" cy="289"/>
                          </a:xfrm>
                          <a:custGeom>
                            <a:avLst/>
                            <a:gdLst>
                              <a:gd name="T0" fmla="+- 0 5123 4834"/>
                              <a:gd name="T1" fmla="*/ 5123 h 289"/>
                              <a:gd name="T2" fmla="+- 0 4834 4834"/>
                              <a:gd name="T3" fmla="*/ 483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75"/>
                        <wps:cNvSpPr>
                          <a:spLocks/>
                        </wps:cNvSpPr>
                        <wps:spPr bwMode="auto">
                          <a:xfrm>
                            <a:off x="10552" y="4834"/>
                            <a:ext cx="0" cy="289"/>
                          </a:xfrm>
                          <a:custGeom>
                            <a:avLst/>
                            <a:gdLst>
                              <a:gd name="T0" fmla="+- 0 5123 4834"/>
                              <a:gd name="T1" fmla="*/ 5123 h 289"/>
                              <a:gd name="T2" fmla="+- 0 4834 4834"/>
                              <a:gd name="T3" fmla="*/ 483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74"/>
                        <wps:cNvSpPr>
                          <a:spLocks/>
                        </wps:cNvSpPr>
                        <wps:spPr bwMode="auto">
                          <a:xfrm>
                            <a:off x="1354" y="5123"/>
                            <a:ext cx="0" cy="289"/>
                          </a:xfrm>
                          <a:custGeom>
                            <a:avLst/>
                            <a:gdLst>
                              <a:gd name="T0" fmla="+- 0 5412 5123"/>
                              <a:gd name="T1" fmla="*/ 5412 h 289"/>
                              <a:gd name="T2" fmla="+- 0 5123 5123"/>
                              <a:gd name="T3" fmla="*/ 512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73"/>
                        <wps:cNvSpPr>
                          <a:spLocks/>
                        </wps:cNvSpPr>
                        <wps:spPr bwMode="auto">
                          <a:xfrm>
                            <a:off x="10552" y="5123"/>
                            <a:ext cx="0" cy="289"/>
                          </a:xfrm>
                          <a:custGeom>
                            <a:avLst/>
                            <a:gdLst>
                              <a:gd name="T0" fmla="+- 0 5412 5123"/>
                              <a:gd name="T1" fmla="*/ 5412 h 289"/>
                              <a:gd name="T2" fmla="+- 0 5123 5123"/>
                              <a:gd name="T3" fmla="*/ 512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72"/>
                        <wps:cNvSpPr>
                          <a:spLocks/>
                        </wps:cNvSpPr>
                        <wps:spPr bwMode="auto">
                          <a:xfrm>
                            <a:off x="1354" y="5412"/>
                            <a:ext cx="0" cy="289"/>
                          </a:xfrm>
                          <a:custGeom>
                            <a:avLst/>
                            <a:gdLst>
                              <a:gd name="T0" fmla="+- 0 5701 5412"/>
                              <a:gd name="T1" fmla="*/ 5701 h 289"/>
                              <a:gd name="T2" fmla="+- 0 5412 5412"/>
                              <a:gd name="T3" fmla="*/ 541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71"/>
                        <wps:cNvSpPr>
                          <a:spLocks/>
                        </wps:cNvSpPr>
                        <wps:spPr bwMode="auto">
                          <a:xfrm>
                            <a:off x="10552" y="5412"/>
                            <a:ext cx="0" cy="289"/>
                          </a:xfrm>
                          <a:custGeom>
                            <a:avLst/>
                            <a:gdLst>
                              <a:gd name="T0" fmla="+- 0 5701 5412"/>
                              <a:gd name="T1" fmla="*/ 5701 h 289"/>
                              <a:gd name="T2" fmla="+- 0 5412 5412"/>
                              <a:gd name="T3" fmla="*/ 541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70"/>
                        <wps:cNvSpPr>
                          <a:spLocks/>
                        </wps:cNvSpPr>
                        <wps:spPr bwMode="auto">
                          <a:xfrm>
                            <a:off x="1354" y="5701"/>
                            <a:ext cx="0" cy="289"/>
                          </a:xfrm>
                          <a:custGeom>
                            <a:avLst/>
                            <a:gdLst>
                              <a:gd name="T0" fmla="+- 0 5990 5701"/>
                              <a:gd name="T1" fmla="*/ 5990 h 289"/>
                              <a:gd name="T2" fmla="+- 0 5701 5701"/>
                              <a:gd name="T3" fmla="*/ 570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69"/>
                        <wps:cNvSpPr>
                          <a:spLocks/>
                        </wps:cNvSpPr>
                        <wps:spPr bwMode="auto">
                          <a:xfrm>
                            <a:off x="10552" y="5701"/>
                            <a:ext cx="0" cy="289"/>
                          </a:xfrm>
                          <a:custGeom>
                            <a:avLst/>
                            <a:gdLst>
                              <a:gd name="T0" fmla="+- 0 5990 5701"/>
                              <a:gd name="T1" fmla="*/ 5990 h 289"/>
                              <a:gd name="T2" fmla="+- 0 5701 5701"/>
                              <a:gd name="T3" fmla="*/ 570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68"/>
                        <wps:cNvSpPr>
                          <a:spLocks/>
                        </wps:cNvSpPr>
                        <wps:spPr bwMode="auto">
                          <a:xfrm>
                            <a:off x="1354" y="5990"/>
                            <a:ext cx="0" cy="289"/>
                          </a:xfrm>
                          <a:custGeom>
                            <a:avLst/>
                            <a:gdLst>
                              <a:gd name="T0" fmla="+- 0 6279 5990"/>
                              <a:gd name="T1" fmla="*/ 6279 h 289"/>
                              <a:gd name="T2" fmla="+- 0 5990 5990"/>
                              <a:gd name="T3" fmla="*/ 599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67"/>
                        <wps:cNvSpPr>
                          <a:spLocks/>
                        </wps:cNvSpPr>
                        <wps:spPr bwMode="auto">
                          <a:xfrm>
                            <a:off x="10552" y="5990"/>
                            <a:ext cx="0" cy="289"/>
                          </a:xfrm>
                          <a:custGeom>
                            <a:avLst/>
                            <a:gdLst>
                              <a:gd name="T0" fmla="+- 0 6279 5990"/>
                              <a:gd name="T1" fmla="*/ 6279 h 289"/>
                              <a:gd name="T2" fmla="+- 0 5990 5990"/>
                              <a:gd name="T3" fmla="*/ 599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66"/>
                        <wps:cNvSpPr>
                          <a:spLocks/>
                        </wps:cNvSpPr>
                        <wps:spPr bwMode="auto">
                          <a:xfrm>
                            <a:off x="1354" y="6279"/>
                            <a:ext cx="0" cy="289"/>
                          </a:xfrm>
                          <a:custGeom>
                            <a:avLst/>
                            <a:gdLst>
                              <a:gd name="T0" fmla="+- 0 6568 6279"/>
                              <a:gd name="T1" fmla="*/ 6568 h 289"/>
                              <a:gd name="T2" fmla="+- 0 6279 6279"/>
                              <a:gd name="T3" fmla="*/ 627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65"/>
                        <wps:cNvSpPr>
                          <a:spLocks/>
                        </wps:cNvSpPr>
                        <wps:spPr bwMode="auto">
                          <a:xfrm>
                            <a:off x="10552" y="6279"/>
                            <a:ext cx="0" cy="289"/>
                          </a:xfrm>
                          <a:custGeom>
                            <a:avLst/>
                            <a:gdLst>
                              <a:gd name="T0" fmla="+- 0 6568 6279"/>
                              <a:gd name="T1" fmla="*/ 6568 h 289"/>
                              <a:gd name="T2" fmla="+- 0 6279 6279"/>
                              <a:gd name="T3" fmla="*/ 627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64"/>
                        <wps:cNvSpPr>
                          <a:spLocks/>
                        </wps:cNvSpPr>
                        <wps:spPr bwMode="auto">
                          <a:xfrm>
                            <a:off x="1354" y="6568"/>
                            <a:ext cx="0" cy="289"/>
                          </a:xfrm>
                          <a:custGeom>
                            <a:avLst/>
                            <a:gdLst>
                              <a:gd name="T0" fmla="+- 0 6857 6568"/>
                              <a:gd name="T1" fmla="*/ 6857 h 289"/>
                              <a:gd name="T2" fmla="+- 0 6568 6568"/>
                              <a:gd name="T3" fmla="*/ 656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63"/>
                        <wps:cNvSpPr>
                          <a:spLocks/>
                        </wps:cNvSpPr>
                        <wps:spPr bwMode="auto">
                          <a:xfrm>
                            <a:off x="10552" y="6568"/>
                            <a:ext cx="0" cy="289"/>
                          </a:xfrm>
                          <a:custGeom>
                            <a:avLst/>
                            <a:gdLst>
                              <a:gd name="T0" fmla="+- 0 6857 6568"/>
                              <a:gd name="T1" fmla="*/ 6857 h 289"/>
                              <a:gd name="T2" fmla="+- 0 6568 6568"/>
                              <a:gd name="T3" fmla="*/ 656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62"/>
                        <wps:cNvSpPr>
                          <a:spLocks/>
                        </wps:cNvSpPr>
                        <wps:spPr bwMode="auto">
                          <a:xfrm>
                            <a:off x="1354" y="6857"/>
                            <a:ext cx="0" cy="289"/>
                          </a:xfrm>
                          <a:custGeom>
                            <a:avLst/>
                            <a:gdLst>
                              <a:gd name="T0" fmla="+- 0 7146 6857"/>
                              <a:gd name="T1" fmla="*/ 7146 h 289"/>
                              <a:gd name="T2" fmla="+- 0 6857 6857"/>
                              <a:gd name="T3" fmla="*/ 685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Freeform 61"/>
                        <wps:cNvSpPr>
                          <a:spLocks/>
                        </wps:cNvSpPr>
                        <wps:spPr bwMode="auto">
                          <a:xfrm>
                            <a:off x="10552" y="6857"/>
                            <a:ext cx="0" cy="289"/>
                          </a:xfrm>
                          <a:custGeom>
                            <a:avLst/>
                            <a:gdLst>
                              <a:gd name="T0" fmla="+- 0 7146 6857"/>
                              <a:gd name="T1" fmla="*/ 7146 h 289"/>
                              <a:gd name="T2" fmla="+- 0 6857 6857"/>
                              <a:gd name="T3" fmla="*/ 685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60"/>
                        <wps:cNvSpPr>
                          <a:spLocks/>
                        </wps:cNvSpPr>
                        <wps:spPr bwMode="auto">
                          <a:xfrm>
                            <a:off x="1354" y="7146"/>
                            <a:ext cx="0" cy="289"/>
                          </a:xfrm>
                          <a:custGeom>
                            <a:avLst/>
                            <a:gdLst>
                              <a:gd name="T0" fmla="+- 0 7435 7146"/>
                              <a:gd name="T1" fmla="*/ 7435 h 289"/>
                              <a:gd name="T2" fmla="+- 0 7146 7146"/>
                              <a:gd name="T3" fmla="*/ 714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Freeform 59"/>
                        <wps:cNvSpPr>
                          <a:spLocks/>
                        </wps:cNvSpPr>
                        <wps:spPr bwMode="auto">
                          <a:xfrm>
                            <a:off x="10552" y="7146"/>
                            <a:ext cx="0" cy="289"/>
                          </a:xfrm>
                          <a:custGeom>
                            <a:avLst/>
                            <a:gdLst>
                              <a:gd name="T0" fmla="+- 0 7435 7146"/>
                              <a:gd name="T1" fmla="*/ 7435 h 289"/>
                              <a:gd name="T2" fmla="+- 0 7146 7146"/>
                              <a:gd name="T3" fmla="*/ 714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Freeform 58"/>
                        <wps:cNvSpPr>
                          <a:spLocks/>
                        </wps:cNvSpPr>
                        <wps:spPr bwMode="auto">
                          <a:xfrm>
                            <a:off x="1354" y="7435"/>
                            <a:ext cx="0" cy="289"/>
                          </a:xfrm>
                          <a:custGeom>
                            <a:avLst/>
                            <a:gdLst>
                              <a:gd name="T0" fmla="+- 0 7724 7435"/>
                              <a:gd name="T1" fmla="*/ 7724 h 289"/>
                              <a:gd name="T2" fmla="+- 0 7435 7435"/>
                              <a:gd name="T3" fmla="*/ 74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57"/>
                        <wps:cNvSpPr>
                          <a:spLocks/>
                        </wps:cNvSpPr>
                        <wps:spPr bwMode="auto">
                          <a:xfrm>
                            <a:off x="10552" y="7435"/>
                            <a:ext cx="0" cy="289"/>
                          </a:xfrm>
                          <a:custGeom>
                            <a:avLst/>
                            <a:gdLst>
                              <a:gd name="T0" fmla="+- 0 7724 7435"/>
                              <a:gd name="T1" fmla="*/ 7724 h 289"/>
                              <a:gd name="T2" fmla="+- 0 7435 7435"/>
                              <a:gd name="T3" fmla="*/ 74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56"/>
                        <wps:cNvSpPr>
                          <a:spLocks/>
                        </wps:cNvSpPr>
                        <wps:spPr bwMode="auto">
                          <a:xfrm>
                            <a:off x="1354" y="7724"/>
                            <a:ext cx="0" cy="289"/>
                          </a:xfrm>
                          <a:custGeom>
                            <a:avLst/>
                            <a:gdLst>
                              <a:gd name="T0" fmla="+- 0 8013 7724"/>
                              <a:gd name="T1" fmla="*/ 8013 h 289"/>
                              <a:gd name="T2" fmla="+- 0 7724 7724"/>
                              <a:gd name="T3" fmla="*/ 77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55"/>
                        <wps:cNvSpPr>
                          <a:spLocks/>
                        </wps:cNvSpPr>
                        <wps:spPr bwMode="auto">
                          <a:xfrm>
                            <a:off x="10552" y="7724"/>
                            <a:ext cx="0" cy="289"/>
                          </a:xfrm>
                          <a:custGeom>
                            <a:avLst/>
                            <a:gdLst>
                              <a:gd name="T0" fmla="+- 0 8013 7724"/>
                              <a:gd name="T1" fmla="*/ 8013 h 289"/>
                              <a:gd name="T2" fmla="+- 0 7724 7724"/>
                              <a:gd name="T3" fmla="*/ 77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54"/>
                        <wps:cNvSpPr>
                          <a:spLocks/>
                        </wps:cNvSpPr>
                        <wps:spPr bwMode="auto">
                          <a:xfrm>
                            <a:off x="1354" y="8013"/>
                            <a:ext cx="0" cy="289"/>
                          </a:xfrm>
                          <a:custGeom>
                            <a:avLst/>
                            <a:gdLst>
                              <a:gd name="T0" fmla="+- 0 8302 8013"/>
                              <a:gd name="T1" fmla="*/ 8302 h 289"/>
                              <a:gd name="T2" fmla="+- 0 8013 8013"/>
                              <a:gd name="T3" fmla="*/ 80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53"/>
                        <wps:cNvSpPr>
                          <a:spLocks/>
                        </wps:cNvSpPr>
                        <wps:spPr bwMode="auto">
                          <a:xfrm>
                            <a:off x="10552" y="8013"/>
                            <a:ext cx="0" cy="289"/>
                          </a:xfrm>
                          <a:custGeom>
                            <a:avLst/>
                            <a:gdLst>
                              <a:gd name="T0" fmla="+- 0 8302 8013"/>
                              <a:gd name="T1" fmla="*/ 8302 h 289"/>
                              <a:gd name="T2" fmla="+- 0 8013 8013"/>
                              <a:gd name="T3" fmla="*/ 80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52"/>
                        <wps:cNvSpPr>
                          <a:spLocks/>
                        </wps:cNvSpPr>
                        <wps:spPr bwMode="auto">
                          <a:xfrm>
                            <a:off x="1354" y="8301"/>
                            <a:ext cx="0" cy="289"/>
                          </a:xfrm>
                          <a:custGeom>
                            <a:avLst/>
                            <a:gdLst>
                              <a:gd name="T0" fmla="+- 0 8590 8301"/>
                              <a:gd name="T1" fmla="*/ 8590 h 289"/>
                              <a:gd name="T2" fmla="+- 0 8301 8301"/>
                              <a:gd name="T3" fmla="*/ 830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51"/>
                        <wps:cNvSpPr>
                          <a:spLocks/>
                        </wps:cNvSpPr>
                        <wps:spPr bwMode="auto">
                          <a:xfrm>
                            <a:off x="10552" y="8301"/>
                            <a:ext cx="0" cy="289"/>
                          </a:xfrm>
                          <a:custGeom>
                            <a:avLst/>
                            <a:gdLst>
                              <a:gd name="T0" fmla="+- 0 8590 8301"/>
                              <a:gd name="T1" fmla="*/ 8590 h 289"/>
                              <a:gd name="T2" fmla="+- 0 8301 8301"/>
                              <a:gd name="T3" fmla="*/ 830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50"/>
                        <wps:cNvSpPr>
                          <a:spLocks/>
                        </wps:cNvSpPr>
                        <wps:spPr bwMode="auto">
                          <a:xfrm>
                            <a:off x="1354" y="8590"/>
                            <a:ext cx="0" cy="289"/>
                          </a:xfrm>
                          <a:custGeom>
                            <a:avLst/>
                            <a:gdLst>
                              <a:gd name="T0" fmla="+- 0 8879 8590"/>
                              <a:gd name="T1" fmla="*/ 8879 h 289"/>
                              <a:gd name="T2" fmla="+- 0 8590 8590"/>
                              <a:gd name="T3" fmla="*/ 859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49"/>
                        <wps:cNvSpPr>
                          <a:spLocks/>
                        </wps:cNvSpPr>
                        <wps:spPr bwMode="auto">
                          <a:xfrm>
                            <a:off x="10552" y="8590"/>
                            <a:ext cx="0" cy="289"/>
                          </a:xfrm>
                          <a:custGeom>
                            <a:avLst/>
                            <a:gdLst>
                              <a:gd name="T0" fmla="+- 0 8879 8590"/>
                              <a:gd name="T1" fmla="*/ 8879 h 289"/>
                              <a:gd name="T2" fmla="+- 0 8590 8590"/>
                              <a:gd name="T3" fmla="*/ 859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Freeform 48"/>
                        <wps:cNvSpPr>
                          <a:spLocks/>
                        </wps:cNvSpPr>
                        <wps:spPr bwMode="auto">
                          <a:xfrm>
                            <a:off x="1354" y="8879"/>
                            <a:ext cx="0" cy="289"/>
                          </a:xfrm>
                          <a:custGeom>
                            <a:avLst/>
                            <a:gdLst>
                              <a:gd name="T0" fmla="+- 0 9168 8879"/>
                              <a:gd name="T1" fmla="*/ 9168 h 289"/>
                              <a:gd name="T2" fmla="+- 0 8879 8879"/>
                              <a:gd name="T3" fmla="*/ 887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Freeform 47"/>
                        <wps:cNvSpPr>
                          <a:spLocks/>
                        </wps:cNvSpPr>
                        <wps:spPr bwMode="auto">
                          <a:xfrm>
                            <a:off x="10552" y="8879"/>
                            <a:ext cx="0" cy="289"/>
                          </a:xfrm>
                          <a:custGeom>
                            <a:avLst/>
                            <a:gdLst>
                              <a:gd name="T0" fmla="+- 0 9168 8879"/>
                              <a:gd name="T1" fmla="*/ 9168 h 289"/>
                              <a:gd name="T2" fmla="+- 0 8879 8879"/>
                              <a:gd name="T3" fmla="*/ 887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Freeform 46"/>
                        <wps:cNvSpPr>
                          <a:spLocks/>
                        </wps:cNvSpPr>
                        <wps:spPr bwMode="auto">
                          <a:xfrm>
                            <a:off x="1354" y="9168"/>
                            <a:ext cx="0" cy="289"/>
                          </a:xfrm>
                          <a:custGeom>
                            <a:avLst/>
                            <a:gdLst>
                              <a:gd name="T0" fmla="+- 0 9457 9168"/>
                              <a:gd name="T1" fmla="*/ 9457 h 289"/>
                              <a:gd name="T2" fmla="+- 0 9168 9168"/>
                              <a:gd name="T3" fmla="*/ 916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Freeform 45"/>
                        <wps:cNvSpPr>
                          <a:spLocks/>
                        </wps:cNvSpPr>
                        <wps:spPr bwMode="auto">
                          <a:xfrm>
                            <a:off x="10552" y="9168"/>
                            <a:ext cx="0" cy="289"/>
                          </a:xfrm>
                          <a:custGeom>
                            <a:avLst/>
                            <a:gdLst>
                              <a:gd name="T0" fmla="+- 0 9457 9168"/>
                              <a:gd name="T1" fmla="*/ 9457 h 289"/>
                              <a:gd name="T2" fmla="+- 0 9168 9168"/>
                              <a:gd name="T3" fmla="*/ 9168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Freeform 44"/>
                        <wps:cNvSpPr>
                          <a:spLocks/>
                        </wps:cNvSpPr>
                        <wps:spPr bwMode="auto">
                          <a:xfrm>
                            <a:off x="1354" y="9457"/>
                            <a:ext cx="0" cy="289"/>
                          </a:xfrm>
                          <a:custGeom>
                            <a:avLst/>
                            <a:gdLst>
                              <a:gd name="T0" fmla="+- 0 9746 9457"/>
                              <a:gd name="T1" fmla="*/ 9746 h 289"/>
                              <a:gd name="T2" fmla="+- 0 9457 9457"/>
                              <a:gd name="T3" fmla="*/ 945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Freeform 43"/>
                        <wps:cNvSpPr>
                          <a:spLocks/>
                        </wps:cNvSpPr>
                        <wps:spPr bwMode="auto">
                          <a:xfrm>
                            <a:off x="10552" y="9457"/>
                            <a:ext cx="0" cy="289"/>
                          </a:xfrm>
                          <a:custGeom>
                            <a:avLst/>
                            <a:gdLst>
                              <a:gd name="T0" fmla="+- 0 9746 9457"/>
                              <a:gd name="T1" fmla="*/ 9746 h 289"/>
                              <a:gd name="T2" fmla="+- 0 9457 9457"/>
                              <a:gd name="T3" fmla="*/ 945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42"/>
                        <wps:cNvSpPr>
                          <a:spLocks/>
                        </wps:cNvSpPr>
                        <wps:spPr bwMode="auto">
                          <a:xfrm>
                            <a:off x="1354" y="9746"/>
                            <a:ext cx="0" cy="289"/>
                          </a:xfrm>
                          <a:custGeom>
                            <a:avLst/>
                            <a:gdLst>
                              <a:gd name="T0" fmla="+- 0 10035 9746"/>
                              <a:gd name="T1" fmla="*/ 10035 h 289"/>
                              <a:gd name="T2" fmla="+- 0 9746 9746"/>
                              <a:gd name="T3" fmla="*/ 974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Freeform 41"/>
                        <wps:cNvSpPr>
                          <a:spLocks/>
                        </wps:cNvSpPr>
                        <wps:spPr bwMode="auto">
                          <a:xfrm>
                            <a:off x="10552" y="9746"/>
                            <a:ext cx="0" cy="289"/>
                          </a:xfrm>
                          <a:custGeom>
                            <a:avLst/>
                            <a:gdLst>
                              <a:gd name="T0" fmla="+- 0 10035 9746"/>
                              <a:gd name="T1" fmla="*/ 10035 h 289"/>
                              <a:gd name="T2" fmla="+- 0 9746 9746"/>
                              <a:gd name="T3" fmla="*/ 974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Freeform 40"/>
                        <wps:cNvSpPr>
                          <a:spLocks/>
                        </wps:cNvSpPr>
                        <wps:spPr bwMode="auto">
                          <a:xfrm>
                            <a:off x="1354" y="10035"/>
                            <a:ext cx="0" cy="289"/>
                          </a:xfrm>
                          <a:custGeom>
                            <a:avLst/>
                            <a:gdLst>
                              <a:gd name="T0" fmla="+- 0 10324 10035"/>
                              <a:gd name="T1" fmla="*/ 10324 h 289"/>
                              <a:gd name="T2" fmla="+- 0 10035 10035"/>
                              <a:gd name="T3" fmla="*/ 100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Freeform 39"/>
                        <wps:cNvSpPr>
                          <a:spLocks/>
                        </wps:cNvSpPr>
                        <wps:spPr bwMode="auto">
                          <a:xfrm>
                            <a:off x="10552" y="10035"/>
                            <a:ext cx="0" cy="289"/>
                          </a:xfrm>
                          <a:custGeom>
                            <a:avLst/>
                            <a:gdLst>
                              <a:gd name="T0" fmla="+- 0 10324 10035"/>
                              <a:gd name="T1" fmla="*/ 10324 h 289"/>
                              <a:gd name="T2" fmla="+- 0 10035 10035"/>
                              <a:gd name="T3" fmla="*/ 100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Freeform 38"/>
                        <wps:cNvSpPr>
                          <a:spLocks/>
                        </wps:cNvSpPr>
                        <wps:spPr bwMode="auto">
                          <a:xfrm>
                            <a:off x="1354" y="10324"/>
                            <a:ext cx="0" cy="289"/>
                          </a:xfrm>
                          <a:custGeom>
                            <a:avLst/>
                            <a:gdLst>
                              <a:gd name="T0" fmla="+- 0 10613 10324"/>
                              <a:gd name="T1" fmla="*/ 10613 h 289"/>
                              <a:gd name="T2" fmla="+- 0 10324 10324"/>
                              <a:gd name="T3" fmla="*/ 103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" name="Freeform 37"/>
                        <wps:cNvSpPr>
                          <a:spLocks/>
                        </wps:cNvSpPr>
                        <wps:spPr bwMode="auto">
                          <a:xfrm>
                            <a:off x="10552" y="10324"/>
                            <a:ext cx="0" cy="289"/>
                          </a:xfrm>
                          <a:custGeom>
                            <a:avLst/>
                            <a:gdLst>
                              <a:gd name="T0" fmla="+- 0 10613 10324"/>
                              <a:gd name="T1" fmla="*/ 10613 h 289"/>
                              <a:gd name="T2" fmla="+- 0 10324 10324"/>
                              <a:gd name="T3" fmla="*/ 103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Freeform 36"/>
                        <wps:cNvSpPr>
                          <a:spLocks/>
                        </wps:cNvSpPr>
                        <wps:spPr bwMode="auto">
                          <a:xfrm>
                            <a:off x="1354" y="10613"/>
                            <a:ext cx="0" cy="289"/>
                          </a:xfrm>
                          <a:custGeom>
                            <a:avLst/>
                            <a:gdLst>
                              <a:gd name="T0" fmla="+- 0 10902 10613"/>
                              <a:gd name="T1" fmla="*/ 10902 h 289"/>
                              <a:gd name="T2" fmla="+- 0 10613 10613"/>
                              <a:gd name="T3" fmla="*/ 106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Freeform 35"/>
                        <wps:cNvSpPr>
                          <a:spLocks/>
                        </wps:cNvSpPr>
                        <wps:spPr bwMode="auto">
                          <a:xfrm>
                            <a:off x="10552" y="10613"/>
                            <a:ext cx="0" cy="289"/>
                          </a:xfrm>
                          <a:custGeom>
                            <a:avLst/>
                            <a:gdLst>
                              <a:gd name="T0" fmla="+- 0 10902 10613"/>
                              <a:gd name="T1" fmla="*/ 10902 h 289"/>
                              <a:gd name="T2" fmla="+- 0 10613 10613"/>
                              <a:gd name="T3" fmla="*/ 106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Freeform 34"/>
                        <wps:cNvSpPr>
                          <a:spLocks/>
                        </wps:cNvSpPr>
                        <wps:spPr bwMode="auto">
                          <a:xfrm>
                            <a:off x="1354" y="10902"/>
                            <a:ext cx="0" cy="289"/>
                          </a:xfrm>
                          <a:custGeom>
                            <a:avLst/>
                            <a:gdLst>
                              <a:gd name="T0" fmla="+- 0 11191 10902"/>
                              <a:gd name="T1" fmla="*/ 11191 h 289"/>
                              <a:gd name="T2" fmla="+- 0 10902 10902"/>
                              <a:gd name="T3" fmla="*/ 1090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Freeform 33"/>
                        <wps:cNvSpPr>
                          <a:spLocks/>
                        </wps:cNvSpPr>
                        <wps:spPr bwMode="auto">
                          <a:xfrm>
                            <a:off x="10552" y="10902"/>
                            <a:ext cx="0" cy="289"/>
                          </a:xfrm>
                          <a:custGeom>
                            <a:avLst/>
                            <a:gdLst>
                              <a:gd name="T0" fmla="+- 0 11191 10902"/>
                              <a:gd name="T1" fmla="*/ 11191 h 289"/>
                              <a:gd name="T2" fmla="+- 0 10902 10902"/>
                              <a:gd name="T3" fmla="*/ 1090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2" name="Freeform 32"/>
                        <wps:cNvSpPr>
                          <a:spLocks/>
                        </wps:cNvSpPr>
                        <wps:spPr bwMode="auto">
                          <a:xfrm>
                            <a:off x="1354" y="11191"/>
                            <a:ext cx="0" cy="289"/>
                          </a:xfrm>
                          <a:custGeom>
                            <a:avLst/>
                            <a:gdLst>
                              <a:gd name="T0" fmla="+- 0 11480 11191"/>
                              <a:gd name="T1" fmla="*/ 11480 h 289"/>
                              <a:gd name="T2" fmla="+- 0 11191 11191"/>
                              <a:gd name="T3" fmla="*/ 1119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Freeform 31"/>
                        <wps:cNvSpPr>
                          <a:spLocks/>
                        </wps:cNvSpPr>
                        <wps:spPr bwMode="auto">
                          <a:xfrm>
                            <a:off x="10552" y="11191"/>
                            <a:ext cx="0" cy="289"/>
                          </a:xfrm>
                          <a:custGeom>
                            <a:avLst/>
                            <a:gdLst>
                              <a:gd name="T0" fmla="+- 0 11480 11191"/>
                              <a:gd name="T1" fmla="*/ 11480 h 289"/>
                              <a:gd name="T2" fmla="+- 0 11191 11191"/>
                              <a:gd name="T3" fmla="*/ 1119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Freeform 30"/>
                        <wps:cNvSpPr>
                          <a:spLocks/>
                        </wps:cNvSpPr>
                        <wps:spPr bwMode="auto">
                          <a:xfrm>
                            <a:off x="1354" y="11480"/>
                            <a:ext cx="0" cy="289"/>
                          </a:xfrm>
                          <a:custGeom>
                            <a:avLst/>
                            <a:gdLst>
                              <a:gd name="T0" fmla="+- 0 11769 11480"/>
                              <a:gd name="T1" fmla="*/ 11769 h 289"/>
                              <a:gd name="T2" fmla="+- 0 11480 11480"/>
                              <a:gd name="T3" fmla="*/ 1148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Freeform 29"/>
                        <wps:cNvSpPr>
                          <a:spLocks/>
                        </wps:cNvSpPr>
                        <wps:spPr bwMode="auto">
                          <a:xfrm>
                            <a:off x="10552" y="11480"/>
                            <a:ext cx="0" cy="289"/>
                          </a:xfrm>
                          <a:custGeom>
                            <a:avLst/>
                            <a:gdLst>
                              <a:gd name="T0" fmla="+- 0 11769 11480"/>
                              <a:gd name="T1" fmla="*/ 11769 h 289"/>
                              <a:gd name="T2" fmla="+- 0 11480 11480"/>
                              <a:gd name="T3" fmla="*/ 1148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Freeform 28"/>
                        <wps:cNvSpPr>
                          <a:spLocks/>
                        </wps:cNvSpPr>
                        <wps:spPr bwMode="auto">
                          <a:xfrm>
                            <a:off x="1354" y="11769"/>
                            <a:ext cx="0" cy="289"/>
                          </a:xfrm>
                          <a:custGeom>
                            <a:avLst/>
                            <a:gdLst>
                              <a:gd name="T0" fmla="+- 0 12057 11769"/>
                              <a:gd name="T1" fmla="*/ 12057 h 289"/>
                              <a:gd name="T2" fmla="+- 0 11769 11769"/>
                              <a:gd name="T3" fmla="*/ 1176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Freeform 27"/>
                        <wps:cNvSpPr>
                          <a:spLocks/>
                        </wps:cNvSpPr>
                        <wps:spPr bwMode="auto">
                          <a:xfrm>
                            <a:off x="10552" y="11769"/>
                            <a:ext cx="0" cy="289"/>
                          </a:xfrm>
                          <a:custGeom>
                            <a:avLst/>
                            <a:gdLst>
                              <a:gd name="T0" fmla="+- 0 12057 11769"/>
                              <a:gd name="T1" fmla="*/ 12057 h 289"/>
                              <a:gd name="T2" fmla="+- 0 11769 11769"/>
                              <a:gd name="T3" fmla="*/ 11769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Freeform 26"/>
                        <wps:cNvSpPr>
                          <a:spLocks/>
                        </wps:cNvSpPr>
                        <wps:spPr bwMode="auto">
                          <a:xfrm>
                            <a:off x="1354" y="12057"/>
                            <a:ext cx="0" cy="289"/>
                          </a:xfrm>
                          <a:custGeom>
                            <a:avLst/>
                            <a:gdLst>
                              <a:gd name="T0" fmla="+- 0 12346 12057"/>
                              <a:gd name="T1" fmla="*/ 12346 h 289"/>
                              <a:gd name="T2" fmla="+- 0 12057 12057"/>
                              <a:gd name="T3" fmla="*/ 1205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Freeform 25"/>
                        <wps:cNvSpPr>
                          <a:spLocks/>
                        </wps:cNvSpPr>
                        <wps:spPr bwMode="auto">
                          <a:xfrm>
                            <a:off x="10552" y="12057"/>
                            <a:ext cx="0" cy="289"/>
                          </a:xfrm>
                          <a:custGeom>
                            <a:avLst/>
                            <a:gdLst>
                              <a:gd name="T0" fmla="+- 0 12346 12057"/>
                              <a:gd name="T1" fmla="*/ 12346 h 289"/>
                              <a:gd name="T2" fmla="+- 0 12057 12057"/>
                              <a:gd name="T3" fmla="*/ 12057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Freeform 24"/>
                        <wps:cNvSpPr>
                          <a:spLocks/>
                        </wps:cNvSpPr>
                        <wps:spPr bwMode="auto">
                          <a:xfrm>
                            <a:off x="1354" y="12346"/>
                            <a:ext cx="0" cy="289"/>
                          </a:xfrm>
                          <a:custGeom>
                            <a:avLst/>
                            <a:gdLst>
                              <a:gd name="T0" fmla="+- 0 12635 12346"/>
                              <a:gd name="T1" fmla="*/ 12635 h 289"/>
                              <a:gd name="T2" fmla="+- 0 12346 12346"/>
                              <a:gd name="T3" fmla="*/ 1234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Freeform 23"/>
                        <wps:cNvSpPr>
                          <a:spLocks/>
                        </wps:cNvSpPr>
                        <wps:spPr bwMode="auto">
                          <a:xfrm>
                            <a:off x="10552" y="12346"/>
                            <a:ext cx="0" cy="289"/>
                          </a:xfrm>
                          <a:custGeom>
                            <a:avLst/>
                            <a:gdLst>
                              <a:gd name="T0" fmla="+- 0 12635 12346"/>
                              <a:gd name="T1" fmla="*/ 12635 h 289"/>
                              <a:gd name="T2" fmla="+- 0 12346 12346"/>
                              <a:gd name="T3" fmla="*/ 12346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22"/>
                        <wps:cNvSpPr>
                          <a:spLocks/>
                        </wps:cNvSpPr>
                        <wps:spPr bwMode="auto">
                          <a:xfrm>
                            <a:off x="1354" y="12635"/>
                            <a:ext cx="0" cy="289"/>
                          </a:xfrm>
                          <a:custGeom>
                            <a:avLst/>
                            <a:gdLst>
                              <a:gd name="T0" fmla="+- 0 12924 12635"/>
                              <a:gd name="T1" fmla="*/ 12924 h 289"/>
                              <a:gd name="T2" fmla="+- 0 12635 12635"/>
                              <a:gd name="T3" fmla="*/ 126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21"/>
                        <wps:cNvSpPr>
                          <a:spLocks/>
                        </wps:cNvSpPr>
                        <wps:spPr bwMode="auto">
                          <a:xfrm>
                            <a:off x="10552" y="12635"/>
                            <a:ext cx="0" cy="289"/>
                          </a:xfrm>
                          <a:custGeom>
                            <a:avLst/>
                            <a:gdLst>
                              <a:gd name="T0" fmla="+- 0 12924 12635"/>
                              <a:gd name="T1" fmla="*/ 12924 h 289"/>
                              <a:gd name="T2" fmla="+- 0 12635 12635"/>
                              <a:gd name="T3" fmla="*/ 12635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20"/>
                        <wps:cNvSpPr>
                          <a:spLocks/>
                        </wps:cNvSpPr>
                        <wps:spPr bwMode="auto">
                          <a:xfrm>
                            <a:off x="1354" y="12924"/>
                            <a:ext cx="0" cy="289"/>
                          </a:xfrm>
                          <a:custGeom>
                            <a:avLst/>
                            <a:gdLst>
                              <a:gd name="T0" fmla="+- 0 13213 12924"/>
                              <a:gd name="T1" fmla="*/ 13213 h 289"/>
                              <a:gd name="T2" fmla="+- 0 12924 12924"/>
                              <a:gd name="T3" fmla="*/ 129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19"/>
                        <wps:cNvSpPr>
                          <a:spLocks/>
                        </wps:cNvSpPr>
                        <wps:spPr bwMode="auto">
                          <a:xfrm>
                            <a:off x="10552" y="12924"/>
                            <a:ext cx="0" cy="289"/>
                          </a:xfrm>
                          <a:custGeom>
                            <a:avLst/>
                            <a:gdLst>
                              <a:gd name="T0" fmla="+- 0 13213 12924"/>
                              <a:gd name="T1" fmla="*/ 13213 h 289"/>
                              <a:gd name="T2" fmla="+- 0 12924 12924"/>
                              <a:gd name="T3" fmla="*/ 12924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Freeform 18"/>
                        <wps:cNvSpPr>
                          <a:spLocks/>
                        </wps:cNvSpPr>
                        <wps:spPr bwMode="auto">
                          <a:xfrm>
                            <a:off x="1354" y="13213"/>
                            <a:ext cx="0" cy="289"/>
                          </a:xfrm>
                          <a:custGeom>
                            <a:avLst/>
                            <a:gdLst>
                              <a:gd name="T0" fmla="+- 0 13502 13213"/>
                              <a:gd name="T1" fmla="*/ 13502 h 289"/>
                              <a:gd name="T2" fmla="+- 0 13213 13213"/>
                              <a:gd name="T3" fmla="*/ 132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17"/>
                        <wps:cNvSpPr>
                          <a:spLocks/>
                        </wps:cNvSpPr>
                        <wps:spPr bwMode="auto">
                          <a:xfrm>
                            <a:off x="10552" y="13213"/>
                            <a:ext cx="0" cy="289"/>
                          </a:xfrm>
                          <a:custGeom>
                            <a:avLst/>
                            <a:gdLst>
                              <a:gd name="T0" fmla="+- 0 13502 13213"/>
                              <a:gd name="T1" fmla="*/ 13502 h 289"/>
                              <a:gd name="T2" fmla="+- 0 13213 13213"/>
                              <a:gd name="T3" fmla="*/ 13213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Freeform 16"/>
                        <wps:cNvSpPr>
                          <a:spLocks/>
                        </wps:cNvSpPr>
                        <wps:spPr bwMode="auto">
                          <a:xfrm>
                            <a:off x="1354" y="13502"/>
                            <a:ext cx="0" cy="289"/>
                          </a:xfrm>
                          <a:custGeom>
                            <a:avLst/>
                            <a:gdLst>
                              <a:gd name="T0" fmla="+- 0 13791 13502"/>
                              <a:gd name="T1" fmla="*/ 13791 h 289"/>
                              <a:gd name="T2" fmla="+- 0 13502 13502"/>
                              <a:gd name="T3" fmla="*/ 1350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Freeform 15"/>
                        <wps:cNvSpPr>
                          <a:spLocks/>
                        </wps:cNvSpPr>
                        <wps:spPr bwMode="auto">
                          <a:xfrm>
                            <a:off x="10552" y="13502"/>
                            <a:ext cx="0" cy="289"/>
                          </a:xfrm>
                          <a:custGeom>
                            <a:avLst/>
                            <a:gdLst>
                              <a:gd name="T0" fmla="+- 0 13791 13502"/>
                              <a:gd name="T1" fmla="*/ 13791 h 289"/>
                              <a:gd name="T2" fmla="+- 0 13502 13502"/>
                              <a:gd name="T3" fmla="*/ 13502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0" name="Freeform 14"/>
                        <wps:cNvSpPr>
                          <a:spLocks/>
                        </wps:cNvSpPr>
                        <wps:spPr bwMode="auto">
                          <a:xfrm>
                            <a:off x="1354" y="13791"/>
                            <a:ext cx="0" cy="289"/>
                          </a:xfrm>
                          <a:custGeom>
                            <a:avLst/>
                            <a:gdLst>
                              <a:gd name="T0" fmla="+- 0 14080 13791"/>
                              <a:gd name="T1" fmla="*/ 14080 h 289"/>
                              <a:gd name="T2" fmla="+- 0 13791 13791"/>
                              <a:gd name="T3" fmla="*/ 1379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Freeform 13"/>
                        <wps:cNvSpPr>
                          <a:spLocks/>
                        </wps:cNvSpPr>
                        <wps:spPr bwMode="auto">
                          <a:xfrm>
                            <a:off x="10552" y="13791"/>
                            <a:ext cx="0" cy="289"/>
                          </a:xfrm>
                          <a:custGeom>
                            <a:avLst/>
                            <a:gdLst>
                              <a:gd name="T0" fmla="+- 0 14080 13791"/>
                              <a:gd name="T1" fmla="*/ 14080 h 289"/>
                              <a:gd name="T2" fmla="+- 0 13791 13791"/>
                              <a:gd name="T3" fmla="*/ 13791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Freeform 12"/>
                        <wps:cNvSpPr>
                          <a:spLocks/>
                        </wps:cNvSpPr>
                        <wps:spPr bwMode="auto">
                          <a:xfrm>
                            <a:off x="1354" y="14080"/>
                            <a:ext cx="0" cy="289"/>
                          </a:xfrm>
                          <a:custGeom>
                            <a:avLst/>
                            <a:gdLst>
                              <a:gd name="T0" fmla="+- 0 14369 14080"/>
                              <a:gd name="T1" fmla="*/ 14369 h 289"/>
                              <a:gd name="T2" fmla="+- 0 14080 14080"/>
                              <a:gd name="T3" fmla="*/ 1408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Freeform 11"/>
                        <wps:cNvSpPr>
                          <a:spLocks/>
                        </wps:cNvSpPr>
                        <wps:spPr bwMode="auto">
                          <a:xfrm>
                            <a:off x="10552" y="14080"/>
                            <a:ext cx="0" cy="289"/>
                          </a:xfrm>
                          <a:custGeom>
                            <a:avLst/>
                            <a:gdLst>
                              <a:gd name="T0" fmla="+- 0 14369 14080"/>
                              <a:gd name="T1" fmla="*/ 14369 h 289"/>
                              <a:gd name="T2" fmla="+- 0 14080 14080"/>
                              <a:gd name="T3" fmla="*/ 14080 h 289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289">
                                <a:moveTo>
                                  <a:pt x="0" y="28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Freeform 10"/>
                        <wps:cNvSpPr>
                          <a:spLocks/>
                        </wps:cNvSpPr>
                        <wps:spPr bwMode="auto">
                          <a:xfrm>
                            <a:off x="1354" y="14369"/>
                            <a:ext cx="0" cy="68"/>
                          </a:xfrm>
                          <a:custGeom>
                            <a:avLst/>
                            <a:gdLst>
                              <a:gd name="T0" fmla="+- 0 14437 14369"/>
                              <a:gd name="T1" fmla="*/ 14437 h 68"/>
                              <a:gd name="T2" fmla="+- 0 14369 14369"/>
                              <a:gd name="T3" fmla="*/ 14369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5" name="Freeform 9"/>
                        <wps:cNvSpPr>
                          <a:spLocks/>
                        </wps:cNvSpPr>
                        <wps:spPr bwMode="auto">
                          <a:xfrm>
                            <a:off x="1350" y="14433"/>
                            <a:ext cx="68" cy="0"/>
                          </a:xfrm>
                          <a:custGeom>
                            <a:avLst/>
                            <a:gdLst>
                              <a:gd name="T0" fmla="+- 0 1350 1350"/>
                              <a:gd name="T1" fmla="*/ T0 w 68"/>
                              <a:gd name="T2" fmla="+- 0 1417 1350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7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6" name="Freeform 8"/>
                        <wps:cNvSpPr>
                          <a:spLocks/>
                        </wps:cNvSpPr>
                        <wps:spPr bwMode="auto">
                          <a:xfrm>
                            <a:off x="1417" y="14433"/>
                            <a:ext cx="9071" cy="0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10488 1417"/>
                              <a:gd name="T3" fmla="*/ T2 w 907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071">
                                <a:moveTo>
                                  <a:pt x="0" y="0"/>
                                </a:moveTo>
                                <a:lnTo>
                                  <a:pt x="9071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Freeform 7"/>
                        <wps:cNvSpPr>
                          <a:spLocks/>
                        </wps:cNvSpPr>
                        <wps:spPr bwMode="auto">
                          <a:xfrm>
                            <a:off x="10488" y="14433"/>
                            <a:ext cx="68" cy="0"/>
                          </a:xfrm>
                          <a:custGeom>
                            <a:avLst/>
                            <a:gdLst>
                              <a:gd name="T0" fmla="+- 0 10488 10488"/>
                              <a:gd name="T1" fmla="*/ T0 w 68"/>
                              <a:gd name="T2" fmla="+- 0 10556 10488"/>
                              <a:gd name="T3" fmla="*/ T2 w 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8">
                                <a:moveTo>
                                  <a:pt x="0" y="0"/>
                                </a:moveTo>
                                <a:lnTo>
                                  <a:pt x="68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Freeform 6"/>
                        <wps:cNvSpPr>
                          <a:spLocks/>
                        </wps:cNvSpPr>
                        <wps:spPr bwMode="auto">
                          <a:xfrm>
                            <a:off x="10552" y="14369"/>
                            <a:ext cx="0" cy="68"/>
                          </a:xfrm>
                          <a:custGeom>
                            <a:avLst/>
                            <a:gdLst>
                              <a:gd name="T0" fmla="+- 0 14437 14369"/>
                              <a:gd name="T1" fmla="*/ 14437 h 68"/>
                              <a:gd name="T2" fmla="+- 0 14369 14369"/>
                              <a:gd name="T3" fmla="*/ 14369 h 68"/>
                            </a:gdLst>
                            <a:ahLst/>
                            <a:cxnLst>
                              <a:cxn ang="0">
                                <a:pos x="0" y="T1"/>
                              </a:cxn>
                              <a:cxn ang="0">
                                <a:pos x="0" y="T3"/>
                              </a:cxn>
                            </a:cxnLst>
                            <a:rect l="0" t="0" r="r" b="b"/>
                            <a:pathLst>
                              <a:path h="68">
                                <a:moveTo>
                                  <a:pt x="0" y="6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0D9AA5" id="Group 5" o:spid="_x0000_s1026" style="position:absolute;margin-left:67.3pt;margin-top:79.25pt;width:460.7pt;height:642.8pt;z-index:-251642880;mso-position-horizontal-relative:page;mso-position-vertical-relative:page" coordorigin="1346,1585" coordsize="9214,128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">
                <v:shape id="Freeform 103" o:spid="_x0000_s1027" style="position:absolute;left:1354;top:1589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" path="m,67l,e" filled="f" strokeweight=".14042mm">
                  <v:path arrowok="t" o:connecttype="custom" o:connectlocs="0,1656;0,1589" o:connectangles="0,0"/>
                </v:shape>
                <v:shape id="Freeform 102" o:spid="_x0000_s1028" style="position:absolute;left:1350;top:1593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" path="m,l67,e" filled="f" strokeweight=".14042mm">
                  <v:path arrowok="t" o:connecttype="custom" o:connectlocs="0,0;67,0" o:connectangles="0,0"/>
                </v:shape>
                <v:shape id="Freeform 101" o:spid="_x0000_s1029" style="position:absolute;left:1417;top:1593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" path="m,l9071,e" filled="f" strokeweight=".14042mm">
                  <v:path arrowok="t" o:connecttype="custom" o:connectlocs="0,0;9071,0" o:connectangles="0,0"/>
                </v:shape>
                <v:shape id="Freeform 100" o:spid="_x0000_s1030" style="position:absolute;left:10488;top:1593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" path="m,l68,e" filled="f" strokeweight=".14042mm">
                  <v:path arrowok="t" o:connecttype="custom" o:connectlocs="0,0;68,0" o:connectangles="0,0"/>
                </v:shape>
                <v:shape id="Freeform 99" o:spid="_x0000_s1031" style="position:absolute;left:10552;top:1589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" path="m,67l,e" filled="f" strokeweight=".14042mm">
                  <v:path arrowok="t" o:connecttype="custom" o:connectlocs="0,1656;0,1589" o:connectangles="0,0"/>
                </v:shape>
                <v:shape id="Freeform 98" o:spid="_x0000_s1032" style="position:absolute;left:1354;top:165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" path="m,289l,e" filled="f" strokeweight=".14042mm">
                  <v:path arrowok="t" o:connecttype="custom" o:connectlocs="0,1945;0,1656" o:connectangles="0,0"/>
                </v:shape>
                <v:shape id="Freeform 97" o:spid="_x0000_s1033" style="position:absolute;left:10552;top:165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" path="m,289l,e" filled="f" strokeweight=".14042mm">
                  <v:path arrowok="t" o:connecttype="custom" o:connectlocs="0,1945;0,1656" o:connectangles="0,0"/>
                </v:shape>
                <v:shape id="Freeform 96" o:spid="_x0000_s1034" style="position:absolute;left:1354;top:194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" path="m,289l,e" filled="f" strokeweight=".14042mm">
                  <v:path arrowok="t" o:connecttype="custom" o:connectlocs="0,2234;0,1945" o:connectangles="0,0"/>
                </v:shape>
                <v:shape id="Freeform 95" o:spid="_x0000_s1035" style="position:absolute;left:10552;top:194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" path="m,289l,e" filled="f" strokeweight=".14042mm">
                  <v:path arrowok="t" o:connecttype="custom" o:connectlocs="0,2234;0,1945" o:connectangles="0,0"/>
                </v:shape>
                <v:shape id="Freeform 94" o:spid="_x0000_s1036" style="position:absolute;left:1354;top:223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" path="m,289l,e" filled="f" strokeweight=".14042mm">
                  <v:path arrowok="t" o:connecttype="custom" o:connectlocs="0,2523;0,2234" o:connectangles="0,0"/>
                </v:shape>
                <v:shape id="Freeform 93" o:spid="_x0000_s1037" style="position:absolute;left:10552;top:223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" path="m,289l,e" filled="f" strokeweight=".14042mm">
                  <v:path arrowok="t" o:connecttype="custom" o:connectlocs="0,2523;0,2234" o:connectangles="0,0"/>
                </v:shape>
                <v:shape id="Freeform 92" o:spid="_x0000_s1038" style="position:absolute;left:1354;top:252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" path="m,289l,e" filled="f" strokeweight=".14042mm">
                  <v:path arrowok="t" o:connecttype="custom" o:connectlocs="0,2812;0,2523" o:connectangles="0,0"/>
                </v:shape>
                <v:shape id="Freeform 91" o:spid="_x0000_s1039" style="position:absolute;left:10552;top:252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" path="m,289l,e" filled="f" strokeweight=".14042mm">
                  <v:path arrowok="t" o:connecttype="custom" o:connectlocs="0,2812;0,2523" o:connectangles="0,0"/>
                </v:shape>
                <v:shape id="Freeform 90" o:spid="_x0000_s1040" style="position:absolute;left:1354;top:281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" path="m,289l,e" filled="f" strokeweight=".14042mm">
                  <v:path arrowok="t" o:connecttype="custom" o:connectlocs="0,3101;0,2812" o:connectangles="0,0"/>
                </v:shape>
                <v:shape id="Freeform 89" o:spid="_x0000_s1041" style="position:absolute;left:10552;top:281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" path="m,289l,e" filled="f" strokeweight=".14042mm">
                  <v:path arrowok="t" o:connecttype="custom" o:connectlocs="0,3101;0,2812" o:connectangles="0,0"/>
                </v:shape>
                <v:shape id="Freeform 88" o:spid="_x0000_s1042" style="position:absolute;left:1354;top:310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" path="m,289l,e" filled="f" strokeweight=".14042mm">
                  <v:path arrowok="t" o:connecttype="custom" o:connectlocs="0,3390;0,3101" o:connectangles="0,0"/>
                </v:shape>
                <v:shape id="Freeform 87" o:spid="_x0000_s1043" style="position:absolute;left:10552;top:310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" path="m,289l,e" filled="f" strokeweight=".14042mm">
                  <v:path arrowok="t" o:connecttype="custom" o:connectlocs="0,3390;0,3101" o:connectangles="0,0"/>
                </v:shape>
                <v:shape id="Freeform 86" o:spid="_x0000_s1044" style="position:absolute;left:1354;top:339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" path="m,289l,e" filled="f" strokeweight=".14042mm">
                  <v:path arrowok="t" o:connecttype="custom" o:connectlocs="0,3679;0,3390" o:connectangles="0,0"/>
                </v:shape>
                <v:shape id="Freeform 85" o:spid="_x0000_s1045" style="position:absolute;left:10552;top:339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" path="m,289l,e" filled="f" strokeweight=".14042mm">
                  <v:path arrowok="t" o:connecttype="custom" o:connectlocs="0,3679;0,3390" o:connectangles="0,0"/>
                </v:shape>
                <v:shape id="Freeform 84" o:spid="_x0000_s1046" style="position:absolute;left:1354;top:367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" path="m,289l,e" filled="f" strokeweight=".14042mm">
                  <v:path arrowok="t" o:connecttype="custom" o:connectlocs="0,3968;0,3679" o:connectangles="0,0"/>
                </v:shape>
                <v:shape id="Freeform 83" o:spid="_x0000_s1047" style="position:absolute;left:10552;top:367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" path="m,289l,e" filled="f" strokeweight=".14042mm">
                  <v:path arrowok="t" o:connecttype="custom" o:connectlocs="0,3968;0,3679" o:connectangles="0,0"/>
                </v:shape>
                <v:shape id="Freeform 82" o:spid="_x0000_s1048" style="position:absolute;left:1354;top:396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" path="m,289l,e" filled="f" strokeweight=".14042mm">
                  <v:path arrowok="t" o:connecttype="custom" o:connectlocs="0,4257;0,3968" o:connectangles="0,0"/>
                </v:shape>
                <v:shape id="Freeform 81" o:spid="_x0000_s1049" style="position:absolute;left:10552;top:396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" path="m,289l,e" filled="f" strokeweight=".14042mm">
                  <v:path arrowok="t" o:connecttype="custom" o:connectlocs="0,4257;0,3968" o:connectangles="0,0"/>
                </v:shape>
                <v:shape id="Freeform 80" o:spid="_x0000_s1050" style="position:absolute;left:1354;top:425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" path="m,289l,e" filled="f" strokeweight=".14042mm">
                  <v:path arrowok="t" o:connecttype="custom" o:connectlocs="0,4546;0,4257" o:connectangles="0,0"/>
                </v:shape>
                <v:shape id="Freeform 79" o:spid="_x0000_s1051" style="position:absolute;left:10552;top:425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" path="m,289l,e" filled="f" strokeweight=".14042mm">
                  <v:path arrowok="t" o:connecttype="custom" o:connectlocs="0,4546;0,4257" o:connectangles="0,0"/>
                </v:shape>
                <v:shape id="Freeform 78" o:spid="_x0000_s1052" style="position:absolute;left:1354;top:454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" path="m,289l,e" filled="f" strokeweight=".14042mm">
                  <v:path arrowok="t" o:connecttype="custom" o:connectlocs="0,4835;0,4546" o:connectangles="0,0"/>
                </v:shape>
                <v:shape id="Freeform 77" o:spid="_x0000_s1053" style="position:absolute;left:10552;top:454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" path="m,289l,e" filled="f" strokeweight=".14042mm">
                  <v:path arrowok="t" o:connecttype="custom" o:connectlocs="0,4835;0,4546" o:connectangles="0,0"/>
                </v:shape>
                <v:shape id="Freeform 76" o:spid="_x0000_s1054" style="position:absolute;left:1354;top:483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" path="m,289l,e" filled="f" strokeweight=".14042mm">
                  <v:path arrowok="t" o:connecttype="custom" o:connectlocs="0,5123;0,4834" o:connectangles="0,0"/>
                </v:shape>
                <v:shape id="Freeform 75" o:spid="_x0000_s1055" style="position:absolute;left:10552;top:483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" path="m,289l,e" filled="f" strokeweight=".14042mm">
                  <v:path arrowok="t" o:connecttype="custom" o:connectlocs="0,5123;0,4834" o:connectangles="0,0"/>
                </v:shape>
                <v:shape id="Freeform 74" o:spid="_x0000_s1056" style="position:absolute;left:1354;top:512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" path="m,289l,e" filled="f" strokeweight=".14042mm">
                  <v:path arrowok="t" o:connecttype="custom" o:connectlocs="0,5412;0,5123" o:connectangles="0,0"/>
                </v:shape>
                <v:shape id="Freeform 73" o:spid="_x0000_s1057" style="position:absolute;left:10552;top:512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" path="m,289l,e" filled="f" strokeweight=".14042mm">
                  <v:path arrowok="t" o:connecttype="custom" o:connectlocs="0,5412;0,5123" o:connectangles="0,0"/>
                </v:shape>
                <v:shape id="Freeform 72" o:spid="_x0000_s1058" style="position:absolute;left:1354;top:541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" path="m,289l,e" filled="f" strokeweight=".14042mm">
                  <v:path arrowok="t" o:connecttype="custom" o:connectlocs="0,5701;0,5412" o:connectangles="0,0"/>
                </v:shape>
                <v:shape id="Freeform 71" o:spid="_x0000_s1059" style="position:absolute;left:10552;top:541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" path="m,289l,e" filled="f" strokeweight=".14042mm">
                  <v:path arrowok="t" o:connecttype="custom" o:connectlocs="0,5701;0,5412" o:connectangles="0,0"/>
                </v:shape>
                <v:shape id="Freeform 70" o:spid="_x0000_s1060" style="position:absolute;left:1354;top:570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" path="m,289l,e" filled="f" strokeweight=".14042mm">
                  <v:path arrowok="t" o:connecttype="custom" o:connectlocs="0,5990;0,5701" o:connectangles="0,0"/>
                </v:shape>
                <v:shape id="Freeform 69" o:spid="_x0000_s1061" style="position:absolute;left:10552;top:570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" path="m,289l,e" filled="f" strokeweight=".14042mm">
                  <v:path arrowok="t" o:connecttype="custom" o:connectlocs="0,5990;0,5701" o:connectangles="0,0"/>
                </v:shape>
                <v:shape id="Freeform 68" o:spid="_x0000_s1062" style="position:absolute;left:1354;top:599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" path="m,289l,e" filled="f" strokeweight=".14042mm">
                  <v:path arrowok="t" o:connecttype="custom" o:connectlocs="0,6279;0,5990" o:connectangles="0,0"/>
                </v:shape>
                <v:shape id="Freeform 67" o:spid="_x0000_s1063" style="position:absolute;left:10552;top:599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" path="m,289l,e" filled="f" strokeweight=".14042mm">
                  <v:path arrowok="t" o:connecttype="custom" o:connectlocs="0,6279;0,5990" o:connectangles="0,0"/>
                </v:shape>
                <v:shape id="Freeform 66" o:spid="_x0000_s1064" style="position:absolute;left:1354;top:627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" path="m,289l,e" filled="f" strokeweight=".14042mm">
                  <v:path arrowok="t" o:connecttype="custom" o:connectlocs="0,6568;0,6279" o:connectangles="0,0"/>
                </v:shape>
                <v:shape id="Freeform 65" o:spid="_x0000_s1065" style="position:absolute;left:10552;top:627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" path="m,289l,e" filled="f" strokeweight=".14042mm">
                  <v:path arrowok="t" o:connecttype="custom" o:connectlocs="0,6568;0,6279" o:connectangles="0,0"/>
                </v:shape>
                <v:shape id="Freeform 64" o:spid="_x0000_s1066" style="position:absolute;left:1354;top:656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" path="m,289l,e" filled="f" strokeweight=".14042mm">
                  <v:path arrowok="t" o:connecttype="custom" o:connectlocs="0,6857;0,6568" o:connectangles="0,0"/>
                </v:shape>
                <v:shape id="Freeform 63" o:spid="_x0000_s1067" style="position:absolute;left:10552;top:656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" path="m,289l,e" filled="f" strokeweight=".14042mm">
                  <v:path arrowok="t" o:connecttype="custom" o:connectlocs="0,6857;0,6568" o:connectangles="0,0"/>
                </v:shape>
                <v:shape id="Freeform 62" o:spid="_x0000_s1068" style="position:absolute;left:1354;top:685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" path="m,289l,e" filled="f" strokeweight=".14042mm">
                  <v:path arrowok="t" o:connecttype="custom" o:connectlocs="0,7146;0,6857" o:connectangles="0,0"/>
                </v:shape>
                <v:shape id="Freeform 61" o:spid="_x0000_s1069" style="position:absolute;left:10552;top:685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" path="m,289l,e" filled="f" strokeweight=".14042mm">
                  <v:path arrowok="t" o:connecttype="custom" o:connectlocs="0,7146;0,6857" o:connectangles="0,0"/>
                </v:shape>
                <v:shape id="Freeform 60" o:spid="_x0000_s1070" style="position:absolute;left:1354;top:714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" path="m,289l,e" filled="f" strokeweight=".14042mm">
                  <v:path arrowok="t" o:connecttype="custom" o:connectlocs="0,7435;0,7146" o:connectangles="0,0"/>
                </v:shape>
                <v:shape id="Freeform 59" o:spid="_x0000_s1071" style="position:absolute;left:10552;top:714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" path="m,289l,e" filled="f" strokeweight=".14042mm">
                  <v:path arrowok="t" o:connecttype="custom" o:connectlocs="0,7435;0,7146" o:connectangles="0,0"/>
                </v:shape>
                <v:shape id="Freeform 58" o:spid="_x0000_s1072" style="position:absolute;left:1354;top:74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" path="m,289l,e" filled="f" strokeweight=".14042mm">
                  <v:path arrowok="t" o:connecttype="custom" o:connectlocs="0,7724;0,7435" o:connectangles="0,0"/>
                </v:shape>
                <v:shape id="Freeform 57" o:spid="_x0000_s1073" style="position:absolute;left:10552;top:74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" path="m,289l,e" filled="f" strokeweight=".14042mm">
                  <v:path arrowok="t" o:connecttype="custom" o:connectlocs="0,7724;0,7435" o:connectangles="0,0"/>
                </v:shape>
                <v:shape id="Freeform 56" o:spid="_x0000_s1074" style="position:absolute;left:1354;top:77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" path="m,289l,e" filled="f" strokeweight=".14042mm">
                  <v:path arrowok="t" o:connecttype="custom" o:connectlocs="0,8013;0,7724" o:connectangles="0,0"/>
                </v:shape>
                <v:shape id="Freeform 55" o:spid="_x0000_s1075" style="position:absolute;left:10552;top:77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" path="m,289l,e" filled="f" strokeweight=".14042mm">
                  <v:path arrowok="t" o:connecttype="custom" o:connectlocs="0,8013;0,7724" o:connectangles="0,0"/>
                </v:shape>
                <v:shape id="Freeform 54" o:spid="_x0000_s1076" style="position:absolute;left:1354;top:80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" path="m,289l,e" filled="f" strokeweight=".14042mm">
                  <v:path arrowok="t" o:connecttype="custom" o:connectlocs="0,8302;0,8013" o:connectangles="0,0"/>
                </v:shape>
                <v:shape id="Freeform 53" o:spid="_x0000_s1077" style="position:absolute;left:10552;top:80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" path="m,289l,e" filled="f" strokeweight=".14042mm">
                  <v:path arrowok="t" o:connecttype="custom" o:connectlocs="0,8302;0,8013" o:connectangles="0,0"/>
                </v:shape>
                <v:shape id="Freeform 52" o:spid="_x0000_s1078" style="position:absolute;left:1354;top:830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" path="m,289l,e" filled="f" strokeweight=".14042mm">
                  <v:path arrowok="t" o:connecttype="custom" o:connectlocs="0,8590;0,8301" o:connectangles="0,0"/>
                </v:shape>
                <v:shape id="Freeform 51" o:spid="_x0000_s1079" style="position:absolute;left:10552;top:830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" path="m,289l,e" filled="f" strokeweight=".14042mm">
                  <v:path arrowok="t" o:connecttype="custom" o:connectlocs="0,8590;0,8301" o:connectangles="0,0"/>
                </v:shape>
                <v:shape id="Freeform 50" o:spid="_x0000_s1080" style="position:absolute;left:1354;top:859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" path="m,289l,e" filled="f" strokeweight=".14042mm">
                  <v:path arrowok="t" o:connecttype="custom" o:connectlocs="0,8879;0,8590" o:connectangles="0,0"/>
                </v:shape>
                <v:shape id="Freeform 49" o:spid="_x0000_s1081" style="position:absolute;left:10552;top:859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" path="m,289l,e" filled="f" strokeweight=".14042mm">
                  <v:path arrowok="t" o:connecttype="custom" o:connectlocs="0,8879;0,8590" o:connectangles="0,0"/>
                </v:shape>
                <v:shape id="Freeform 48" o:spid="_x0000_s1082" style="position:absolute;left:1354;top:887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" path="m,289l,e" filled="f" strokeweight=".14042mm">
                  <v:path arrowok="t" o:connecttype="custom" o:connectlocs="0,9168;0,8879" o:connectangles="0,0"/>
                </v:shape>
                <v:shape id="Freeform 47" o:spid="_x0000_s1083" style="position:absolute;left:10552;top:887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" path="m,289l,e" filled="f" strokeweight=".14042mm">
                  <v:path arrowok="t" o:connecttype="custom" o:connectlocs="0,9168;0,8879" o:connectangles="0,0"/>
                </v:shape>
                <v:shape id="Freeform 46" o:spid="_x0000_s1084" style="position:absolute;left:1354;top:916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" path="m,289l,e" filled="f" strokeweight=".14042mm">
                  <v:path arrowok="t" o:connecttype="custom" o:connectlocs="0,9457;0,9168" o:connectangles="0,0"/>
                </v:shape>
                <v:shape id="Freeform 45" o:spid="_x0000_s1085" style="position:absolute;left:10552;top:9168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" path="m,289l,e" filled="f" strokeweight=".14042mm">
                  <v:path arrowok="t" o:connecttype="custom" o:connectlocs="0,9457;0,9168" o:connectangles="0,0"/>
                </v:shape>
                <v:shape id="Freeform 44" o:spid="_x0000_s1086" style="position:absolute;left:1354;top:945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" path="m,289l,e" filled="f" strokeweight=".14042mm">
                  <v:path arrowok="t" o:connecttype="custom" o:connectlocs="0,9746;0,9457" o:connectangles="0,0"/>
                </v:shape>
                <v:shape id="Freeform 43" o:spid="_x0000_s1087" style="position:absolute;left:10552;top:945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" path="m,289l,e" filled="f" strokeweight=".14042mm">
                  <v:path arrowok="t" o:connecttype="custom" o:connectlocs="0,9746;0,9457" o:connectangles="0,0"/>
                </v:shape>
                <v:shape id="Freeform 42" o:spid="_x0000_s1088" style="position:absolute;left:1354;top:974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" path="m,289l,e" filled="f" strokeweight=".14042mm">
                  <v:path arrowok="t" o:connecttype="custom" o:connectlocs="0,10035;0,9746" o:connectangles="0,0"/>
                </v:shape>
                <v:shape id="Freeform 41" o:spid="_x0000_s1089" style="position:absolute;left:10552;top:974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" path="m,289l,e" filled="f" strokeweight=".14042mm">
                  <v:path arrowok="t" o:connecttype="custom" o:connectlocs="0,10035;0,9746" o:connectangles="0,0"/>
                </v:shape>
                <v:shape id="Freeform 40" o:spid="_x0000_s1090" style="position:absolute;left:1354;top:100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" path="m,289l,e" filled="f" strokeweight=".14042mm">
                  <v:path arrowok="t" o:connecttype="custom" o:connectlocs="0,10324;0,10035" o:connectangles="0,0"/>
                </v:shape>
                <v:shape id="Freeform 39" o:spid="_x0000_s1091" style="position:absolute;left:10552;top:100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" path="m,289l,e" filled="f" strokeweight=".14042mm">
                  <v:path arrowok="t" o:connecttype="custom" o:connectlocs="0,10324;0,10035" o:connectangles="0,0"/>
                </v:shape>
                <v:shape id="Freeform 38" o:spid="_x0000_s1092" style="position:absolute;left:1354;top:103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" path="m,289l,e" filled="f" strokeweight=".14042mm">
                  <v:path arrowok="t" o:connecttype="custom" o:connectlocs="0,10613;0,10324" o:connectangles="0,0"/>
                </v:shape>
                <v:shape id="Freeform 37" o:spid="_x0000_s1093" style="position:absolute;left:10552;top:103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" path="m,289l,e" filled="f" strokeweight=".14042mm">
                  <v:path arrowok="t" o:connecttype="custom" o:connectlocs="0,10613;0,10324" o:connectangles="0,0"/>
                </v:shape>
                <v:shape id="Freeform 36" o:spid="_x0000_s1094" style="position:absolute;left:1354;top:106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" path="m,289l,e" filled="f" strokeweight=".14042mm">
                  <v:path arrowok="t" o:connecttype="custom" o:connectlocs="0,10902;0,10613" o:connectangles="0,0"/>
                </v:shape>
                <v:shape id="Freeform 35" o:spid="_x0000_s1095" style="position:absolute;left:10552;top:106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" path="m,289l,e" filled="f" strokeweight=".14042mm">
                  <v:path arrowok="t" o:connecttype="custom" o:connectlocs="0,10902;0,10613" o:connectangles="0,0"/>
                </v:shape>
                <v:shape id="Freeform 34" o:spid="_x0000_s1096" style="position:absolute;left:1354;top:1090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" path="m,289l,e" filled="f" strokeweight=".14042mm">
                  <v:path arrowok="t" o:connecttype="custom" o:connectlocs="0,11191;0,10902" o:connectangles="0,0"/>
                </v:shape>
                <v:shape id="Freeform 33" o:spid="_x0000_s1097" style="position:absolute;left:10552;top:1090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" path="m,289l,e" filled="f" strokeweight=".14042mm">
                  <v:path arrowok="t" o:connecttype="custom" o:connectlocs="0,11191;0,10902" o:connectangles="0,0"/>
                </v:shape>
                <v:shape id="Freeform 32" o:spid="_x0000_s1098" style="position:absolute;left:1354;top:1119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" path="m,289l,e" filled="f" strokeweight=".14042mm">
                  <v:path arrowok="t" o:connecttype="custom" o:connectlocs="0,11480;0,11191" o:connectangles="0,0"/>
                </v:shape>
                <v:shape id="Freeform 31" o:spid="_x0000_s1099" style="position:absolute;left:10552;top:1119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" path="m,289l,e" filled="f" strokeweight=".14042mm">
                  <v:path arrowok="t" o:connecttype="custom" o:connectlocs="0,11480;0,11191" o:connectangles="0,0"/>
                </v:shape>
                <v:shape id="Freeform 30" o:spid="_x0000_s1100" style="position:absolute;left:1354;top:1148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" path="m,289l,e" filled="f" strokeweight=".14042mm">
                  <v:path arrowok="t" o:connecttype="custom" o:connectlocs="0,11769;0,11480" o:connectangles="0,0"/>
                </v:shape>
                <v:shape id="Freeform 29" o:spid="_x0000_s1101" style="position:absolute;left:10552;top:1148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" path="m,289l,e" filled="f" strokeweight=".14042mm">
                  <v:path arrowok="t" o:connecttype="custom" o:connectlocs="0,11769;0,11480" o:connectangles="0,0"/>
                </v:shape>
                <v:shape id="Freeform 28" o:spid="_x0000_s1102" style="position:absolute;left:1354;top:1176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" path="m,288l,e" filled="f" strokeweight=".14042mm">
                  <v:path arrowok="t" o:connecttype="custom" o:connectlocs="0,12057;0,11769" o:connectangles="0,0"/>
                </v:shape>
                <v:shape id="Freeform 27" o:spid="_x0000_s1103" style="position:absolute;left:10552;top:11769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" path="m,288l,e" filled="f" strokeweight=".14042mm">
                  <v:path arrowok="t" o:connecttype="custom" o:connectlocs="0,12057;0,11769" o:connectangles="0,0"/>
                </v:shape>
                <v:shape id="Freeform 26" o:spid="_x0000_s1104" style="position:absolute;left:1354;top:1205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" path="m,289l,e" filled="f" strokeweight=".14042mm">
                  <v:path arrowok="t" o:connecttype="custom" o:connectlocs="0,12346;0,12057" o:connectangles="0,0"/>
                </v:shape>
                <v:shape id="Freeform 25" o:spid="_x0000_s1105" style="position:absolute;left:10552;top:12057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" path="m,289l,e" filled="f" strokeweight=".14042mm">
                  <v:path arrowok="t" o:connecttype="custom" o:connectlocs="0,12346;0,12057" o:connectangles="0,0"/>
                </v:shape>
                <v:shape id="Freeform 24" o:spid="_x0000_s1106" style="position:absolute;left:1354;top:1234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" path="m,289l,e" filled="f" strokeweight=".14042mm">
                  <v:path arrowok="t" o:connecttype="custom" o:connectlocs="0,12635;0,12346" o:connectangles="0,0"/>
                </v:shape>
                <v:shape id="Freeform 23" o:spid="_x0000_s1107" style="position:absolute;left:10552;top:12346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" path="m,289l,e" filled="f" strokeweight=".14042mm">
                  <v:path arrowok="t" o:connecttype="custom" o:connectlocs="0,12635;0,12346" o:connectangles="0,0"/>
                </v:shape>
                <v:shape id="Freeform 22" o:spid="_x0000_s1108" style="position:absolute;left:1354;top:126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" path="m,289l,e" filled="f" strokeweight=".14042mm">
                  <v:path arrowok="t" o:connecttype="custom" o:connectlocs="0,12924;0,12635" o:connectangles="0,0"/>
                </v:shape>
                <v:shape id="Freeform 21" o:spid="_x0000_s1109" style="position:absolute;left:10552;top:12635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" path="m,289l,e" filled="f" strokeweight=".14042mm">
                  <v:path arrowok="t" o:connecttype="custom" o:connectlocs="0,12924;0,12635" o:connectangles="0,0"/>
                </v:shape>
                <v:shape id="Freeform 20" o:spid="_x0000_s1110" style="position:absolute;left:1354;top:129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" path="m,289l,e" filled="f" strokeweight=".14042mm">
                  <v:path arrowok="t" o:connecttype="custom" o:connectlocs="0,13213;0,12924" o:connectangles="0,0"/>
                </v:shape>
                <v:shape id="Freeform 19" o:spid="_x0000_s1111" style="position:absolute;left:10552;top:12924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" path="m,289l,e" filled="f" strokeweight=".14042mm">
                  <v:path arrowok="t" o:connecttype="custom" o:connectlocs="0,13213;0,12924" o:connectangles="0,0"/>
                </v:shape>
                <v:shape id="Freeform 18" o:spid="_x0000_s1112" style="position:absolute;left:1354;top:132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" path="m,289l,e" filled="f" strokeweight=".14042mm">
                  <v:path arrowok="t" o:connecttype="custom" o:connectlocs="0,13502;0,13213" o:connectangles="0,0"/>
                </v:shape>
                <v:shape id="Freeform 17" o:spid="_x0000_s1113" style="position:absolute;left:10552;top:13213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" path="m,289l,e" filled="f" strokeweight=".14042mm">
                  <v:path arrowok="t" o:connecttype="custom" o:connectlocs="0,13502;0,13213" o:connectangles="0,0"/>
                </v:shape>
                <v:shape id="Freeform 16" o:spid="_x0000_s1114" style="position:absolute;left:1354;top:1350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" path="m,289l,e" filled="f" strokeweight=".14042mm">
                  <v:path arrowok="t" o:connecttype="custom" o:connectlocs="0,13791;0,13502" o:connectangles="0,0"/>
                </v:shape>
                <v:shape id="Freeform 15" o:spid="_x0000_s1115" style="position:absolute;left:10552;top:13502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" path="m,289l,e" filled="f" strokeweight=".14042mm">
                  <v:path arrowok="t" o:connecttype="custom" o:connectlocs="0,13791;0,13502" o:connectangles="0,0"/>
                </v:shape>
                <v:shape id="Freeform 14" o:spid="_x0000_s1116" style="position:absolute;left:1354;top:1379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" path="m,289l,e" filled="f" strokeweight=".14042mm">
                  <v:path arrowok="t" o:connecttype="custom" o:connectlocs="0,14080;0,13791" o:connectangles="0,0"/>
                </v:shape>
                <v:shape id="Freeform 13" o:spid="_x0000_s1117" style="position:absolute;left:10552;top:13791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" path="m,289l,e" filled="f" strokeweight=".14042mm">
                  <v:path arrowok="t" o:connecttype="custom" o:connectlocs="0,14080;0,13791" o:connectangles="0,0"/>
                </v:shape>
                <v:shape id="Freeform 12" o:spid="_x0000_s1118" style="position:absolute;left:1354;top:1408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" path="m,289l,e" filled="f" strokeweight=".14042mm">
                  <v:path arrowok="t" o:connecttype="custom" o:connectlocs="0,14369;0,14080" o:connectangles="0,0"/>
                </v:shape>
                <v:shape id="Freeform 11" o:spid="_x0000_s1119" style="position:absolute;left:10552;top:14080;width:0;height:289;visibility:visible;mso-wrap-style:square;v-text-anchor:top" coordsize="0,2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" path="m,289l,e" filled="f" strokeweight=".14042mm">
                  <v:path arrowok="t" o:connecttype="custom" o:connectlocs="0,14369;0,14080" o:connectangles="0,0"/>
                </v:shape>
                <v:shape id="Freeform 10" o:spid="_x0000_s1120" style="position:absolute;left:1354;top:14369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" path="m,68l,e" filled="f" strokeweight=".14042mm">
                  <v:path arrowok="t" o:connecttype="custom" o:connectlocs="0,14437;0,14369" o:connectangles="0,0"/>
                </v:shape>
                <v:shape id="Freeform 9" o:spid="_x0000_s1121" style="position:absolute;left:1350;top:14433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" path="m,l67,e" filled="f" strokeweight=".14042mm">
                  <v:path arrowok="t" o:connecttype="custom" o:connectlocs="0,0;67,0" o:connectangles="0,0"/>
                </v:shape>
                <v:shape id="Freeform 8" o:spid="_x0000_s1122" style="position:absolute;left:1417;top:14433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" path="m,l9071,e" filled="f" strokeweight=".14042mm">
                  <v:path arrowok="t" o:connecttype="custom" o:connectlocs="0,0;9071,0" o:connectangles="0,0"/>
                </v:shape>
                <v:shape id="Freeform 7" o:spid="_x0000_s1123" style="position:absolute;left:10488;top:14433;width:68;height:0;visibility:visible;mso-wrap-style:square;v-text-anchor:top" coordsize="6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" path="m,l68,e" filled="f" strokeweight=".14042mm">
                  <v:path arrowok="t" o:connecttype="custom" o:connectlocs="0,0;68,0" o:connectangles="0,0"/>
                </v:shape>
                <v:shape id="Freeform 6" o:spid="_x0000_s1124" style="position:absolute;left:10552;top:14369;width:0;height:68;visibility:visible;mso-wrap-style:square;v-text-anchor:top" coordsize="0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" path="m,68l,e" filled="f" strokeweight=".14042mm">
                  <v:path arrowok="t" o:connecttype="custom" o:connectlocs="0,14437;0,14369" o:connectangles="0,0"/>
                </v:shape>
                <w10:wrap anchorx="page" anchory="page"/>
              </v:group>
            </w:pict>
          </mc:Fallback>
        </mc:AlternateContent>
      </w:r>
      <w:r>
        <w:rPr>
          <w:color w:val="FF0000"/>
          <w:w w:val="99"/>
          <w:position w:val="-1"/>
          <w:sz w:val="24"/>
          <w:szCs w:val="24"/>
        </w:rPr>
        <w:t>{</w:t>
      </w:r>
    </w:p>
    <w:p w14:paraId="4E77BE1A" w14:textId="77777777" w:rsidR="00693F4A" w:rsidRDefault="00693F4A" w:rsidP="00693F4A">
      <w:pPr>
        <w:spacing w:before="23"/>
        <w:ind w:left="2030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his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will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ensur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hat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w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r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only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putting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valu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into</w:t>
      </w:r>
    </w:p>
    <w:p w14:paraId="62C4CE46" w14:textId="77777777" w:rsidR="00693F4A" w:rsidRDefault="00693F4A" w:rsidP="00693F4A">
      <w:pPr>
        <w:spacing w:before="13"/>
        <w:ind w:left="2030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/</w:t>
      </w:r>
      <w:r>
        <w:rPr>
          <w:color w:val="A85400"/>
          <w:sz w:val="24"/>
          <w:szCs w:val="24"/>
        </w:rPr>
        <w:t xml:space="preserve">          </w:t>
      </w:r>
      <w:proofErr w:type="gramStart"/>
      <w:r>
        <w:rPr>
          <w:color w:val="A85400"/>
          <w:w w:val="99"/>
          <w:sz w:val="24"/>
          <w:szCs w:val="24"/>
        </w:rPr>
        <w:t>our</w:t>
      </w:r>
      <w:r>
        <w:rPr>
          <w:color w:val="A85400"/>
          <w:sz w:val="24"/>
          <w:szCs w:val="24"/>
        </w:rPr>
        <w:t xml:space="preserve">  </w:t>
      </w:r>
      <w:proofErr w:type="spellStart"/>
      <w:r>
        <w:rPr>
          <w:color w:val="A85400"/>
          <w:w w:val="99"/>
          <w:sz w:val="24"/>
          <w:szCs w:val="24"/>
        </w:rPr>
        <w:t>png</w:t>
      </w:r>
      <w:proofErr w:type="spellEnd"/>
      <w:proofErr w:type="gramEnd"/>
      <w:r>
        <w:rPr>
          <w:color w:val="A85400"/>
          <w:w w:val="99"/>
          <w:sz w:val="24"/>
          <w:szCs w:val="24"/>
        </w:rPr>
        <w:t>,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between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0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nd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255.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(8</w:t>
      </w:r>
      <w:proofErr w:type="gramStart"/>
      <w:r>
        <w:rPr>
          <w:color w:val="A85400"/>
          <w:w w:val="99"/>
          <w:sz w:val="24"/>
          <w:szCs w:val="24"/>
        </w:rPr>
        <w:t>bit</w:t>
      </w:r>
      <w:r>
        <w:rPr>
          <w:color w:val="A85400"/>
          <w:sz w:val="24"/>
          <w:szCs w:val="24"/>
        </w:rPr>
        <w:t xml:space="preserve">  </w:t>
      </w:r>
      <w:proofErr w:type="spellStart"/>
      <w:r>
        <w:rPr>
          <w:color w:val="A85400"/>
          <w:w w:val="99"/>
          <w:sz w:val="24"/>
          <w:szCs w:val="24"/>
        </w:rPr>
        <w:t>colour</w:t>
      </w:r>
      <w:proofErr w:type="spellEnd"/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depth)</w:t>
      </w:r>
    </w:p>
    <w:p w14:paraId="332A43AC" w14:textId="77777777" w:rsidR="00693F4A" w:rsidRDefault="00693F4A" w:rsidP="00693F4A">
      <w:pPr>
        <w:spacing w:before="13" w:line="260" w:lineRule="exact"/>
        <w:ind w:left="2030"/>
        <w:rPr>
          <w:sz w:val="24"/>
          <w:szCs w:val="24"/>
        </w:rPr>
      </w:pPr>
      <w:proofErr w:type="gramStart"/>
      <w:r>
        <w:rPr>
          <w:color w:val="0000FF"/>
          <w:w w:val="99"/>
          <w:position w:val="-1"/>
          <w:sz w:val="24"/>
          <w:szCs w:val="24"/>
        </w:rPr>
        <w:t>int</w:t>
      </w:r>
      <w:r>
        <w:rPr>
          <w:color w:val="0000FF"/>
          <w:position w:val="-1"/>
          <w:sz w:val="24"/>
          <w:szCs w:val="24"/>
        </w:rPr>
        <w:t xml:space="preserve">  </w:t>
      </w:r>
      <w:r>
        <w:rPr>
          <w:b/>
          <w:color w:val="000000"/>
          <w:w w:val="99"/>
          <w:position w:val="-1"/>
          <w:sz w:val="24"/>
          <w:szCs w:val="24"/>
        </w:rPr>
        <w:t>value</w:t>
      </w:r>
      <w:proofErr w:type="gramEnd"/>
      <w:r>
        <w:rPr>
          <w:b/>
          <w:color w:val="000000"/>
          <w:position w:val="-1"/>
          <w:sz w:val="24"/>
          <w:szCs w:val="24"/>
        </w:rPr>
        <w:t xml:space="preserve">  </w:t>
      </w:r>
      <w:r>
        <w:rPr>
          <w:color w:val="FF0000"/>
          <w:w w:val="99"/>
          <w:position w:val="-1"/>
          <w:sz w:val="24"/>
          <w:szCs w:val="24"/>
        </w:rPr>
        <w:t>=</w:t>
      </w:r>
      <w:r>
        <w:rPr>
          <w:color w:val="FF0000"/>
          <w:position w:val="-1"/>
          <w:sz w:val="24"/>
          <w:szCs w:val="24"/>
        </w:rPr>
        <w:t xml:space="preserve">  </w:t>
      </w:r>
      <w:r>
        <w:rPr>
          <w:color w:val="FF0000"/>
          <w:w w:val="99"/>
          <w:position w:val="-1"/>
          <w:sz w:val="24"/>
          <w:szCs w:val="24"/>
        </w:rPr>
        <w:t>(</w:t>
      </w:r>
      <w:proofErr w:type="spellStart"/>
      <w:r>
        <w:rPr>
          <w:b/>
          <w:color w:val="000000"/>
          <w:w w:val="99"/>
          <w:position w:val="-1"/>
          <w:sz w:val="24"/>
          <w:szCs w:val="24"/>
        </w:rPr>
        <w:t>writeArray</w:t>
      </w:r>
      <w:proofErr w:type="spellEnd"/>
      <w:r>
        <w:rPr>
          <w:color w:val="FF0000"/>
          <w:w w:val="99"/>
          <w:position w:val="-1"/>
          <w:sz w:val="24"/>
          <w:szCs w:val="24"/>
        </w:rPr>
        <w:t>[</w:t>
      </w:r>
      <w:r>
        <w:rPr>
          <w:b/>
          <w:color w:val="000000"/>
          <w:w w:val="99"/>
          <w:position w:val="-1"/>
          <w:sz w:val="24"/>
          <w:szCs w:val="24"/>
        </w:rPr>
        <w:t>y</w:t>
      </w:r>
      <w:r>
        <w:rPr>
          <w:color w:val="FF0000"/>
          <w:w w:val="99"/>
          <w:position w:val="-1"/>
          <w:sz w:val="24"/>
          <w:szCs w:val="24"/>
        </w:rPr>
        <w:t>][</w:t>
      </w:r>
      <w:r>
        <w:rPr>
          <w:b/>
          <w:color w:val="000000"/>
          <w:w w:val="99"/>
          <w:position w:val="-1"/>
          <w:sz w:val="24"/>
          <w:szCs w:val="24"/>
        </w:rPr>
        <w:t>x</w:t>
      </w:r>
      <w:r>
        <w:rPr>
          <w:color w:val="FF0000"/>
          <w:w w:val="99"/>
          <w:position w:val="-1"/>
          <w:sz w:val="24"/>
          <w:szCs w:val="24"/>
        </w:rPr>
        <w:t>]</w:t>
      </w:r>
      <w:r>
        <w:rPr>
          <w:color w:val="FF0000"/>
          <w:position w:val="-1"/>
          <w:sz w:val="24"/>
          <w:szCs w:val="24"/>
        </w:rPr>
        <w:t xml:space="preserve">  </w:t>
      </w:r>
      <w:r>
        <w:rPr>
          <w:color w:val="FF0000"/>
          <w:w w:val="99"/>
          <w:position w:val="-1"/>
          <w:sz w:val="24"/>
          <w:szCs w:val="24"/>
        </w:rPr>
        <w:t>%</w:t>
      </w:r>
      <w:r>
        <w:rPr>
          <w:color w:val="FF0000"/>
          <w:position w:val="-1"/>
          <w:sz w:val="24"/>
          <w:szCs w:val="24"/>
        </w:rPr>
        <w:t xml:space="preserve">  </w:t>
      </w:r>
      <w:r>
        <w:rPr>
          <w:color w:val="540000"/>
          <w:w w:val="99"/>
          <w:position w:val="-1"/>
          <w:sz w:val="24"/>
          <w:szCs w:val="24"/>
        </w:rPr>
        <w:t>256</w:t>
      </w:r>
      <w:r>
        <w:rPr>
          <w:color w:val="FF0000"/>
          <w:w w:val="99"/>
          <w:position w:val="-1"/>
          <w:sz w:val="24"/>
          <w:szCs w:val="24"/>
        </w:rPr>
        <w:t>);</w:t>
      </w:r>
    </w:p>
    <w:p w14:paraId="7772FB11" w14:textId="77777777" w:rsidR="00693F4A" w:rsidRDefault="00693F4A" w:rsidP="00693F4A">
      <w:pPr>
        <w:spacing w:before="17" w:line="260" w:lineRule="exact"/>
        <w:rPr>
          <w:sz w:val="26"/>
          <w:szCs w:val="26"/>
        </w:rPr>
      </w:pPr>
    </w:p>
    <w:p w14:paraId="1116B65C" w14:textId="77777777" w:rsidR="00693F4A" w:rsidRDefault="00693F4A" w:rsidP="00693F4A">
      <w:pPr>
        <w:spacing w:before="33"/>
        <w:ind w:left="2030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urns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h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greyscal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pixel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o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"</w:t>
      </w:r>
      <w:proofErr w:type="spellStart"/>
      <w:r>
        <w:rPr>
          <w:color w:val="A85400"/>
          <w:w w:val="99"/>
          <w:sz w:val="24"/>
          <w:szCs w:val="24"/>
        </w:rPr>
        <w:t>colour</w:t>
      </w:r>
      <w:proofErr w:type="spellEnd"/>
      <w:r>
        <w:rPr>
          <w:color w:val="A85400"/>
          <w:w w:val="99"/>
          <w:sz w:val="24"/>
          <w:szCs w:val="24"/>
        </w:rPr>
        <w:t>"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representation</w:t>
      </w:r>
    </w:p>
    <w:p w14:paraId="2F5EB294" w14:textId="77777777" w:rsidR="00693F4A" w:rsidRDefault="00693F4A" w:rsidP="00693F4A">
      <w:pPr>
        <w:spacing w:before="13" w:line="260" w:lineRule="exact"/>
        <w:ind w:left="2030"/>
        <w:rPr>
          <w:sz w:val="24"/>
          <w:szCs w:val="24"/>
        </w:rPr>
      </w:pPr>
      <w:proofErr w:type="gramStart"/>
      <w:r>
        <w:rPr>
          <w:b/>
          <w:w w:val="99"/>
          <w:position w:val="-1"/>
          <w:sz w:val="24"/>
          <w:szCs w:val="24"/>
        </w:rPr>
        <w:t>Color</w:t>
      </w:r>
      <w:r>
        <w:rPr>
          <w:b/>
          <w:position w:val="-1"/>
          <w:sz w:val="24"/>
          <w:szCs w:val="24"/>
        </w:rPr>
        <w:t xml:space="preserve">  </w:t>
      </w:r>
      <w:proofErr w:type="spellStart"/>
      <w:r>
        <w:rPr>
          <w:b/>
          <w:w w:val="99"/>
          <w:position w:val="-1"/>
          <w:sz w:val="24"/>
          <w:szCs w:val="24"/>
        </w:rPr>
        <w:t>newColor</w:t>
      </w:r>
      <w:proofErr w:type="spellEnd"/>
      <w:proofErr w:type="gramEnd"/>
      <w:r>
        <w:rPr>
          <w:b/>
          <w:position w:val="-1"/>
          <w:sz w:val="24"/>
          <w:szCs w:val="24"/>
        </w:rPr>
        <w:t xml:space="preserve">  </w:t>
      </w:r>
      <w:r>
        <w:rPr>
          <w:color w:val="FF0000"/>
          <w:w w:val="99"/>
          <w:position w:val="-1"/>
          <w:sz w:val="24"/>
          <w:szCs w:val="24"/>
        </w:rPr>
        <w:t>=</w:t>
      </w:r>
      <w:r>
        <w:rPr>
          <w:color w:val="FF0000"/>
          <w:position w:val="-1"/>
          <w:sz w:val="24"/>
          <w:szCs w:val="24"/>
        </w:rPr>
        <w:t xml:space="preserve">  </w:t>
      </w:r>
      <w:r>
        <w:rPr>
          <w:color w:val="0000FF"/>
          <w:w w:val="99"/>
          <w:position w:val="-1"/>
          <w:sz w:val="24"/>
          <w:szCs w:val="24"/>
        </w:rPr>
        <w:t>new</w:t>
      </w:r>
      <w:r>
        <w:rPr>
          <w:color w:val="0000FF"/>
          <w:position w:val="-1"/>
          <w:sz w:val="24"/>
          <w:szCs w:val="24"/>
        </w:rPr>
        <w:t xml:space="preserve">  </w:t>
      </w:r>
      <w:r>
        <w:rPr>
          <w:b/>
          <w:color w:val="000000"/>
          <w:w w:val="99"/>
          <w:position w:val="-1"/>
          <w:sz w:val="24"/>
          <w:szCs w:val="24"/>
        </w:rPr>
        <w:t>Color</w:t>
      </w:r>
      <w:r>
        <w:rPr>
          <w:color w:val="FF0000"/>
          <w:w w:val="99"/>
          <w:position w:val="-1"/>
          <w:sz w:val="24"/>
          <w:szCs w:val="24"/>
        </w:rPr>
        <w:t>(</w:t>
      </w:r>
      <w:r>
        <w:rPr>
          <w:b/>
          <w:color w:val="000000"/>
          <w:w w:val="99"/>
          <w:position w:val="-1"/>
          <w:sz w:val="24"/>
          <w:szCs w:val="24"/>
        </w:rPr>
        <w:t>value</w:t>
      </w:r>
      <w:r>
        <w:rPr>
          <w:color w:val="FF0000"/>
          <w:w w:val="99"/>
          <w:position w:val="-1"/>
          <w:sz w:val="24"/>
          <w:szCs w:val="24"/>
        </w:rPr>
        <w:t>,</w:t>
      </w:r>
      <w:r>
        <w:rPr>
          <w:color w:val="FF0000"/>
          <w:position w:val="-1"/>
          <w:sz w:val="24"/>
          <w:szCs w:val="24"/>
        </w:rPr>
        <w:t xml:space="preserve">  </w:t>
      </w:r>
      <w:r>
        <w:rPr>
          <w:b/>
          <w:color w:val="000000"/>
          <w:w w:val="99"/>
          <w:position w:val="-1"/>
          <w:sz w:val="24"/>
          <w:szCs w:val="24"/>
        </w:rPr>
        <w:t>value</w:t>
      </w:r>
      <w:r>
        <w:rPr>
          <w:color w:val="FF0000"/>
          <w:w w:val="99"/>
          <w:position w:val="-1"/>
          <w:sz w:val="24"/>
          <w:szCs w:val="24"/>
        </w:rPr>
        <w:t>,</w:t>
      </w:r>
      <w:r>
        <w:rPr>
          <w:color w:val="FF0000"/>
          <w:position w:val="-1"/>
          <w:sz w:val="24"/>
          <w:szCs w:val="24"/>
        </w:rPr>
        <w:t xml:space="preserve">  </w:t>
      </w:r>
      <w:r>
        <w:rPr>
          <w:b/>
          <w:color w:val="000000"/>
          <w:w w:val="99"/>
          <w:position w:val="-1"/>
          <w:sz w:val="24"/>
          <w:szCs w:val="24"/>
        </w:rPr>
        <w:t>value</w:t>
      </w:r>
      <w:r>
        <w:rPr>
          <w:color w:val="FF0000"/>
          <w:w w:val="99"/>
          <w:position w:val="-1"/>
          <w:sz w:val="24"/>
          <w:szCs w:val="24"/>
        </w:rPr>
        <w:t>);</w:t>
      </w:r>
    </w:p>
    <w:p w14:paraId="5EF5925C" w14:textId="77777777" w:rsidR="00693F4A" w:rsidRDefault="00693F4A" w:rsidP="00693F4A">
      <w:pPr>
        <w:spacing w:before="17" w:line="260" w:lineRule="exact"/>
        <w:rPr>
          <w:sz w:val="26"/>
          <w:szCs w:val="26"/>
        </w:rPr>
      </w:pPr>
    </w:p>
    <w:p w14:paraId="0DFCAEEA" w14:textId="77777777" w:rsidR="00693F4A" w:rsidRDefault="00693F4A" w:rsidP="00693F4A">
      <w:pPr>
        <w:spacing w:before="33"/>
        <w:ind w:left="2030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his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will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set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h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valu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of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h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pixel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within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h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.</w:t>
      </w:r>
      <w:proofErr w:type="spellStart"/>
      <w:r>
        <w:rPr>
          <w:color w:val="A85400"/>
          <w:w w:val="99"/>
          <w:sz w:val="24"/>
          <w:szCs w:val="24"/>
        </w:rPr>
        <w:t>png</w:t>
      </w:r>
      <w:proofErr w:type="spellEnd"/>
    </w:p>
    <w:p w14:paraId="31CEF22B" w14:textId="77777777" w:rsidR="00693F4A" w:rsidRDefault="00693F4A" w:rsidP="00693F4A">
      <w:pPr>
        <w:spacing w:before="13"/>
        <w:ind w:left="2030"/>
        <w:rPr>
          <w:sz w:val="24"/>
          <w:szCs w:val="24"/>
        </w:rPr>
      </w:pPr>
      <w:proofErr w:type="spellStart"/>
      <w:r>
        <w:rPr>
          <w:b/>
          <w:w w:val="99"/>
          <w:sz w:val="24"/>
          <w:szCs w:val="24"/>
        </w:rPr>
        <w:t>theImage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setRGB</w:t>
      </w:r>
      <w:proofErr w:type="spellEnd"/>
      <w:r>
        <w:rPr>
          <w:color w:val="FF0000"/>
          <w:w w:val="99"/>
          <w:sz w:val="24"/>
          <w:szCs w:val="24"/>
        </w:rPr>
        <w:t>(</w:t>
      </w:r>
      <w:proofErr w:type="gramStart"/>
      <w:r>
        <w:rPr>
          <w:b/>
          <w:color w:val="000000"/>
          <w:w w:val="99"/>
          <w:sz w:val="24"/>
          <w:szCs w:val="24"/>
        </w:rPr>
        <w:t>x</w:t>
      </w:r>
      <w:r>
        <w:rPr>
          <w:color w:val="FF0000"/>
          <w:w w:val="99"/>
          <w:sz w:val="24"/>
          <w:szCs w:val="24"/>
        </w:rPr>
        <w:t>,</w:t>
      </w:r>
      <w:r>
        <w:rPr>
          <w:color w:val="FF0000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y</w:t>
      </w:r>
      <w:proofErr w:type="gramEnd"/>
      <w:r>
        <w:rPr>
          <w:color w:val="FF0000"/>
          <w:w w:val="99"/>
          <w:sz w:val="24"/>
          <w:szCs w:val="24"/>
        </w:rPr>
        <w:t>,</w:t>
      </w:r>
      <w:r>
        <w:rPr>
          <w:color w:val="FF0000"/>
          <w:sz w:val="24"/>
          <w:szCs w:val="24"/>
        </w:rPr>
        <w:t xml:space="preserve">  </w:t>
      </w:r>
      <w:proofErr w:type="spellStart"/>
      <w:r>
        <w:rPr>
          <w:b/>
          <w:color w:val="000000"/>
          <w:w w:val="99"/>
          <w:sz w:val="24"/>
          <w:szCs w:val="24"/>
        </w:rPr>
        <w:t>newColor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getRGB</w:t>
      </w:r>
      <w:proofErr w:type="spellEnd"/>
      <w:r>
        <w:rPr>
          <w:color w:val="FF0000"/>
          <w:w w:val="99"/>
          <w:sz w:val="24"/>
          <w:szCs w:val="24"/>
        </w:rPr>
        <w:t>());</w:t>
      </w:r>
    </w:p>
    <w:p w14:paraId="6B2D2712" w14:textId="77777777" w:rsidR="00693F4A" w:rsidRDefault="00693F4A" w:rsidP="00693F4A">
      <w:pPr>
        <w:spacing w:before="13"/>
        <w:ind w:left="1552"/>
        <w:rPr>
          <w:sz w:val="24"/>
          <w:szCs w:val="24"/>
        </w:rPr>
      </w:pPr>
      <w:r>
        <w:rPr>
          <w:color w:val="FF0000"/>
          <w:w w:val="99"/>
          <w:sz w:val="24"/>
          <w:szCs w:val="24"/>
        </w:rPr>
        <w:t>}</w:t>
      </w:r>
    </w:p>
    <w:p w14:paraId="3E40DA5F" w14:textId="77777777" w:rsidR="00693F4A" w:rsidRDefault="00693F4A" w:rsidP="00693F4A">
      <w:pPr>
        <w:spacing w:before="13" w:line="260" w:lineRule="exact"/>
        <w:ind w:left="1074"/>
        <w:rPr>
          <w:sz w:val="24"/>
          <w:szCs w:val="24"/>
        </w:rPr>
      </w:pPr>
      <w:r>
        <w:rPr>
          <w:color w:val="FF0000"/>
          <w:w w:val="99"/>
          <w:position w:val="-1"/>
          <w:sz w:val="24"/>
          <w:szCs w:val="24"/>
        </w:rPr>
        <w:t>}</w:t>
      </w:r>
    </w:p>
    <w:p w14:paraId="590639AA" w14:textId="77777777" w:rsidR="00693F4A" w:rsidRDefault="00693F4A" w:rsidP="00693F4A">
      <w:pPr>
        <w:spacing w:before="19" w:line="260" w:lineRule="exact"/>
        <w:rPr>
          <w:sz w:val="26"/>
          <w:szCs w:val="26"/>
        </w:rPr>
      </w:pPr>
    </w:p>
    <w:p w14:paraId="5EDF0FB7" w14:textId="77777777" w:rsidR="00693F4A" w:rsidRDefault="00693F4A" w:rsidP="00693F4A">
      <w:pPr>
        <w:spacing w:before="33"/>
        <w:ind w:left="1074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Write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h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image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to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.</w:t>
      </w:r>
      <w:proofErr w:type="spellStart"/>
      <w:r>
        <w:rPr>
          <w:color w:val="A85400"/>
          <w:w w:val="99"/>
          <w:sz w:val="24"/>
          <w:szCs w:val="24"/>
        </w:rPr>
        <w:t>png</w:t>
      </w:r>
      <w:proofErr w:type="spellEnd"/>
    </w:p>
    <w:p w14:paraId="2E6ABAF8" w14:textId="77777777" w:rsidR="00693F4A" w:rsidRDefault="00693F4A" w:rsidP="00693F4A">
      <w:pPr>
        <w:spacing w:before="13"/>
        <w:ind w:left="1074"/>
        <w:rPr>
          <w:sz w:val="24"/>
          <w:szCs w:val="24"/>
        </w:rPr>
      </w:pPr>
      <w:proofErr w:type="spellStart"/>
      <w:r>
        <w:rPr>
          <w:b/>
          <w:w w:val="99"/>
          <w:sz w:val="24"/>
          <w:szCs w:val="24"/>
        </w:rPr>
        <w:t>ImageIO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write</w:t>
      </w:r>
      <w:proofErr w:type="spellEnd"/>
      <w:r>
        <w:rPr>
          <w:color w:val="FF0000"/>
          <w:w w:val="99"/>
          <w:sz w:val="24"/>
          <w:szCs w:val="24"/>
        </w:rPr>
        <w:t>(</w:t>
      </w:r>
      <w:proofErr w:type="spellStart"/>
      <w:r>
        <w:rPr>
          <w:b/>
          <w:color w:val="000000"/>
          <w:w w:val="99"/>
          <w:sz w:val="24"/>
          <w:szCs w:val="24"/>
        </w:rPr>
        <w:t>theImage</w:t>
      </w:r>
      <w:proofErr w:type="spellEnd"/>
      <w:r>
        <w:rPr>
          <w:color w:val="FF0000"/>
          <w:w w:val="99"/>
          <w:sz w:val="24"/>
          <w:szCs w:val="24"/>
        </w:rPr>
        <w:t>,</w:t>
      </w:r>
      <w:r>
        <w:rPr>
          <w:color w:val="005400"/>
          <w:w w:val="99"/>
          <w:sz w:val="24"/>
          <w:szCs w:val="24"/>
        </w:rPr>
        <w:t>"</w:t>
      </w:r>
      <w:proofErr w:type="spellStart"/>
      <w:r>
        <w:rPr>
          <w:color w:val="005400"/>
          <w:w w:val="99"/>
          <w:sz w:val="24"/>
          <w:szCs w:val="24"/>
        </w:rPr>
        <w:t>png</w:t>
      </w:r>
      <w:proofErr w:type="spellEnd"/>
      <w:proofErr w:type="gramStart"/>
      <w:r>
        <w:rPr>
          <w:color w:val="005400"/>
          <w:w w:val="99"/>
          <w:sz w:val="24"/>
          <w:szCs w:val="24"/>
        </w:rPr>
        <w:t>"</w:t>
      </w:r>
      <w:r>
        <w:rPr>
          <w:color w:val="FF0000"/>
          <w:w w:val="99"/>
          <w:sz w:val="24"/>
          <w:szCs w:val="24"/>
        </w:rPr>
        <w:t>,</w:t>
      </w:r>
      <w:proofErr w:type="spellStart"/>
      <w:r>
        <w:rPr>
          <w:b/>
          <w:color w:val="000000"/>
          <w:w w:val="99"/>
          <w:sz w:val="24"/>
          <w:szCs w:val="24"/>
        </w:rPr>
        <w:t>outputfile</w:t>
      </w:r>
      <w:proofErr w:type="spellEnd"/>
      <w:proofErr w:type="gramEnd"/>
      <w:r>
        <w:rPr>
          <w:color w:val="FF0000"/>
          <w:w w:val="99"/>
          <w:sz w:val="24"/>
          <w:szCs w:val="24"/>
        </w:rPr>
        <w:t>);</w:t>
      </w:r>
    </w:p>
    <w:p w14:paraId="4F938D9D" w14:textId="77777777" w:rsidR="00693F4A" w:rsidRDefault="00693F4A" w:rsidP="00693F4A">
      <w:pPr>
        <w:spacing w:before="13" w:line="260" w:lineRule="exact"/>
        <w:ind w:left="596"/>
        <w:rPr>
          <w:sz w:val="24"/>
          <w:szCs w:val="24"/>
        </w:rPr>
      </w:pPr>
      <w:r>
        <w:rPr>
          <w:color w:val="FF0000"/>
          <w:w w:val="99"/>
          <w:position w:val="-1"/>
          <w:sz w:val="24"/>
          <w:szCs w:val="24"/>
        </w:rPr>
        <w:t>}</w:t>
      </w:r>
    </w:p>
    <w:p w14:paraId="6AACB1D9" w14:textId="77777777" w:rsidR="00693F4A" w:rsidRDefault="00693F4A" w:rsidP="00693F4A">
      <w:pPr>
        <w:spacing w:before="23"/>
        <w:ind w:left="596"/>
        <w:rPr>
          <w:sz w:val="24"/>
          <w:szCs w:val="24"/>
        </w:rPr>
      </w:pPr>
      <w:proofErr w:type="gramStart"/>
      <w:r>
        <w:rPr>
          <w:color w:val="0000FF"/>
          <w:w w:val="99"/>
          <w:sz w:val="24"/>
          <w:szCs w:val="24"/>
        </w:rPr>
        <w:t>catch</w:t>
      </w:r>
      <w:r>
        <w:rPr>
          <w:color w:val="FF0000"/>
          <w:w w:val="99"/>
          <w:sz w:val="24"/>
          <w:szCs w:val="24"/>
        </w:rPr>
        <w:t>(</w:t>
      </w:r>
      <w:proofErr w:type="spellStart"/>
      <w:proofErr w:type="gramEnd"/>
      <w:r>
        <w:rPr>
          <w:b/>
          <w:color w:val="000000"/>
          <w:w w:val="99"/>
          <w:sz w:val="24"/>
          <w:szCs w:val="24"/>
        </w:rPr>
        <w:t>IOException</w:t>
      </w:r>
      <w:proofErr w:type="spellEnd"/>
      <w:r>
        <w:rPr>
          <w:b/>
          <w:color w:val="000000"/>
          <w:sz w:val="24"/>
          <w:szCs w:val="24"/>
        </w:rPr>
        <w:t xml:space="preserve">  </w:t>
      </w:r>
      <w:r>
        <w:rPr>
          <w:b/>
          <w:color w:val="000000"/>
          <w:w w:val="99"/>
          <w:sz w:val="24"/>
          <w:szCs w:val="24"/>
        </w:rPr>
        <w:t>e</w:t>
      </w:r>
      <w:r>
        <w:rPr>
          <w:color w:val="FF0000"/>
          <w:w w:val="99"/>
          <w:sz w:val="24"/>
          <w:szCs w:val="24"/>
        </w:rPr>
        <w:t>)</w:t>
      </w:r>
    </w:p>
    <w:p w14:paraId="7E2FCEA9" w14:textId="77777777" w:rsidR="00693F4A" w:rsidRDefault="00693F4A" w:rsidP="00693F4A">
      <w:pPr>
        <w:spacing w:before="13" w:line="260" w:lineRule="exact"/>
        <w:ind w:left="596"/>
        <w:rPr>
          <w:sz w:val="24"/>
          <w:szCs w:val="24"/>
        </w:rPr>
      </w:pPr>
      <w:r>
        <w:rPr>
          <w:color w:val="FF0000"/>
          <w:w w:val="99"/>
          <w:position w:val="-1"/>
          <w:sz w:val="24"/>
          <w:szCs w:val="24"/>
        </w:rPr>
        <w:t>{</w:t>
      </w:r>
    </w:p>
    <w:p w14:paraId="0B181AC4" w14:textId="77777777" w:rsidR="00693F4A" w:rsidRDefault="00693F4A" w:rsidP="00693F4A">
      <w:pPr>
        <w:spacing w:before="23"/>
        <w:ind w:left="1074"/>
        <w:rPr>
          <w:sz w:val="24"/>
          <w:szCs w:val="24"/>
        </w:rPr>
      </w:pPr>
      <w:proofErr w:type="spellStart"/>
      <w:r>
        <w:rPr>
          <w:b/>
          <w:w w:val="99"/>
          <w:sz w:val="24"/>
          <w:szCs w:val="24"/>
        </w:rPr>
        <w:t>UserInterface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displayError</w:t>
      </w:r>
      <w:proofErr w:type="spellEnd"/>
      <w:r>
        <w:rPr>
          <w:color w:val="FF0000"/>
          <w:w w:val="99"/>
          <w:sz w:val="24"/>
          <w:szCs w:val="24"/>
        </w:rPr>
        <w:t>(</w:t>
      </w:r>
      <w:r>
        <w:rPr>
          <w:color w:val="005400"/>
          <w:w w:val="99"/>
          <w:sz w:val="24"/>
          <w:szCs w:val="24"/>
        </w:rPr>
        <w:t>"</w:t>
      </w:r>
      <w:proofErr w:type="gramStart"/>
      <w:r>
        <w:rPr>
          <w:color w:val="005400"/>
          <w:w w:val="99"/>
          <w:sz w:val="24"/>
          <w:szCs w:val="24"/>
        </w:rPr>
        <w:t>Error</w:t>
      </w:r>
      <w:r>
        <w:rPr>
          <w:color w:val="005400"/>
          <w:sz w:val="24"/>
          <w:szCs w:val="24"/>
        </w:rPr>
        <w:t xml:space="preserve">  </w:t>
      </w:r>
      <w:r>
        <w:rPr>
          <w:color w:val="005400"/>
          <w:w w:val="99"/>
          <w:sz w:val="24"/>
          <w:szCs w:val="24"/>
        </w:rPr>
        <w:t>with</w:t>
      </w:r>
      <w:proofErr w:type="gramEnd"/>
      <w:r>
        <w:rPr>
          <w:color w:val="005400"/>
          <w:sz w:val="24"/>
          <w:szCs w:val="24"/>
        </w:rPr>
        <w:t xml:space="preserve">  </w:t>
      </w:r>
      <w:r>
        <w:rPr>
          <w:color w:val="005400"/>
          <w:w w:val="99"/>
          <w:sz w:val="24"/>
          <w:szCs w:val="24"/>
        </w:rPr>
        <w:t>.</w:t>
      </w:r>
      <w:proofErr w:type="spellStart"/>
      <w:r>
        <w:rPr>
          <w:color w:val="005400"/>
          <w:w w:val="99"/>
          <w:sz w:val="24"/>
          <w:szCs w:val="24"/>
        </w:rPr>
        <w:t>png</w:t>
      </w:r>
      <w:proofErr w:type="spellEnd"/>
      <w:r>
        <w:rPr>
          <w:color w:val="005400"/>
          <w:sz w:val="24"/>
          <w:szCs w:val="24"/>
        </w:rPr>
        <w:t xml:space="preserve">  </w:t>
      </w:r>
      <w:r>
        <w:rPr>
          <w:color w:val="005400"/>
          <w:w w:val="99"/>
          <w:sz w:val="24"/>
          <w:szCs w:val="24"/>
        </w:rPr>
        <w:t>reading:</w:t>
      </w:r>
      <w:r>
        <w:rPr>
          <w:color w:val="005400"/>
          <w:sz w:val="24"/>
          <w:szCs w:val="24"/>
        </w:rPr>
        <w:t xml:space="preserve">  </w:t>
      </w:r>
      <w:r>
        <w:rPr>
          <w:color w:val="005400"/>
          <w:w w:val="99"/>
          <w:sz w:val="24"/>
          <w:szCs w:val="24"/>
        </w:rPr>
        <w:t>"</w:t>
      </w:r>
    </w:p>
    <w:p w14:paraId="36C77DF0" w14:textId="77777777" w:rsidR="00693F4A" w:rsidRDefault="00693F4A" w:rsidP="00693F4A">
      <w:pPr>
        <w:spacing w:before="13"/>
        <w:ind w:left="4302"/>
        <w:rPr>
          <w:sz w:val="24"/>
          <w:szCs w:val="24"/>
        </w:rPr>
      </w:pPr>
      <w:r>
        <w:rPr>
          <w:color w:val="FF0000"/>
          <w:w w:val="99"/>
          <w:sz w:val="24"/>
          <w:szCs w:val="24"/>
        </w:rPr>
        <w:t>+</w:t>
      </w:r>
      <w:r>
        <w:rPr>
          <w:color w:val="FF0000"/>
          <w:sz w:val="24"/>
          <w:szCs w:val="24"/>
        </w:rPr>
        <w:t xml:space="preserve">  </w:t>
      </w:r>
      <w:proofErr w:type="spellStart"/>
      <w:proofErr w:type="gramStart"/>
      <w:r>
        <w:rPr>
          <w:b/>
          <w:color w:val="000000"/>
          <w:w w:val="99"/>
          <w:sz w:val="24"/>
          <w:szCs w:val="24"/>
        </w:rPr>
        <w:t>e</w:t>
      </w:r>
      <w:r>
        <w:rPr>
          <w:color w:val="FF0000"/>
          <w:w w:val="99"/>
          <w:sz w:val="24"/>
          <w:szCs w:val="24"/>
        </w:rPr>
        <w:t>.</w:t>
      </w:r>
      <w:r>
        <w:rPr>
          <w:b/>
          <w:color w:val="000000"/>
          <w:w w:val="99"/>
          <w:sz w:val="24"/>
          <w:szCs w:val="24"/>
        </w:rPr>
        <w:t>getMessage</w:t>
      </w:r>
      <w:proofErr w:type="spellEnd"/>
      <w:proofErr w:type="gramEnd"/>
      <w:r>
        <w:rPr>
          <w:color w:val="FF0000"/>
          <w:w w:val="99"/>
          <w:sz w:val="24"/>
          <w:szCs w:val="24"/>
        </w:rPr>
        <w:t>());</w:t>
      </w:r>
    </w:p>
    <w:p w14:paraId="1E372486" w14:textId="77777777" w:rsidR="00693F4A" w:rsidRDefault="00693F4A" w:rsidP="00693F4A">
      <w:pPr>
        <w:spacing w:before="13"/>
        <w:ind w:left="1074"/>
        <w:rPr>
          <w:sz w:val="24"/>
          <w:szCs w:val="24"/>
        </w:rPr>
      </w:pPr>
      <w:r>
        <w:rPr>
          <w:color w:val="A85400"/>
          <w:w w:val="99"/>
          <w:sz w:val="24"/>
          <w:szCs w:val="24"/>
        </w:rPr>
        <w:t>/</w:t>
      </w:r>
      <w:proofErr w:type="gramStart"/>
      <w:r>
        <w:rPr>
          <w:color w:val="A85400"/>
          <w:w w:val="99"/>
          <w:sz w:val="24"/>
          <w:szCs w:val="24"/>
        </w:rPr>
        <w:t>/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lternatively</w:t>
      </w:r>
      <w:proofErr w:type="gramEnd"/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you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could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rethrow</w:t>
      </w:r>
      <w:r>
        <w:rPr>
          <w:color w:val="A85400"/>
          <w:sz w:val="24"/>
          <w:szCs w:val="24"/>
        </w:rPr>
        <w:t xml:space="preserve">  </w:t>
      </w:r>
      <w:r>
        <w:rPr>
          <w:color w:val="A85400"/>
          <w:w w:val="99"/>
          <w:sz w:val="24"/>
          <w:szCs w:val="24"/>
        </w:rPr>
        <w:t>an</w:t>
      </w:r>
      <w:r>
        <w:rPr>
          <w:color w:val="A85400"/>
          <w:sz w:val="24"/>
          <w:szCs w:val="24"/>
        </w:rPr>
        <w:t xml:space="preserve">  </w:t>
      </w:r>
      <w:proofErr w:type="spellStart"/>
      <w:r>
        <w:rPr>
          <w:color w:val="A85400"/>
          <w:w w:val="99"/>
          <w:sz w:val="24"/>
          <w:szCs w:val="24"/>
        </w:rPr>
        <w:t>IllegalArgumentException</w:t>
      </w:r>
      <w:proofErr w:type="spellEnd"/>
    </w:p>
    <w:p w14:paraId="4480F555" w14:textId="77777777" w:rsidR="00693F4A" w:rsidRDefault="00693F4A" w:rsidP="00693F4A">
      <w:pPr>
        <w:spacing w:before="13"/>
        <w:ind w:left="596"/>
        <w:rPr>
          <w:sz w:val="24"/>
          <w:szCs w:val="24"/>
        </w:rPr>
      </w:pPr>
      <w:r>
        <w:rPr>
          <w:color w:val="FF0000"/>
          <w:w w:val="99"/>
          <w:sz w:val="24"/>
          <w:szCs w:val="24"/>
        </w:rPr>
        <w:t>}</w:t>
      </w:r>
    </w:p>
    <w:p w14:paraId="225090C0" w14:textId="77777777" w:rsidR="00693F4A" w:rsidRDefault="00693F4A" w:rsidP="00693F4A">
      <w:pPr>
        <w:spacing w:before="13"/>
        <w:ind w:left="117"/>
        <w:rPr>
          <w:sz w:val="24"/>
          <w:szCs w:val="24"/>
        </w:rPr>
        <w:sectPr w:rsidR="00693F4A">
          <w:type w:val="continuous"/>
          <w:pgSz w:w="11920" w:h="16840"/>
          <w:pgMar w:top="760" w:right="1300" w:bottom="280" w:left="1300" w:header="720" w:footer="720" w:gutter="0"/>
          <w:cols w:space="720"/>
        </w:sectPr>
      </w:pPr>
      <w:r>
        <w:rPr>
          <w:color w:val="FF0000"/>
          <w:w w:val="99"/>
          <w:sz w:val="24"/>
          <w:szCs w:val="24"/>
        </w:rPr>
        <w:t>}</w:t>
      </w:r>
    </w:p>
    <w:p w14:paraId="07CDEB8C" w14:textId="77777777" w:rsidR="00693F4A" w:rsidRDefault="00693F4A" w:rsidP="00693F4A">
      <w:pPr>
        <w:spacing w:line="200" w:lineRule="exact"/>
      </w:pPr>
    </w:p>
    <w:p w14:paraId="01D20C84" w14:textId="77777777" w:rsidR="00693F4A" w:rsidRDefault="00693F4A" w:rsidP="00693F4A">
      <w:pPr>
        <w:spacing w:line="200" w:lineRule="exact"/>
      </w:pPr>
    </w:p>
    <w:p w14:paraId="7236CF55" w14:textId="77777777" w:rsidR="00693F4A" w:rsidRDefault="00693F4A" w:rsidP="00693F4A">
      <w:pPr>
        <w:spacing w:before="10" w:line="200" w:lineRule="exact"/>
      </w:pPr>
    </w:p>
    <w:p w14:paraId="3BBCF69A" w14:textId="77777777" w:rsidR="00693F4A" w:rsidRDefault="00693F4A" w:rsidP="00693F4A">
      <w:pPr>
        <w:spacing w:before="15"/>
        <w:ind w:left="117"/>
        <w:rPr>
          <w:sz w:val="29"/>
          <w:szCs w:val="29"/>
        </w:rPr>
      </w:pPr>
      <w:r>
        <w:rPr>
          <w:b/>
          <w:w w:val="102"/>
          <w:sz w:val="29"/>
          <w:szCs w:val="29"/>
        </w:rPr>
        <w:t>6.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Assignment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Task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Part</w:t>
      </w:r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2:</w:t>
      </w:r>
      <w:r>
        <w:rPr>
          <w:b/>
          <w:sz w:val="29"/>
          <w:szCs w:val="29"/>
        </w:rPr>
        <w:t xml:space="preserve"> </w:t>
      </w:r>
      <w:proofErr w:type="spellStart"/>
      <w:r>
        <w:rPr>
          <w:b/>
          <w:w w:val="102"/>
          <w:sz w:val="29"/>
          <w:szCs w:val="29"/>
        </w:rPr>
        <w:t>DetectEdges</w:t>
      </w:r>
      <w:proofErr w:type="spellEnd"/>
      <w:r>
        <w:rPr>
          <w:b/>
          <w:sz w:val="29"/>
          <w:szCs w:val="29"/>
        </w:rPr>
        <w:t xml:space="preserve"> </w:t>
      </w:r>
      <w:r>
        <w:rPr>
          <w:b/>
          <w:w w:val="102"/>
          <w:sz w:val="29"/>
          <w:szCs w:val="29"/>
        </w:rPr>
        <w:t>Class</w:t>
      </w:r>
    </w:p>
    <w:p w14:paraId="5B4D5320" w14:textId="77777777" w:rsidR="00693F4A" w:rsidRDefault="00693F4A" w:rsidP="00693F4A">
      <w:pPr>
        <w:spacing w:before="8" w:line="100" w:lineRule="exact"/>
        <w:rPr>
          <w:sz w:val="10"/>
          <w:szCs w:val="10"/>
        </w:rPr>
      </w:pPr>
    </w:p>
    <w:p w14:paraId="407AE305" w14:textId="77777777" w:rsidR="00693F4A" w:rsidRDefault="00693F4A" w:rsidP="00693F4A">
      <w:pPr>
        <w:spacing w:line="200" w:lineRule="exact"/>
      </w:pPr>
    </w:p>
    <w:p w14:paraId="4563FBFA" w14:textId="77777777" w:rsidR="00693F4A" w:rsidRDefault="00693F4A" w:rsidP="00693F4A">
      <w:pPr>
        <w:spacing w:line="280" w:lineRule="exact"/>
        <w:ind w:left="117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la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ask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actica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mplet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llow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ask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in</w:t>
      </w:r>
      <w:r>
        <w:rPr>
          <w:b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your</w:t>
      </w:r>
      <w:r>
        <w:rPr>
          <w:b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own</w:t>
      </w:r>
      <w:r>
        <w:rPr>
          <w:b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time</w:t>
      </w:r>
      <w:r>
        <w:rPr>
          <w:rFonts w:ascii="Calibri" w:eastAsia="Calibri" w:hAnsi="Calibri" w:cs="Calibri"/>
          <w:w w:val="99"/>
          <w:sz w:val="24"/>
          <w:szCs w:val="24"/>
        </w:rPr>
        <w:t>.</w:t>
      </w:r>
    </w:p>
    <w:p w14:paraId="27C67266" w14:textId="77777777" w:rsidR="00693F4A" w:rsidRDefault="00693F4A" w:rsidP="00693F4A">
      <w:pPr>
        <w:spacing w:before="1" w:line="100" w:lineRule="exact"/>
        <w:rPr>
          <w:sz w:val="10"/>
          <w:szCs w:val="10"/>
        </w:rPr>
      </w:pPr>
    </w:p>
    <w:p w14:paraId="031F7EF6" w14:textId="77777777" w:rsidR="00693F4A" w:rsidRDefault="00693F4A" w:rsidP="00693F4A">
      <w:pPr>
        <w:spacing w:line="200" w:lineRule="exact"/>
      </w:pPr>
    </w:p>
    <w:p w14:paraId="6A5656EA" w14:textId="77777777" w:rsidR="00693F4A" w:rsidRDefault="00693F4A" w:rsidP="00693F4A">
      <w:pPr>
        <w:spacing w:before="13" w:line="280" w:lineRule="exact"/>
        <w:ind w:left="429" w:right="385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1" locked="0" layoutInCell="1" allowOverlap="1" wp14:anchorId="03D32D1A" wp14:editId="5775FEBC">
                <wp:simplePos x="0" y="0"/>
                <wp:positionH relativeFrom="page">
                  <wp:posOffset>897255</wp:posOffset>
                </wp:positionH>
                <wp:positionV relativeFrom="paragraph">
                  <wp:posOffset>-83820</wp:posOffset>
                </wp:positionV>
                <wp:extent cx="5765165" cy="593090"/>
                <wp:effectExtent l="1905" t="1905" r="5080" b="5080"/>
                <wp:wrapNone/>
                <wp:docPr id="7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5165" cy="593090"/>
                          <a:chOff x="1413" y="-132"/>
                          <a:chExt cx="9079" cy="934"/>
                        </a:xfrm>
                      </wpg:grpSpPr>
                      <wps:wsp>
                        <wps:cNvPr id="8" name="Freeform 4"/>
                        <wps:cNvSpPr>
                          <a:spLocks/>
                        </wps:cNvSpPr>
                        <wps:spPr bwMode="auto">
                          <a:xfrm>
                            <a:off x="1417" y="-128"/>
                            <a:ext cx="9071" cy="926"/>
                          </a:xfrm>
                          <a:custGeom>
                            <a:avLst/>
                            <a:gdLst>
                              <a:gd name="T0" fmla="+- 0 1417 1417"/>
                              <a:gd name="T1" fmla="*/ T0 w 9071"/>
                              <a:gd name="T2" fmla="+- 0 713 -128"/>
                              <a:gd name="T3" fmla="*/ 713 h 926"/>
                              <a:gd name="T4" fmla="+- 0 1442 1417"/>
                              <a:gd name="T5" fmla="*/ T4 w 9071"/>
                              <a:gd name="T6" fmla="+- 0 774 -128"/>
                              <a:gd name="T7" fmla="*/ 774 h 926"/>
                              <a:gd name="T8" fmla="+- 0 1502 1417"/>
                              <a:gd name="T9" fmla="*/ T8 w 9071"/>
                              <a:gd name="T10" fmla="+- 0 798 -128"/>
                              <a:gd name="T11" fmla="*/ 798 h 926"/>
                              <a:gd name="T12" fmla="+- 0 10404 1417"/>
                              <a:gd name="T13" fmla="*/ T12 w 9071"/>
                              <a:gd name="T14" fmla="+- 0 798 -128"/>
                              <a:gd name="T15" fmla="*/ 798 h 926"/>
                              <a:gd name="T16" fmla="+- 0 10463 1417"/>
                              <a:gd name="T17" fmla="*/ T16 w 9071"/>
                              <a:gd name="T18" fmla="+- 0 773 -128"/>
                              <a:gd name="T19" fmla="*/ 773 h 926"/>
                              <a:gd name="T20" fmla="+- 0 10488 1417"/>
                              <a:gd name="T21" fmla="*/ T20 w 9071"/>
                              <a:gd name="T22" fmla="+- 0 713 -128"/>
                              <a:gd name="T23" fmla="*/ 713 h 926"/>
                              <a:gd name="T24" fmla="+- 0 10488 1417"/>
                              <a:gd name="T25" fmla="*/ T24 w 9071"/>
                              <a:gd name="T26" fmla="+- 0 -43 -128"/>
                              <a:gd name="T27" fmla="*/ -43 h 926"/>
                              <a:gd name="T28" fmla="+- 0 10463 1417"/>
                              <a:gd name="T29" fmla="*/ T28 w 9071"/>
                              <a:gd name="T30" fmla="+- 0 -103 -128"/>
                              <a:gd name="T31" fmla="*/ -103 h 926"/>
                              <a:gd name="T32" fmla="+- 0 10403 1417"/>
                              <a:gd name="T33" fmla="*/ T32 w 9071"/>
                              <a:gd name="T34" fmla="+- 0 -128 -128"/>
                              <a:gd name="T35" fmla="*/ -128 h 926"/>
                              <a:gd name="T36" fmla="+- 0 1502 1417"/>
                              <a:gd name="T37" fmla="*/ T36 w 9071"/>
                              <a:gd name="T38" fmla="+- 0 -128 -128"/>
                              <a:gd name="T39" fmla="*/ -128 h 926"/>
                              <a:gd name="T40" fmla="+- 0 1442 1417"/>
                              <a:gd name="T41" fmla="*/ T40 w 9071"/>
                              <a:gd name="T42" fmla="+- 0 -103 -128"/>
                              <a:gd name="T43" fmla="*/ -103 h 926"/>
                              <a:gd name="T44" fmla="+- 0 1417 1417"/>
                              <a:gd name="T45" fmla="*/ T44 w 9071"/>
                              <a:gd name="T46" fmla="+- 0 -43 -128"/>
                              <a:gd name="T47" fmla="*/ -43 h 926"/>
                              <a:gd name="T48" fmla="+- 0 1417 1417"/>
                              <a:gd name="T49" fmla="*/ T48 w 9071"/>
                              <a:gd name="T50" fmla="+- 0 713 -128"/>
                              <a:gd name="T51" fmla="*/ 713 h 92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9071" h="926">
                                <a:moveTo>
                                  <a:pt x="0" y="841"/>
                                </a:moveTo>
                                <a:lnTo>
                                  <a:pt x="25" y="902"/>
                                </a:lnTo>
                                <a:lnTo>
                                  <a:pt x="85" y="926"/>
                                </a:lnTo>
                                <a:lnTo>
                                  <a:pt x="8987" y="926"/>
                                </a:lnTo>
                                <a:lnTo>
                                  <a:pt x="9046" y="901"/>
                                </a:lnTo>
                                <a:lnTo>
                                  <a:pt x="9071" y="841"/>
                                </a:lnTo>
                                <a:lnTo>
                                  <a:pt x="9071" y="85"/>
                                </a:lnTo>
                                <a:lnTo>
                                  <a:pt x="9046" y="25"/>
                                </a:lnTo>
                                <a:lnTo>
                                  <a:pt x="8986" y="0"/>
                                </a:lnTo>
                                <a:lnTo>
                                  <a:pt x="85" y="0"/>
                                </a:lnTo>
                                <a:lnTo>
                                  <a:pt x="25" y="25"/>
                                </a:lnTo>
                                <a:lnTo>
                                  <a:pt x="0" y="85"/>
                                </a:lnTo>
                                <a:lnTo>
                                  <a:pt x="0" y="8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3"/>
                        <wps:cNvSpPr>
                          <a:spLocks/>
                        </wps:cNvSpPr>
                        <wps:spPr bwMode="auto">
                          <a:xfrm>
                            <a:off x="1446" y="-100"/>
                            <a:ext cx="9014" cy="870"/>
                          </a:xfrm>
                          <a:custGeom>
                            <a:avLst/>
                            <a:gdLst>
                              <a:gd name="T0" fmla="+- 0 1446 1446"/>
                              <a:gd name="T1" fmla="*/ T0 w 9014"/>
                              <a:gd name="T2" fmla="+- 0 713 -100"/>
                              <a:gd name="T3" fmla="*/ 713 h 870"/>
                              <a:gd name="T4" fmla="+- 0 1480 1446"/>
                              <a:gd name="T5" fmla="*/ T4 w 9014"/>
                              <a:gd name="T6" fmla="+- 0 766 -100"/>
                              <a:gd name="T7" fmla="*/ 766 h 870"/>
                              <a:gd name="T8" fmla="+- 0 1502 1446"/>
                              <a:gd name="T9" fmla="*/ T8 w 9014"/>
                              <a:gd name="T10" fmla="+- 0 770 -100"/>
                              <a:gd name="T11" fmla="*/ 770 h 870"/>
                              <a:gd name="T12" fmla="+- 0 10403 1446"/>
                              <a:gd name="T13" fmla="*/ T12 w 9014"/>
                              <a:gd name="T14" fmla="+- 0 770 -100"/>
                              <a:gd name="T15" fmla="*/ 770 h 870"/>
                              <a:gd name="T16" fmla="+- 0 10425 1446"/>
                              <a:gd name="T17" fmla="*/ T16 w 9014"/>
                              <a:gd name="T18" fmla="+- 0 766 -100"/>
                              <a:gd name="T19" fmla="*/ 766 h 870"/>
                              <a:gd name="T20" fmla="+- 0 10443 1446"/>
                              <a:gd name="T21" fmla="*/ T20 w 9014"/>
                              <a:gd name="T22" fmla="+- 0 753 -100"/>
                              <a:gd name="T23" fmla="*/ 753 h 870"/>
                              <a:gd name="T24" fmla="+- 0 10456 1446"/>
                              <a:gd name="T25" fmla="*/ T24 w 9014"/>
                              <a:gd name="T26" fmla="+- 0 735 -100"/>
                              <a:gd name="T27" fmla="*/ 735 h 870"/>
                              <a:gd name="T28" fmla="+- 0 10460 1446"/>
                              <a:gd name="T29" fmla="*/ T28 w 9014"/>
                              <a:gd name="T30" fmla="+- 0 713 -100"/>
                              <a:gd name="T31" fmla="*/ 713 h 870"/>
                              <a:gd name="T32" fmla="+- 0 10460 1446"/>
                              <a:gd name="T33" fmla="*/ T32 w 9014"/>
                              <a:gd name="T34" fmla="+- 0 -43 -100"/>
                              <a:gd name="T35" fmla="*/ -43 h 870"/>
                              <a:gd name="T36" fmla="+- 0 10455 1446"/>
                              <a:gd name="T37" fmla="*/ T36 w 9014"/>
                              <a:gd name="T38" fmla="+- 0 -65 -100"/>
                              <a:gd name="T39" fmla="*/ -65 h 870"/>
                              <a:gd name="T40" fmla="+- 0 10443 1446"/>
                              <a:gd name="T41" fmla="*/ T40 w 9014"/>
                              <a:gd name="T42" fmla="+- 0 -83 -100"/>
                              <a:gd name="T43" fmla="*/ -83 h 870"/>
                              <a:gd name="T44" fmla="+- 0 10425 1446"/>
                              <a:gd name="T45" fmla="*/ T44 w 9014"/>
                              <a:gd name="T46" fmla="+- 0 -95 -100"/>
                              <a:gd name="T47" fmla="*/ -95 h 870"/>
                              <a:gd name="T48" fmla="+- 0 10403 1446"/>
                              <a:gd name="T49" fmla="*/ T48 w 9014"/>
                              <a:gd name="T50" fmla="+- 0 -100 -100"/>
                              <a:gd name="T51" fmla="*/ -100 h 870"/>
                              <a:gd name="T52" fmla="+- 0 1502 1446"/>
                              <a:gd name="T53" fmla="*/ T52 w 9014"/>
                              <a:gd name="T54" fmla="+- 0 -100 -100"/>
                              <a:gd name="T55" fmla="*/ -100 h 870"/>
                              <a:gd name="T56" fmla="+- 0 1480 1446"/>
                              <a:gd name="T57" fmla="*/ T56 w 9014"/>
                              <a:gd name="T58" fmla="+- 0 -95 -100"/>
                              <a:gd name="T59" fmla="*/ -95 h 870"/>
                              <a:gd name="T60" fmla="+- 0 1462 1446"/>
                              <a:gd name="T61" fmla="*/ T60 w 9014"/>
                              <a:gd name="T62" fmla="+- 0 -83 -100"/>
                              <a:gd name="T63" fmla="*/ -83 h 870"/>
                              <a:gd name="T64" fmla="+- 0 1450 1446"/>
                              <a:gd name="T65" fmla="*/ T64 w 9014"/>
                              <a:gd name="T66" fmla="+- 0 -65 -100"/>
                              <a:gd name="T67" fmla="*/ -65 h 870"/>
                              <a:gd name="T68" fmla="+- 0 1446 1446"/>
                              <a:gd name="T69" fmla="*/ T68 w 9014"/>
                              <a:gd name="T70" fmla="+- 0 -43 -100"/>
                              <a:gd name="T71" fmla="*/ -43 h 870"/>
                              <a:gd name="T72" fmla="+- 0 1446 1446"/>
                              <a:gd name="T73" fmla="*/ T72 w 9014"/>
                              <a:gd name="T74" fmla="+- 0 713 -100"/>
                              <a:gd name="T75" fmla="*/ 713 h 8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</a:cxnLst>
                            <a:rect l="0" t="0" r="r" b="b"/>
                            <a:pathLst>
                              <a:path w="9014" h="870">
                                <a:moveTo>
                                  <a:pt x="0" y="813"/>
                                </a:moveTo>
                                <a:lnTo>
                                  <a:pt x="34" y="866"/>
                                </a:lnTo>
                                <a:lnTo>
                                  <a:pt x="56" y="870"/>
                                </a:lnTo>
                                <a:lnTo>
                                  <a:pt x="8957" y="870"/>
                                </a:lnTo>
                                <a:lnTo>
                                  <a:pt x="8979" y="866"/>
                                </a:lnTo>
                                <a:lnTo>
                                  <a:pt x="8997" y="853"/>
                                </a:lnTo>
                                <a:lnTo>
                                  <a:pt x="9010" y="835"/>
                                </a:lnTo>
                                <a:lnTo>
                                  <a:pt x="9014" y="813"/>
                                </a:lnTo>
                                <a:lnTo>
                                  <a:pt x="9014" y="57"/>
                                </a:lnTo>
                                <a:lnTo>
                                  <a:pt x="9009" y="35"/>
                                </a:lnTo>
                                <a:lnTo>
                                  <a:pt x="8997" y="17"/>
                                </a:lnTo>
                                <a:lnTo>
                                  <a:pt x="8979" y="5"/>
                                </a:lnTo>
                                <a:lnTo>
                                  <a:pt x="8957" y="0"/>
                                </a:lnTo>
                                <a:lnTo>
                                  <a:pt x="56" y="0"/>
                                </a:lnTo>
                                <a:lnTo>
                                  <a:pt x="34" y="5"/>
                                </a:lnTo>
                                <a:lnTo>
                                  <a:pt x="16" y="17"/>
                                </a:lnTo>
                                <a:lnTo>
                                  <a:pt x="4" y="35"/>
                                </a:lnTo>
                                <a:lnTo>
                                  <a:pt x="0" y="57"/>
                                </a:lnTo>
                                <a:lnTo>
                                  <a:pt x="0" y="81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13DEFF" id="Group 2" o:spid="_x0000_s1026" style="position:absolute;margin-left:70.65pt;margin-top:-6.6pt;width:453.95pt;height:46.7pt;z-index:-251641856;mso-position-horizontal-relative:page" coordorigin="1413,-132" coordsize="9079,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">
                <v:shape id="Freeform 4" o:spid="_x0000_s1027" style="position:absolute;left:1417;top:-128;width:9071;height:926;visibility:visible;mso-wrap-style:square;v-text-anchor:top" coordsize="9071,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" path="m,841r25,61l85,926r8902,l9046,901r25,-60l9071,85,9046,25,8986,,85,,25,25,,85,,841xe" fillcolor="#7f0000" stroked="f">
                  <v:path arrowok="t" o:connecttype="custom" o:connectlocs="0,713;25,774;85,798;8987,798;9046,773;9071,713;9071,-43;9046,-103;8986,-128;85,-128;25,-103;0,-43;0,713" o:connectangles="0,0,0,0,0,0,0,0,0,0,0,0,0"/>
                </v:shape>
                <v:shape id="Freeform 3" o:spid="_x0000_s1028" style="position:absolute;left:1446;top:-100;width:9014;height:870;visibility:visible;mso-wrap-style:square;v-text-anchor:top" coordsize="9014,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" path="m,813r34,53l56,870r8901,l8979,866r18,-13l9010,835r4,-22l9014,57r-5,-22l8997,17,8979,5,8957,,56,,34,5,16,17,4,35,,57,,813xe" fillcolor="#fcc" stroked="f">
                  <v:path arrowok="t" o:connecttype="custom" o:connectlocs="0,713;34,766;56,770;8957,770;8979,766;8997,753;9010,735;9014,713;9014,-43;9009,-65;8997,-83;8979,-95;8957,-100;56,-100;34,-95;16,-83;4,-65;0,-43;0,713" o:connectangles="0,0,0,0,0,0,0,0,0,0,0,0,0,0,0,0,0,0,0"/>
                </v:shape>
                <w10:wrap anchorx="page"/>
              </v:group>
            </w:pict>
          </mc:Fallback>
        </mc:AlternateContent>
      </w:r>
      <w:r>
        <w:rPr>
          <w:b/>
          <w:w w:val="99"/>
          <w:sz w:val="24"/>
          <w:szCs w:val="24"/>
        </w:rPr>
        <w:t>Warning: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questio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goe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ward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ortfolio/assignmen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ark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us an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llusio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il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deal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ith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university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olicy.</w:t>
      </w:r>
    </w:p>
    <w:p w14:paraId="0D514E04" w14:textId="77777777" w:rsidR="00693F4A" w:rsidRDefault="00693F4A" w:rsidP="00693F4A">
      <w:pPr>
        <w:spacing w:line="200" w:lineRule="exact"/>
      </w:pPr>
    </w:p>
    <w:p w14:paraId="032AB55E" w14:textId="77777777" w:rsidR="00693F4A" w:rsidRDefault="00693F4A" w:rsidP="00693F4A">
      <w:pPr>
        <w:spacing w:before="9" w:line="200" w:lineRule="exact"/>
      </w:pPr>
    </w:p>
    <w:p w14:paraId="187C7652" w14:textId="77777777" w:rsidR="00693F4A" w:rsidRDefault="00693F4A" w:rsidP="00693F4A">
      <w:pPr>
        <w:ind w:left="117" w:right="647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all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DetectEdges.txt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DetectEdges.java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espectively.</w:t>
      </w:r>
    </w:p>
    <w:p w14:paraId="79D3F0D8" w14:textId="77777777" w:rsidR="00693F4A" w:rsidRDefault="00693F4A" w:rsidP="00693F4A">
      <w:pPr>
        <w:spacing w:before="3" w:line="140" w:lineRule="exact"/>
        <w:rPr>
          <w:sz w:val="14"/>
          <w:szCs w:val="14"/>
        </w:rPr>
      </w:pPr>
    </w:p>
    <w:p w14:paraId="52CB8322" w14:textId="77777777" w:rsidR="00693F4A" w:rsidRDefault="00693F4A" w:rsidP="00693F4A">
      <w:pPr>
        <w:spacing w:line="280" w:lineRule="exact"/>
        <w:ind w:left="117" w:right="73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ask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rit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ogram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us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Part</w:t>
      </w:r>
      <w:r>
        <w:rPr>
          <w:b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1</w:t>
      </w:r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a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ompt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us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mpor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kernel 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SV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rmat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mpor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mag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ithe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SV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rma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b/>
          <w:w w:val="99"/>
          <w:sz w:val="24"/>
          <w:szCs w:val="24"/>
        </w:rPr>
        <w:t>.</w:t>
      </w:r>
      <w:proofErr w:type="spellStart"/>
      <w:r>
        <w:rPr>
          <w:b/>
          <w:w w:val="99"/>
          <w:sz w:val="24"/>
          <w:szCs w:val="24"/>
        </w:rPr>
        <w:t>png</w:t>
      </w:r>
      <w:proofErr w:type="spellEnd"/>
      <w:r>
        <w:rPr>
          <w:b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ormat.</w:t>
      </w:r>
    </w:p>
    <w:p w14:paraId="64728225" w14:textId="77777777" w:rsidR="00693F4A" w:rsidRDefault="00693F4A" w:rsidP="00693F4A">
      <w:pPr>
        <w:spacing w:before="5" w:line="140" w:lineRule="exact"/>
        <w:rPr>
          <w:sz w:val="14"/>
          <w:szCs w:val="14"/>
        </w:rPr>
      </w:pPr>
    </w:p>
    <w:p w14:paraId="17F7BAA2" w14:textId="77777777" w:rsidR="00693F4A" w:rsidRDefault="00693F4A" w:rsidP="00693F4A">
      <w:pPr>
        <w:spacing w:line="280" w:lineRule="exact"/>
        <w:ind w:left="117" w:right="73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Onc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mport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validat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mus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erform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nvolutio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peratio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 xml:space="preserve">image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importe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long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with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kernel.</w:t>
      </w:r>
      <w:r>
        <w:rPr>
          <w:rFonts w:ascii="Calibri" w:eastAsia="Calibri" w:hAnsi="Calibri" w:cs="Calibri"/>
          <w:sz w:val="24"/>
          <w:szCs w:val="24"/>
        </w:rPr>
        <w:t xml:space="preserve">  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The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export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mag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b/>
          <w:w w:val="99"/>
          <w:sz w:val="24"/>
          <w:szCs w:val="24"/>
        </w:rPr>
        <w:t>.</w:t>
      </w:r>
      <w:proofErr w:type="spellStart"/>
      <w:r>
        <w:rPr>
          <w:b/>
          <w:w w:val="99"/>
          <w:sz w:val="24"/>
          <w:szCs w:val="24"/>
        </w:rPr>
        <w:t>png</w:t>
      </w:r>
      <w:proofErr w:type="spellEnd"/>
      <w:r>
        <w:rPr>
          <w:rFonts w:ascii="Calibri" w:eastAsia="Calibri" w:hAnsi="Calibri" w:cs="Calibri"/>
          <w:w w:val="99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 xml:space="preserve">  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file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name sh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ilenam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rigina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image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ith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"</w:t>
      </w:r>
      <w:r>
        <w:rPr>
          <w:b/>
          <w:w w:val="99"/>
          <w:sz w:val="24"/>
          <w:szCs w:val="24"/>
        </w:rPr>
        <w:t>_Converted.png</w:t>
      </w:r>
      <w:r>
        <w:rPr>
          <w:rFonts w:ascii="Calibri" w:eastAsia="Calibri" w:hAnsi="Calibri" w:cs="Calibri"/>
          <w:w w:val="99"/>
          <w:sz w:val="24"/>
          <w:szCs w:val="24"/>
        </w:rPr>
        <w:t>"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ncatenate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n 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nd.</w:t>
      </w:r>
    </w:p>
    <w:p w14:paraId="15BF8FA1" w14:textId="77777777" w:rsidR="00693F4A" w:rsidRDefault="00693F4A" w:rsidP="00693F4A">
      <w:pPr>
        <w:spacing w:before="3" w:line="140" w:lineRule="exact"/>
        <w:rPr>
          <w:sz w:val="14"/>
          <w:szCs w:val="14"/>
        </w:rPr>
      </w:pPr>
    </w:p>
    <w:p w14:paraId="70F5BE7F" w14:textId="77777777" w:rsidR="00693F4A" w:rsidRDefault="00693F4A" w:rsidP="00693F4A">
      <w:pPr>
        <w:ind w:left="117" w:right="2917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w w:val="99"/>
          <w:sz w:val="24"/>
          <w:szCs w:val="24"/>
        </w:rPr>
        <w:t>An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examp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f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program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runn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uld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look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lik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is:</w:t>
      </w:r>
    </w:p>
    <w:p w14:paraId="1E99F205" w14:textId="77777777" w:rsidR="00693F4A" w:rsidRDefault="00693F4A" w:rsidP="00693F4A">
      <w:pPr>
        <w:spacing w:before="9" w:line="140" w:lineRule="exact"/>
        <w:rPr>
          <w:sz w:val="14"/>
          <w:szCs w:val="14"/>
        </w:rPr>
      </w:pPr>
    </w:p>
    <w:p w14:paraId="12E6623E" w14:textId="77777777" w:rsidR="00693F4A" w:rsidRDefault="00693F4A" w:rsidP="00693F4A">
      <w:pPr>
        <w:ind w:left="117" w:right="5924"/>
        <w:jc w:val="both"/>
        <w:rPr>
          <w:sz w:val="24"/>
          <w:szCs w:val="24"/>
        </w:rPr>
      </w:pPr>
      <w:hyperlink r:id="rId7">
        <w:r>
          <w:rPr>
            <w:color w:val="7F7F7F"/>
            <w:w w:val="99"/>
            <w:sz w:val="24"/>
            <w:szCs w:val="24"/>
          </w:rPr>
          <w:t>[</w:t>
        </w:r>
        <w:proofErr w:type="spellStart"/>
        <w:r>
          <w:rPr>
            <w:color w:val="7F7F7F"/>
            <w:w w:val="99"/>
            <w:sz w:val="24"/>
            <w:szCs w:val="24"/>
          </w:rPr>
          <w:t>user@</w:t>
        </w:r>
        <w:proofErr w:type="gramStart"/>
        <w:r>
          <w:rPr>
            <w:color w:val="7F7F7F"/>
            <w:w w:val="99"/>
            <w:sz w:val="24"/>
            <w:szCs w:val="24"/>
          </w:rPr>
          <w:t>pc</w:t>
        </w:r>
        <w:proofErr w:type="spellEnd"/>
        <w:r>
          <w:rPr>
            <w:color w:val="7F7F7F"/>
            <w:w w:val="99"/>
            <w:sz w:val="24"/>
            <w:szCs w:val="24"/>
          </w:rPr>
          <w:t>]$</w:t>
        </w:r>
        <w:proofErr w:type="gramEnd"/>
        <w:r>
          <w:rPr>
            <w:color w:val="7F7F7F"/>
            <w:sz w:val="24"/>
            <w:szCs w:val="24"/>
          </w:rPr>
          <w:t xml:space="preserve">  </w:t>
        </w:r>
        <w:r>
          <w:rPr>
            <w:color w:val="000000"/>
            <w:w w:val="99"/>
            <w:sz w:val="24"/>
            <w:szCs w:val="24"/>
          </w:rPr>
          <w:t>java</w:t>
        </w:r>
        <w:r>
          <w:rPr>
            <w:color w:val="000000"/>
            <w:sz w:val="24"/>
            <w:szCs w:val="24"/>
          </w:rPr>
          <w:t xml:space="preserve">  </w:t>
        </w:r>
        <w:proofErr w:type="spellStart"/>
        <w:r>
          <w:rPr>
            <w:color w:val="000000"/>
            <w:w w:val="99"/>
            <w:sz w:val="24"/>
            <w:szCs w:val="24"/>
          </w:rPr>
          <w:t>DetectEdges</w:t>
        </w:r>
        <w:proofErr w:type="spellEnd"/>
      </w:hyperlink>
    </w:p>
    <w:p w14:paraId="2B538F62" w14:textId="77777777" w:rsidR="00693F4A" w:rsidRDefault="00693F4A" w:rsidP="00693F4A">
      <w:pPr>
        <w:spacing w:before="7" w:line="140" w:lineRule="exact"/>
        <w:rPr>
          <w:sz w:val="15"/>
          <w:szCs w:val="15"/>
        </w:rPr>
      </w:pPr>
    </w:p>
    <w:p w14:paraId="3FB0788B" w14:textId="77777777" w:rsidR="00693F4A" w:rsidRDefault="00693F4A" w:rsidP="00693F4A">
      <w:pPr>
        <w:ind w:left="117" w:right="2053"/>
        <w:jc w:val="both"/>
        <w:rPr>
          <w:sz w:val="24"/>
          <w:szCs w:val="24"/>
        </w:rPr>
      </w:pPr>
      <w:proofErr w:type="gramStart"/>
      <w:r>
        <w:rPr>
          <w:w w:val="99"/>
          <w:sz w:val="24"/>
          <w:szCs w:val="24"/>
        </w:rPr>
        <w:t>Please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enter</w:t>
      </w:r>
      <w:proofErr w:type="gramEnd"/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the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filename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of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the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kernel:</w:t>
      </w:r>
      <w:r>
        <w:rPr>
          <w:sz w:val="24"/>
          <w:szCs w:val="24"/>
        </w:rPr>
        <w:t xml:space="preserve">   </w:t>
      </w:r>
      <w:r>
        <w:rPr>
          <w:w w:val="99"/>
          <w:sz w:val="24"/>
          <w:szCs w:val="24"/>
        </w:rPr>
        <w:t>VerticalKernel.csv</w:t>
      </w:r>
    </w:p>
    <w:p w14:paraId="700D5372" w14:textId="77777777" w:rsidR="00693F4A" w:rsidRDefault="00693F4A" w:rsidP="00693F4A">
      <w:pPr>
        <w:spacing w:before="13" w:line="251" w:lineRule="auto"/>
        <w:ind w:left="117" w:right="3129"/>
        <w:rPr>
          <w:sz w:val="24"/>
          <w:szCs w:val="24"/>
        </w:rPr>
      </w:pPr>
      <w:proofErr w:type="gramStart"/>
      <w:r>
        <w:rPr>
          <w:w w:val="99"/>
          <w:sz w:val="24"/>
          <w:szCs w:val="24"/>
        </w:rPr>
        <w:t>Would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you</w:t>
      </w:r>
      <w:proofErr w:type="gramEnd"/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like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to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perform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on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(C)SV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or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(P)NG: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p Please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enter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the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filename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of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the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PNG: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MyImage.png File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(MyImage.png_Converted.png)</w:t>
      </w:r>
      <w:r>
        <w:rPr>
          <w:sz w:val="24"/>
          <w:szCs w:val="24"/>
        </w:rPr>
        <w:t xml:space="preserve">  </w:t>
      </w:r>
      <w:r>
        <w:rPr>
          <w:w w:val="99"/>
          <w:sz w:val="24"/>
          <w:szCs w:val="24"/>
        </w:rPr>
        <w:t>written.</w:t>
      </w:r>
      <w:r>
        <w:rPr>
          <w:sz w:val="24"/>
          <w:szCs w:val="24"/>
        </w:rPr>
        <w:t xml:space="preserve">   </w:t>
      </w:r>
      <w:r>
        <w:rPr>
          <w:w w:val="99"/>
          <w:sz w:val="24"/>
          <w:szCs w:val="24"/>
        </w:rPr>
        <w:t>Goodbye!</w:t>
      </w:r>
    </w:p>
    <w:p w14:paraId="4A472C48" w14:textId="77777777" w:rsidR="00693F4A" w:rsidRDefault="00693F4A" w:rsidP="00693F4A">
      <w:pPr>
        <w:spacing w:before="9" w:line="120" w:lineRule="exact"/>
        <w:rPr>
          <w:sz w:val="13"/>
          <w:szCs w:val="13"/>
        </w:rPr>
      </w:pPr>
    </w:p>
    <w:p w14:paraId="277AA757" w14:textId="77777777" w:rsidR="00693F4A" w:rsidRDefault="00693F4A" w:rsidP="00693F4A">
      <w:pPr>
        <w:spacing w:line="280" w:lineRule="exact"/>
        <w:ind w:left="117" w:right="73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Som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b/>
          <w:w w:val="99"/>
          <w:sz w:val="24"/>
          <w:szCs w:val="24"/>
        </w:rPr>
        <w:t>.</w:t>
      </w:r>
      <w:proofErr w:type="spellStart"/>
      <w:proofErr w:type="gramEnd"/>
      <w:r>
        <w:rPr>
          <w:b/>
          <w:w w:val="99"/>
          <w:sz w:val="24"/>
          <w:szCs w:val="24"/>
        </w:rPr>
        <w:t>png</w:t>
      </w:r>
      <w:proofErr w:type="spellEnd"/>
      <w:r>
        <w:rPr>
          <w:b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b/>
          <w:w w:val="99"/>
          <w:sz w:val="24"/>
          <w:szCs w:val="24"/>
        </w:rPr>
        <w:t>.csv</w:t>
      </w:r>
      <w:r>
        <w:rPr>
          <w:b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file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hav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bee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provide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for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o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Blackboar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us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 archive: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b/>
          <w:w w:val="99"/>
          <w:sz w:val="24"/>
          <w:szCs w:val="24"/>
        </w:rPr>
        <w:t>Supplementary_Files.tar.gz</w:t>
      </w:r>
      <w:r>
        <w:rPr>
          <w:rFonts w:ascii="Calibri" w:eastAsia="Calibri" w:hAnsi="Calibri" w:cs="Calibri"/>
          <w:w w:val="99"/>
          <w:sz w:val="24"/>
          <w:szCs w:val="24"/>
        </w:rPr>
        <w:t>.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However,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eel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fre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us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own.</w:t>
      </w:r>
    </w:p>
    <w:p w14:paraId="27727EA3" w14:textId="77777777" w:rsidR="00693F4A" w:rsidRDefault="00693F4A" w:rsidP="00693F4A">
      <w:pPr>
        <w:spacing w:before="5" w:line="140" w:lineRule="exact"/>
        <w:rPr>
          <w:sz w:val="14"/>
          <w:szCs w:val="14"/>
        </w:rPr>
      </w:pPr>
    </w:p>
    <w:p w14:paraId="6E70F85F" w14:textId="77777777" w:rsidR="00693F4A" w:rsidRDefault="00693F4A" w:rsidP="00693F4A">
      <w:pPr>
        <w:spacing w:line="280" w:lineRule="exact"/>
        <w:ind w:left="117" w:right="73"/>
        <w:jc w:val="both"/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Ensur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you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es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your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lgorithm.</w:t>
      </w:r>
      <w:r>
        <w:rPr>
          <w:rFonts w:ascii="Calibri" w:eastAsia="Calibri" w:hAnsi="Calibri" w:cs="Calibri"/>
          <w:sz w:val="24"/>
          <w:szCs w:val="24"/>
        </w:rPr>
        <w:t xml:space="preserve">   </w:t>
      </w:r>
      <w:proofErr w:type="gramStart"/>
      <w:r>
        <w:rPr>
          <w:rFonts w:ascii="Calibri" w:eastAsia="Calibri" w:hAnsi="Calibri" w:cs="Calibri"/>
          <w:w w:val="99"/>
          <w:sz w:val="24"/>
          <w:szCs w:val="24"/>
        </w:rPr>
        <w:t>Obviously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will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b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har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es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b/>
          <w:w w:val="99"/>
          <w:sz w:val="24"/>
          <w:szCs w:val="24"/>
        </w:rPr>
        <w:t>.</w:t>
      </w:r>
      <w:proofErr w:type="spellStart"/>
      <w:r>
        <w:rPr>
          <w:b/>
          <w:w w:val="99"/>
          <w:sz w:val="24"/>
          <w:szCs w:val="24"/>
        </w:rPr>
        <w:t>png</w:t>
      </w:r>
      <w:proofErr w:type="spellEnd"/>
      <w:r>
        <w:rPr>
          <w:b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output, bu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ry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supply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mage/array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ha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clearly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has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lin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n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and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es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to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see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f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t</w:t>
      </w:r>
      <w:r>
        <w:rPr>
          <w:rFonts w:ascii="Calibri" w:eastAsia="Calibri" w:hAnsi="Calibri" w:cs="Calibri"/>
          <w:sz w:val="24"/>
          <w:szCs w:val="24"/>
        </w:rPr>
        <w:t xml:space="preserve">  </w:t>
      </w:r>
      <w:r>
        <w:rPr>
          <w:rFonts w:ascii="Calibri" w:eastAsia="Calibri" w:hAnsi="Calibri" w:cs="Calibri"/>
          <w:w w:val="99"/>
          <w:sz w:val="24"/>
          <w:szCs w:val="24"/>
        </w:rPr>
        <w:t>is detectabl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with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the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corresponding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w w:val="99"/>
          <w:sz w:val="24"/>
          <w:szCs w:val="24"/>
        </w:rPr>
        <w:t>kernel.</w:t>
      </w:r>
    </w:p>
    <w:p w14:paraId="7EF54773" w14:textId="77777777" w:rsidR="00693F4A" w:rsidRDefault="00693F4A" w:rsidP="00693F4A">
      <w:pPr>
        <w:spacing w:before="6" w:line="160" w:lineRule="exact"/>
        <w:rPr>
          <w:sz w:val="16"/>
          <w:szCs w:val="16"/>
        </w:rPr>
      </w:pPr>
    </w:p>
    <w:p w14:paraId="22C2F932" w14:textId="77777777" w:rsidR="00693F4A" w:rsidRDefault="00693F4A" w:rsidP="00693F4A">
      <w:pPr>
        <w:spacing w:line="200" w:lineRule="exact"/>
      </w:pPr>
    </w:p>
    <w:p w14:paraId="2CDEB4BA" w14:textId="77777777" w:rsidR="00693F4A" w:rsidRDefault="00693F4A" w:rsidP="00693F4A">
      <w:pPr>
        <w:spacing w:line="200" w:lineRule="exact"/>
      </w:pPr>
    </w:p>
    <w:p w14:paraId="76C81AEF" w14:textId="77777777" w:rsidR="00693F4A" w:rsidRDefault="00693F4A" w:rsidP="00693F4A">
      <w:pPr>
        <w:spacing w:line="200" w:lineRule="exact"/>
      </w:pPr>
    </w:p>
    <w:p w14:paraId="75BE3B15" w14:textId="77777777" w:rsidR="00693F4A" w:rsidRDefault="00693F4A" w:rsidP="00693F4A">
      <w:pPr>
        <w:spacing w:line="200" w:lineRule="exact"/>
      </w:pPr>
    </w:p>
    <w:p w14:paraId="1DED8300" w14:textId="77777777" w:rsidR="00693F4A" w:rsidRDefault="00693F4A" w:rsidP="00693F4A">
      <w:pPr>
        <w:spacing w:line="200" w:lineRule="exact"/>
      </w:pPr>
    </w:p>
    <w:p w14:paraId="3BC75FE8" w14:textId="77777777" w:rsidR="00693F4A" w:rsidRDefault="00693F4A" w:rsidP="00693F4A">
      <w:pPr>
        <w:spacing w:line="200" w:lineRule="exact"/>
      </w:pPr>
    </w:p>
    <w:p w14:paraId="6AB71701" w14:textId="77777777" w:rsidR="00693F4A" w:rsidRDefault="00693F4A" w:rsidP="00693F4A">
      <w:pPr>
        <w:spacing w:line="200" w:lineRule="exact"/>
      </w:pPr>
    </w:p>
    <w:p w14:paraId="0CFA6565" w14:textId="77777777" w:rsidR="00693F4A" w:rsidRDefault="00693F4A" w:rsidP="00693F4A">
      <w:pPr>
        <w:spacing w:line="200" w:lineRule="exact"/>
      </w:pPr>
    </w:p>
    <w:p w14:paraId="7D1099F9" w14:textId="77777777" w:rsidR="00693F4A" w:rsidRDefault="00693F4A" w:rsidP="00693F4A">
      <w:pPr>
        <w:spacing w:line="200" w:lineRule="exact"/>
      </w:pPr>
    </w:p>
    <w:p w14:paraId="00EFCDD6" w14:textId="77777777" w:rsidR="00693F4A" w:rsidRDefault="00693F4A" w:rsidP="00693F4A">
      <w:pPr>
        <w:spacing w:line="200" w:lineRule="exact"/>
      </w:pPr>
    </w:p>
    <w:p w14:paraId="0AB83F45" w14:textId="77777777" w:rsidR="00693F4A" w:rsidRDefault="00693F4A" w:rsidP="00693F4A">
      <w:pPr>
        <w:spacing w:line="200" w:lineRule="exact"/>
      </w:pPr>
    </w:p>
    <w:p w14:paraId="595FFA34" w14:textId="77777777" w:rsidR="00693F4A" w:rsidRDefault="00693F4A" w:rsidP="00693F4A">
      <w:pPr>
        <w:spacing w:line="200" w:lineRule="exact"/>
      </w:pPr>
    </w:p>
    <w:p w14:paraId="520E94D0" w14:textId="77777777" w:rsidR="00693F4A" w:rsidRDefault="00693F4A" w:rsidP="00693F4A">
      <w:pPr>
        <w:spacing w:line="200" w:lineRule="exact"/>
      </w:pPr>
    </w:p>
    <w:p w14:paraId="146FD1B9" w14:textId="77777777" w:rsidR="00693F4A" w:rsidRDefault="00693F4A" w:rsidP="00693F4A">
      <w:pPr>
        <w:spacing w:line="200" w:lineRule="exact"/>
      </w:pPr>
    </w:p>
    <w:p w14:paraId="20CD57BD" w14:textId="77777777" w:rsidR="00693F4A" w:rsidRDefault="00693F4A" w:rsidP="00693F4A">
      <w:pPr>
        <w:spacing w:line="200" w:lineRule="exact"/>
      </w:pPr>
    </w:p>
    <w:p w14:paraId="00ABA39D" w14:textId="77777777" w:rsidR="00693F4A" w:rsidRDefault="00693F4A" w:rsidP="00693F4A">
      <w:pPr>
        <w:spacing w:line="200" w:lineRule="exact"/>
      </w:pPr>
    </w:p>
    <w:p w14:paraId="53B0691E" w14:textId="77777777" w:rsidR="00693F4A" w:rsidRDefault="00693F4A" w:rsidP="00693F4A">
      <w:pPr>
        <w:spacing w:line="200" w:lineRule="exact"/>
      </w:pPr>
    </w:p>
    <w:p w14:paraId="31BD8EC0" w14:textId="77777777" w:rsidR="00693F4A" w:rsidRDefault="00693F4A" w:rsidP="00693F4A">
      <w:pPr>
        <w:spacing w:line="200" w:lineRule="exact"/>
      </w:pPr>
    </w:p>
    <w:p w14:paraId="501A1B70" w14:textId="77777777" w:rsidR="00693F4A" w:rsidRDefault="00693F4A" w:rsidP="00693F4A">
      <w:pPr>
        <w:spacing w:line="200" w:lineRule="exact"/>
      </w:pPr>
    </w:p>
    <w:p w14:paraId="149B80AA" w14:textId="77777777" w:rsidR="00693F4A" w:rsidRDefault="00693F4A" w:rsidP="00693F4A">
      <w:pPr>
        <w:spacing w:line="200" w:lineRule="exact"/>
      </w:pPr>
    </w:p>
    <w:p w14:paraId="2CA3BF98" w14:textId="77777777" w:rsidR="00693F4A" w:rsidRDefault="00693F4A" w:rsidP="00693F4A">
      <w:pPr>
        <w:spacing w:line="200" w:lineRule="exact"/>
      </w:pPr>
    </w:p>
    <w:p w14:paraId="20F9E8C9" w14:textId="77777777" w:rsidR="00693F4A" w:rsidRDefault="00693F4A" w:rsidP="00693F4A">
      <w:pPr>
        <w:spacing w:line="200" w:lineRule="exact"/>
      </w:pPr>
    </w:p>
    <w:p w14:paraId="2E643432" w14:textId="77777777" w:rsidR="00693F4A" w:rsidRDefault="00693F4A" w:rsidP="00693F4A">
      <w:pPr>
        <w:spacing w:line="200" w:lineRule="exact"/>
      </w:pPr>
    </w:p>
    <w:p w14:paraId="55333F73" w14:textId="77777777" w:rsidR="00693F4A" w:rsidRDefault="00693F4A" w:rsidP="00693F4A">
      <w:pPr>
        <w:spacing w:line="200" w:lineRule="exact"/>
      </w:pPr>
    </w:p>
    <w:p w14:paraId="2A15FE16" w14:textId="77777777" w:rsidR="00693F4A" w:rsidRDefault="00693F4A" w:rsidP="00693F4A">
      <w:pPr>
        <w:spacing w:line="200" w:lineRule="exact"/>
      </w:pPr>
    </w:p>
    <w:p w14:paraId="28C16DA2" w14:textId="77777777" w:rsidR="00693F4A" w:rsidRDefault="00693F4A" w:rsidP="00693F4A">
      <w:pPr>
        <w:spacing w:line="200" w:lineRule="exact"/>
      </w:pPr>
    </w:p>
    <w:p w14:paraId="1F9798F3" w14:textId="77777777" w:rsidR="00693F4A" w:rsidRDefault="00693F4A" w:rsidP="00693F4A">
      <w:pPr>
        <w:ind w:left="3631" w:right="3631"/>
        <w:jc w:val="center"/>
        <w:rPr>
          <w:sz w:val="24"/>
          <w:szCs w:val="24"/>
        </w:rPr>
      </w:pPr>
      <w:r>
        <w:rPr>
          <w:b/>
          <w:color w:val="7F7F7F"/>
          <w:w w:val="99"/>
          <w:sz w:val="24"/>
          <w:szCs w:val="24"/>
        </w:rPr>
        <w:t>End</w:t>
      </w:r>
      <w:r>
        <w:rPr>
          <w:b/>
          <w:color w:val="7F7F7F"/>
          <w:sz w:val="24"/>
          <w:szCs w:val="24"/>
        </w:rPr>
        <w:t xml:space="preserve"> </w:t>
      </w:r>
      <w:r>
        <w:rPr>
          <w:b/>
          <w:color w:val="7F7F7F"/>
          <w:w w:val="99"/>
          <w:sz w:val="24"/>
          <w:szCs w:val="24"/>
        </w:rPr>
        <w:t>of</w:t>
      </w:r>
      <w:r>
        <w:rPr>
          <w:b/>
          <w:color w:val="7F7F7F"/>
          <w:sz w:val="24"/>
          <w:szCs w:val="24"/>
        </w:rPr>
        <w:t xml:space="preserve"> </w:t>
      </w:r>
      <w:r>
        <w:rPr>
          <w:b/>
          <w:color w:val="7F7F7F"/>
          <w:w w:val="99"/>
          <w:sz w:val="24"/>
          <w:szCs w:val="24"/>
        </w:rPr>
        <w:t>Worksheet</w:t>
      </w:r>
    </w:p>
    <w:p w14:paraId="466760F6" w14:textId="77777777" w:rsidR="00A5572A" w:rsidRDefault="00A5572A"/>
    <w:sectPr w:rsidR="00A5572A" w:rsidSect="00C3375A">
      <w:pgSz w:w="11920" w:h="16840"/>
      <w:pgMar w:top="760" w:right="1300" w:bottom="280" w:left="1300" w:header="569" w:footer="803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89E8FC" w14:textId="77777777" w:rsidR="00C3375A" w:rsidRDefault="00693F4A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59E23F38" wp14:editId="57A026E0">
              <wp:simplePos x="0" y="0"/>
              <wp:positionH relativeFrom="page">
                <wp:posOffset>5904865</wp:posOffset>
              </wp:positionH>
              <wp:positionV relativeFrom="page">
                <wp:posOffset>10041890</wp:posOffset>
              </wp:positionV>
              <wp:extent cx="767715" cy="177165"/>
              <wp:effectExtent l="0" t="2540" r="4445" b="127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7715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CED7E" w14:textId="77777777" w:rsidR="00C3375A" w:rsidRDefault="00693F4A">
                          <w:pPr>
                            <w:spacing w:line="260" w:lineRule="exact"/>
                            <w:ind w:left="20" w:right="-36"/>
                            <w:rPr>
                              <w:rFonts w:ascii="Calibri" w:eastAsia="Calibri" w:hAnsi="Calibri" w:cs="Calibri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4"/>
                              <w:szCs w:val="24"/>
                            </w:rPr>
                            <w:t>Page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4"/>
                              <w:szCs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Calibri" w:eastAsia="Calibri" w:hAnsi="Calibri" w:cs="Calibri"/>
                              <w:noProof/>
                              <w:w w:val="99"/>
                              <w:position w:val="1"/>
                              <w:sz w:val="24"/>
                              <w:szCs w:val="24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4"/>
                              <w:szCs w:val="24"/>
                            </w:rPr>
                            <w:t>of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4"/>
                              <w:szCs w:val="24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E23F3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464.95pt;margin-top:790.7pt;width:60.45pt;height:13.9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" filled="f" stroked="f">
              <v:textbox inset="0,0,0,0">
                <w:txbxContent>
                  <w:p w14:paraId="29ECED7E" w14:textId="77777777" w:rsidR="00C3375A" w:rsidRDefault="00693F4A">
                    <w:pPr>
                      <w:spacing w:line="260" w:lineRule="exact"/>
                      <w:ind w:left="20" w:right="-36"/>
                      <w:rPr>
                        <w:rFonts w:ascii="Calibri" w:eastAsia="Calibri" w:hAnsi="Calibri" w:cs="Calibri"/>
                        <w:sz w:val="24"/>
                        <w:szCs w:val="24"/>
                      </w:rPr>
                    </w:pPr>
                    <w:r>
                      <w:rPr>
                        <w:rFonts w:ascii="Calibri" w:eastAsia="Calibri" w:hAnsi="Calibri" w:cs="Calibri"/>
                        <w:w w:val="99"/>
                        <w:position w:val="1"/>
                        <w:sz w:val="24"/>
                        <w:szCs w:val="24"/>
                      </w:rPr>
                      <w:t>Page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4"/>
                        <w:szCs w:val="24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w w:val="99"/>
                        <w:position w:val="1"/>
                        <w:sz w:val="24"/>
                        <w:szCs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Calibri" w:eastAsia="Calibri" w:hAnsi="Calibri" w:cs="Calibri"/>
                        <w:noProof/>
                        <w:w w:val="99"/>
                        <w:position w:val="1"/>
                        <w:sz w:val="24"/>
                        <w:szCs w:val="24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rFonts w:ascii="Calibri" w:eastAsia="Calibri" w:hAnsi="Calibri" w:cs="Calibri"/>
                        <w:position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w w:val="99"/>
                        <w:position w:val="1"/>
                        <w:sz w:val="24"/>
                        <w:szCs w:val="24"/>
                      </w:rPr>
                      <w:t>of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w w:val="99"/>
                        <w:position w:val="1"/>
                        <w:sz w:val="24"/>
                        <w:szCs w:val="24"/>
                      </w:rPr>
                      <w:t>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36004FEB" wp14:editId="4506BD77">
              <wp:simplePos x="0" y="0"/>
              <wp:positionH relativeFrom="page">
                <wp:posOffset>887095</wp:posOffset>
              </wp:positionH>
              <wp:positionV relativeFrom="page">
                <wp:posOffset>10052050</wp:posOffset>
              </wp:positionV>
              <wp:extent cx="1904365" cy="163830"/>
              <wp:effectExtent l="1270" t="3175" r="0" b="444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04365" cy="163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BD5B9D" w14:textId="77777777" w:rsidR="00C3375A" w:rsidRDefault="00693F4A">
                          <w:pPr>
                            <w:spacing w:line="240" w:lineRule="exact"/>
                            <w:ind w:left="20" w:right="-33"/>
                            <w:rPr>
                              <w:rFonts w:ascii="Calibri" w:eastAsia="Calibri" w:hAnsi="Calibri" w:cs="Calibri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2"/>
                              <w:szCs w:val="22"/>
                            </w:rPr>
                            <w:t>CRICOS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2"/>
                              <w:szCs w:val="22"/>
                            </w:rPr>
                            <w:t>Provide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2"/>
                              <w:szCs w:val="22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2"/>
                              <w:szCs w:val="22"/>
                            </w:rPr>
                            <w:t>Code: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2"/>
                              <w:szCs w:val="22"/>
                            </w:rPr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2"/>
                              <w:szCs w:val="22"/>
                            </w:rPr>
                            <w:t>00301J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004FEB" id="Text Box 1" o:spid="_x0000_s1029" type="#_x0000_t202" style="position:absolute;margin-left:69.85pt;margin-top:791.5pt;width:149.95pt;height:12.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" filled="f" stroked="f">
              <v:textbox inset="0,0,0,0">
                <w:txbxContent>
                  <w:p w14:paraId="51BD5B9D" w14:textId="77777777" w:rsidR="00C3375A" w:rsidRDefault="00693F4A">
                    <w:pPr>
                      <w:spacing w:line="240" w:lineRule="exact"/>
                      <w:ind w:left="20" w:right="-33"/>
                      <w:rPr>
                        <w:rFonts w:ascii="Calibri" w:eastAsia="Calibri" w:hAnsi="Calibri" w:cs="Calibri"/>
                        <w:sz w:val="22"/>
                        <w:szCs w:val="22"/>
                      </w:rPr>
                    </w:pPr>
                    <w:r>
                      <w:rPr>
                        <w:rFonts w:ascii="Calibri" w:eastAsia="Calibri" w:hAnsi="Calibri" w:cs="Calibri"/>
                        <w:w w:val="99"/>
                        <w:position w:val="1"/>
                        <w:sz w:val="22"/>
                        <w:szCs w:val="22"/>
                      </w:rPr>
                      <w:t>CRICOS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w w:val="99"/>
                        <w:position w:val="1"/>
                        <w:sz w:val="22"/>
                        <w:szCs w:val="22"/>
                      </w:rPr>
                      <w:t>Provide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2"/>
                        <w:szCs w:val="22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w w:val="99"/>
                        <w:position w:val="1"/>
                        <w:sz w:val="22"/>
                        <w:szCs w:val="22"/>
                      </w:rPr>
                      <w:t>Code: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2"/>
                        <w:szCs w:val="22"/>
                      </w:rPr>
                      <w:t xml:space="preserve">  </w:t>
                    </w:r>
                    <w:r>
                      <w:rPr>
                        <w:rFonts w:ascii="Calibri" w:eastAsia="Calibri" w:hAnsi="Calibri" w:cs="Calibri"/>
                        <w:w w:val="99"/>
                        <w:position w:val="1"/>
                        <w:sz w:val="22"/>
                        <w:szCs w:val="22"/>
                      </w:rPr>
                      <w:t>00301J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F35AB" w14:textId="77777777" w:rsidR="00C3375A" w:rsidRDefault="00693F4A">
    <w:pPr>
      <w:spacing w:line="200" w:lineRule="exact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F67581E" wp14:editId="1AAC662B">
              <wp:simplePos x="0" y="0"/>
              <wp:positionH relativeFrom="page">
                <wp:posOffset>899795</wp:posOffset>
              </wp:positionH>
              <wp:positionV relativeFrom="page">
                <wp:posOffset>617855</wp:posOffset>
              </wp:positionV>
              <wp:extent cx="5760085" cy="0"/>
              <wp:effectExtent l="13970" t="8255" r="7620" b="10795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60085" cy="0"/>
                        <a:chOff x="1417" y="973"/>
                        <a:chExt cx="9071" cy="0"/>
                      </a:xfrm>
                    </wpg:grpSpPr>
                    <wps:wsp>
                      <wps:cNvPr id="6" name="Freeform 6"/>
                      <wps:cNvSpPr>
                        <a:spLocks/>
                      </wps:cNvSpPr>
                      <wps:spPr bwMode="auto">
                        <a:xfrm>
                          <a:off x="1417" y="973"/>
                          <a:ext cx="9071" cy="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9541A66" id="Group 5" o:spid="_x0000_s1026" style="position:absolute;margin-left:70.85pt;margin-top:48.65pt;width:453.55pt;height:0;z-index:-251657216;mso-position-horizontal-relative:page;mso-position-vertical-relative:page" coordorigin="1417,973" coordsize="907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">
              <v:shape id="Freeform 6" o:spid="_x0000_s1027" style="position:absolute;left:1417;top:973;width:9071;height:0;visibility:visible;mso-wrap-style:square;v-text-anchor:top" coordsize="907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" path="m,l9071,e" filled="f" strokeweight=".14042mm">
                <v:path arrowok="t" o:connecttype="custom" o:connectlocs="0,0;9071,0" o:connectangles="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62D84F58" wp14:editId="1F68C700">
              <wp:simplePos x="0" y="0"/>
              <wp:positionH relativeFrom="page">
                <wp:posOffset>887095</wp:posOffset>
              </wp:positionH>
              <wp:positionV relativeFrom="page">
                <wp:posOffset>430530</wp:posOffset>
              </wp:positionV>
              <wp:extent cx="1384300" cy="177165"/>
              <wp:effectExtent l="1270" t="1905" r="0" b="190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84300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BA464A" w14:textId="77777777" w:rsidR="00C3375A" w:rsidRDefault="00693F4A">
                          <w:pPr>
                            <w:spacing w:line="260" w:lineRule="exact"/>
                            <w:ind w:left="20" w:right="-36"/>
                            <w:rPr>
                              <w:rFonts w:ascii="Calibri" w:eastAsia="Calibri" w:hAnsi="Calibri" w:cs="Calibri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4"/>
                              <w:szCs w:val="24"/>
                            </w:rPr>
                            <w:t>OOPD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4"/>
                              <w:szCs w:val="24"/>
                            </w:rPr>
                            <w:t>(COMP5011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D84F5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9.85pt;margin-top:33.9pt;width:109pt;height:13.9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" filled="f" stroked="f">
              <v:textbox inset="0,0,0,0">
                <w:txbxContent>
                  <w:p w14:paraId="64BA464A" w14:textId="77777777" w:rsidR="00C3375A" w:rsidRDefault="00693F4A">
                    <w:pPr>
                      <w:spacing w:line="260" w:lineRule="exact"/>
                      <w:ind w:left="20" w:right="-36"/>
                      <w:rPr>
                        <w:rFonts w:ascii="Calibri" w:eastAsia="Calibri" w:hAnsi="Calibri" w:cs="Calibri"/>
                        <w:sz w:val="24"/>
                        <w:szCs w:val="24"/>
                      </w:rPr>
                    </w:pPr>
                    <w:r>
                      <w:rPr>
                        <w:rFonts w:ascii="Calibri" w:eastAsia="Calibri" w:hAnsi="Calibri" w:cs="Calibri"/>
                        <w:w w:val="99"/>
                        <w:position w:val="1"/>
                        <w:sz w:val="24"/>
                        <w:szCs w:val="24"/>
                      </w:rPr>
                      <w:t>OOPD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w w:val="99"/>
                        <w:position w:val="1"/>
                        <w:sz w:val="24"/>
                        <w:szCs w:val="24"/>
                      </w:rPr>
                      <w:t>(COMP5011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1A71149" wp14:editId="514EDF88">
              <wp:simplePos x="0" y="0"/>
              <wp:positionH relativeFrom="page">
                <wp:posOffset>5169535</wp:posOffset>
              </wp:positionH>
              <wp:positionV relativeFrom="page">
                <wp:posOffset>430530</wp:posOffset>
              </wp:positionV>
              <wp:extent cx="1503045" cy="177165"/>
              <wp:effectExtent l="0" t="1905" r="4445" b="190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3045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9F8E7E2" w14:textId="77777777" w:rsidR="00C3375A" w:rsidRDefault="00693F4A">
                          <w:pPr>
                            <w:spacing w:line="260" w:lineRule="exact"/>
                            <w:ind w:left="20" w:right="-36"/>
                            <w:rPr>
                              <w:rFonts w:ascii="Calibri" w:eastAsia="Calibri" w:hAnsi="Calibri" w:cs="Calibri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4"/>
                              <w:szCs w:val="24"/>
                            </w:rPr>
                            <w:t>Worksheet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4"/>
                              <w:szCs w:val="24"/>
                            </w:rPr>
                            <w:t>8: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4"/>
                              <w:szCs w:val="24"/>
                            </w:rPr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4"/>
                              <w:szCs w:val="24"/>
                            </w:rPr>
                            <w:t>File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4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w w:val="99"/>
                              <w:position w:val="1"/>
                              <w:sz w:val="24"/>
                              <w:szCs w:val="24"/>
                            </w:rPr>
                            <w:t>I/O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A71149" id="Text Box 3" o:spid="_x0000_s1027" type="#_x0000_t202" style="position:absolute;margin-left:407.05pt;margin-top:33.9pt;width:118.35pt;height:13.9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" filled="f" stroked="f">
              <v:textbox inset="0,0,0,0">
                <w:txbxContent>
                  <w:p w14:paraId="59F8E7E2" w14:textId="77777777" w:rsidR="00C3375A" w:rsidRDefault="00693F4A">
                    <w:pPr>
                      <w:spacing w:line="260" w:lineRule="exact"/>
                      <w:ind w:left="20" w:right="-36"/>
                      <w:rPr>
                        <w:rFonts w:ascii="Calibri" w:eastAsia="Calibri" w:hAnsi="Calibri" w:cs="Calibri"/>
                        <w:sz w:val="24"/>
                        <w:szCs w:val="24"/>
                      </w:rPr>
                    </w:pPr>
                    <w:r>
                      <w:rPr>
                        <w:rFonts w:ascii="Calibri" w:eastAsia="Calibri" w:hAnsi="Calibri" w:cs="Calibri"/>
                        <w:w w:val="99"/>
                        <w:position w:val="1"/>
                        <w:sz w:val="24"/>
                        <w:szCs w:val="24"/>
                      </w:rPr>
                      <w:t>Worksheet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w w:val="99"/>
                        <w:position w:val="1"/>
                        <w:sz w:val="24"/>
                        <w:szCs w:val="24"/>
                      </w:rPr>
                      <w:t>8: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4"/>
                        <w:szCs w:val="24"/>
                      </w:rPr>
                      <w:t xml:space="preserve">  </w:t>
                    </w:r>
                    <w:r>
                      <w:rPr>
                        <w:rFonts w:ascii="Calibri" w:eastAsia="Calibri" w:hAnsi="Calibri" w:cs="Calibri"/>
                        <w:w w:val="99"/>
                        <w:position w:val="1"/>
                        <w:sz w:val="24"/>
                        <w:szCs w:val="24"/>
                      </w:rPr>
                      <w:t>File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4"/>
                        <w:szCs w:val="24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w w:val="99"/>
                        <w:position w:val="1"/>
                        <w:sz w:val="24"/>
                        <w:szCs w:val="24"/>
                      </w:rPr>
                      <w:t>I/O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9818F8"/>
    <w:multiLevelType w:val="multilevel"/>
    <w:tmpl w:val="13B090E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sDQ1MLQ0MDE0MLBQ0lEKTi0uzszPAykwrAUAT5BYtiwAAAA="/>
  </w:docVars>
  <w:rsids>
    <w:rsidRoot w:val="00693F4A"/>
    <w:rsid w:val="00693F4A"/>
    <w:rsid w:val="00A55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F927E"/>
  <w15:chartTrackingRefBased/>
  <w15:docId w15:val="{2F651738-15FA-4D6B-8746-1FEB7C524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2"/>
        <w:lang w:val="en-CA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3F4A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3F4A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3F4A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3F4A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3F4A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3F4A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693F4A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3F4A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3F4A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3F4A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3F4A"/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3F4A"/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3F4A"/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3F4A"/>
    <w:rPr>
      <w:rFonts w:asciiTheme="minorHAnsi" w:eastAsiaTheme="minorEastAsia" w:hAnsiTheme="minorHAnsi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3F4A"/>
    <w:rPr>
      <w:rFonts w:asciiTheme="minorHAnsi" w:eastAsiaTheme="minorEastAsia" w:hAnsiTheme="minorHAnsi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693F4A"/>
    <w:rPr>
      <w:rFonts w:ascii="Times New Roman" w:eastAsia="Times New Roman" w:hAnsi="Times New Roman" w:cs="Times New Roman"/>
      <w:b/>
      <w:bCs/>
      <w:sz w:val="2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3F4A"/>
    <w:rPr>
      <w:rFonts w:asciiTheme="minorHAnsi" w:eastAsiaTheme="minorEastAsia" w:hAnsiTheme="minorHAnsi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3F4A"/>
    <w:rPr>
      <w:rFonts w:asciiTheme="minorHAnsi" w:eastAsiaTheme="minorEastAsia" w:hAnsiTheme="minorHAnsi"/>
      <w:i/>
      <w:iCs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3F4A"/>
    <w:rPr>
      <w:rFonts w:asciiTheme="majorHAnsi" w:eastAsiaTheme="majorEastAsia" w:hAnsiTheme="majorHAnsi" w:cstheme="majorBidi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user@p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750</Words>
  <Characters>9977</Characters>
  <Application>Microsoft Office Word</Application>
  <DocSecurity>0</DocSecurity>
  <Lines>83</Lines>
  <Paragraphs>23</Paragraphs>
  <ScaleCrop>false</ScaleCrop>
  <Company/>
  <LinksUpToDate>false</LinksUpToDate>
  <CharactersWithSpaces>1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t Kumar</dc:creator>
  <cp:keywords/>
  <dc:description/>
  <cp:lastModifiedBy>Rajat Kumar</cp:lastModifiedBy>
  <cp:revision>1</cp:revision>
  <dcterms:created xsi:type="dcterms:W3CDTF">2020-05-15T04:11:00Z</dcterms:created>
  <dcterms:modified xsi:type="dcterms:W3CDTF">2020-05-15T04:12:00Z</dcterms:modified>
</cp:coreProperties>
</file>